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EFEFE">
    <v:background id="_x0000_s1025" o:bwmode="white" fillcolor="#fefefe">
      <v:fill r:id="rId5" o:title="word bcg - Copy" type="tile"/>
    </v:background>
  </w:background>
  <w:body>
    <w:p w14:paraId="5E212559" w14:textId="46EB9612" w:rsidR="003C0E9B" w:rsidRDefault="003C0E9B" w:rsidP="003C0E9B">
      <w:pPr>
        <w:rPr>
          <w:rFonts w:ascii="Raleway" w:hAnsi="Raleway"/>
          <w:b/>
          <w:sz w:val="66"/>
          <w:szCs w:val="66"/>
        </w:rPr>
      </w:pPr>
      <w:r w:rsidRPr="00936A31">
        <w:rPr>
          <w:rFonts w:ascii="Raleway" w:hAnsi="Raleway"/>
          <w:noProof/>
          <w:sz w:val="66"/>
          <w:szCs w:val="66"/>
          <w:lang w:val="en-IN" w:eastAsia="en-IN"/>
        </w:rPr>
        <w:drawing>
          <wp:anchor distT="0" distB="0" distL="0" distR="0" simplePos="0" relativeHeight="251659263" behindDoc="0" locked="0" layoutInCell="1" hidden="0" allowOverlap="1" wp14:anchorId="31568226" wp14:editId="2FADE7CD">
            <wp:simplePos x="0" y="0"/>
            <wp:positionH relativeFrom="margin">
              <wp:posOffset>-201295</wp:posOffset>
            </wp:positionH>
            <wp:positionV relativeFrom="paragraph">
              <wp:posOffset>-347630</wp:posOffset>
            </wp:positionV>
            <wp:extent cx="6126480" cy="5381931"/>
            <wp:effectExtent l="0" t="0" r="7620" b="9525"/>
            <wp:wrapNone/>
            <wp:docPr id="1" name="image2.png" descr="Shape"/>
            <wp:cNvGraphicFramePr/>
            <a:graphic xmlns:a="http://schemas.openxmlformats.org/drawingml/2006/main">
              <a:graphicData uri="http://schemas.openxmlformats.org/drawingml/2006/picture">
                <pic:pic xmlns:pic="http://schemas.openxmlformats.org/drawingml/2006/picture">
                  <pic:nvPicPr>
                    <pic:cNvPr id="0" name="image2.png" descr="Shape"/>
                    <pic:cNvPicPr preferRelativeResize="0"/>
                  </pic:nvPicPr>
                  <pic:blipFill>
                    <a:blip r:embed="rId10"/>
                    <a:srcRect/>
                    <a:stretch>
                      <a:fillRect/>
                    </a:stretch>
                  </pic:blipFill>
                  <pic:spPr>
                    <a:xfrm>
                      <a:off x="0" y="0"/>
                      <a:ext cx="6126480" cy="5381931"/>
                    </a:xfrm>
                    <a:prstGeom prst="rect">
                      <a:avLst/>
                    </a:prstGeom>
                    <a:ln/>
                  </pic:spPr>
                </pic:pic>
              </a:graphicData>
            </a:graphic>
            <wp14:sizeRelH relativeFrom="margin">
              <wp14:pctWidth>0</wp14:pctWidth>
            </wp14:sizeRelH>
            <wp14:sizeRelV relativeFrom="margin">
              <wp14:pctHeight>0</wp14:pctHeight>
            </wp14:sizeRelV>
          </wp:anchor>
        </w:drawing>
      </w:r>
    </w:p>
    <w:p w14:paraId="38A29D6D" w14:textId="581246F8" w:rsidR="003C0E9B" w:rsidRDefault="003C0E9B" w:rsidP="003C0E9B">
      <w:pPr>
        <w:rPr>
          <w:rFonts w:ascii="Raleway" w:hAnsi="Raleway"/>
          <w:b/>
          <w:sz w:val="66"/>
          <w:szCs w:val="66"/>
        </w:rPr>
      </w:pPr>
    </w:p>
    <w:p w14:paraId="517E2D1F" w14:textId="7E834CCE" w:rsidR="003C0E9B" w:rsidRDefault="003C0E9B" w:rsidP="003C0E9B">
      <w:pPr>
        <w:rPr>
          <w:rFonts w:ascii="Raleway" w:hAnsi="Raleway"/>
          <w:b/>
          <w:sz w:val="66"/>
          <w:szCs w:val="66"/>
        </w:rPr>
      </w:pPr>
    </w:p>
    <w:p w14:paraId="7095E5E3" w14:textId="49B5E428" w:rsidR="003C0E9B" w:rsidRDefault="003C0E9B" w:rsidP="003C0E9B">
      <w:pPr>
        <w:rPr>
          <w:rFonts w:ascii="Raleway" w:hAnsi="Raleway"/>
          <w:b/>
          <w:sz w:val="66"/>
          <w:szCs w:val="66"/>
        </w:rPr>
      </w:pPr>
    </w:p>
    <w:p w14:paraId="41A11752" w14:textId="5D3FD46F" w:rsidR="003C0E9B" w:rsidRDefault="003C0E9B" w:rsidP="003C0E9B">
      <w:pPr>
        <w:rPr>
          <w:rFonts w:ascii="Raleway" w:hAnsi="Raleway"/>
          <w:b/>
          <w:sz w:val="66"/>
          <w:szCs w:val="66"/>
        </w:rPr>
      </w:pPr>
    </w:p>
    <w:p w14:paraId="5C088752" w14:textId="657E104A" w:rsidR="003C0E9B" w:rsidRDefault="003C0E9B" w:rsidP="003C0E9B">
      <w:pPr>
        <w:rPr>
          <w:rFonts w:ascii="Raleway" w:hAnsi="Raleway"/>
          <w:b/>
          <w:sz w:val="66"/>
          <w:szCs w:val="66"/>
        </w:rPr>
      </w:pPr>
    </w:p>
    <w:p w14:paraId="4E3C2928" w14:textId="56FDBBF9" w:rsidR="003C0E9B" w:rsidRDefault="003C0E9B" w:rsidP="003C0E9B">
      <w:pPr>
        <w:rPr>
          <w:rFonts w:ascii="Raleway" w:hAnsi="Raleway"/>
          <w:b/>
          <w:sz w:val="66"/>
          <w:szCs w:val="66"/>
        </w:rPr>
      </w:pPr>
    </w:p>
    <w:p w14:paraId="7503D199" w14:textId="2BAE15AF" w:rsidR="003C0E9B" w:rsidRDefault="003C0E9B" w:rsidP="003C0E9B">
      <w:pPr>
        <w:rPr>
          <w:rFonts w:ascii="Raleway" w:hAnsi="Raleway"/>
          <w:b/>
          <w:sz w:val="16"/>
          <w:szCs w:val="16"/>
        </w:rPr>
      </w:pPr>
    </w:p>
    <w:p w14:paraId="490AB3EB" w14:textId="77777777" w:rsidR="001F2703" w:rsidRPr="001F2703" w:rsidRDefault="001F2703" w:rsidP="003C0E9B">
      <w:pPr>
        <w:rPr>
          <w:rFonts w:ascii="Raleway" w:hAnsi="Raleway"/>
          <w:b/>
          <w:sz w:val="40"/>
          <w:szCs w:val="40"/>
        </w:rPr>
      </w:pPr>
      <w:r>
        <w:rPr>
          <w:rFonts w:ascii="Raleway" w:hAnsi="Raleway"/>
          <w:b/>
          <w:sz w:val="80"/>
          <w:szCs w:val="80"/>
        </w:rPr>
        <w:br/>
      </w:r>
    </w:p>
    <w:p w14:paraId="2E8CD444" w14:textId="7272F954" w:rsidR="003C0E9B" w:rsidRPr="003C0E9B" w:rsidRDefault="00C67647" w:rsidP="003C0E9B">
      <w:pPr>
        <w:rPr>
          <w:rFonts w:ascii="Raleway" w:hAnsi="Raleway"/>
          <w:b/>
          <w:sz w:val="80"/>
          <w:szCs w:val="80"/>
        </w:rPr>
      </w:pPr>
      <w:r>
        <w:rPr>
          <w:rFonts w:ascii="Raleway" w:hAnsi="Raleway"/>
          <w:b/>
          <w:sz w:val="80"/>
          <w:szCs w:val="80"/>
        </w:rPr>
        <w:t>Ethic</w:t>
      </w:r>
      <w:r w:rsidR="00C516B2" w:rsidRPr="00C516B2">
        <w:rPr>
          <w:rFonts w:ascii="Raleway" w:hAnsi="Raleway"/>
          <w:b/>
          <w:sz w:val="80"/>
          <w:szCs w:val="80"/>
        </w:rPr>
        <w:t>s</w:t>
      </w:r>
      <w:r w:rsidR="006F74F1">
        <w:rPr>
          <w:rFonts w:ascii="Raleway" w:hAnsi="Raleway"/>
          <w:b/>
          <w:sz w:val="80"/>
          <w:szCs w:val="80"/>
        </w:rPr>
        <w:t xml:space="preserve"> and Regulations of</w:t>
      </w:r>
      <w:r>
        <w:rPr>
          <w:rFonts w:ascii="Raleway" w:hAnsi="Raleway"/>
          <w:b/>
          <w:sz w:val="80"/>
          <w:szCs w:val="80"/>
        </w:rPr>
        <w:t xml:space="preserve"> Fintech</w:t>
      </w:r>
    </w:p>
    <w:p w14:paraId="6BB80DF1" w14:textId="087B1D6E" w:rsidR="003C0E9B" w:rsidRPr="00936A31" w:rsidRDefault="003C0E9B" w:rsidP="003C0E9B">
      <w:pPr>
        <w:spacing w:before="240"/>
        <w:rPr>
          <w:rFonts w:ascii="Raleway" w:hAnsi="Raleway"/>
          <w:sz w:val="80"/>
          <w:szCs w:val="80"/>
        </w:rPr>
      </w:pPr>
      <w:r w:rsidRPr="00936A31">
        <w:rPr>
          <w:rFonts w:ascii="Raleway" w:hAnsi="Raleway"/>
          <w:noProof/>
          <w:sz w:val="80"/>
          <w:szCs w:val="80"/>
          <w:lang w:val="en-IN" w:eastAsia="en-IN"/>
        </w:rPr>
        <w:drawing>
          <wp:anchor distT="114300" distB="114300" distL="114300" distR="114300" simplePos="0" relativeHeight="251660288" behindDoc="1" locked="0" layoutInCell="1" hidden="0" allowOverlap="1" wp14:anchorId="462E6D5E" wp14:editId="7624AF84">
            <wp:simplePos x="0" y="0"/>
            <wp:positionH relativeFrom="margin">
              <wp:align>left</wp:align>
            </wp:positionH>
            <wp:positionV relativeFrom="paragraph">
              <wp:posOffset>158634</wp:posOffset>
            </wp:positionV>
            <wp:extent cx="556895" cy="556895"/>
            <wp:effectExtent l="0" t="0" r="0" b="0"/>
            <wp:wrapTight wrapText="bothSides">
              <wp:wrapPolygon edited="0">
                <wp:start x="1478" y="0"/>
                <wp:lineTo x="0" y="739"/>
                <wp:lineTo x="0" y="20689"/>
                <wp:lineTo x="20689" y="20689"/>
                <wp:lineTo x="20689" y="739"/>
                <wp:lineTo x="19950" y="0"/>
                <wp:lineTo x="6650" y="0"/>
                <wp:lineTo x="1478" y="0"/>
              </wp:wrapPolygon>
            </wp:wrapTight>
            <wp:docPr id="3" name="image4.png" descr="file.png"/>
            <wp:cNvGraphicFramePr/>
            <a:graphic xmlns:a="http://schemas.openxmlformats.org/drawingml/2006/main">
              <a:graphicData uri="http://schemas.openxmlformats.org/drawingml/2006/picture">
                <pic:pic xmlns:pic="http://schemas.openxmlformats.org/drawingml/2006/picture">
                  <pic:nvPicPr>
                    <pic:cNvPr id="0" name="image4.png" descr="file.png"/>
                    <pic:cNvPicPr preferRelativeResize="0"/>
                  </pic:nvPicPr>
                  <pic:blipFill>
                    <a:blip r:embed="rId11"/>
                    <a:srcRect/>
                    <a:stretch>
                      <a:fillRect/>
                    </a:stretch>
                  </pic:blipFill>
                  <pic:spPr>
                    <a:xfrm>
                      <a:off x="0" y="0"/>
                      <a:ext cx="556895" cy="556895"/>
                    </a:xfrm>
                    <a:prstGeom prst="rect">
                      <a:avLst/>
                    </a:prstGeom>
                    <a:ln/>
                  </pic:spPr>
                </pic:pic>
              </a:graphicData>
            </a:graphic>
          </wp:anchor>
        </w:drawing>
      </w:r>
      <w:r w:rsidRPr="00936A31">
        <w:rPr>
          <w:rFonts w:ascii="Raleway" w:hAnsi="Raleway"/>
          <w:sz w:val="80"/>
          <w:szCs w:val="80"/>
        </w:rPr>
        <w:t>Report</w:t>
      </w:r>
    </w:p>
    <w:p w14:paraId="0EFBBD35" w14:textId="0FDFCD90" w:rsidR="003C0E9B" w:rsidRPr="00936A31" w:rsidRDefault="003C0E9B" w:rsidP="003C0E9B">
      <w:pPr>
        <w:spacing w:before="240"/>
        <w:rPr>
          <w:sz w:val="16"/>
          <w:szCs w:val="16"/>
        </w:rPr>
      </w:pPr>
    </w:p>
    <w:p w14:paraId="6A964808" w14:textId="33642CC3" w:rsidR="003C0E9B" w:rsidRPr="00936A31" w:rsidRDefault="006F74F1" w:rsidP="003C0E9B">
      <w:pPr>
        <w:spacing w:line="240" w:lineRule="auto"/>
        <w:rPr>
          <w:rFonts w:ascii="Raleway" w:hAnsi="Raleway"/>
          <w:b/>
          <w:color w:val="E69138"/>
          <w:sz w:val="28"/>
          <w:szCs w:val="28"/>
        </w:rPr>
      </w:pPr>
      <w:r>
        <w:rPr>
          <w:rFonts w:ascii="Raleway" w:hAnsi="Raleway"/>
          <w:b/>
          <w:color w:val="E69138"/>
          <w:sz w:val="28"/>
          <w:szCs w:val="28"/>
        </w:rPr>
        <w:t>February 2018</w:t>
      </w:r>
    </w:p>
    <w:p w14:paraId="22565A70" w14:textId="05053EFD" w:rsidR="003C0E9B" w:rsidRPr="00936A31" w:rsidRDefault="003C0E9B" w:rsidP="003C0E9B">
      <w:pPr>
        <w:spacing w:line="240" w:lineRule="auto"/>
        <w:rPr>
          <w:rFonts w:ascii="Raleway" w:hAnsi="Raleway"/>
          <w:b/>
          <w:sz w:val="28"/>
          <w:szCs w:val="28"/>
        </w:rPr>
      </w:pPr>
      <w:proofErr w:type="spellStart"/>
      <w:r w:rsidRPr="00936A31">
        <w:rPr>
          <w:rFonts w:ascii="Raleway" w:hAnsi="Raleway"/>
          <w:b/>
          <w:sz w:val="28"/>
          <w:szCs w:val="28"/>
        </w:rPr>
        <w:t>UoG</w:t>
      </w:r>
      <w:proofErr w:type="spellEnd"/>
      <w:r w:rsidRPr="00936A31">
        <w:rPr>
          <w:rFonts w:ascii="Raleway" w:hAnsi="Raleway"/>
          <w:b/>
          <w:sz w:val="28"/>
          <w:szCs w:val="28"/>
        </w:rPr>
        <w:t xml:space="preserve"> Fintech Society</w:t>
      </w:r>
    </w:p>
    <w:p w14:paraId="65D83401" w14:textId="10D5ED9B" w:rsidR="003C0E9B" w:rsidRPr="00936A31" w:rsidRDefault="00391E30" w:rsidP="003C0E9B">
      <w:pPr>
        <w:spacing w:line="240" w:lineRule="auto"/>
        <w:rPr>
          <w:rFonts w:ascii="Raleway" w:hAnsi="Raleway"/>
          <w:sz w:val="28"/>
          <w:szCs w:val="28"/>
        </w:rPr>
      </w:pPr>
      <w:hyperlink r:id="rId12">
        <w:r w:rsidR="003C0E9B" w:rsidRPr="00936A31">
          <w:rPr>
            <w:rFonts w:ascii="Raleway" w:hAnsi="Raleway"/>
            <w:color w:val="1155CC"/>
            <w:sz w:val="28"/>
            <w:szCs w:val="28"/>
            <w:u w:val="single"/>
          </w:rPr>
          <w:t>info@uogfintech.com</w:t>
        </w:r>
      </w:hyperlink>
    </w:p>
    <w:p w14:paraId="325008D8" w14:textId="7D01BD87" w:rsidR="003C0E9B" w:rsidRPr="00936A31" w:rsidRDefault="00391E30" w:rsidP="003C0E9B">
      <w:pPr>
        <w:spacing w:line="240" w:lineRule="auto"/>
        <w:rPr>
          <w:rFonts w:ascii="Raleway" w:hAnsi="Raleway"/>
          <w:sz w:val="28"/>
          <w:szCs w:val="28"/>
        </w:rPr>
      </w:pPr>
      <w:hyperlink r:id="rId13">
        <w:r w:rsidR="003C0E9B" w:rsidRPr="00936A31">
          <w:rPr>
            <w:rFonts w:ascii="Raleway" w:hAnsi="Raleway"/>
            <w:color w:val="1155CC"/>
            <w:sz w:val="28"/>
            <w:szCs w:val="28"/>
            <w:u w:val="single"/>
          </w:rPr>
          <w:t>http://uogfintech.com</w:t>
        </w:r>
      </w:hyperlink>
    </w:p>
    <w:p w14:paraId="43701152" w14:textId="5625D911" w:rsidR="003C0E9B" w:rsidRDefault="003C0E9B">
      <w:pPr>
        <w:pBdr>
          <w:top w:val="none" w:sz="0" w:space="0" w:color="auto"/>
          <w:left w:val="none" w:sz="0" w:space="0" w:color="auto"/>
          <w:bottom w:val="none" w:sz="0" w:space="0" w:color="auto"/>
          <w:right w:val="none" w:sz="0" w:space="0" w:color="auto"/>
          <w:between w:val="none" w:sz="0" w:space="0" w:color="auto"/>
        </w:pBdr>
        <w:spacing w:after="160" w:line="259" w:lineRule="auto"/>
        <w:rPr>
          <w:rFonts w:cstheme="minorHAnsi"/>
          <w:sz w:val="24"/>
          <w:szCs w:val="24"/>
          <w:lang w:val="en-GB"/>
        </w:rPr>
      </w:pPr>
      <w:r>
        <w:rPr>
          <w:rFonts w:cstheme="minorHAnsi"/>
          <w:sz w:val="24"/>
          <w:szCs w:val="24"/>
          <w:lang w:val="en-GB"/>
        </w:rPr>
        <w:br w:type="page"/>
      </w:r>
    </w:p>
    <w:p w14:paraId="3D55623D" w14:textId="77777777" w:rsidR="003C0E9B" w:rsidRPr="003C0E9B" w:rsidRDefault="003C0E9B" w:rsidP="003C0E9B">
      <w:pPr>
        <w:pStyle w:val="FinTech1"/>
        <w:rPr>
          <w:u w:val="none"/>
        </w:rPr>
      </w:pPr>
      <w:bookmarkStart w:id="0" w:name="_Toc507398996"/>
      <w:r>
        <w:rPr>
          <w:u w:val="none"/>
        </w:rPr>
        <w:lastRenderedPageBreak/>
        <w:t>Introduction</w:t>
      </w:r>
      <w:bookmarkEnd w:id="0"/>
    </w:p>
    <w:p w14:paraId="0FA683C6" w14:textId="77777777" w:rsidR="003C0E9B" w:rsidRPr="00BD0236" w:rsidRDefault="003C0E9B" w:rsidP="003C0E9B">
      <w:pPr>
        <w:rPr>
          <w:rFonts w:ascii="Raleway" w:hAnsi="Raleway"/>
          <w:lang w:val="en-GB"/>
        </w:rPr>
      </w:pPr>
    </w:p>
    <w:p w14:paraId="0219EC98" w14:textId="5185B747" w:rsidR="003C0E9B" w:rsidRPr="00BD0236" w:rsidRDefault="001C6879" w:rsidP="00BD3E5F">
      <w:pPr>
        <w:pStyle w:val="FinTechtext"/>
      </w:pPr>
      <w:r>
        <w:t>Welcome to</w:t>
      </w:r>
      <w:r w:rsidR="003C0E9B" w:rsidRPr="00BD0236">
        <w:t xml:space="preserve"> </w:t>
      </w:r>
      <w:r w:rsidR="003C0E9B">
        <w:t>another</w:t>
      </w:r>
      <w:r w:rsidR="003C0E9B" w:rsidRPr="00BD0236">
        <w:t xml:space="preserve"> published Report of the University of Glasgow FinTech Society with title “</w:t>
      </w:r>
      <w:r w:rsidR="00FF6A94">
        <w:t>Ethics and Regulations of</w:t>
      </w:r>
      <w:r w:rsidR="00C67647">
        <w:t xml:space="preserve"> Fintech</w:t>
      </w:r>
      <w:r w:rsidR="003C0E9B" w:rsidRPr="00BD0236">
        <w:t xml:space="preserve">”. </w:t>
      </w:r>
    </w:p>
    <w:p w14:paraId="37963665" w14:textId="77777777" w:rsidR="003C0E9B" w:rsidRPr="00BD0236" w:rsidRDefault="003C0E9B" w:rsidP="003C0E9B">
      <w:pPr>
        <w:contextualSpacing/>
        <w:rPr>
          <w:rFonts w:ascii="Raleway" w:hAnsi="Raleway"/>
          <w:lang w:val="en-GB"/>
        </w:rPr>
      </w:pPr>
    </w:p>
    <w:p w14:paraId="18B19CDC" w14:textId="77777777" w:rsidR="003C0E9B" w:rsidRPr="00BD0236" w:rsidRDefault="003C0E9B" w:rsidP="008A7661">
      <w:pPr>
        <w:pStyle w:val="FinTech2"/>
        <w:sectPr w:rsidR="003C0E9B" w:rsidRPr="00BD0236" w:rsidSect="003C0E9B">
          <w:headerReference w:type="even" r:id="rId14"/>
          <w:headerReference w:type="default" r:id="rId15"/>
          <w:footerReference w:type="even" r:id="rId16"/>
          <w:footerReference w:type="default" r:id="rId17"/>
          <w:headerReference w:type="first" r:id="rId18"/>
          <w:footerReference w:type="first" r:id="rId19"/>
          <w:pgSz w:w="11906" w:h="16838"/>
          <w:pgMar w:top="1843" w:right="1440" w:bottom="1440" w:left="1440" w:header="709" w:footer="708" w:gutter="0"/>
          <w:cols w:space="708"/>
          <w:docGrid w:linePitch="360"/>
        </w:sectPr>
      </w:pPr>
      <w:bookmarkStart w:id="1" w:name="_Toc493113651"/>
    </w:p>
    <w:p w14:paraId="70DB5812" w14:textId="539D7E2C" w:rsidR="003C0E9B" w:rsidRPr="001C6879" w:rsidRDefault="003C0E9B" w:rsidP="008A7661">
      <w:pPr>
        <w:pStyle w:val="FinTech2"/>
      </w:pPr>
      <w:bookmarkStart w:id="2" w:name="_Toc507398997"/>
      <w:r w:rsidRPr="001C6879">
        <w:t xml:space="preserve">About the </w:t>
      </w:r>
      <w:proofErr w:type="spellStart"/>
      <w:r w:rsidRPr="001C6879">
        <w:t>UoG</w:t>
      </w:r>
      <w:proofErr w:type="spellEnd"/>
      <w:r w:rsidRPr="001C6879">
        <w:t xml:space="preserve"> FinTech society</w:t>
      </w:r>
      <w:bookmarkEnd w:id="1"/>
      <w:bookmarkEnd w:id="2"/>
    </w:p>
    <w:p w14:paraId="29CE9490" w14:textId="77777777" w:rsidR="003C0E9B" w:rsidRPr="00BD0236" w:rsidRDefault="003C0E9B" w:rsidP="00BD3E5F">
      <w:pPr>
        <w:pStyle w:val="FinTechtext"/>
      </w:pPr>
      <w:r w:rsidRPr="00BD0236">
        <w:t>Founded in summer 2017, we are the first student-led FinTech Society in Scotland. We bring together University of Glasgow students of any degree who are interested in technological innovations that are likely to disrupt the financial services sector. We recognise the need for developing FinTech awareness among students before their graduation as a number of surveys indicate that FinTech and FinTech technologies will play a key role in a number of industries in very near future. We also aim to give members opportunities to develop useful employability skills.</w:t>
      </w:r>
    </w:p>
    <w:p w14:paraId="7526330C" w14:textId="554E073C" w:rsidR="003C0E9B" w:rsidRPr="003C0E9B" w:rsidRDefault="003C0E9B" w:rsidP="00BD3E5F">
      <w:pPr>
        <w:pStyle w:val="FinTechtext"/>
      </w:pPr>
      <w:r w:rsidRPr="00BD0236">
        <w:t>We believe we can achieve our goals by running a series of workshops throughout the academic year, which are characterised by students' cross-faculty collaboration, peer learning and engagement with industry professionals.</w:t>
      </w:r>
      <w:r>
        <w:br w:type="column"/>
      </w:r>
      <w:bookmarkStart w:id="3" w:name="_Toc493113652"/>
      <w:r w:rsidRPr="003C0E9B">
        <w:rPr>
          <w:rStyle w:val="FinTech2Char"/>
        </w:rPr>
        <w:t>About the “</w:t>
      </w:r>
      <w:r w:rsidR="005D468E">
        <w:rPr>
          <w:rStyle w:val="FinTech2Char"/>
        </w:rPr>
        <w:t>Ethics and Regulations of Fintech</w:t>
      </w:r>
      <w:r w:rsidRPr="003C0E9B">
        <w:rPr>
          <w:rStyle w:val="FinTech2Char"/>
        </w:rPr>
        <w:t>” report</w:t>
      </w:r>
      <w:bookmarkEnd w:id="3"/>
    </w:p>
    <w:p w14:paraId="55815249" w14:textId="7E135BE7" w:rsidR="003C0E9B" w:rsidRPr="003C0E9B" w:rsidRDefault="003C0E9B" w:rsidP="00BD3E5F">
      <w:pPr>
        <w:pStyle w:val="FinTechtext"/>
        <w:rPr>
          <w:b/>
        </w:rPr>
      </w:pPr>
      <w:r w:rsidRPr="00BD0236">
        <w:t xml:space="preserve">This report and presentation slides accompanying this report were created by members of the </w:t>
      </w:r>
      <w:proofErr w:type="spellStart"/>
      <w:r w:rsidRPr="00BD0236">
        <w:t>UoG</w:t>
      </w:r>
      <w:proofErr w:type="spellEnd"/>
      <w:r w:rsidRPr="00BD0236">
        <w:t xml:space="preserve"> FinTech Society, namely</w:t>
      </w:r>
      <w:r w:rsidR="00C67647">
        <w:rPr>
          <w:b/>
        </w:rPr>
        <w:t xml:space="preserve"> Elisabetta Trasa</w:t>
      </w:r>
      <w:r w:rsidR="00157262">
        <w:rPr>
          <w:b/>
        </w:rPr>
        <w:t>tti, Heli Trivedi, Neil Kennedy and</w:t>
      </w:r>
      <w:r w:rsidR="00C67647">
        <w:rPr>
          <w:b/>
        </w:rPr>
        <w:t xml:space="preserve"> Giulia Carfora</w:t>
      </w:r>
      <w:r w:rsidR="00C516B2">
        <w:rPr>
          <w:b/>
        </w:rPr>
        <w:t>.</w:t>
      </w:r>
    </w:p>
    <w:p w14:paraId="4F27DDBF" w14:textId="04A902C2" w:rsidR="001C6879" w:rsidRPr="00FA1631" w:rsidRDefault="002E3E19" w:rsidP="00157262">
      <w:pPr>
        <w:pStyle w:val="FinTechtext"/>
        <w:rPr>
          <w:color w:val="000000" w:themeColor="text1"/>
        </w:rPr>
      </w:pPr>
      <w:r w:rsidRPr="00FA1631">
        <w:rPr>
          <w:color w:val="000000" w:themeColor="text1"/>
        </w:rPr>
        <w:t xml:space="preserve">This report aims to </w:t>
      </w:r>
      <w:r w:rsidR="00157262" w:rsidRPr="00FA1631">
        <w:rPr>
          <w:color w:val="000000" w:themeColor="text1"/>
        </w:rPr>
        <w:t xml:space="preserve">first delineate the financial regulatory approaches towards Fintech innovation and the creation of </w:t>
      </w:r>
      <w:proofErr w:type="spellStart"/>
      <w:r w:rsidR="00157262" w:rsidRPr="00FA1631">
        <w:rPr>
          <w:color w:val="000000" w:themeColor="text1"/>
        </w:rPr>
        <w:t>Regtech</w:t>
      </w:r>
      <w:proofErr w:type="spellEnd"/>
      <w:r w:rsidR="00157262" w:rsidRPr="00FA1631">
        <w:rPr>
          <w:color w:val="000000" w:themeColor="text1"/>
        </w:rPr>
        <w:t xml:space="preserve">. It will then </w:t>
      </w:r>
      <w:r w:rsidRPr="00FA1631">
        <w:rPr>
          <w:color w:val="000000" w:themeColor="text1"/>
        </w:rPr>
        <w:t>explain the ethical issues associated with the Fintech industry,</w:t>
      </w:r>
      <w:r w:rsidR="00157262" w:rsidRPr="00FA1631">
        <w:rPr>
          <w:color w:val="000000" w:themeColor="text1"/>
        </w:rPr>
        <w:t xml:space="preserve"> especially in terms of consumer data protection, while also addressing the role of open banking in innovating the traditional financial sector. Finally, it will describe </w:t>
      </w:r>
      <w:r w:rsidRPr="00FA1631">
        <w:rPr>
          <w:color w:val="000000" w:themeColor="text1"/>
        </w:rPr>
        <w:t xml:space="preserve">the </w:t>
      </w:r>
      <w:r w:rsidR="00157262" w:rsidRPr="00FA1631">
        <w:rPr>
          <w:color w:val="000000" w:themeColor="text1"/>
        </w:rPr>
        <w:t>way cryptocurrencies have been used to finance illegal activities</w:t>
      </w:r>
      <w:r w:rsidR="00FA1631" w:rsidRPr="00FA1631">
        <w:rPr>
          <w:color w:val="000000" w:themeColor="text1"/>
        </w:rPr>
        <w:t>,</w:t>
      </w:r>
      <w:r w:rsidR="00157262" w:rsidRPr="00FA1631">
        <w:rPr>
          <w:color w:val="000000" w:themeColor="text1"/>
        </w:rPr>
        <w:t xml:space="preserve"> and the challenges in creating a regulatory framework which </w:t>
      </w:r>
      <w:r w:rsidR="00FA1631" w:rsidRPr="00FA1631">
        <w:rPr>
          <w:color w:val="000000" w:themeColor="text1"/>
        </w:rPr>
        <w:t>would prevent</w:t>
      </w:r>
      <w:r w:rsidR="00157262" w:rsidRPr="00FA1631">
        <w:rPr>
          <w:color w:val="000000" w:themeColor="text1"/>
        </w:rPr>
        <w:t xml:space="preserve"> that</w:t>
      </w:r>
      <w:r w:rsidR="00FA1631" w:rsidRPr="00FA1631">
        <w:rPr>
          <w:color w:val="000000" w:themeColor="text1"/>
        </w:rPr>
        <w:t xml:space="preserve"> illicit use</w:t>
      </w:r>
      <w:r w:rsidR="00157262" w:rsidRPr="00FA1631">
        <w:rPr>
          <w:color w:val="000000" w:themeColor="text1"/>
        </w:rPr>
        <w:t xml:space="preserve">. </w:t>
      </w:r>
    </w:p>
    <w:p w14:paraId="4772CA65" w14:textId="57E51C4D" w:rsidR="001C6879" w:rsidRDefault="001C6879" w:rsidP="00BD3E5F">
      <w:pPr>
        <w:pStyle w:val="FinTechtext"/>
      </w:pPr>
      <w:r w:rsidRPr="00C516B2">
        <w:rPr>
          <w:noProof/>
          <w:lang w:val="en-IN" w:eastAsia="en-IN"/>
        </w:rPr>
        <w:drawing>
          <wp:anchor distT="0" distB="0" distL="114300" distR="114300" simplePos="0" relativeHeight="251661312" behindDoc="1" locked="0" layoutInCell="1" allowOverlap="1" wp14:anchorId="2A2DE362" wp14:editId="3D78E35E">
            <wp:simplePos x="0" y="0"/>
            <wp:positionH relativeFrom="margin">
              <wp:posOffset>4973320</wp:posOffset>
            </wp:positionH>
            <wp:positionV relativeFrom="paragraph">
              <wp:posOffset>39370</wp:posOffset>
            </wp:positionV>
            <wp:extent cx="774065" cy="774065"/>
            <wp:effectExtent l="0" t="0" r="6985" b="6985"/>
            <wp:wrapTight wrapText="bothSides">
              <wp:wrapPolygon edited="0">
                <wp:start x="6379" y="0"/>
                <wp:lineTo x="0" y="1595"/>
                <wp:lineTo x="0" y="14353"/>
                <wp:lineTo x="532" y="17011"/>
                <wp:lineTo x="5847" y="21263"/>
                <wp:lineTo x="6379" y="21263"/>
                <wp:lineTo x="14884" y="21263"/>
                <wp:lineTo x="15416" y="21263"/>
                <wp:lineTo x="20732" y="17011"/>
                <wp:lineTo x="21263" y="14353"/>
                <wp:lineTo x="21263" y="1595"/>
                <wp:lineTo x="14884" y="0"/>
                <wp:lineTo x="6379"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ading.png"/>
                    <pic:cNvPicPr/>
                  </pic:nvPicPr>
                  <pic:blipFill>
                    <a:blip r:embed="rId20">
                      <a:extLst>
                        <a:ext uri="{28A0092B-C50C-407E-A947-70E740481C1C}">
                          <a14:useLocalDpi xmlns:a14="http://schemas.microsoft.com/office/drawing/2010/main" val="0"/>
                        </a:ext>
                      </a:extLst>
                    </a:blip>
                    <a:stretch>
                      <a:fillRect/>
                    </a:stretch>
                  </pic:blipFill>
                  <pic:spPr>
                    <a:xfrm>
                      <a:off x="0" y="0"/>
                      <a:ext cx="774065" cy="774065"/>
                    </a:xfrm>
                    <a:prstGeom prst="rect">
                      <a:avLst/>
                    </a:prstGeom>
                  </pic:spPr>
                </pic:pic>
              </a:graphicData>
            </a:graphic>
            <wp14:sizeRelH relativeFrom="margin">
              <wp14:pctWidth>0</wp14:pctWidth>
            </wp14:sizeRelH>
            <wp14:sizeRelV relativeFrom="margin">
              <wp14:pctHeight>0</wp14:pctHeight>
            </wp14:sizeRelV>
          </wp:anchor>
        </w:drawing>
      </w:r>
    </w:p>
    <w:p w14:paraId="19CB4EA6" w14:textId="77777777" w:rsidR="001C6879" w:rsidRPr="00BD0236" w:rsidRDefault="001C6879" w:rsidP="00BD3E5F">
      <w:pPr>
        <w:pStyle w:val="FinTechtext"/>
        <w:sectPr w:rsidR="001C6879" w:rsidRPr="00BD0236" w:rsidSect="000467D2">
          <w:type w:val="continuous"/>
          <w:pgSz w:w="11906" w:h="16838"/>
          <w:pgMar w:top="1843" w:right="1440" w:bottom="1440" w:left="1440" w:header="709" w:footer="708" w:gutter="0"/>
          <w:cols w:num="2" w:space="708"/>
          <w:docGrid w:linePitch="360"/>
        </w:sectPr>
      </w:pPr>
    </w:p>
    <w:sdt>
      <w:sdtPr>
        <w:rPr>
          <w:rFonts w:ascii="Arial" w:eastAsia="Arial" w:hAnsi="Arial" w:cs="Arial"/>
          <w:color w:val="000000"/>
          <w:sz w:val="22"/>
          <w:szCs w:val="22"/>
          <w:lang w:val="en" w:eastAsia="en-GB"/>
        </w:rPr>
        <w:id w:val="701596374"/>
        <w:docPartObj>
          <w:docPartGallery w:val="Table of Contents"/>
          <w:docPartUnique/>
        </w:docPartObj>
      </w:sdtPr>
      <w:sdtEndPr>
        <w:rPr>
          <w:b/>
          <w:bCs/>
          <w:noProof/>
        </w:rPr>
      </w:sdtEndPr>
      <w:sdtContent>
        <w:p w14:paraId="2794F47F" w14:textId="77777777" w:rsidR="000467D2" w:rsidRDefault="000467D2">
          <w:pPr>
            <w:pStyle w:val="Titolosommario"/>
          </w:pPr>
          <w:r>
            <w:t>Table of Contents</w:t>
          </w:r>
        </w:p>
        <w:p w14:paraId="38297792" w14:textId="45CD7712" w:rsidR="002920D7" w:rsidRDefault="00151D4D">
          <w:pPr>
            <w:pStyle w:val="Sommario1"/>
            <w:tabs>
              <w:tab w:val="right" w:leader="dot" w:pos="9016"/>
            </w:tabs>
            <w:rPr>
              <w:rFonts w:asciiTheme="minorHAnsi" w:eastAsiaTheme="minorEastAsia" w:hAnsiTheme="minorHAnsi" w:cstheme="minorBidi"/>
              <w:noProof/>
              <w:color w:val="auto"/>
              <w:sz w:val="24"/>
              <w:szCs w:val="24"/>
              <w:lang w:val="en-GB"/>
            </w:rPr>
          </w:pPr>
          <w:r>
            <w:fldChar w:fldCharType="begin"/>
          </w:r>
          <w:r>
            <w:instrText xml:space="preserve"> TOC \o "1-1" \h \z \t "FinTech2,2" </w:instrText>
          </w:r>
          <w:r>
            <w:fldChar w:fldCharType="separate"/>
          </w:r>
          <w:hyperlink w:anchor="_Toc507398996" w:history="1">
            <w:r w:rsidR="002920D7" w:rsidRPr="00F76B07">
              <w:rPr>
                <w:rStyle w:val="Collegamentoipertestuale"/>
                <w:noProof/>
              </w:rPr>
              <w:t>Introduction</w:t>
            </w:r>
            <w:r w:rsidR="002920D7">
              <w:rPr>
                <w:noProof/>
                <w:webHidden/>
              </w:rPr>
              <w:tab/>
            </w:r>
            <w:r w:rsidR="002920D7">
              <w:rPr>
                <w:noProof/>
                <w:webHidden/>
              </w:rPr>
              <w:fldChar w:fldCharType="begin"/>
            </w:r>
            <w:r w:rsidR="002920D7">
              <w:rPr>
                <w:noProof/>
                <w:webHidden/>
              </w:rPr>
              <w:instrText xml:space="preserve"> PAGEREF _Toc507398996 \h </w:instrText>
            </w:r>
            <w:r w:rsidR="002920D7">
              <w:rPr>
                <w:noProof/>
                <w:webHidden/>
              </w:rPr>
            </w:r>
            <w:r w:rsidR="002920D7">
              <w:rPr>
                <w:noProof/>
                <w:webHidden/>
              </w:rPr>
              <w:fldChar w:fldCharType="separate"/>
            </w:r>
            <w:r w:rsidR="002920D7">
              <w:rPr>
                <w:noProof/>
                <w:webHidden/>
              </w:rPr>
              <w:t>2</w:t>
            </w:r>
            <w:r w:rsidR="002920D7">
              <w:rPr>
                <w:noProof/>
                <w:webHidden/>
              </w:rPr>
              <w:fldChar w:fldCharType="end"/>
            </w:r>
          </w:hyperlink>
        </w:p>
        <w:p w14:paraId="29DCF97A" w14:textId="2BCE6E24" w:rsidR="002920D7" w:rsidRDefault="00391E30">
          <w:pPr>
            <w:pStyle w:val="Sommario2"/>
            <w:tabs>
              <w:tab w:val="right" w:leader="dot" w:pos="9016"/>
            </w:tabs>
            <w:rPr>
              <w:rFonts w:asciiTheme="minorHAnsi" w:eastAsiaTheme="minorEastAsia" w:hAnsiTheme="minorHAnsi" w:cstheme="minorBidi"/>
              <w:noProof/>
              <w:color w:val="auto"/>
              <w:sz w:val="24"/>
              <w:szCs w:val="24"/>
              <w:lang w:val="en-GB"/>
            </w:rPr>
          </w:pPr>
          <w:hyperlink w:anchor="_Toc507398997" w:history="1">
            <w:r w:rsidR="002920D7" w:rsidRPr="00F76B07">
              <w:rPr>
                <w:rStyle w:val="Collegamentoipertestuale"/>
                <w:noProof/>
              </w:rPr>
              <w:t>About the UoG FinTech society</w:t>
            </w:r>
            <w:r w:rsidR="002920D7">
              <w:rPr>
                <w:noProof/>
                <w:webHidden/>
              </w:rPr>
              <w:tab/>
            </w:r>
            <w:r w:rsidR="002920D7">
              <w:rPr>
                <w:noProof/>
                <w:webHidden/>
              </w:rPr>
              <w:fldChar w:fldCharType="begin"/>
            </w:r>
            <w:r w:rsidR="002920D7">
              <w:rPr>
                <w:noProof/>
                <w:webHidden/>
              </w:rPr>
              <w:instrText xml:space="preserve"> PAGEREF _Toc507398997 \h </w:instrText>
            </w:r>
            <w:r w:rsidR="002920D7">
              <w:rPr>
                <w:noProof/>
                <w:webHidden/>
              </w:rPr>
            </w:r>
            <w:r w:rsidR="002920D7">
              <w:rPr>
                <w:noProof/>
                <w:webHidden/>
              </w:rPr>
              <w:fldChar w:fldCharType="separate"/>
            </w:r>
            <w:r w:rsidR="002920D7">
              <w:rPr>
                <w:noProof/>
                <w:webHidden/>
              </w:rPr>
              <w:t>2</w:t>
            </w:r>
            <w:r w:rsidR="002920D7">
              <w:rPr>
                <w:noProof/>
                <w:webHidden/>
              </w:rPr>
              <w:fldChar w:fldCharType="end"/>
            </w:r>
          </w:hyperlink>
        </w:p>
        <w:p w14:paraId="1D5B8434" w14:textId="545F2FA4" w:rsidR="002920D7" w:rsidRDefault="00391E30">
          <w:pPr>
            <w:pStyle w:val="Sommario1"/>
            <w:tabs>
              <w:tab w:val="right" w:leader="dot" w:pos="9016"/>
            </w:tabs>
            <w:rPr>
              <w:rFonts w:asciiTheme="minorHAnsi" w:eastAsiaTheme="minorEastAsia" w:hAnsiTheme="minorHAnsi" w:cstheme="minorBidi"/>
              <w:noProof/>
              <w:color w:val="auto"/>
              <w:sz w:val="24"/>
              <w:szCs w:val="24"/>
              <w:lang w:val="en-GB"/>
            </w:rPr>
          </w:pPr>
          <w:hyperlink w:anchor="_Toc507398998" w:history="1">
            <w:r w:rsidR="002920D7" w:rsidRPr="00F76B07">
              <w:rPr>
                <w:rStyle w:val="Collegamentoipertestuale"/>
                <w:noProof/>
              </w:rPr>
              <w:t>Introduction to the workshop</w:t>
            </w:r>
            <w:r w:rsidR="002920D7">
              <w:rPr>
                <w:noProof/>
                <w:webHidden/>
              </w:rPr>
              <w:tab/>
            </w:r>
            <w:r w:rsidR="002920D7">
              <w:rPr>
                <w:noProof/>
                <w:webHidden/>
              </w:rPr>
              <w:fldChar w:fldCharType="begin"/>
            </w:r>
            <w:r w:rsidR="002920D7">
              <w:rPr>
                <w:noProof/>
                <w:webHidden/>
              </w:rPr>
              <w:instrText xml:space="preserve"> PAGEREF _Toc507398998 \h </w:instrText>
            </w:r>
            <w:r w:rsidR="002920D7">
              <w:rPr>
                <w:noProof/>
                <w:webHidden/>
              </w:rPr>
            </w:r>
            <w:r w:rsidR="002920D7">
              <w:rPr>
                <w:noProof/>
                <w:webHidden/>
              </w:rPr>
              <w:fldChar w:fldCharType="separate"/>
            </w:r>
            <w:r w:rsidR="002920D7">
              <w:rPr>
                <w:noProof/>
                <w:webHidden/>
              </w:rPr>
              <w:t>4</w:t>
            </w:r>
            <w:r w:rsidR="002920D7">
              <w:rPr>
                <w:noProof/>
                <w:webHidden/>
              </w:rPr>
              <w:fldChar w:fldCharType="end"/>
            </w:r>
          </w:hyperlink>
        </w:p>
        <w:p w14:paraId="5AEB9249" w14:textId="3E210DEF" w:rsidR="002920D7" w:rsidRDefault="00391E30">
          <w:pPr>
            <w:pStyle w:val="Sommario1"/>
            <w:tabs>
              <w:tab w:val="right" w:leader="dot" w:pos="9016"/>
            </w:tabs>
            <w:rPr>
              <w:rFonts w:asciiTheme="minorHAnsi" w:eastAsiaTheme="minorEastAsia" w:hAnsiTheme="minorHAnsi" w:cstheme="minorBidi"/>
              <w:noProof/>
              <w:color w:val="auto"/>
              <w:sz w:val="24"/>
              <w:szCs w:val="24"/>
              <w:lang w:val="en-GB"/>
            </w:rPr>
          </w:pPr>
          <w:hyperlink w:anchor="_Toc507398999" w:history="1">
            <w:r w:rsidR="002920D7" w:rsidRPr="00F76B07">
              <w:rPr>
                <w:rStyle w:val="Collegamentoipertestuale"/>
                <w:noProof/>
              </w:rPr>
              <w:t>Fintech regulation approaches, challenges and the creation of Regtech</w:t>
            </w:r>
            <w:r w:rsidR="002920D7">
              <w:rPr>
                <w:noProof/>
                <w:webHidden/>
              </w:rPr>
              <w:tab/>
            </w:r>
            <w:r w:rsidR="002920D7">
              <w:rPr>
                <w:noProof/>
                <w:webHidden/>
              </w:rPr>
              <w:fldChar w:fldCharType="begin"/>
            </w:r>
            <w:r w:rsidR="002920D7">
              <w:rPr>
                <w:noProof/>
                <w:webHidden/>
              </w:rPr>
              <w:instrText xml:space="preserve"> PAGEREF _Toc507398999 \h </w:instrText>
            </w:r>
            <w:r w:rsidR="002920D7">
              <w:rPr>
                <w:noProof/>
                <w:webHidden/>
              </w:rPr>
            </w:r>
            <w:r w:rsidR="002920D7">
              <w:rPr>
                <w:noProof/>
                <w:webHidden/>
              </w:rPr>
              <w:fldChar w:fldCharType="separate"/>
            </w:r>
            <w:r w:rsidR="002920D7">
              <w:rPr>
                <w:noProof/>
                <w:webHidden/>
              </w:rPr>
              <w:t>6</w:t>
            </w:r>
            <w:r w:rsidR="002920D7">
              <w:rPr>
                <w:noProof/>
                <w:webHidden/>
              </w:rPr>
              <w:fldChar w:fldCharType="end"/>
            </w:r>
          </w:hyperlink>
        </w:p>
        <w:p w14:paraId="1A57DABB" w14:textId="47634F4F" w:rsidR="002920D7" w:rsidRDefault="00391E30">
          <w:pPr>
            <w:pStyle w:val="Sommario2"/>
            <w:tabs>
              <w:tab w:val="right" w:leader="dot" w:pos="9016"/>
            </w:tabs>
            <w:rPr>
              <w:rFonts w:asciiTheme="minorHAnsi" w:eastAsiaTheme="minorEastAsia" w:hAnsiTheme="minorHAnsi" w:cstheme="minorBidi"/>
              <w:noProof/>
              <w:color w:val="auto"/>
              <w:sz w:val="24"/>
              <w:szCs w:val="24"/>
              <w:lang w:val="en-GB"/>
            </w:rPr>
          </w:pPr>
          <w:hyperlink w:anchor="_Toc507399000" w:history="1">
            <w:r w:rsidR="002920D7" w:rsidRPr="00F76B07">
              <w:rPr>
                <w:rStyle w:val="Collegamentoipertestuale"/>
                <w:noProof/>
              </w:rPr>
              <w:t>Approaches</w:t>
            </w:r>
            <w:r w:rsidR="002920D7">
              <w:rPr>
                <w:noProof/>
                <w:webHidden/>
              </w:rPr>
              <w:tab/>
            </w:r>
            <w:r w:rsidR="002920D7">
              <w:rPr>
                <w:noProof/>
                <w:webHidden/>
              </w:rPr>
              <w:fldChar w:fldCharType="begin"/>
            </w:r>
            <w:r w:rsidR="002920D7">
              <w:rPr>
                <w:noProof/>
                <w:webHidden/>
              </w:rPr>
              <w:instrText xml:space="preserve"> PAGEREF _Toc507399000 \h </w:instrText>
            </w:r>
            <w:r w:rsidR="002920D7">
              <w:rPr>
                <w:noProof/>
                <w:webHidden/>
              </w:rPr>
            </w:r>
            <w:r w:rsidR="002920D7">
              <w:rPr>
                <w:noProof/>
                <w:webHidden/>
              </w:rPr>
              <w:fldChar w:fldCharType="separate"/>
            </w:r>
            <w:r w:rsidR="002920D7">
              <w:rPr>
                <w:noProof/>
                <w:webHidden/>
              </w:rPr>
              <w:t>6</w:t>
            </w:r>
            <w:r w:rsidR="002920D7">
              <w:rPr>
                <w:noProof/>
                <w:webHidden/>
              </w:rPr>
              <w:fldChar w:fldCharType="end"/>
            </w:r>
          </w:hyperlink>
        </w:p>
        <w:p w14:paraId="376EF41A" w14:textId="7C9772F0" w:rsidR="002920D7" w:rsidRDefault="00391E30">
          <w:pPr>
            <w:pStyle w:val="Sommario2"/>
            <w:tabs>
              <w:tab w:val="right" w:leader="dot" w:pos="9016"/>
            </w:tabs>
            <w:rPr>
              <w:rFonts w:asciiTheme="minorHAnsi" w:eastAsiaTheme="minorEastAsia" w:hAnsiTheme="minorHAnsi" w:cstheme="minorBidi"/>
              <w:noProof/>
              <w:color w:val="auto"/>
              <w:sz w:val="24"/>
              <w:szCs w:val="24"/>
              <w:lang w:val="en-GB"/>
            </w:rPr>
          </w:pPr>
          <w:hyperlink w:anchor="_Toc507399001" w:history="1">
            <w:r w:rsidR="002920D7" w:rsidRPr="00F76B07">
              <w:rPr>
                <w:rStyle w:val="Collegamentoipertestuale"/>
                <w:noProof/>
              </w:rPr>
              <w:t>Problems</w:t>
            </w:r>
            <w:r w:rsidR="002920D7">
              <w:rPr>
                <w:noProof/>
                <w:webHidden/>
              </w:rPr>
              <w:tab/>
            </w:r>
            <w:r w:rsidR="002920D7">
              <w:rPr>
                <w:noProof/>
                <w:webHidden/>
              </w:rPr>
              <w:fldChar w:fldCharType="begin"/>
            </w:r>
            <w:r w:rsidR="002920D7">
              <w:rPr>
                <w:noProof/>
                <w:webHidden/>
              </w:rPr>
              <w:instrText xml:space="preserve"> PAGEREF _Toc507399001 \h </w:instrText>
            </w:r>
            <w:r w:rsidR="002920D7">
              <w:rPr>
                <w:noProof/>
                <w:webHidden/>
              </w:rPr>
            </w:r>
            <w:r w:rsidR="002920D7">
              <w:rPr>
                <w:noProof/>
                <w:webHidden/>
              </w:rPr>
              <w:fldChar w:fldCharType="separate"/>
            </w:r>
            <w:r w:rsidR="002920D7">
              <w:rPr>
                <w:noProof/>
                <w:webHidden/>
              </w:rPr>
              <w:t>7</w:t>
            </w:r>
            <w:r w:rsidR="002920D7">
              <w:rPr>
                <w:noProof/>
                <w:webHidden/>
              </w:rPr>
              <w:fldChar w:fldCharType="end"/>
            </w:r>
          </w:hyperlink>
        </w:p>
        <w:p w14:paraId="36975DD1" w14:textId="14F0D2B2" w:rsidR="002920D7" w:rsidRDefault="00391E30">
          <w:pPr>
            <w:pStyle w:val="Sommario2"/>
            <w:tabs>
              <w:tab w:val="right" w:leader="dot" w:pos="9016"/>
            </w:tabs>
            <w:rPr>
              <w:rFonts w:asciiTheme="minorHAnsi" w:eastAsiaTheme="minorEastAsia" w:hAnsiTheme="minorHAnsi" w:cstheme="minorBidi"/>
              <w:noProof/>
              <w:color w:val="auto"/>
              <w:sz w:val="24"/>
              <w:szCs w:val="24"/>
              <w:lang w:val="en-GB"/>
            </w:rPr>
          </w:pPr>
          <w:hyperlink w:anchor="_Toc507399002" w:history="1">
            <w:r w:rsidR="002920D7" w:rsidRPr="00F76B07">
              <w:rPr>
                <w:rStyle w:val="Collegamentoipertestuale"/>
                <w:noProof/>
              </w:rPr>
              <w:t>Unanswered questions abound</w:t>
            </w:r>
            <w:r w:rsidR="002920D7">
              <w:rPr>
                <w:noProof/>
                <w:webHidden/>
              </w:rPr>
              <w:tab/>
            </w:r>
            <w:r w:rsidR="002920D7">
              <w:rPr>
                <w:noProof/>
                <w:webHidden/>
              </w:rPr>
              <w:fldChar w:fldCharType="begin"/>
            </w:r>
            <w:r w:rsidR="002920D7">
              <w:rPr>
                <w:noProof/>
                <w:webHidden/>
              </w:rPr>
              <w:instrText xml:space="preserve"> PAGEREF _Toc507399002 \h </w:instrText>
            </w:r>
            <w:r w:rsidR="002920D7">
              <w:rPr>
                <w:noProof/>
                <w:webHidden/>
              </w:rPr>
            </w:r>
            <w:r w:rsidR="002920D7">
              <w:rPr>
                <w:noProof/>
                <w:webHidden/>
              </w:rPr>
              <w:fldChar w:fldCharType="separate"/>
            </w:r>
            <w:r w:rsidR="002920D7">
              <w:rPr>
                <w:noProof/>
                <w:webHidden/>
              </w:rPr>
              <w:t>7</w:t>
            </w:r>
            <w:r w:rsidR="002920D7">
              <w:rPr>
                <w:noProof/>
                <w:webHidden/>
              </w:rPr>
              <w:fldChar w:fldCharType="end"/>
            </w:r>
          </w:hyperlink>
        </w:p>
        <w:p w14:paraId="67F6E2A1" w14:textId="1425144C" w:rsidR="002920D7" w:rsidRDefault="00391E30">
          <w:pPr>
            <w:pStyle w:val="Sommario2"/>
            <w:tabs>
              <w:tab w:val="right" w:leader="dot" w:pos="9016"/>
            </w:tabs>
            <w:rPr>
              <w:rFonts w:asciiTheme="minorHAnsi" w:eastAsiaTheme="minorEastAsia" w:hAnsiTheme="minorHAnsi" w:cstheme="minorBidi"/>
              <w:noProof/>
              <w:color w:val="auto"/>
              <w:sz w:val="24"/>
              <w:szCs w:val="24"/>
              <w:lang w:val="en-GB"/>
            </w:rPr>
          </w:pPr>
          <w:hyperlink w:anchor="_Toc507399003" w:history="1">
            <w:r w:rsidR="002920D7" w:rsidRPr="00F76B07">
              <w:rPr>
                <w:rStyle w:val="Collegamentoipertestuale"/>
                <w:noProof/>
              </w:rPr>
              <w:t>RegTech</w:t>
            </w:r>
            <w:r w:rsidR="002920D7">
              <w:rPr>
                <w:noProof/>
                <w:webHidden/>
              </w:rPr>
              <w:tab/>
            </w:r>
            <w:r w:rsidR="002920D7">
              <w:rPr>
                <w:noProof/>
                <w:webHidden/>
              </w:rPr>
              <w:fldChar w:fldCharType="begin"/>
            </w:r>
            <w:r w:rsidR="002920D7">
              <w:rPr>
                <w:noProof/>
                <w:webHidden/>
              </w:rPr>
              <w:instrText xml:space="preserve"> PAGEREF _Toc507399003 \h </w:instrText>
            </w:r>
            <w:r w:rsidR="002920D7">
              <w:rPr>
                <w:noProof/>
                <w:webHidden/>
              </w:rPr>
            </w:r>
            <w:r w:rsidR="002920D7">
              <w:rPr>
                <w:noProof/>
                <w:webHidden/>
              </w:rPr>
              <w:fldChar w:fldCharType="separate"/>
            </w:r>
            <w:r w:rsidR="002920D7">
              <w:rPr>
                <w:noProof/>
                <w:webHidden/>
              </w:rPr>
              <w:t>8</w:t>
            </w:r>
            <w:r w:rsidR="002920D7">
              <w:rPr>
                <w:noProof/>
                <w:webHidden/>
              </w:rPr>
              <w:fldChar w:fldCharType="end"/>
            </w:r>
          </w:hyperlink>
        </w:p>
        <w:p w14:paraId="0561342D" w14:textId="3DC12D04" w:rsidR="002920D7" w:rsidRDefault="00391E30">
          <w:pPr>
            <w:pStyle w:val="Sommario1"/>
            <w:tabs>
              <w:tab w:val="right" w:leader="dot" w:pos="9016"/>
            </w:tabs>
            <w:rPr>
              <w:rFonts w:asciiTheme="minorHAnsi" w:eastAsiaTheme="minorEastAsia" w:hAnsiTheme="minorHAnsi" w:cstheme="minorBidi"/>
              <w:noProof/>
              <w:color w:val="auto"/>
              <w:sz w:val="24"/>
              <w:szCs w:val="24"/>
              <w:lang w:val="en-GB"/>
            </w:rPr>
          </w:pPr>
          <w:hyperlink w:anchor="_Toc507399004" w:history="1">
            <w:r w:rsidR="002920D7" w:rsidRPr="00F76B07">
              <w:rPr>
                <w:rStyle w:val="Collegamentoipertestuale"/>
                <w:noProof/>
              </w:rPr>
              <w:t>Customer Data Security</w:t>
            </w:r>
            <w:r w:rsidR="002920D7">
              <w:rPr>
                <w:noProof/>
                <w:webHidden/>
              </w:rPr>
              <w:tab/>
            </w:r>
            <w:r w:rsidR="002920D7">
              <w:rPr>
                <w:noProof/>
                <w:webHidden/>
              </w:rPr>
              <w:fldChar w:fldCharType="begin"/>
            </w:r>
            <w:r w:rsidR="002920D7">
              <w:rPr>
                <w:noProof/>
                <w:webHidden/>
              </w:rPr>
              <w:instrText xml:space="preserve"> PAGEREF _Toc507399004 \h </w:instrText>
            </w:r>
            <w:r w:rsidR="002920D7">
              <w:rPr>
                <w:noProof/>
                <w:webHidden/>
              </w:rPr>
            </w:r>
            <w:r w:rsidR="002920D7">
              <w:rPr>
                <w:noProof/>
                <w:webHidden/>
              </w:rPr>
              <w:fldChar w:fldCharType="separate"/>
            </w:r>
            <w:r w:rsidR="002920D7">
              <w:rPr>
                <w:noProof/>
                <w:webHidden/>
              </w:rPr>
              <w:t>9</w:t>
            </w:r>
            <w:r w:rsidR="002920D7">
              <w:rPr>
                <w:noProof/>
                <w:webHidden/>
              </w:rPr>
              <w:fldChar w:fldCharType="end"/>
            </w:r>
          </w:hyperlink>
        </w:p>
        <w:p w14:paraId="7D1B5538" w14:textId="22EF595F" w:rsidR="002920D7" w:rsidRDefault="00391E30">
          <w:pPr>
            <w:pStyle w:val="Sommario2"/>
            <w:tabs>
              <w:tab w:val="right" w:leader="dot" w:pos="9016"/>
            </w:tabs>
            <w:rPr>
              <w:rFonts w:asciiTheme="minorHAnsi" w:eastAsiaTheme="minorEastAsia" w:hAnsiTheme="minorHAnsi" w:cstheme="minorBidi"/>
              <w:noProof/>
              <w:color w:val="auto"/>
              <w:sz w:val="24"/>
              <w:szCs w:val="24"/>
              <w:lang w:val="en-GB"/>
            </w:rPr>
          </w:pPr>
          <w:hyperlink w:anchor="_Toc507399005" w:history="1">
            <w:r w:rsidR="002920D7" w:rsidRPr="00F76B07">
              <w:rPr>
                <w:rStyle w:val="Collegamentoipertestuale"/>
                <w:noProof/>
              </w:rPr>
              <w:t>Introduction</w:t>
            </w:r>
            <w:r w:rsidR="002920D7">
              <w:rPr>
                <w:noProof/>
                <w:webHidden/>
              </w:rPr>
              <w:tab/>
            </w:r>
            <w:r w:rsidR="002920D7">
              <w:rPr>
                <w:noProof/>
                <w:webHidden/>
              </w:rPr>
              <w:fldChar w:fldCharType="begin"/>
            </w:r>
            <w:r w:rsidR="002920D7">
              <w:rPr>
                <w:noProof/>
                <w:webHidden/>
              </w:rPr>
              <w:instrText xml:space="preserve"> PAGEREF _Toc507399005 \h </w:instrText>
            </w:r>
            <w:r w:rsidR="002920D7">
              <w:rPr>
                <w:noProof/>
                <w:webHidden/>
              </w:rPr>
            </w:r>
            <w:r w:rsidR="002920D7">
              <w:rPr>
                <w:noProof/>
                <w:webHidden/>
              </w:rPr>
              <w:fldChar w:fldCharType="separate"/>
            </w:r>
            <w:r w:rsidR="002920D7">
              <w:rPr>
                <w:noProof/>
                <w:webHidden/>
              </w:rPr>
              <w:t>9</w:t>
            </w:r>
            <w:r w:rsidR="002920D7">
              <w:rPr>
                <w:noProof/>
                <w:webHidden/>
              </w:rPr>
              <w:fldChar w:fldCharType="end"/>
            </w:r>
          </w:hyperlink>
        </w:p>
        <w:p w14:paraId="1CA1525C" w14:textId="41303FFB" w:rsidR="002920D7" w:rsidRDefault="00391E30">
          <w:pPr>
            <w:pStyle w:val="Sommario2"/>
            <w:tabs>
              <w:tab w:val="right" w:leader="dot" w:pos="9016"/>
            </w:tabs>
            <w:rPr>
              <w:rFonts w:asciiTheme="minorHAnsi" w:eastAsiaTheme="minorEastAsia" w:hAnsiTheme="minorHAnsi" w:cstheme="minorBidi"/>
              <w:noProof/>
              <w:color w:val="auto"/>
              <w:sz w:val="24"/>
              <w:szCs w:val="24"/>
              <w:lang w:val="en-GB"/>
            </w:rPr>
          </w:pPr>
          <w:hyperlink w:anchor="_Toc507399006" w:history="1">
            <w:r w:rsidR="002920D7" w:rsidRPr="00F76B07">
              <w:rPr>
                <w:rStyle w:val="Collegamentoipertestuale"/>
                <w:noProof/>
              </w:rPr>
              <w:t>How companies gather data about consumers</w:t>
            </w:r>
            <w:r w:rsidR="002920D7">
              <w:rPr>
                <w:noProof/>
                <w:webHidden/>
              </w:rPr>
              <w:tab/>
            </w:r>
            <w:r w:rsidR="002920D7">
              <w:rPr>
                <w:noProof/>
                <w:webHidden/>
              </w:rPr>
              <w:fldChar w:fldCharType="begin"/>
            </w:r>
            <w:r w:rsidR="002920D7">
              <w:rPr>
                <w:noProof/>
                <w:webHidden/>
              </w:rPr>
              <w:instrText xml:space="preserve"> PAGEREF _Toc507399006 \h </w:instrText>
            </w:r>
            <w:r w:rsidR="002920D7">
              <w:rPr>
                <w:noProof/>
                <w:webHidden/>
              </w:rPr>
            </w:r>
            <w:r w:rsidR="002920D7">
              <w:rPr>
                <w:noProof/>
                <w:webHidden/>
              </w:rPr>
              <w:fldChar w:fldCharType="separate"/>
            </w:r>
            <w:r w:rsidR="002920D7">
              <w:rPr>
                <w:noProof/>
                <w:webHidden/>
              </w:rPr>
              <w:t>9</w:t>
            </w:r>
            <w:r w:rsidR="002920D7">
              <w:rPr>
                <w:noProof/>
                <w:webHidden/>
              </w:rPr>
              <w:fldChar w:fldCharType="end"/>
            </w:r>
          </w:hyperlink>
        </w:p>
        <w:p w14:paraId="73E16790" w14:textId="388B1FB8" w:rsidR="002920D7" w:rsidRDefault="00391E30">
          <w:pPr>
            <w:pStyle w:val="Sommario2"/>
            <w:tabs>
              <w:tab w:val="right" w:leader="dot" w:pos="9016"/>
            </w:tabs>
            <w:rPr>
              <w:rFonts w:asciiTheme="minorHAnsi" w:eastAsiaTheme="minorEastAsia" w:hAnsiTheme="minorHAnsi" w:cstheme="minorBidi"/>
              <w:noProof/>
              <w:color w:val="auto"/>
              <w:sz w:val="24"/>
              <w:szCs w:val="24"/>
              <w:lang w:val="en-GB"/>
            </w:rPr>
          </w:pPr>
          <w:hyperlink w:anchor="_Toc507399007" w:history="1">
            <w:r w:rsidR="002920D7" w:rsidRPr="00F76B07">
              <w:rPr>
                <w:rStyle w:val="Collegamentoipertestuale"/>
                <w:rFonts w:eastAsiaTheme="minorHAnsi"/>
                <w:noProof/>
              </w:rPr>
              <w:t>Different types of data</w:t>
            </w:r>
            <w:r w:rsidR="002920D7">
              <w:rPr>
                <w:noProof/>
                <w:webHidden/>
              </w:rPr>
              <w:tab/>
            </w:r>
            <w:r w:rsidR="002920D7">
              <w:rPr>
                <w:noProof/>
                <w:webHidden/>
              </w:rPr>
              <w:fldChar w:fldCharType="begin"/>
            </w:r>
            <w:r w:rsidR="002920D7">
              <w:rPr>
                <w:noProof/>
                <w:webHidden/>
              </w:rPr>
              <w:instrText xml:space="preserve"> PAGEREF _Toc507399007 \h </w:instrText>
            </w:r>
            <w:r w:rsidR="002920D7">
              <w:rPr>
                <w:noProof/>
                <w:webHidden/>
              </w:rPr>
            </w:r>
            <w:r w:rsidR="002920D7">
              <w:rPr>
                <w:noProof/>
                <w:webHidden/>
              </w:rPr>
              <w:fldChar w:fldCharType="separate"/>
            </w:r>
            <w:r w:rsidR="002920D7">
              <w:rPr>
                <w:noProof/>
                <w:webHidden/>
              </w:rPr>
              <w:t>10</w:t>
            </w:r>
            <w:r w:rsidR="002920D7">
              <w:rPr>
                <w:noProof/>
                <w:webHidden/>
              </w:rPr>
              <w:fldChar w:fldCharType="end"/>
            </w:r>
          </w:hyperlink>
        </w:p>
        <w:p w14:paraId="294EFED8" w14:textId="40392A20" w:rsidR="002920D7" w:rsidRDefault="00391E30">
          <w:pPr>
            <w:pStyle w:val="Sommario2"/>
            <w:tabs>
              <w:tab w:val="right" w:leader="dot" w:pos="9016"/>
            </w:tabs>
            <w:rPr>
              <w:rFonts w:asciiTheme="minorHAnsi" w:eastAsiaTheme="minorEastAsia" w:hAnsiTheme="minorHAnsi" w:cstheme="minorBidi"/>
              <w:noProof/>
              <w:color w:val="auto"/>
              <w:sz w:val="24"/>
              <w:szCs w:val="24"/>
              <w:lang w:val="en-GB"/>
            </w:rPr>
          </w:pPr>
          <w:hyperlink w:anchor="_Toc507399008" w:history="1">
            <w:r w:rsidR="002920D7" w:rsidRPr="00F76B07">
              <w:rPr>
                <w:rStyle w:val="Collegamentoipertestuale"/>
                <w:rFonts w:eastAsiaTheme="minorHAnsi"/>
                <w:noProof/>
              </w:rPr>
              <w:t>Legal and privacy issues with data collection</w:t>
            </w:r>
            <w:r w:rsidR="002920D7">
              <w:rPr>
                <w:noProof/>
                <w:webHidden/>
              </w:rPr>
              <w:tab/>
            </w:r>
            <w:r w:rsidR="002920D7">
              <w:rPr>
                <w:noProof/>
                <w:webHidden/>
              </w:rPr>
              <w:fldChar w:fldCharType="begin"/>
            </w:r>
            <w:r w:rsidR="002920D7">
              <w:rPr>
                <w:noProof/>
                <w:webHidden/>
              </w:rPr>
              <w:instrText xml:space="preserve"> PAGEREF _Toc507399008 \h </w:instrText>
            </w:r>
            <w:r w:rsidR="002920D7">
              <w:rPr>
                <w:noProof/>
                <w:webHidden/>
              </w:rPr>
            </w:r>
            <w:r w:rsidR="002920D7">
              <w:rPr>
                <w:noProof/>
                <w:webHidden/>
              </w:rPr>
              <w:fldChar w:fldCharType="separate"/>
            </w:r>
            <w:r w:rsidR="002920D7">
              <w:rPr>
                <w:noProof/>
                <w:webHidden/>
              </w:rPr>
              <w:t>10</w:t>
            </w:r>
            <w:r w:rsidR="002920D7">
              <w:rPr>
                <w:noProof/>
                <w:webHidden/>
              </w:rPr>
              <w:fldChar w:fldCharType="end"/>
            </w:r>
          </w:hyperlink>
        </w:p>
        <w:p w14:paraId="56935DF0" w14:textId="723028CA" w:rsidR="002920D7" w:rsidRDefault="00391E30">
          <w:pPr>
            <w:pStyle w:val="Sommario2"/>
            <w:tabs>
              <w:tab w:val="right" w:leader="dot" w:pos="9016"/>
            </w:tabs>
            <w:rPr>
              <w:rFonts w:asciiTheme="minorHAnsi" w:eastAsiaTheme="minorEastAsia" w:hAnsiTheme="minorHAnsi" w:cstheme="minorBidi"/>
              <w:noProof/>
              <w:color w:val="auto"/>
              <w:sz w:val="24"/>
              <w:szCs w:val="24"/>
              <w:lang w:val="en-GB"/>
            </w:rPr>
          </w:pPr>
          <w:hyperlink w:anchor="_Toc507399009" w:history="1">
            <w:r w:rsidR="002920D7" w:rsidRPr="00F76B07">
              <w:rPr>
                <w:rStyle w:val="Collegamentoipertestuale"/>
                <w:noProof/>
              </w:rPr>
              <w:t>A comparison with the United States</w:t>
            </w:r>
            <w:r w:rsidR="002920D7">
              <w:rPr>
                <w:noProof/>
                <w:webHidden/>
              </w:rPr>
              <w:tab/>
            </w:r>
            <w:r w:rsidR="002920D7">
              <w:rPr>
                <w:noProof/>
                <w:webHidden/>
              </w:rPr>
              <w:fldChar w:fldCharType="begin"/>
            </w:r>
            <w:r w:rsidR="002920D7">
              <w:rPr>
                <w:noProof/>
                <w:webHidden/>
              </w:rPr>
              <w:instrText xml:space="preserve"> PAGEREF _Toc507399009 \h </w:instrText>
            </w:r>
            <w:r w:rsidR="002920D7">
              <w:rPr>
                <w:noProof/>
                <w:webHidden/>
              </w:rPr>
            </w:r>
            <w:r w:rsidR="002920D7">
              <w:rPr>
                <w:noProof/>
                <w:webHidden/>
              </w:rPr>
              <w:fldChar w:fldCharType="separate"/>
            </w:r>
            <w:r w:rsidR="002920D7">
              <w:rPr>
                <w:noProof/>
                <w:webHidden/>
              </w:rPr>
              <w:t>12</w:t>
            </w:r>
            <w:r w:rsidR="002920D7">
              <w:rPr>
                <w:noProof/>
                <w:webHidden/>
              </w:rPr>
              <w:fldChar w:fldCharType="end"/>
            </w:r>
          </w:hyperlink>
        </w:p>
        <w:p w14:paraId="6E87A63D" w14:textId="030607F4" w:rsidR="002920D7" w:rsidRDefault="00391E30">
          <w:pPr>
            <w:pStyle w:val="Sommario1"/>
            <w:tabs>
              <w:tab w:val="right" w:leader="dot" w:pos="9016"/>
            </w:tabs>
            <w:rPr>
              <w:rFonts w:asciiTheme="minorHAnsi" w:eastAsiaTheme="minorEastAsia" w:hAnsiTheme="minorHAnsi" w:cstheme="minorBidi"/>
              <w:noProof/>
              <w:color w:val="auto"/>
              <w:sz w:val="24"/>
              <w:szCs w:val="24"/>
              <w:lang w:val="en-GB"/>
            </w:rPr>
          </w:pPr>
          <w:hyperlink w:anchor="_Toc507399010" w:history="1">
            <w:r w:rsidR="002920D7" w:rsidRPr="00F76B07">
              <w:rPr>
                <w:rStyle w:val="Collegamentoipertestuale"/>
                <w:noProof/>
              </w:rPr>
              <w:t>Open Banking</w:t>
            </w:r>
            <w:r w:rsidR="002920D7">
              <w:rPr>
                <w:noProof/>
                <w:webHidden/>
              </w:rPr>
              <w:tab/>
            </w:r>
            <w:r w:rsidR="002920D7">
              <w:rPr>
                <w:noProof/>
                <w:webHidden/>
              </w:rPr>
              <w:fldChar w:fldCharType="begin"/>
            </w:r>
            <w:r w:rsidR="002920D7">
              <w:rPr>
                <w:noProof/>
                <w:webHidden/>
              </w:rPr>
              <w:instrText xml:space="preserve"> PAGEREF _Toc507399010 \h </w:instrText>
            </w:r>
            <w:r w:rsidR="002920D7">
              <w:rPr>
                <w:noProof/>
                <w:webHidden/>
              </w:rPr>
            </w:r>
            <w:r w:rsidR="002920D7">
              <w:rPr>
                <w:noProof/>
                <w:webHidden/>
              </w:rPr>
              <w:fldChar w:fldCharType="separate"/>
            </w:r>
            <w:r w:rsidR="002920D7">
              <w:rPr>
                <w:noProof/>
                <w:webHidden/>
              </w:rPr>
              <w:t>14</w:t>
            </w:r>
            <w:r w:rsidR="002920D7">
              <w:rPr>
                <w:noProof/>
                <w:webHidden/>
              </w:rPr>
              <w:fldChar w:fldCharType="end"/>
            </w:r>
          </w:hyperlink>
        </w:p>
        <w:p w14:paraId="65015B22" w14:textId="7855FB0D" w:rsidR="002920D7" w:rsidRDefault="00391E30">
          <w:pPr>
            <w:pStyle w:val="Sommario2"/>
            <w:tabs>
              <w:tab w:val="right" w:leader="dot" w:pos="9016"/>
            </w:tabs>
            <w:rPr>
              <w:rFonts w:asciiTheme="minorHAnsi" w:eastAsiaTheme="minorEastAsia" w:hAnsiTheme="minorHAnsi" w:cstheme="minorBidi"/>
              <w:noProof/>
              <w:color w:val="auto"/>
              <w:sz w:val="24"/>
              <w:szCs w:val="24"/>
              <w:lang w:val="en-GB"/>
            </w:rPr>
          </w:pPr>
          <w:hyperlink w:anchor="_Toc507399011" w:history="1">
            <w:r w:rsidR="002920D7" w:rsidRPr="00F76B07">
              <w:rPr>
                <w:rStyle w:val="Collegamentoipertestuale"/>
                <w:noProof/>
              </w:rPr>
              <w:t>Definition of Open Banking</w:t>
            </w:r>
            <w:r w:rsidR="002920D7">
              <w:rPr>
                <w:noProof/>
                <w:webHidden/>
              </w:rPr>
              <w:tab/>
            </w:r>
            <w:r w:rsidR="002920D7">
              <w:rPr>
                <w:noProof/>
                <w:webHidden/>
              </w:rPr>
              <w:fldChar w:fldCharType="begin"/>
            </w:r>
            <w:r w:rsidR="002920D7">
              <w:rPr>
                <w:noProof/>
                <w:webHidden/>
              </w:rPr>
              <w:instrText xml:space="preserve"> PAGEREF _Toc507399011 \h </w:instrText>
            </w:r>
            <w:r w:rsidR="002920D7">
              <w:rPr>
                <w:noProof/>
                <w:webHidden/>
              </w:rPr>
            </w:r>
            <w:r w:rsidR="002920D7">
              <w:rPr>
                <w:noProof/>
                <w:webHidden/>
              </w:rPr>
              <w:fldChar w:fldCharType="separate"/>
            </w:r>
            <w:r w:rsidR="002920D7">
              <w:rPr>
                <w:noProof/>
                <w:webHidden/>
              </w:rPr>
              <w:t>14</w:t>
            </w:r>
            <w:r w:rsidR="002920D7">
              <w:rPr>
                <w:noProof/>
                <w:webHidden/>
              </w:rPr>
              <w:fldChar w:fldCharType="end"/>
            </w:r>
          </w:hyperlink>
        </w:p>
        <w:p w14:paraId="001213A1" w14:textId="1063A001" w:rsidR="002920D7" w:rsidRDefault="00391E30">
          <w:pPr>
            <w:pStyle w:val="Sommario2"/>
            <w:tabs>
              <w:tab w:val="right" w:leader="dot" w:pos="9016"/>
            </w:tabs>
            <w:rPr>
              <w:rFonts w:asciiTheme="minorHAnsi" w:eastAsiaTheme="minorEastAsia" w:hAnsiTheme="minorHAnsi" w:cstheme="minorBidi"/>
              <w:noProof/>
              <w:color w:val="auto"/>
              <w:sz w:val="24"/>
              <w:szCs w:val="24"/>
              <w:lang w:val="en-GB"/>
            </w:rPr>
          </w:pPr>
          <w:hyperlink w:anchor="_Toc507399012" w:history="1">
            <w:r w:rsidR="002920D7" w:rsidRPr="00F76B07">
              <w:rPr>
                <w:rStyle w:val="Collegamentoipertestuale"/>
                <w:noProof/>
              </w:rPr>
              <w:t>What is an API?</w:t>
            </w:r>
            <w:r w:rsidR="002920D7">
              <w:rPr>
                <w:noProof/>
                <w:webHidden/>
              </w:rPr>
              <w:tab/>
            </w:r>
            <w:r w:rsidR="002920D7">
              <w:rPr>
                <w:noProof/>
                <w:webHidden/>
              </w:rPr>
              <w:fldChar w:fldCharType="begin"/>
            </w:r>
            <w:r w:rsidR="002920D7">
              <w:rPr>
                <w:noProof/>
                <w:webHidden/>
              </w:rPr>
              <w:instrText xml:space="preserve"> PAGEREF _Toc507399012 \h </w:instrText>
            </w:r>
            <w:r w:rsidR="002920D7">
              <w:rPr>
                <w:noProof/>
                <w:webHidden/>
              </w:rPr>
            </w:r>
            <w:r w:rsidR="002920D7">
              <w:rPr>
                <w:noProof/>
                <w:webHidden/>
              </w:rPr>
              <w:fldChar w:fldCharType="separate"/>
            </w:r>
            <w:r w:rsidR="002920D7">
              <w:rPr>
                <w:noProof/>
                <w:webHidden/>
              </w:rPr>
              <w:t>14</w:t>
            </w:r>
            <w:r w:rsidR="002920D7">
              <w:rPr>
                <w:noProof/>
                <w:webHidden/>
              </w:rPr>
              <w:fldChar w:fldCharType="end"/>
            </w:r>
          </w:hyperlink>
        </w:p>
        <w:p w14:paraId="5087A6A8" w14:textId="6DC89FD7" w:rsidR="002920D7" w:rsidRDefault="00391E30">
          <w:pPr>
            <w:pStyle w:val="Sommario2"/>
            <w:tabs>
              <w:tab w:val="right" w:leader="dot" w:pos="9016"/>
            </w:tabs>
            <w:rPr>
              <w:rFonts w:asciiTheme="minorHAnsi" w:eastAsiaTheme="minorEastAsia" w:hAnsiTheme="minorHAnsi" w:cstheme="minorBidi"/>
              <w:noProof/>
              <w:color w:val="auto"/>
              <w:sz w:val="24"/>
              <w:szCs w:val="24"/>
              <w:lang w:val="en-GB"/>
            </w:rPr>
          </w:pPr>
          <w:hyperlink w:anchor="_Toc507399013" w:history="1">
            <w:r w:rsidR="002920D7" w:rsidRPr="00F76B07">
              <w:rPr>
                <w:rStyle w:val="Collegamentoipertestuale"/>
                <w:noProof/>
              </w:rPr>
              <w:t>A comparison between a high street bank and a challenger bank such as Monzo</w:t>
            </w:r>
            <w:r w:rsidR="002920D7">
              <w:rPr>
                <w:noProof/>
                <w:webHidden/>
              </w:rPr>
              <w:tab/>
            </w:r>
            <w:r w:rsidR="002920D7">
              <w:rPr>
                <w:noProof/>
                <w:webHidden/>
              </w:rPr>
              <w:fldChar w:fldCharType="begin"/>
            </w:r>
            <w:r w:rsidR="002920D7">
              <w:rPr>
                <w:noProof/>
                <w:webHidden/>
              </w:rPr>
              <w:instrText xml:space="preserve"> PAGEREF _Toc507399013 \h </w:instrText>
            </w:r>
            <w:r w:rsidR="002920D7">
              <w:rPr>
                <w:noProof/>
                <w:webHidden/>
              </w:rPr>
            </w:r>
            <w:r w:rsidR="002920D7">
              <w:rPr>
                <w:noProof/>
                <w:webHidden/>
              </w:rPr>
              <w:fldChar w:fldCharType="separate"/>
            </w:r>
            <w:r w:rsidR="002920D7">
              <w:rPr>
                <w:noProof/>
                <w:webHidden/>
              </w:rPr>
              <w:t>15</w:t>
            </w:r>
            <w:r w:rsidR="002920D7">
              <w:rPr>
                <w:noProof/>
                <w:webHidden/>
              </w:rPr>
              <w:fldChar w:fldCharType="end"/>
            </w:r>
          </w:hyperlink>
        </w:p>
        <w:p w14:paraId="7F116A73" w14:textId="6881B97C" w:rsidR="002920D7" w:rsidRDefault="00391E30">
          <w:pPr>
            <w:pStyle w:val="Sommario2"/>
            <w:tabs>
              <w:tab w:val="right" w:leader="dot" w:pos="9016"/>
            </w:tabs>
            <w:rPr>
              <w:rFonts w:asciiTheme="minorHAnsi" w:eastAsiaTheme="minorEastAsia" w:hAnsiTheme="minorHAnsi" w:cstheme="minorBidi"/>
              <w:noProof/>
              <w:color w:val="auto"/>
              <w:sz w:val="24"/>
              <w:szCs w:val="24"/>
              <w:lang w:val="en-GB"/>
            </w:rPr>
          </w:pPr>
          <w:hyperlink w:anchor="_Toc507399014" w:history="1">
            <w:r w:rsidR="002920D7" w:rsidRPr="00F76B07">
              <w:rPr>
                <w:rStyle w:val="Collegamentoipertestuale"/>
                <w:noProof/>
              </w:rPr>
              <w:t>Challenges posed by Open Banking to traditional banking</w:t>
            </w:r>
            <w:r w:rsidR="002920D7">
              <w:rPr>
                <w:noProof/>
                <w:webHidden/>
              </w:rPr>
              <w:tab/>
            </w:r>
            <w:r w:rsidR="002920D7">
              <w:rPr>
                <w:noProof/>
                <w:webHidden/>
              </w:rPr>
              <w:fldChar w:fldCharType="begin"/>
            </w:r>
            <w:r w:rsidR="002920D7">
              <w:rPr>
                <w:noProof/>
                <w:webHidden/>
              </w:rPr>
              <w:instrText xml:space="preserve"> PAGEREF _Toc507399014 \h </w:instrText>
            </w:r>
            <w:r w:rsidR="002920D7">
              <w:rPr>
                <w:noProof/>
                <w:webHidden/>
              </w:rPr>
            </w:r>
            <w:r w:rsidR="002920D7">
              <w:rPr>
                <w:noProof/>
                <w:webHidden/>
              </w:rPr>
              <w:fldChar w:fldCharType="separate"/>
            </w:r>
            <w:r w:rsidR="002920D7">
              <w:rPr>
                <w:noProof/>
                <w:webHidden/>
              </w:rPr>
              <w:t>16</w:t>
            </w:r>
            <w:r w:rsidR="002920D7">
              <w:rPr>
                <w:noProof/>
                <w:webHidden/>
              </w:rPr>
              <w:fldChar w:fldCharType="end"/>
            </w:r>
          </w:hyperlink>
        </w:p>
        <w:p w14:paraId="5A2DA913" w14:textId="4A897E7C" w:rsidR="002920D7" w:rsidRDefault="00391E30">
          <w:pPr>
            <w:pStyle w:val="Sommario1"/>
            <w:tabs>
              <w:tab w:val="right" w:leader="dot" w:pos="9016"/>
            </w:tabs>
            <w:rPr>
              <w:rFonts w:asciiTheme="minorHAnsi" w:eastAsiaTheme="minorEastAsia" w:hAnsiTheme="minorHAnsi" w:cstheme="minorBidi"/>
              <w:noProof/>
              <w:color w:val="auto"/>
              <w:sz w:val="24"/>
              <w:szCs w:val="24"/>
              <w:lang w:val="en-GB"/>
            </w:rPr>
          </w:pPr>
          <w:hyperlink w:anchor="_Toc507399015" w:history="1">
            <w:r w:rsidR="002920D7" w:rsidRPr="00F76B07">
              <w:rPr>
                <w:rStyle w:val="Collegamentoipertestuale"/>
                <w:noProof/>
              </w:rPr>
              <w:t>Use of cryptocurrencies in illegal activities</w:t>
            </w:r>
            <w:r w:rsidR="002920D7">
              <w:rPr>
                <w:noProof/>
                <w:webHidden/>
              </w:rPr>
              <w:tab/>
            </w:r>
            <w:r w:rsidR="002920D7">
              <w:rPr>
                <w:noProof/>
                <w:webHidden/>
              </w:rPr>
              <w:fldChar w:fldCharType="begin"/>
            </w:r>
            <w:r w:rsidR="002920D7">
              <w:rPr>
                <w:noProof/>
                <w:webHidden/>
              </w:rPr>
              <w:instrText xml:space="preserve"> PAGEREF _Toc507399015 \h </w:instrText>
            </w:r>
            <w:r w:rsidR="002920D7">
              <w:rPr>
                <w:noProof/>
                <w:webHidden/>
              </w:rPr>
            </w:r>
            <w:r w:rsidR="002920D7">
              <w:rPr>
                <w:noProof/>
                <w:webHidden/>
              </w:rPr>
              <w:fldChar w:fldCharType="separate"/>
            </w:r>
            <w:r w:rsidR="002920D7">
              <w:rPr>
                <w:noProof/>
                <w:webHidden/>
              </w:rPr>
              <w:t>18</w:t>
            </w:r>
            <w:r w:rsidR="002920D7">
              <w:rPr>
                <w:noProof/>
                <w:webHidden/>
              </w:rPr>
              <w:fldChar w:fldCharType="end"/>
            </w:r>
          </w:hyperlink>
        </w:p>
        <w:p w14:paraId="24BC1BF0" w14:textId="2DC278C6" w:rsidR="002920D7" w:rsidRDefault="00391E30">
          <w:pPr>
            <w:pStyle w:val="Sommario2"/>
            <w:tabs>
              <w:tab w:val="right" w:leader="dot" w:pos="9016"/>
            </w:tabs>
            <w:rPr>
              <w:rFonts w:asciiTheme="minorHAnsi" w:eastAsiaTheme="minorEastAsia" w:hAnsiTheme="minorHAnsi" w:cstheme="minorBidi"/>
              <w:noProof/>
              <w:color w:val="auto"/>
              <w:sz w:val="24"/>
              <w:szCs w:val="24"/>
              <w:lang w:val="en-GB"/>
            </w:rPr>
          </w:pPr>
          <w:hyperlink w:anchor="_Toc507399016" w:history="1">
            <w:r w:rsidR="002920D7" w:rsidRPr="00F76B07">
              <w:rPr>
                <w:rStyle w:val="Collegamentoipertestuale"/>
                <w:noProof/>
              </w:rPr>
              <w:t>Anonymity factor and main crimes associated with cryptocurrencies</w:t>
            </w:r>
            <w:r w:rsidR="002920D7">
              <w:rPr>
                <w:noProof/>
                <w:webHidden/>
              </w:rPr>
              <w:tab/>
            </w:r>
            <w:r w:rsidR="002920D7">
              <w:rPr>
                <w:noProof/>
                <w:webHidden/>
              </w:rPr>
              <w:fldChar w:fldCharType="begin"/>
            </w:r>
            <w:r w:rsidR="002920D7">
              <w:rPr>
                <w:noProof/>
                <w:webHidden/>
              </w:rPr>
              <w:instrText xml:space="preserve"> PAGEREF _Toc507399016 \h </w:instrText>
            </w:r>
            <w:r w:rsidR="002920D7">
              <w:rPr>
                <w:noProof/>
                <w:webHidden/>
              </w:rPr>
            </w:r>
            <w:r w:rsidR="002920D7">
              <w:rPr>
                <w:noProof/>
                <w:webHidden/>
              </w:rPr>
              <w:fldChar w:fldCharType="separate"/>
            </w:r>
            <w:r w:rsidR="002920D7">
              <w:rPr>
                <w:noProof/>
                <w:webHidden/>
              </w:rPr>
              <w:t>18</w:t>
            </w:r>
            <w:r w:rsidR="002920D7">
              <w:rPr>
                <w:noProof/>
                <w:webHidden/>
              </w:rPr>
              <w:fldChar w:fldCharType="end"/>
            </w:r>
          </w:hyperlink>
        </w:p>
        <w:p w14:paraId="5F889E74" w14:textId="4DE5709E" w:rsidR="002920D7" w:rsidRDefault="00391E30">
          <w:pPr>
            <w:pStyle w:val="Sommario2"/>
            <w:tabs>
              <w:tab w:val="right" w:leader="dot" w:pos="9016"/>
            </w:tabs>
            <w:rPr>
              <w:rFonts w:asciiTheme="minorHAnsi" w:eastAsiaTheme="minorEastAsia" w:hAnsiTheme="minorHAnsi" w:cstheme="minorBidi"/>
              <w:noProof/>
              <w:color w:val="auto"/>
              <w:sz w:val="24"/>
              <w:szCs w:val="24"/>
              <w:lang w:val="en-GB"/>
            </w:rPr>
          </w:pPr>
          <w:hyperlink w:anchor="_Toc507399017" w:history="1">
            <w:r w:rsidR="002920D7" w:rsidRPr="00F76B07">
              <w:rPr>
                <w:rStyle w:val="Collegamentoipertestuale"/>
                <w:noProof/>
              </w:rPr>
              <w:t>The Silk Road scandal and Bitlicense</w:t>
            </w:r>
            <w:r w:rsidR="002920D7">
              <w:rPr>
                <w:noProof/>
                <w:webHidden/>
              </w:rPr>
              <w:tab/>
            </w:r>
            <w:r w:rsidR="002920D7">
              <w:rPr>
                <w:noProof/>
                <w:webHidden/>
              </w:rPr>
              <w:fldChar w:fldCharType="begin"/>
            </w:r>
            <w:r w:rsidR="002920D7">
              <w:rPr>
                <w:noProof/>
                <w:webHidden/>
              </w:rPr>
              <w:instrText xml:space="preserve"> PAGEREF _Toc507399017 \h </w:instrText>
            </w:r>
            <w:r w:rsidR="002920D7">
              <w:rPr>
                <w:noProof/>
                <w:webHidden/>
              </w:rPr>
            </w:r>
            <w:r w:rsidR="002920D7">
              <w:rPr>
                <w:noProof/>
                <w:webHidden/>
              </w:rPr>
              <w:fldChar w:fldCharType="separate"/>
            </w:r>
            <w:r w:rsidR="002920D7">
              <w:rPr>
                <w:noProof/>
                <w:webHidden/>
              </w:rPr>
              <w:t>19</w:t>
            </w:r>
            <w:r w:rsidR="002920D7">
              <w:rPr>
                <w:noProof/>
                <w:webHidden/>
              </w:rPr>
              <w:fldChar w:fldCharType="end"/>
            </w:r>
          </w:hyperlink>
        </w:p>
        <w:p w14:paraId="1733A0EF" w14:textId="4FBCE4AB" w:rsidR="002920D7" w:rsidRDefault="00391E30">
          <w:pPr>
            <w:pStyle w:val="Sommario2"/>
            <w:tabs>
              <w:tab w:val="right" w:leader="dot" w:pos="9016"/>
            </w:tabs>
            <w:rPr>
              <w:rFonts w:asciiTheme="minorHAnsi" w:eastAsiaTheme="minorEastAsia" w:hAnsiTheme="minorHAnsi" w:cstheme="minorBidi"/>
              <w:noProof/>
              <w:color w:val="auto"/>
              <w:sz w:val="24"/>
              <w:szCs w:val="24"/>
              <w:lang w:val="en-GB"/>
            </w:rPr>
          </w:pPr>
          <w:hyperlink w:anchor="_Toc507399018" w:history="1">
            <w:r w:rsidR="002920D7" w:rsidRPr="00F76B07">
              <w:rPr>
                <w:rStyle w:val="Collegamentoipertestuale"/>
                <w:noProof/>
              </w:rPr>
              <w:t>New cryptocurrencies: increase in privacy and untraceability</w:t>
            </w:r>
            <w:r w:rsidR="002920D7">
              <w:rPr>
                <w:noProof/>
                <w:webHidden/>
              </w:rPr>
              <w:tab/>
            </w:r>
            <w:r w:rsidR="002920D7">
              <w:rPr>
                <w:noProof/>
                <w:webHidden/>
              </w:rPr>
              <w:fldChar w:fldCharType="begin"/>
            </w:r>
            <w:r w:rsidR="002920D7">
              <w:rPr>
                <w:noProof/>
                <w:webHidden/>
              </w:rPr>
              <w:instrText xml:space="preserve"> PAGEREF _Toc507399018 \h </w:instrText>
            </w:r>
            <w:r w:rsidR="002920D7">
              <w:rPr>
                <w:noProof/>
                <w:webHidden/>
              </w:rPr>
            </w:r>
            <w:r w:rsidR="002920D7">
              <w:rPr>
                <w:noProof/>
                <w:webHidden/>
              </w:rPr>
              <w:fldChar w:fldCharType="separate"/>
            </w:r>
            <w:r w:rsidR="002920D7">
              <w:rPr>
                <w:noProof/>
                <w:webHidden/>
              </w:rPr>
              <w:t>20</w:t>
            </w:r>
            <w:r w:rsidR="002920D7">
              <w:rPr>
                <w:noProof/>
                <w:webHidden/>
              </w:rPr>
              <w:fldChar w:fldCharType="end"/>
            </w:r>
          </w:hyperlink>
        </w:p>
        <w:p w14:paraId="32B1ADAB" w14:textId="5A38FAFE" w:rsidR="002920D7" w:rsidRDefault="00391E30">
          <w:pPr>
            <w:pStyle w:val="Sommario2"/>
            <w:tabs>
              <w:tab w:val="right" w:leader="dot" w:pos="9016"/>
            </w:tabs>
            <w:rPr>
              <w:rFonts w:asciiTheme="minorHAnsi" w:eastAsiaTheme="minorEastAsia" w:hAnsiTheme="minorHAnsi" w:cstheme="minorBidi"/>
              <w:noProof/>
              <w:color w:val="auto"/>
              <w:sz w:val="24"/>
              <w:szCs w:val="24"/>
              <w:lang w:val="en-GB"/>
            </w:rPr>
          </w:pPr>
          <w:hyperlink w:anchor="_Toc507399019" w:history="1">
            <w:r w:rsidR="002920D7" w:rsidRPr="00F76B07">
              <w:rPr>
                <w:rStyle w:val="Collegamentoipertestuale"/>
                <w:noProof/>
              </w:rPr>
              <w:t>Challenges for Fintech regulators: create international cooperation and regulate without stifling innovation</w:t>
            </w:r>
            <w:r w:rsidR="002920D7">
              <w:rPr>
                <w:noProof/>
                <w:webHidden/>
              </w:rPr>
              <w:tab/>
            </w:r>
            <w:r w:rsidR="002920D7">
              <w:rPr>
                <w:noProof/>
                <w:webHidden/>
              </w:rPr>
              <w:fldChar w:fldCharType="begin"/>
            </w:r>
            <w:r w:rsidR="002920D7">
              <w:rPr>
                <w:noProof/>
                <w:webHidden/>
              </w:rPr>
              <w:instrText xml:space="preserve"> PAGEREF _Toc507399019 \h </w:instrText>
            </w:r>
            <w:r w:rsidR="002920D7">
              <w:rPr>
                <w:noProof/>
                <w:webHidden/>
              </w:rPr>
            </w:r>
            <w:r w:rsidR="002920D7">
              <w:rPr>
                <w:noProof/>
                <w:webHidden/>
              </w:rPr>
              <w:fldChar w:fldCharType="separate"/>
            </w:r>
            <w:r w:rsidR="002920D7">
              <w:rPr>
                <w:noProof/>
                <w:webHidden/>
              </w:rPr>
              <w:t>23</w:t>
            </w:r>
            <w:r w:rsidR="002920D7">
              <w:rPr>
                <w:noProof/>
                <w:webHidden/>
              </w:rPr>
              <w:fldChar w:fldCharType="end"/>
            </w:r>
          </w:hyperlink>
        </w:p>
        <w:p w14:paraId="65603F7A" w14:textId="4F8A7277" w:rsidR="002920D7" w:rsidRDefault="00391E30">
          <w:pPr>
            <w:pStyle w:val="Sommario1"/>
            <w:tabs>
              <w:tab w:val="right" w:leader="dot" w:pos="9016"/>
            </w:tabs>
            <w:rPr>
              <w:rFonts w:asciiTheme="minorHAnsi" w:eastAsiaTheme="minorEastAsia" w:hAnsiTheme="minorHAnsi" w:cstheme="minorBidi"/>
              <w:noProof/>
              <w:color w:val="auto"/>
              <w:sz w:val="24"/>
              <w:szCs w:val="24"/>
              <w:lang w:val="en-GB"/>
            </w:rPr>
          </w:pPr>
          <w:hyperlink w:anchor="_Toc507399020" w:history="1">
            <w:r w:rsidR="002920D7" w:rsidRPr="00F76B07">
              <w:rPr>
                <w:rStyle w:val="Collegamentoipertestuale"/>
                <w:noProof/>
              </w:rPr>
              <w:t>Sources</w:t>
            </w:r>
            <w:r w:rsidR="002920D7">
              <w:rPr>
                <w:noProof/>
                <w:webHidden/>
              </w:rPr>
              <w:tab/>
            </w:r>
            <w:r w:rsidR="002920D7">
              <w:rPr>
                <w:noProof/>
                <w:webHidden/>
              </w:rPr>
              <w:fldChar w:fldCharType="begin"/>
            </w:r>
            <w:r w:rsidR="002920D7">
              <w:rPr>
                <w:noProof/>
                <w:webHidden/>
              </w:rPr>
              <w:instrText xml:space="preserve"> PAGEREF _Toc507399020 \h </w:instrText>
            </w:r>
            <w:r w:rsidR="002920D7">
              <w:rPr>
                <w:noProof/>
                <w:webHidden/>
              </w:rPr>
            </w:r>
            <w:r w:rsidR="002920D7">
              <w:rPr>
                <w:noProof/>
                <w:webHidden/>
              </w:rPr>
              <w:fldChar w:fldCharType="separate"/>
            </w:r>
            <w:r w:rsidR="002920D7">
              <w:rPr>
                <w:noProof/>
                <w:webHidden/>
              </w:rPr>
              <w:t>24</w:t>
            </w:r>
            <w:r w:rsidR="002920D7">
              <w:rPr>
                <w:noProof/>
                <w:webHidden/>
              </w:rPr>
              <w:fldChar w:fldCharType="end"/>
            </w:r>
          </w:hyperlink>
        </w:p>
        <w:p w14:paraId="7165C7B2" w14:textId="63A12586" w:rsidR="000467D2" w:rsidRDefault="00151D4D">
          <w:r>
            <w:fldChar w:fldCharType="end"/>
          </w:r>
        </w:p>
      </w:sdtContent>
    </w:sdt>
    <w:p w14:paraId="4B9E235C" w14:textId="0CBF69ED" w:rsidR="00E0037B" w:rsidRDefault="00E0037B">
      <w:pPr>
        <w:pBdr>
          <w:top w:val="none" w:sz="0" w:space="0" w:color="auto"/>
          <w:left w:val="none" w:sz="0" w:space="0" w:color="auto"/>
          <w:bottom w:val="none" w:sz="0" w:space="0" w:color="auto"/>
          <w:right w:val="none" w:sz="0" w:space="0" w:color="auto"/>
          <w:between w:val="none" w:sz="0" w:space="0" w:color="auto"/>
        </w:pBdr>
        <w:spacing w:after="160" w:line="259" w:lineRule="auto"/>
        <w:rPr>
          <w:rFonts w:ascii="Raleway" w:eastAsiaTheme="majorEastAsia" w:hAnsi="Raleway" w:cstheme="minorHAnsi"/>
          <w:b/>
          <w:color w:val="auto"/>
          <w:spacing w:val="-10"/>
          <w:kern w:val="28"/>
          <w:sz w:val="60"/>
          <w:szCs w:val="60"/>
          <w:u w:val="single"/>
          <w:lang w:val="en-US" w:eastAsia="en-US"/>
        </w:rPr>
      </w:pPr>
      <w:r>
        <w:br w:type="page"/>
      </w:r>
    </w:p>
    <w:p w14:paraId="1DFDC0BA" w14:textId="194A849C" w:rsidR="00C62B8A" w:rsidRPr="002920D7" w:rsidRDefault="00C62B8A" w:rsidP="002920D7">
      <w:pPr>
        <w:pStyle w:val="FinTech1"/>
      </w:pPr>
      <w:bookmarkStart w:id="4" w:name="_Toc507398998"/>
      <w:r w:rsidRPr="002920D7">
        <w:lastRenderedPageBreak/>
        <w:t>Introduction</w:t>
      </w:r>
      <w:r w:rsidR="00E42A35" w:rsidRPr="002920D7">
        <w:t xml:space="preserve"> to the workshop</w:t>
      </w:r>
      <w:bookmarkEnd w:id="4"/>
    </w:p>
    <w:p w14:paraId="2AD7536C" w14:textId="77777777" w:rsidR="00C62B8A" w:rsidRPr="00464074" w:rsidRDefault="00C62B8A" w:rsidP="00464074">
      <w:pPr>
        <w:pStyle w:val="FinTechtext"/>
      </w:pPr>
      <w:r w:rsidRPr="00464074">
        <w:t xml:space="preserve">Fintech innovations over the past years have increased the speed and lowered the costs of financial services to reach a wider range of people. Their ability to offer the same banking and financial services while being less costly and less complex than well-established financial institutions has put them in the regulatory spotlight. From one perspective, if FinTech innovation could undoubtedly open a new era for the financial sector, from another, the systemic and financial risks which this innovation could unveil are not completely transparent. </w:t>
      </w:r>
    </w:p>
    <w:p w14:paraId="21A82463" w14:textId="77777777" w:rsidR="00C62B8A" w:rsidRPr="00464074" w:rsidRDefault="00C62B8A" w:rsidP="00464074">
      <w:pPr>
        <w:pStyle w:val="FinTechtext"/>
      </w:pPr>
      <w:r w:rsidRPr="00464074">
        <w:t xml:space="preserve">Fintech has been said to challenge both the established systems of financial ethics and the regulatory frameworks that guarantee the safety and soundness of the financial system. In fact, due to Fintech innovations, financial regulatory frameworks around the world have been subject to review and modification over the past years. Governments are approaching these innovations in an active, passive or restrictive way, which means that an international regulatory framework is yet to be established. </w:t>
      </w:r>
      <w:proofErr w:type="spellStart"/>
      <w:r w:rsidRPr="00464074">
        <w:t>Regtech</w:t>
      </w:r>
      <w:proofErr w:type="spellEnd"/>
      <w:r w:rsidRPr="00464074">
        <w:t>, a blend word for regulation and technology, was created to address regulatory challenges in the financial services sector through innovative technology.</w:t>
      </w:r>
    </w:p>
    <w:p w14:paraId="4A88AEC0" w14:textId="77777777" w:rsidR="00C62B8A" w:rsidRPr="00464074" w:rsidRDefault="00C62B8A" w:rsidP="00464074">
      <w:pPr>
        <w:pStyle w:val="FinTechtext"/>
      </w:pPr>
      <w:r w:rsidRPr="00464074">
        <w:t xml:space="preserve">Moreover, ethical issues previously not as prominent within finance, such as consumer data ethics, need to be considered and evaluated within the Fintech industry. In fact, security and privacy are top threats to the rise of Fintech, and more and more companies are being required to evaluate whether their data processing activities are legally compliant. In an effort to harmonise the rules for data protection within the EU Member States, the European Union has recently adopted the GDPR (General Data Protection Regulation), which will bring a new set of digital rights to citizens in terms of their personal data.  However, it is interesting to note that while banks are being required to comply with stricter data protection laws such as GDPR, they are also increasingly shifting towards Open Banking, in which consumers authorise their banking data to be used by third parties. </w:t>
      </w:r>
    </w:p>
    <w:p w14:paraId="78A4CBD8" w14:textId="77777777" w:rsidR="00C62B8A" w:rsidRPr="00464074" w:rsidRDefault="00C62B8A" w:rsidP="00464074">
      <w:pPr>
        <w:pStyle w:val="FinTechtext"/>
      </w:pPr>
      <w:r w:rsidRPr="00464074">
        <w:t xml:space="preserve">Finally, another major issue concerning Fintech innovation is the use of cryptocurrencies to finance illegal activities, such as drug dealing and human trafficking. The Silk Road scandal in 2013 showed that the anonymity guaranteed by cryptocurrencies like Bitcoin can facilitate criminal activities, but it also showed the possibility of creating a “truly free market”, in which transactions happen rapidly across international borders. New cryptocurrencies, such as </w:t>
      </w:r>
      <w:proofErr w:type="spellStart"/>
      <w:r w:rsidRPr="00464074">
        <w:t>ZCash</w:t>
      </w:r>
      <w:proofErr w:type="spellEnd"/>
      <w:r w:rsidRPr="00464074">
        <w:t xml:space="preserve"> and </w:t>
      </w:r>
      <w:proofErr w:type="spellStart"/>
      <w:r w:rsidRPr="00464074">
        <w:t>Monero</w:t>
      </w:r>
      <w:proofErr w:type="spellEnd"/>
      <w:r w:rsidRPr="00464074">
        <w:t xml:space="preserve">, have been created to ensure to users an even higher level of anonymity and </w:t>
      </w:r>
      <w:proofErr w:type="spellStart"/>
      <w:r w:rsidRPr="00464074">
        <w:t>untraceability</w:t>
      </w:r>
      <w:proofErr w:type="spellEnd"/>
      <w:r w:rsidRPr="00464074">
        <w:t xml:space="preserve"> than Bitcoin. This, again, poses a threat to financial regulators, who need to create an international cooperation on these issues and also a balance between protecting from risks and encouraging innovation.   </w:t>
      </w:r>
    </w:p>
    <w:p w14:paraId="652D2456" w14:textId="77777777" w:rsidR="00C62B8A" w:rsidRDefault="00C62B8A" w:rsidP="00C62B8A">
      <w:pPr>
        <w:pStyle w:val="Titolo2"/>
      </w:pPr>
    </w:p>
    <w:p w14:paraId="44065421" w14:textId="77777777" w:rsidR="00E42A35" w:rsidRDefault="00E42A35">
      <w:pPr>
        <w:pBdr>
          <w:top w:val="none" w:sz="0" w:space="0" w:color="auto"/>
          <w:left w:val="none" w:sz="0" w:space="0" w:color="auto"/>
          <w:bottom w:val="none" w:sz="0" w:space="0" w:color="auto"/>
          <w:right w:val="none" w:sz="0" w:space="0" w:color="auto"/>
          <w:between w:val="none" w:sz="0" w:space="0" w:color="auto"/>
        </w:pBdr>
        <w:spacing w:after="160" w:line="259" w:lineRule="auto"/>
        <w:rPr>
          <w:rFonts w:ascii="Raleway" w:eastAsiaTheme="majorEastAsia" w:hAnsi="Raleway" w:cstheme="minorHAnsi"/>
          <w:b/>
          <w:color w:val="auto"/>
          <w:spacing w:val="-10"/>
          <w:kern w:val="28"/>
          <w:sz w:val="60"/>
          <w:szCs w:val="60"/>
          <w:u w:val="single"/>
          <w:lang w:eastAsia="en-US"/>
        </w:rPr>
      </w:pPr>
      <w:r>
        <w:br w:type="page"/>
      </w:r>
    </w:p>
    <w:p w14:paraId="0FD7F5A6" w14:textId="580B2C6D" w:rsidR="00C62B8A" w:rsidRPr="005C0EEB" w:rsidRDefault="00C62B8A" w:rsidP="00C62B8A">
      <w:pPr>
        <w:pStyle w:val="FinTech1"/>
        <w:jc w:val="both"/>
      </w:pPr>
      <w:bookmarkStart w:id="5" w:name="_Toc507398999"/>
      <w:r w:rsidRPr="005C0EEB">
        <w:lastRenderedPageBreak/>
        <w:t>Fintech regulation</w:t>
      </w:r>
      <w:r w:rsidR="00464074">
        <w:t>s</w:t>
      </w:r>
      <w:r w:rsidRPr="005C0EEB">
        <w:t xml:space="preserve"> </w:t>
      </w:r>
      <w:bookmarkEnd w:id="5"/>
    </w:p>
    <w:p w14:paraId="6AF7A530" w14:textId="77777777" w:rsidR="00C62B8A" w:rsidRDefault="00C62B8A" w:rsidP="00C62B8A">
      <w:pPr>
        <w:rPr>
          <w:sz w:val="24"/>
          <w:szCs w:val="24"/>
        </w:rPr>
      </w:pPr>
    </w:p>
    <w:p w14:paraId="39891202" w14:textId="77777777" w:rsidR="00C62B8A" w:rsidRPr="00E42A35" w:rsidRDefault="00C62B8A" w:rsidP="00E42A35">
      <w:pPr>
        <w:pStyle w:val="FinTechtext"/>
      </w:pPr>
      <w:r w:rsidRPr="00E42A35">
        <w:t>The term "regulations" does not mean simply the set of rules which apply to the existing company, but it also implies the numerous rules related to the licensing of the companies and their compliance. These standards are not supposed to hold the companies' growth down, but they rather are instruments to guarantee market fairness and to prevent the risk of market failure. Moreover, appropriate regulations may be the underpinning of confidence and innovation in FinTech sector in the long run.</w:t>
      </w:r>
    </w:p>
    <w:p w14:paraId="5A849C09" w14:textId="77777777" w:rsidR="00C62B8A" w:rsidRDefault="00C62B8A" w:rsidP="00C62B8A">
      <w:pPr>
        <w:pStyle w:val="FinTech2"/>
      </w:pPr>
      <w:bookmarkStart w:id="6" w:name="_Toc507399000"/>
      <w:r>
        <w:t>Approaches</w:t>
      </w:r>
      <w:bookmarkEnd w:id="6"/>
    </w:p>
    <w:p w14:paraId="2C62DFC9" w14:textId="77777777" w:rsidR="00C62B8A" w:rsidRPr="00E42A35" w:rsidRDefault="00C62B8A" w:rsidP="00E42A35">
      <w:pPr>
        <w:pStyle w:val="FinTechtext"/>
      </w:pPr>
      <w:r w:rsidRPr="00E42A35">
        <w:t>The governments of various countries have adopted different approaches to regulate the FinTech industry. Regulation can determine where to locate businesses, how fast the industry grows and how start-ups can escalate in those countries. The rise in financing requires regulation and there are three routes to choose from: active, passive and restrictive approach. [1]</w:t>
      </w:r>
    </w:p>
    <w:p w14:paraId="3602D408" w14:textId="77777777" w:rsidR="00E42A35" w:rsidRPr="00E42A35" w:rsidRDefault="00E42A35" w:rsidP="00E42A35">
      <w:pPr>
        <w:pStyle w:val="FinTechtext"/>
        <w:numPr>
          <w:ilvl w:val="0"/>
          <w:numId w:val="32"/>
        </w:numPr>
        <w:rPr>
          <w:b/>
        </w:rPr>
      </w:pPr>
      <w:r w:rsidRPr="00E42A35">
        <w:rPr>
          <w:b/>
        </w:rPr>
        <w:t xml:space="preserve">Active </w:t>
      </w:r>
      <w:r w:rsidR="00C62B8A" w:rsidRPr="00E42A35">
        <w:rPr>
          <w:b/>
        </w:rPr>
        <w:t>approach</w:t>
      </w:r>
    </w:p>
    <w:p w14:paraId="075B902F" w14:textId="77777777" w:rsidR="00E42A35" w:rsidRDefault="00C62B8A" w:rsidP="00E42A35">
      <w:pPr>
        <w:pStyle w:val="FinTechtext"/>
        <w:ind w:left="720"/>
      </w:pPr>
      <w:r w:rsidRPr="00E42A35">
        <w:t xml:space="preserve">Regulators work closely with start-ups to understand new FinTech developments and upcoming obstacles and to help start-ups to address these challenges. This is an effective way to nurture the growth of </w:t>
      </w:r>
      <w:proofErr w:type="spellStart"/>
      <w:r w:rsidRPr="00E42A35">
        <w:t>FinTechs</w:t>
      </w:r>
      <w:proofErr w:type="spellEnd"/>
      <w:r w:rsidRPr="00E42A35">
        <w:t>, although it is a focus of intensive use of resources, which always carries the risk of regulatory capture, when the regulator sets the specific interest of companies ahead of public interest. The FCA, the financial services regulator in the UK, is an example of how the regulatory body carries out an active approach. [1] The FCA allows companies affected by regulation to offer proposals at the earliest stages of drafting new regulations. Consequently, companies find it easier to comply with it because they know the requirements in advance. The FCA also provides public feedback at each stage, and explains its decisions, so it is an easy model to follow for other countries that want to build a similar model. For example, Australia has launched an Innovation Centre and works in collaboration with the FCA. A good example of an initiative of the FCA that has followed this approach is Project Innovate. [1]</w:t>
      </w:r>
    </w:p>
    <w:p w14:paraId="7ADCA89F" w14:textId="77777777" w:rsidR="00E42A35" w:rsidRPr="00E42A35" w:rsidRDefault="00C62B8A" w:rsidP="00E42A35">
      <w:pPr>
        <w:pStyle w:val="FinTechtext"/>
        <w:numPr>
          <w:ilvl w:val="0"/>
          <w:numId w:val="32"/>
        </w:numPr>
        <w:rPr>
          <w:b/>
        </w:rPr>
      </w:pPr>
      <w:r w:rsidRPr="00E42A35">
        <w:rPr>
          <w:b/>
        </w:rPr>
        <w:t>Passive approach</w:t>
      </w:r>
    </w:p>
    <w:p w14:paraId="6815804D" w14:textId="77777777" w:rsidR="00E42A35" w:rsidRDefault="00C62B8A" w:rsidP="00E42A35">
      <w:pPr>
        <w:pStyle w:val="FinTechtext"/>
        <w:ind w:left="720"/>
      </w:pPr>
      <w:r w:rsidRPr="00E42A35">
        <w:t xml:space="preserve">National regulators do not play an active role in trying to make </w:t>
      </w:r>
      <w:proofErr w:type="spellStart"/>
      <w:r w:rsidRPr="00E42A35">
        <w:t>FinTechs</w:t>
      </w:r>
      <w:proofErr w:type="spellEnd"/>
      <w:r w:rsidRPr="00E42A35">
        <w:t xml:space="preserve"> succeed, but they don’t stand in their way either. The German regulator, </w:t>
      </w:r>
      <w:proofErr w:type="spellStart"/>
      <w:r w:rsidRPr="00E42A35">
        <w:t>BaFin</w:t>
      </w:r>
      <w:proofErr w:type="spellEnd"/>
      <w:r w:rsidRPr="00E42A35">
        <w:t xml:space="preserve">, has historically taken this approach, although there are signs that things are starting to change. It has recently launched an internal group whose project focuses on </w:t>
      </w:r>
      <w:proofErr w:type="spellStart"/>
      <w:r w:rsidRPr="00E42A35">
        <w:t>FinTechs</w:t>
      </w:r>
      <w:proofErr w:type="spellEnd"/>
      <w:r w:rsidRPr="00E42A35">
        <w:t>, but it did so only after banks and other traditional operators had begun to partner with FinTech companies. This suggests that Germany is moving towards an active approach, although it is early to talk about an active regulatory environment as exists in the UK. [1]</w:t>
      </w:r>
    </w:p>
    <w:p w14:paraId="54180533" w14:textId="77777777" w:rsidR="00E42A35" w:rsidRPr="00E42A35" w:rsidRDefault="00C62B8A" w:rsidP="00E42A35">
      <w:pPr>
        <w:pStyle w:val="FinTechtext"/>
        <w:numPr>
          <w:ilvl w:val="0"/>
          <w:numId w:val="32"/>
        </w:numPr>
        <w:rPr>
          <w:b/>
        </w:rPr>
      </w:pPr>
      <w:r w:rsidRPr="00E42A35">
        <w:rPr>
          <w:b/>
        </w:rPr>
        <w:t>Restrictive approach</w:t>
      </w:r>
    </w:p>
    <w:p w14:paraId="2E7612E2" w14:textId="05EC44CC" w:rsidR="00C62B8A" w:rsidRPr="00E42A35" w:rsidRDefault="00C62B8A" w:rsidP="00E42A35">
      <w:pPr>
        <w:pStyle w:val="FinTechtext"/>
        <w:ind w:left="720"/>
      </w:pPr>
      <w:r w:rsidRPr="00E42A35">
        <w:lastRenderedPageBreak/>
        <w:t xml:space="preserve">Governments can take this approach because they are risk averse, loaded with a lot of bureaucracy, or fear regulatory capture by the holders of the financial services industry. The United States, for example, has different regulatory bodies in each state, which means that compliance is difficult and expensive. In addition, despite the booming FinTech industry in California, and that which is emerging in New York, the commitment of regulators is still very limited. </w:t>
      </w:r>
      <w:proofErr w:type="gramStart"/>
      <w:r w:rsidRPr="00E42A35">
        <w:t>However</w:t>
      </w:r>
      <w:proofErr w:type="gramEnd"/>
      <w:r w:rsidRPr="00E42A35">
        <w:t xml:space="preserve"> the United States is beginning to recognize that the industry is too important and the regulations are too outdated. Recently, the OCC (Office of the Comptroller of the Currency) started an investigation into how to regulate </w:t>
      </w:r>
      <w:proofErr w:type="spellStart"/>
      <w:r w:rsidRPr="00E42A35">
        <w:t>FinTechs</w:t>
      </w:r>
      <w:proofErr w:type="spellEnd"/>
      <w:r w:rsidRPr="00E42A35">
        <w:t xml:space="preserve"> to foster innovation. [1]</w:t>
      </w:r>
    </w:p>
    <w:p w14:paraId="02BF331C" w14:textId="77777777" w:rsidR="00C62B8A" w:rsidRPr="00023FB4" w:rsidRDefault="00C62B8A" w:rsidP="00C62B8A">
      <w:pPr>
        <w:pStyle w:val="FinTech2"/>
      </w:pPr>
      <w:bookmarkStart w:id="7" w:name="_Toc507399001"/>
      <w:r w:rsidRPr="00023FB4">
        <w:t>Problems</w:t>
      </w:r>
      <w:bookmarkEnd w:id="7"/>
    </w:p>
    <w:p w14:paraId="7C1865D3" w14:textId="5EB97964" w:rsidR="00C62B8A" w:rsidRPr="00C62B8A" w:rsidRDefault="00C62B8A" w:rsidP="00C62B8A">
      <w:pPr>
        <w:pStyle w:val="Paragrafoelenco"/>
        <w:numPr>
          <w:ilvl w:val="0"/>
          <w:numId w:val="30"/>
        </w:numPr>
        <w:rPr>
          <w:sz w:val="24"/>
          <w:szCs w:val="24"/>
        </w:rPr>
      </w:pPr>
      <w:proofErr w:type="spellStart"/>
      <w:r w:rsidRPr="00C62B8A">
        <w:rPr>
          <w:sz w:val="24"/>
          <w:szCs w:val="24"/>
        </w:rPr>
        <w:t>FinTechs</w:t>
      </w:r>
      <w:proofErr w:type="spellEnd"/>
      <w:r w:rsidRPr="00C62B8A">
        <w:rPr>
          <w:sz w:val="24"/>
          <w:szCs w:val="24"/>
        </w:rPr>
        <w:t xml:space="preserve"> are too diverse to be included in a one-size-fits-all charter generally drafted to legitimize deposit-holding institutions. In other words, payday lenders could be lumped together with insurance tech.</w:t>
      </w:r>
    </w:p>
    <w:p w14:paraId="24CFDF5E" w14:textId="77777777" w:rsidR="00C62B8A" w:rsidRDefault="00C62B8A" w:rsidP="00C62B8A">
      <w:pPr>
        <w:pStyle w:val="Paragrafoelenco"/>
        <w:numPr>
          <w:ilvl w:val="0"/>
          <w:numId w:val="30"/>
        </w:numPr>
        <w:rPr>
          <w:sz w:val="24"/>
          <w:szCs w:val="24"/>
        </w:rPr>
      </w:pPr>
      <w:r w:rsidRPr="00C62B8A">
        <w:rPr>
          <w:sz w:val="24"/>
          <w:szCs w:val="24"/>
        </w:rPr>
        <w:t xml:space="preserve">The charter could narrow the gap between </w:t>
      </w:r>
      <w:proofErr w:type="spellStart"/>
      <w:r w:rsidRPr="00C62B8A">
        <w:rPr>
          <w:sz w:val="24"/>
          <w:szCs w:val="24"/>
        </w:rPr>
        <w:t>FinTechs</w:t>
      </w:r>
      <w:proofErr w:type="spellEnd"/>
      <w:r w:rsidRPr="00C62B8A">
        <w:rPr>
          <w:sz w:val="24"/>
          <w:szCs w:val="24"/>
        </w:rPr>
        <w:t xml:space="preserve"> and banks, allowing </w:t>
      </w:r>
      <w:proofErr w:type="spellStart"/>
      <w:r w:rsidRPr="00C62B8A">
        <w:rPr>
          <w:sz w:val="24"/>
          <w:szCs w:val="24"/>
        </w:rPr>
        <w:t>FinTechs</w:t>
      </w:r>
      <w:proofErr w:type="spellEnd"/>
      <w:r w:rsidRPr="00C62B8A">
        <w:rPr>
          <w:sz w:val="24"/>
          <w:szCs w:val="24"/>
        </w:rPr>
        <w:t xml:space="preserve"> to compete nationally instead of applying for state-by-state licenses, it could also lead to a ‘thinning of the herd’ by being too cumbersome or expensive for young companies.”</w:t>
      </w:r>
    </w:p>
    <w:p w14:paraId="79E92109" w14:textId="77777777" w:rsidR="00C62B8A" w:rsidRDefault="00C62B8A" w:rsidP="00C62B8A">
      <w:pPr>
        <w:pStyle w:val="Paragrafoelenco"/>
        <w:numPr>
          <w:ilvl w:val="0"/>
          <w:numId w:val="30"/>
        </w:numPr>
        <w:rPr>
          <w:sz w:val="24"/>
          <w:szCs w:val="24"/>
        </w:rPr>
      </w:pPr>
      <w:r w:rsidRPr="00C62B8A">
        <w:rPr>
          <w:sz w:val="24"/>
          <w:szCs w:val="24"/>
        </w:rPr>
        <w:t xml:space="preserve">There’s also the possibility that </w:t>
      </w:r>
      <w:proofErr w:type="spellStart"/>
      <w:r w:rsidRPr="00C62B8A">
        <w:rPr>
          <w:sz w:val="24"/>
          <w:szCs w:val="24"/>
        </w:rPr>
        <w:t>FinTechs</w:t>
      </w:r>
      <w:proofErr w:type="spellEnd"/>
      <w:r w:rsidRPr="00C62B8A">
        <w:rPr>
          <w:sz w:val="24"/>
          <w:szCs w:val="24"/>
        </w:rPr>
        <w:t xml:space="preserve"> could be “written into a narrower and narrower regulatory box, increasing the chances they’re shut down for benign compliance missteps.”</w:t>
      </w:r>
    </w:p>
    <w:p w14:paraId="1F003A14" w14:textId="55B1D42E" w:rsidR="00C62B8A" w:rsidRPr="00C62B8A" w:rsidRDefault="00C62B8A" w:rsidP="00C62B8A">
      <w:pPr>
        <w:pStyle w:val="Paragrafoelenco"/>
        <w:numPr>
          <w:ilvl w:val="0"/>
          <w:numId w:val="30"/>
        </w:numPr>
        <w:rPr>
          <w:sz w:val="24"/>
          <w:szCs w:val="24"/>
        </w:rPr>
      </w:pPr>
      <w:r w:rsidRPr="00C62B8A">
        <w:rPr>
          <w:sz w:val="24"/>
          <w:szCs w:val="24"/>
        </w:rPr>
        <w:t xml:space="preserve">The Office of the Comptroller of the Currency (OCC) may not protect </w:t>
      </w:r>
      <w:proofErr w:type="spellStart"/>
      <w:r w:rsidRPr="00C62B8A">
        <w:rPr>
          <w:sz w:val="24"/>
          <w:szCs w:val="24"/>
        </w:rPr>
        <w:t>FinTechs</w:t>
      </w:r>
      <w:proofErr w:type="spellEnd"/>
      <w:r w:rsidRPr="00C62B8A">
        <w:rPr>
          <w:sz w:val="24"/>
          <w:szCs w:val="24"/>
        </w:rPr>
        <w:t xml:space="preserve"> from other regulators who may have different sets of rules.</w:t>
      </w:r>
      <w:r>
        <w:rPr>
          <w:sz w:val="24"/>
          <w:szCs w:val="24"/>
        </w:rPr>
        <w:t xml:space="preserve"> </w:t>
      </w:r>
      <w:r w:rsidRPr="00C62B8A">
        <w:rPr>
          <w:sz w:val="24"/>
          <w:szCs w:val="24"/>
        </w:rPr>
        <w:t xml:space="preserve">Since we currently live in an age of de-regulation, these </w:t>
      </w:r>
      <w:r>
        <w:rPr>
          <w:sz w:val="24"/>
          <w:szCs w:val="24"/>
        </w:rPr>
        <w:t xml:space="preserve">fears may not last much longer. </w:t>
      </w:r>
      <w:r w:rsidRPr="00C62B8A">
        <w:rPr>
          <w:sz w:val="24"/>
          <w:szCs w:val="24"/>
        </w:rPr>
        <w:t>[6]</w:t>
      </w:r>
    </w:p>
    <w:p w14:paraId="66C0D872" w14:textId="77777777" w:rsidR="00C62B8A" w:rsidRPr="00023FB4" w:rsidRDefault="00C62B8A" w:rsidP="00C62B8A">
      <w:pPr>
        <w:pStyle w:val="FinTech2"/>
      </w:pPr>
      <w:bookmarkStart w:id="8" w:name="_Toc507399002"/>
      <w:r w:rsidRPr="00023FB4">
        <w:t>Unanswered questions abound</w:t>
      </w:r>
      <w:bookmarkEnd w:id="8"/>
    </w:p>
    <w:p w14:paraId="0F3C7CB0" w14:textId="77777777" w:rsidR="00C62B8A" w:rsidRPr="00E42A35" w:rsidRDefault="00C62B8A" w:rsidP="00E42A35">
      <w:pPr>
        <w:pStyle w:val="FinTechtext"/>
      </w:pPr>
      <w:r w:rsidRPr="00E42A35">
        <w:t xml:space="preserve">FinTech regulation raises a host of questions. Who is the regulator in the first place? FinTech is an intersection of finance and technology and, there is lack of clarity as to the main regulator. Should FinTech be regulated as Finance or as Technology? </w:t>
      </w:r>
    </w:p>
    <w:p w14:paraId="1E88154D" w14:textId="77777777" w:rsidR="00C62B8A" w:rsidRPr="00E42A35" w:rsidRDefault="00C62B8A" w:rsidP="00E42A35">
      <w:pPr>
        <w:pStyle w:val="FinTechtext"/>
      </w:pPr>
      <w:r w:rsidRPr="00E42A35">
        <w:t>FinTech raises data concerns: Data is essential to the FinTech model through online storage of customer data. This in turn raises cyber security and privacy concerns. For example, where customer data is available to third-party FinTech providers for use on their apps, who is liable in cases of data breach? These issues need to be addressed to create comfort in an industry that depends on the free flow of data.</w:t>
      </w:r>
    </w:p>
    <w:p w14:paraId="65A5E8A3" w14:textId="77777777" w:rsidR="00C62B8A" w:rsidRPr="00E42A35" w:rsidRDefault="00C62B8A" w:rsidP="00E42A35">
      <w:pPr>
        <w:pStyle w:val="FinTechtext"/>
      </w:pPr>
      <w:r w:rsidRPr="00E42A35">
        <w:t xml:space="preserve">There are also consumer protection issues. FinTech is, by definition, reliant on technology and this opens it up to fraudsters seeking to extract money from consumers and FinTech companies themselves. </w:t>
      </w:r>
    </w:p>
    <w:p w14:paraId="28DAA1DD" w14:textId="77777777" w:rsidR="00C62B8A" w:rsidRPr="00E42A35" w:rsidRDefault="00C62B8A" w:rsidP="00E42A35">
      <w:pPr>
        <w:pStyle w:val="FinTechtext"/>
      </w:pPr>
      <w:r w:rsidRPr="00E42A35">
        <w:t xml:space="preserve">Intellectual property rights </w:t>
      </w:r>
      <w:proofErr w:type="gramStart"/>
      <w:r w:rsidRPr="00E42A35">
        <w:t>concerns</w:t>
      </w:r>
      <w:proofErr w:type="gramEnd"/>
      <w:r w:rsidRPr="00E42A35">
        <w:t xml:space="preserve"> also arise. Since FinTech thrives on innovation, how is such innovation to be afforded legal protection? Can a business method be patented, trademarked or copyrighted? If yes, where is the line to be drawn so as not </w:t>
      </w:r>
      <w:r w:rsidRPr="00E42A35">
        <w:lastRenderedPageBreak/>
        <w:t>to stifle innovation? Since the FinTech market is highly integrated, with so many intermediaries, how are trade secrets to be protected?</w:t>
      </w:r>
    </w:p>
    <w:p w14:paraId="66805D4C" w14:textId="77777777" w:rsidR="00C62B8A" w:rsidRPr="00E42A35" w:rsidRDefault="00C62B8A" w:rsidP="00E42A35">
      <w:pPr>
        <w:pStyle w:val="FinTechtext"/>
      </w:pPr>
      <w:r w:rsidRPr="00E42A35">
        <w:t xml:space="preserve">Money laundering and capital controls warrant attention too. How does FinTech fit into the current Anti-Money Laundering framework? International money transfers and foreign exchange have been greatly disrupted by FinTech companies like Money Remit. How do our regulators keep track of these transactions, conducted mostly by start-ups in different parts of the world? Our regulators, who are usually challenged capacity wise and by bureaucracy in law reform, are unlikely to keep up with the speed at which FinTech transactions evolve.  </w:t>
      </w:r>
    </w:p>
    <w:p w14:paraId="6588076C" w14:textId="77777777" w:rsidR="00C62B8A" w:rsidRPr="00E42A35" w:rsidRDefault="00C62B8A" w:rsidP="00E42A35">
      <w:pPr>
        <w:pStyle w:val="FinTechtext"/>
      </w:pPr>
      <w:r w:rsidRPr="00E42A35">
        <w:t>There are also competition issues. Largely, FinTech has been driven by start-ups whose technology is later adopted by the big players. How are these small players to be protected from the competition?  Some large institutions have reacted to FinTech companies by gobbling them up in a spate of mergers and acquisitions and making them part of their businesses. Other FinTech companies have decided to merge with one another to stay competitive. This raises competition law issues. How are these to be addressed? What restrictions are needed? [5]</w:t>
      </w:r>
    </w:p>
    <w:p w14:paraId="2E9199C5" w14:textId="2225D01D" w:rsidR="00C62B8A" w:rsidRPr="00E42A35" w:rsidRDefault="00C62B8A" w:rsidP="00E42A35">
      <w:pPr>
        <w:pStyle w:val="FinTechtext"/>
      </w:pPr>
      <w:r w:rsidRPr="00E42A35">
        <w:t>FinTech will be an integral part of the global financial sector in the near future and therefore requires a well-thought-out regulatory scheme that will cater for its idiosyncratic nature while at the same time ensuring the required control. Any realistic and effective regulatory framework should cater for the issues raised above. [5]</w:t>
      </w:r>
    </w:p>
    <w:p w14:paraId="22C4E4BF" w14:textId="77777777" w:rsidR="00C62B8A" w:rsidRPr="00E42A35" w:rsidRDefault="00C62B8A" w:rsidP="00E42A35">
      <w:pPr>
        <w:pStyle w:val="FinTechtext"/>
      </w:pPr>
    </w:p>
    <w:p w14:paraId="7688467B" w14:textId="77777777" w:rsidR="00C62B8A" w:rsidRDefault="00C62B8A" w:rsidP="00C62B8A">
      <w:pPr>
        <w:pStyle w:val="FinTech2"/>
      </w:pPr>
      <w:bookmarkStart w:id="9" w:name="_Toc507399003"/>
      <w:proofErr w:type="spellStart"/>
      <w:r w:rsidRPr="00023FB4">
        <w:t>RegTech</w:t>
      </w:r>
      <w:bookmarkEnd w:id="9"/>
      <w:proofErr w:type="spellEnd"/>
    </w:p>
    <w:p w14:paraId="6504C761" w14:textId="77777777" w:rsidR="00C62B8A" w:rsidRPr="00E42A35" w:rsidRDefault="00C62B8A" w:rsidP="00E42A35">
      <w:pPr>
        <w:pStyle w:val="FinTechtext"/>
      </w:pPr>
      <w:r w:rsidRPr="00E42A35">
        <w:t xml:space="preserve">A blend word of 'regulatory technology' that was created to address regulatory challenges in the financial services sector through innovative technology. </w:t>
      </w:r>
      <w:proofErr w:type="spellStart"/>
      <w:r w:rsidRPr="00E42A35">
        <w:t>RegTech</w:t>
      </w:r>
      <w:proofErr w:type="spellEnd"/>
      <w:r w:rsidRPr="00E42A35">
        <w:t xml:space="preserve"> consists of a group of companies that use technology to help businesses comply with regulations efficiently and inexpensively. [4]</w:t>
      </w:r>
    </w:p>
    <w:p w14:paraId="0361C742" w14:textId="77777777" w:rsidR="00C62B8A" w:rsidRPr="00E42A35" w:rsidRDefault="00C62B8A" w:rsidP="00E42A35">
      <w:pPr>
        <w:pStyle w:val="FinTechtext"/>
      </w:pPr>
      <w:r w:rsidRPr="00E42A35">
        <w:t>The aftermath of the 2008 financial crisis brought about an increase in regulation in the financial sector. Concurrently, there was a rise of the disruptive use of technology within the financial sector. Technology breakthroughs led to an increase in the number of FinTech companies that create technology-driven products to enhance the customer experience and engagement with financial institutions. The reliance on consumer data to produce digital products has led to concerns among regulatory bodies calling for more laws on data privacy usage and distribution. The coupling of more regulatory measures and laws with a more technologized sector brought about the need for regulatory technology. [4]</w:t>
      </w:r>
    </w:p>
    <w:p w14:paraId="5925DB7C" w14:textId="77777777" w:rsidR="00C62B8A" w:rsidRPr="00E42A35" w:rsidRDefault="00C62B8A" w:rsidP="00E42A35">
      <w:pPr>
        <w:pStyle w:val="FinTechtext"/>
      </w:pPr>
      <w:proofErr w:type="spellStart"/>
      <w:r w:rsidRPr="00E42A35">
        <w:t>RegTech</w:t>
      </w:r>
      <w:proofErr w:type="spellEnd"/>
      <w:r w:rsidRPr="00E42A35">
        <w:t xml:space="preserve"> has emerged as the technology that could address these possible regulation and compliance hurdles. Technology like AI can automate compliance awareness, monitor risk and compliance in real-time, and to automatically report to regulators. [4]</w:t>
      </w:r>
    </w:p>
    <w:p w14:paraId="36880602" w14:textId="5B003DC1" w:rsidR="00C62B8A" w:rsidRPr="00E42A35" w:rsidRDefault="00C62B8A" w:rsidP="00E42A35">
      <w:pPr>
        <w:pStyle w:val="FinTechtext"/>
      </w:pPr>
      <w:r w:rsidRPr="00E42A35">
        <w:t>The Financial Conduct Authority, an independent U.K. financial regulatory body, has been exploring the possibility of using artificial intelligence (AI) and machine-learning tools to enforce regulatory compliance. [4]</w:t>
      </w:r>
    </w:p>
    <w:p w14:paraId="77FA8CDD" w14:textId="5BE2F19A" w:rsidR="003B1CDE" w:rsidRDefault="00FF6A94" w:rsidP="003B1CDE">
      <w:pPr>
        <w:pStyle w:val="FinTech1"/>
      </w:pPr>
      <w:bookmarkStart w:id="10" w:name="_Toc507399004"/>
      <w:r>
        <w:lastRenderedPageBreak/>
        <w:t>The ethical use of personal d</w:t>
      </w:r>
      <w:r w:rsidR="003B1CDE">
        <w:t>ata</w:t>
      </w:r>
      <w:bookmarkEnd w:id="10"/>
    </w:p>
    <w:p w14:paraId="29D32484" w14:textId="77777777" w:rsidR="00C62B8A" w:rsidRDefault="00C62B8A" w:rsidP="00C62B8A">
      <w:pPr>
        <w:pStyle w:val="FinTech2"/>
      </w:pPr>
      <w:bookmarkStart w:id="11" w:name="_Toc507399005"/>
      <w:r>
        <w:t>Introduction</w:t>
      </w:r>
      <w:bookmarkEnd w:id="11"/>
    </w:p>
    <w:p w14:paraId="61FADF36" w14:textId="412BF15F" w:rsidR="003B1CDE" w:rsidRPr="00E42A35" w:rsidRDefault="003B1CDE" w:rsidP="00E42A35">
      <w:pPr>
        <w:pStyle w:val="FinTechtext"/>
      </w:pPr>
      <w:r w:rsidRPr="00E42A35">
        <w:t>While Fintech has grown rapidly and offers several advantages such as substantial reduction in costs, improved customer retention and differentiation of financial institutions from the competition, it presents its fair share of threats and uncertainties. Security and privacy are top threats to the rise of Fintech. Indeed, the financial sector handles an enormous amount of information abou</w:t>
      </w:r>
      <w:r w:rsidR="00F73141" w:rsidRPr="00E42A35">
        <w:t>t individuals and enterprises (8</w:t>
      </w:r>
      <w:r w:rsidRPr="00E42A35">
        <w:t>). Nowadays, more and more data are available in digital formats and they have become such a valuable asset that they are sometimes called</w:t>
      </w:r>
      <w:r w:rsidR="00F73141" w:rsidRPr="00E42A35">
        <w:t xml:space="preserve"> “the currency of the future” (9</w:t>
      </w:r>
      <w:r w:rsidRPr="00E42A35">
        <w:t xml:space="preserve">). Data is changing nearly every aspect of our lives, whether we’re aware of it or not, and this has both positive and negative consequences.  </w:t>
      </w:r>
    </w:p>
    <w:p w14:paraId="70520E3B" w14:textId="77777777" w:rsidR="003B1CDE" w:rsidRPr="00E42A35" w:rsidRDefault="003B1CDE" w:rsidP="00E42A35">
      <w:pPr>
        <w:pStyle w:val="FinTechtext"/>
      </w:pPr>
      <w:r w:rsidRPr="00E42A35">
        <w:t xml:space="preserve">For example, data sharing forms the basis of partnerships between companies and has improved access to better products at better prices, thanks to the increase in the level of relevancy of the communications we receive, as brands now focus on the concept of “people-based marketing” and programmatic advertising. </w:t>
      </w:r>
      <w:r w:rsidRPr="00E42A35">
        <w:br/>
        <w:t>However, as more services go online, data security and data ubiquity are proving to be major challenges for Fintech. With the increase of online and phone banking services it’s possible to acquire a tremendous amount of information about customers, which is analysed to generate insights into buying patterns and acquisition and retention strategies. But this data, which also includes Personally Identifiable Information (PII), is also susceptible to security breaches. Protection of data, while providing them to customers and third parties in a secure manner, is therefore one of the key issues in Fintech today.</w:t>
      </w:r>
    </w:p>
    <w:p w14:paraId="16F8D1B1" w14:textId="5B7DBCB2" w:rsidR="003B1CDE" w:rsidRPr="00E42A35" w:rsidRDefault="003B1CDE" w:rsidP="00E42A35">
      <w:pPr>
        <w:pStyle w:val="FinTechtext"/>
      </w:pPr>
      <w:r w:rsidRPr="00E42A35">
        <w:t>Some very interesting questions we should ask ourselves are: How do companies collect data about us? What are data used for? Who do they share our data with? Are we still in control of our personal information? It is worth remembering that data—by their very nature—can easily cross borders and play a key role in global digital economy.</w:t>
      </w:r>
    </w:p>
    <w:p w14:paraId="01BCE863" w14:textId="472BCAC6" w:rsidR="003B1CDE" w:rsidRPr="00E42A35" w:rsidRDefault="003B1CDE" w:rsidP="00E42A35">
      <w:pPr>
        <w:pStyle w:val="FinTechtext"/>
      </w:pPr>
    </w:p>
    <w:p w14:paraId="760ED93B" w14:textId="22103EE7" w:rsidR="003B1CDE" w:rsidRDefault="003B1CDE" w:rsidP="003B1CDE">
      <w:pPr>
        <w:pStyle w:val="FinTech2"/>
      </w:pPr>
      <w:bookmarkStart w:id="12" w:name="_Toc507399006"/>
      <w:r>
        <w:t>How companies gather data about consumers</w:t>
      </w:r>
      <w:bookmarkEnd w:id="12"/>
    </w:p>
    <w:p w14:paraId="758993B9" w14:textId="3C79B247" w:rsidR="003B1CDE" w:rsidRPr="00E42A35" w:rsidRDefault="003B1CDE" w:rsidP="00E42A35">
      <w:pPr>
        <w:pStyle w:val="FinTechtext"/>
      </w:pPr>
      <w:r w:rsidRPr="00E42A35">
        <w:t>Most consumers ignore the fact that companies make a full-time</w:t>
      </w:r>
      <w:bookmarkStart w:id="13" w:name="_GoBack"/>
      <w:bookmarkEnd w:id="13"/>
      <w:r w:rsidRPr="00E42A35">
        <w:t xml:space="preserve"> business of gathering data about them. Forbes, a publishing company, sells data about readers who visit its site. Political campaign groups rent out their lists to firms as a way to generate cash. Credit-card companies, including Visa, MasterCard and American</w:t>
      </w:r>
      <w:r w:rsidR="005D4C44">
        <w:t xml:space="preserve"> Express</w:t>
      </w:r>
      <w:r w:rsidRPr="00E42A35">
        <w:t xml:space="preserve">, all sell anonymised data about their cardholders to advertising companies. Bidders for advertising space can go to MasterCard to buy aggregated segments of consumers who are likely to subscribe to particular telecommunications services, for example, or stay at particular hotel chains. American Express has an edge, says someone in the data business who has worked with the company, because it actually issues the card (whereas MasterCard and Visa are in partnership with banks), enabling it to put cookies on users when they log in to check their statements and see where else they </w:t>
      </w:r>
      <w:r w:rsidRPr="00E42A35">
        <w:lastRenderedPageBreak/>
        <w:t>go online</w:t>
      </w:r>
      <w:r w:rsidR="001E198E" w:rsidRPr="00E42A35">
        <w:t xml:space="preserve"> (11</w:t>
      </w:r>
      <w:r w:rsidRPr="00E42A35">
        <w:t xml:space="preserve">). Understandably, companies try to find out as much as they can about their consumers. Sometimes users explicitly allow services to track information about them, but often they are not asked in a very clear and explicit way, and their information can be used by third parties unknowingly.  </w:t>
      </w:r>
      <w:r w:rsidRPr="00E42A35">
        <w:br/>
        <w:t xml:space="preserve">Some of the ways firms try to get information about their customers is tracing which devices belong to the same owner, something easier to do for companies such as Facebook and all those requiring users to log in. Some companies also try to match offline data about customers with online information. </w:t>
      </w:r>
    </w:p>
    <w:p w14:paraId="159D061A" w14:textId="77777777" w:rsidR="00C62B8A" w:rsidRPr="00E42A35" w:rsidRDefault="00C62B8A" w:rsidP="00E42A35">
      <w:pPr>
        <w:pStyle w:val="FinTechtext"/>
      </w:pPr>
    </w:p>
    <w:p w14:paraId="0B427565" w14:textId="26302683" w:rsidR="003B1CDE" w:rsidRDefault="003B1CDE" w:rsidP="003B1CDE">
      <w:pPr>
        <w:pStyle w:val="FinTech2"/>
        <w:rPr>
          <w:rFonts w:eastAsiaTheme="minorHAnsi"/>
        </w:rPr>
      </w:pPr>
      <w:bookmarkStart w:id="14" w:name="_Toc507399007"/>
      <w:r>
        <w:rPr>
          <w:rFonts w:eastAsiaTheme="minorHAnsi"/>
        </w:rPr>
        <w:t>Different types of data</w:t>
      </w:r>
      <w:bookmarkEnd w:id="14"/>
    </w:p>
    <w:p w14:paraId="62912846" w14:textId="293E9BB0" w:rsidR="003B1CDE" w:rsidRPr="00E42A35" w:rsidRDefault="003B1CDE" w:rsidP="00E42A35">
      <w:pPr>
        <w:pStyle w:val="FinTechtext"/>
      </w:pPr>
      <w:r w:rsidRPr="00E42A35">
        <w:t>Gathering information is also at the basis of the advertising industry, which mainly deals with three types of data:</w:t>
      </w:r>
    </w:p>
    <w:p w14:paraId="75C2EF60" w14:textId="0DA4C9BF" w:rsidR="003B1CDE" w:rsidRPr="00E42A35" w:rsidRDefault="003B1CDE" w:rsidP="00E42A35">
      <w:pPr>
        <w:pStyle w:val="FinTechtext"/>
        <w:numPr>
          <w:ilvl w:val="0"/>
          <w:numId w:val="33"/>
        </w:numPr>
      </w:pPr>
      <w:r w:rsidRPr="00E42A35">
        <w:t xml:space="preserve">“First-party” data, which is collected directly from customers and is therefore the most relevant and accurate. Advertisers and publishers can compile them through their websites, emails and </w:t>
      </w:r>
      <w:proofErr w:type="spellStart"/>
      <w:r w:rsidRPr="00E42A35">
        <w:t>sms</w:t>
      </w:r>
      <w:proofErr w:type="spellEnd"/>
      <w:r w:rsidRPr="00E42A35">
        <w:t xml:space="preserve">, mobile applications and so on. This allows companies to recognise consumers across multiple devices and to own a unique data set - unless they decide to sell it-. </w:t>
      </w:r>
    </w:p>
    <w:p w14:paraId="52662FEF" w14:textId="176EE98D" w:rsidR="003B1CDE" w:rsidRPr="00E42A35" w:rsidRDefault="003B1CDE" w:rsidP="00E42A35">
      <w:pPr>
        <w:pStyle w:val="FinTechtext"/>
        <w:numPr>
          <w:ilvl w:val="0"/>
          <w:numId w:val="33"/>
        </w:numPr>
      </w:pPr>
      <w:r w:rsidRPr="00E42A35">
        <w:t>“Second-party” data, which is essentially “first-party” data obtained by another company through business partnerships. A limitation to of this type of data is that it’s quality cannot be guaranteed, as there is no control over a partner’s data assurance processes. Another issue is privacy.</w:t>
      </w:r>
    </w:p>
    <w:p w14:paraId="3549B99E" w14:textId="2AC37362" w:rsidR="003B1CDE" w:rsidRPr="00E42A35" w:rsidRDefault="003B1CDE" w:rsidP="00E42A35">
      <w:pPr>
        <w:pStyle w:val="FinTechtext"/>
        <w:numPr>
          <w:ilvl w:val="0"/>
          <w:numId w:val="33"/>
        </w:numPr>
      </w:pPr>
      <w:r w:rsidRPr="00E42A35">
        <w:t xml:space="preserve">Lastly, “Third-party” data is gathered by thousands of specialist firms across the web, with no direct relationship with the subject. To identify users as they move from site to site, third parties use technologies such as cookies, web beacons, e-tags and a variety of other tools. Cookies, widely used on desktop computers, are small pieces of code that are dropped on a user’s browser. According to </w:t>
      </w:r>
      <w:proofErr w:type="spellStart"/>
      <w:r w:rsidRPr="00E42A35">
        <w:t>TRUSTe</w:t>
      </w:r>
      <w:proofErr w:type="spellEnd"/>
      <w:r w:rsidRPr="00E42A35">
        <w:t>, the 100 most widely used websites are monitored by more than 1,300 firms. Some of these firms share data with other outsiders, an arrang</w:t>
      </w:r>
      <w:r w:rsidR="001E198E" w:rsidRPr="00E42A35">
        <w:t>ement known as “piggybacking” (12</w:t>
      </w:r>
      <w:r w:rsidRPr="00E42A35">
        <w:t xml:space="preserve">). The problem with this kind of data is that you don’t know where it comes from and how up to date it is. </w:t>
      </w:r>
    </w:p>
    <w:p w14:paraId="6862BB69" w14:textId="61E775E5" w:rsidR="003B1CDE" w:rsidRPr="00E42A35" w:rsidRDefault="003B1CDE" w:rsidP="00E42A35">
      <w:pPr>
        <w:pStyle w:val="FinTechtext"/>
      </w:pPr>
    </w:p>
    <w:p w14:paraId="07A2AC8F" w14:textId="67DBA646" w:rsidR="003B1CDE" w:rsidRPr="00E16D63" w:rsidRDefault="003B1CDE" w:rsidP="003B1CDE">
      <w:pPr>
        <w:pStyle w:val="FinTech2"/>
        <w:rPr>
          <w:rFonts w:eastAsiaTheme="minorHAnsi"/>
          <w:lang w:val="en-GB"/>
        </w:rPr>
      </w:pPr>
      <w:bookmarkStart w:id="15" w:name="_Toc507399008"/>
      <w:r>
        <w:rPr>
          <w:rFonts w:eastAsiaTheme="minorHAnsi"/>
        </w:rPr>
        <w:t>Legal and privacy issues with data collection</w:t>
      </w:r>
      <w:bookmarkEnd w:id="15"/>
    </w:p>
    <w:p w14:paraId="2EBCA342" w14:textId="6D593961" w:rsidR="003B1CDE" w:rsidRPr="00E42A35" w:rsidRDefault="003B1CDE" w:rsidP="00E42A35">
      <w:pPr>
        <w:pStyle w:val="FinTechtext"/>
      </w:pPr>
      <w:r w:rsidRPr="00E42A35">
        <w:t xml:space="preserve">As data protection standards are becoming increasingly high, companies face the more and more complex task to evaluate whether their data processing activities are legally compliant, especially in an international context. The processing of personal data takes place in various spheres of economic and social activity, and the progress in information technology makes the processing and exchange of such data considerably easier. In this context, the European Union (EU) adopted the General Data Protection Regulation (GDPR) to further harmonise the rules for data protection within the EU Member States -including the UK, despite Brexit- and to raise the level of privacy for the affected individuals. The GDPR will enter into force on 25 May 2018. Due to its wide, transnational scope of application, it will also affect numerous </w:t>
      </w:r>
      <w:r w:rsidRPr="00E42A35">
        <w:lastRenderedPageBreak/>
        <w:t>companies located outside the EU</w:t>
      </w:r>
      <w:r w:rsidR="001E198E" w:rsidRPr="00E42A35">
        <w:t xml:space="preserve"> (9</w:t>
      </w:r>
      <w:r w:rsidRPr="00E42A35">
        <w:t xml:space="preserve">). Currently, the UK relies on the Data Protection Act 1998, which was enacted following the 1995 EU Data Protection Directive, but this will be superseded by the new legislation. It introduces tougher fines for non-compliance and breaches - organizations can be fined up to 4% of annual global turnover or €20 Million, whichever is greater -, and gives people more say over what companies can do with their data. </w:t>
      </w:r>
    </w:p>
    <w:p w14:paraId="15CFD4F9" w14:textId="0B8956DA" w:rsidR="003B1CDE" w:rsidRPr="00E42A35" w:rsidRDefault="003B1CDE" w:rsidP="00E42A35">
      <w:pPr>
        <w:pStyle w:val="FinTechtext"/>
      </w:pPr>
      <w:r w:rsidRPr="00E42A35">
        <w:t>Entities will have to make considerable efforts to get their data protection organisation into compliance with the GDPR. Different organisational requirements will have to be fulﬁlled, such as: the implementation of records of processing activities on behalf of controllers2 and processors, designation of a Data Protection Officer, a Data Protection Impact Assessment, addressing the concepts of Privacy by Design and Privacy by Default, implementation of technical measures to guarantee the safeguard of personal data. The GDPR also introduces a reporting duty of the controller towards Supervisory Authorities in case of a data breach. The notification must take place within three days and, in case of an incident with high risk for the rights of the subjects, the breach will have to be communicated to them as well. Non-EU entities that deal with EU citizens are obliged to appoint a representative located in the European Union.  Lastly, self-regulations mechanisms such as Codes of Conducts, and a Data Protection Management System are highly de</w:t>
      </w:r>
      <w:r w:rsidR="001E198E" w:rsidRPr="00E42A35">
        <w:t>sirable, though not mandatory (9</w:t>
      </w:r>
      <w:r w:rsidRPr="00E42A35">
        <w:t xml:space="preserve">). </w:t>
      </w:r>
      <w:r w:rsidRPr="00E42A35">
        <w:br/>
        <w:t>One of the biggest novelties comes with the extended jurisdiction of the of the GDPR, as it applies to all companies processing personal data of subjects residing in the Union, regardl</w:t>
      </w:r>
      <w:r w:rsidR="001E198E" w:rsidRPr="00E42A35">
        <w:t>ess of the company’s location (13</w:t>
      </w:r>
      <w:r w:rsidRPr="00E42A35">
        <w:t>).  The regulation also expands the classic definition of personal data - such as name and identification numbers - to any online identifier, such as IP addresses and cookies, and location data. The conditions for consent to data usage have been strengthened, as its request must be given in an intelligible and easily accessible form, making it easy to withdraw consent as wel</w:t>
      </w:r>
      <w:r w:rsidR="00F7485D" w:rsidRPr="00E42A35">
        <w:t>l (13</w:t>
      </w:r>
      <w:r w:rsidRPr="00E42A35">
        <w:t xml:space="preserve">). Among consumers’ rights there are: the right to obtain a copy of their personal data, with confirmation as to whether it is being processed and for what purpose, and the right to move their data to another company, if they wish so. The most controversial right3, however, is the “Right to be forgotten”, also known as Data Erasure, which entitles the data subject to have the controller erase his/her personal data, cease further dissemination of the data, and potentially have third parties halt processing of the data. Conditions for erasure include the data no longer being relevant to original purposes for processing, or data subjects withdrawing consent. This represents a controversial issue since subjects could decide to alter their public history in some sense, clashing with companies’ right to know who they are dealing with, as well as with freedom of press and information. Although, it should be noted that this right requires controllers to compare the subjects' rights to "the public interest in the availability of the data" when considering such requests. </w:t>
      </w:r>
      <w:r w:rsidRPr="00E42A35">
        <w:br/>
        <w:t>All in all, it is clear that the new regulation is particularly stressing on greater transparency and trust around data collection, privacy and sharing personal data for the individual.</w:t>
      </w:r>
    </w:p>
    <w:p w14:paraId="085BF933" w14:textId="2DAFE7F4" w:rsidR="00CD294D" w:rsidRDefault="00CD294D" w:rsidP="00CD294D">
      <w:pPr>
        <w:pStyle w:val="FinTech2"/>
      </w:pPr>
      <w:bookmarkStart w:id="16" w:name="_Toc507399009"/>
      <w:r>
        <w:t>A comparison with the United States</w:t>
      </w:r>
      <w:bookmarkEnd w:id="16"/>
    </w:p>
    <w:p w14:paraId="612A1E8F" w14:textId="5F3209EB" w:rsidR="003B1CDE" w:rsidRPr="00E42A35" w:rsidRDefault="003B1CDE" w:rsidP="00E42A35">
      <w:pPr>
        <w:pStyle w:val="FinTechtext"/>
      </w:pPr>
      <w:r w:rsidRPr="00E42A35">
        <w:t xml:space="preserve">It is interesting to draw a comparison with the United States, concerning data security and privacy rights. The US doesn’t apply the same 'citizen first' approach to issues concerning data, but it is important to point out that there are two key federal laws </w:t>
      </w:r>
      <w:r w:rsidRPr="00E42A35">
        <w:lastRenderedPageBreak/>
        <w:t xml:space="preserve">which prevent </w:t>
      </w:r>
      <w:hyperlink r:id="rId21" w:history="1">
        <w:r w:rsidRPr="00E42A35">
          <w:t>'unfair and deceptive practices'</w:t>
        </w:r>
      </w:hyperlink>
      <w:r w:rsidRPr="00E42A35">
        <w:t xml:space="preserve"> and make sure </w:t>
      </w:r>
      <w:hyperlink r:id="rId22" w:history="1">
        <w:r w:rsidRPr="00E42A35">
          <w:t xml:space="preserve">children’s data </w:t>
        </w:r>
      </w:hyperlink>
      <w:r w:rsidRPr="00E42A35">
        <w:t xml:space="preserve">is protected properly. The key approaches relate mostly to </w:t>
      </w:r>
      <w:hyperlink r:id="rId23" w:history="1">
        <w:r w:rsidRPr="00E42A35">
          <w:t>healthcare companies</w:t>
        </w:r>
      </w:hyperlink>
      <w:r w:rsidRPr="00E42A35">
        <w:t xml:space="preserve"> and </w:t>
      </w:r>
      <w:hyperlink r:id="rId24" w:history="1">
        <w:r w:rsidRPr="00E42A35">
          <w:t>financial institutions</w:t>
        </w:r>
      </w:hyperlink>
      <w:r w:rsidRPr="00E42A35">
        <w:t xml:space="preserve">. The state of </w:t>
      </w:r>
      <w:hyperlink r:id="rId25" w:history="1">
        <w:r w:rsidRPr="00E42A35">
          <w:t>California</w:t>
        </w:r>
      </w:hyperlink>
      <w:r w:rsidRPr="00E42A35">
        <w:t xml:space="preserve"> has taken its own initiative</w:t>
      </w:r>
      <w:r w:rsidR="00CA6956" w:rsidRPr="00E42A35">
        <w:t>s concerning privacy policies (14</w:t>
      </w:r>
      <w:r w:rsidRPr="00E42A35">
        <w:t>), for example through the enforcement of the California Online Privacy Protection Act against companies that offer mobile apps.</w:t>
      </w:r>
    </w:p>
    <w:p w14:paraId="27E34671" w14:textId="058344A3" w:rsidR="003B1CDE" w:rsidRPr="00E42A35" w:rsidRDefault="003B1CDE" w:rsidP="00E42A35">
      <w:pPr>
        <w:pStyle w:val="FinTechtext"/>
      </w:pPr>
      <w:r w:rsidRPr="00E42A35">
        <w:t xml:space="preserve">In the US, the First Amendment of the Constitution protects freedom of expression, including the right of an individual to speak freely. Therefore, there is </w:t>
      </w:r>
      <w:hyperlink r:id="rId26" w:history="1">
        <w:r w:rsidRPr="00E42A35">
          <w:t>no blanket ruling</w:t>
        </w:r>
      </w:hyperlink>
      <w:r w:rsidRPr="00E42A35">
        <w:t xml:space="preserve"> that allows people to delete or remove negative information about themselves online, unlike in the EU</w:t>
      </w:r>
      <w:r w:rsidR="00CA6956" w:rsidRPr="00E42A35">
        <w:t xml:space="preserve"> (15</w:t>
      </w:r>
      <w:r w:rsidRPr="00E42A35">
        <w:t xml:space="preserve">). In case of a breach, notification requirements vary by industry under the federal laws. For example, financial companies are required to warn customers as soon as possible if there is the risk of misuse of personal information, though companies might delay these disclosures if they could interfere </w:t>
      </w:r>
      <w:r w:rsidR="00CA6956" w:rsidRPr="00E42A35">
        <w:t>with a criminal investigation (15</w:t>
      </w:r>
      <w:r w:rsidRPr="00E42A35">
        <w:t xml:space="preserve">).  Lastly, there is no single federal law or standard people can rely on to obtain copies of their records. But there are industry-specific rules. Patients, for instance, may request copies of their medical records from health-care providers. Some companies, like Twitter, also allow customers to </w:t>
      </w:r>
      <w:hyperlink r:id="rId27" w:history="1">
        <w:r w:rsidRPr="00E42A35">
          <w:t>download their own archives</w:t>
        </w:r>
      </w:hyperlink>
      <w:r w:rsidR="00CA6956" w:rsidRPr="00E42A35">
        <w:t xml:space="preserve"> (15</w:t>
      </w:r>
      <w:r w:rsidRPr="00E42A35">
        <w:t>).</w:t>
      </w:r>
    </w:p>
    <w:p w14:paraId="370EBF71" w14:textId="231D7667" w:rsidR="00CD294D" w:rsidRDefault="003B1CDE" w:rsidP="00E42A35">
      <w:pPr>
        <w:pStyle w:val="FinTechtext"/>
      </w:pPr>
      <w:r w:rsidRPr="00E42A35">
        <w:t>It can be said that laws in the US are wide-ranging, complex, and more general, which are not necessarily negative traits, as the EU laws are more stringent.</w:t>
      </w:r>
    </w:p>
    <w:p w14:paraId="3C541354" w14:textId="77777777" w:rsidR="00E42A35" w:rsidRDefault="00E42A35" w:rsidP="00E42A35">
      <w:pPr>
        <w:pStyle w:val="FinTechtext"/>
      </w:pPr>
    </w:p>
    <w:p w14:paraId="0BF40342" w14:textId="123FDD05" w:rsidR="003B1CDE" w:rsidRDefault="003B1CDE" w:rsidP="00E42A35">
      <w:pPr>
        <w:pStyle w:val="FinTechtext"/>
      </w:pPr>
      <w:r>
        <w:t xml:space="preserve">In conclusion, Fintech is clearly tied to the issues of privacy, data protection and security, as also shown </w:t>
      </w:r>
      <w:r w:rsidRPr="00C73661">
        <w:t xml:space="preserve">by PwC’s Global FinTech Survey 2016, according to which 56% of the respondents identified information security and privacy as threats to the rise of Fintech. </w:t>
      </w:r>
      <w:r>
        <w:t>Fighting</w:t>
      </w:r>
      <w:r w:rsidRPr="00C73661">
        <w:t xml:space="preserve"> such threat</w:t>
      </w:r>
      <w:r>
        <w:t>s</w:t>
      </w:r>
      <w:r w:rsidRPr="00C73661">
        <w:t xml:space="preserve"> requires not only the adoption of the latest technology but also a re-examination of conventional security architectures. Therefore, it is in this context that the upcoming regulations are to be seen in a positive light</w:t>
      </w:r>
      <w:r>
        <w:t>, as they will provide firms with vital guidance.</w:t>
      </w:r>
    </w:p>
    <w:p w14:paraId="2B2DBF03" w14:textId="77777777" w:rsidR="003B1CDE" w:rsidRPr="002167E7" w:rsidRDefault="003B1CDE" w:rsidP="003B1CDE">
      <w:pPr>
        <w:pStyle w:val="NormaleWeb"/>
        <w:spacing w:before="0" w:beforeAutospacing="0" w:after="230" w:afterAutospacing="0" w:line="360" w:lineRule="auto"/>
        <w:textAlignment w:val="baseline"/>
        <w:rPr>
          <w:rFonts w:asciiTheme="minorHAnsi" w:hAnsiTheme="minorHAnsi" w:cstheme="minorBidi"/>
        </w:rPr>
      </w:pPr>
    </w:p>
    <w:p w14:paraId="1505AD3C" w14:textId="77777777" w:rsidR="003B1CDE" w:rsidRDefault="003B1CDE" w:rsidP="003B1CDE">
      <w:pPr>
        <w:pStyle w:val="NormaleWeb"/>
        <w:spacing w:before="0" w:beforeAutospacing="0" w:after="230" w:afterAutospacing="0" w:line="360" w:lineRule="auto"/>
        <w:textAlignment w:val="baseline"/>
      </w:pPr>
      <w:r>
        <w:t>Notes:</w:t>
      </w:r>
    </w:p>
    <w:p w14:paraId="15D393CB" w14:textId="77777777" w:rsidR="003B1CDE" w:rsidRDefault="003B1CDE" w:rsidP="003B1CDE">
      <w:pPr>
        <w:rPr>
          <w:sz w:val="24"/>
          <w:szCs w:val="24"/>
          <w:lang w:val="en-GB"/>
        </w:rPr>
      </w:pPr>
      <w:r>
        <w:rPr>
          <w:sz w:val="24"/>
          <w:szCs w:val="24"/>
          <w:vertAlign w:val="superscript"/>
          <w:lang w:val="en-GB"/>
        </w:rPr>
        <w:t>1</w:t>
      </w:r>
      <w:r>
        <w:rPr>
          <w:sz w:val="24"/>
          <w:szCs w:val="24"/>
          <w:lang w:val="en-GB"/>
        </w:rPr>
        <w:t xml:space="preserve"> Where </w:t>
      </w:r>
      <w:r w:rsidRPr="00D752A9">
        <w:rPr>
          <w:sz w:val="24"/>
          <w:szCs w:val="24"/>
          <w:lang w:val="en-GB"/>
        </w:rPr>
        <w:t>‘</w:t>
      </w:r>
      <w:r>
        <w:rPr>
          <w:sz w:val="24"/>
          <w:szCs w:val="24"/>
          <w:lang w:val="en-GB"/>
        </w:rPr>
        <w:t>p</w:t>
      </w:r>
      <w:r w:rsidRPr="00D752A9">
        <w:rPr>
          <w:sz w:val="24"/>
          <w:szCs w:val="24"/>
          <w:lang w:val="en-GB"/>
        </w:rPr>
        <w:t>rocessing’ means any operation or set of operations that is performed on personal data or on sets of personal data, whether or not by automated means, Art. 4 No. 2 GDPR.</w:t>
      </w:r>
    </w:p>
    <w:p w14:paraId="70D980AD" w14:textId="77777777" w:rsidR="003B1CDE" w:rsidRDefault="003B1CDE" w:rsidP="003B1CDE">
      <w:pPr>
        <w:rPr>
          <w:sz w:val="24"/>
          <w:szCs w:val="24"/>
          <w:lang w:val="en-GB"/>
        </w:rPr>
      </w:pPr>
      <w:r>
        <w:rPr>
          <w:sz w:val="24"/>
          <w:szCs w:val="24"/>
          <w:vertAlign w:val="superscript"/>
          <w:lang w:val="en-GB"/>
        </w:rPr>
        <w:t xml:space="preserve">2 </w:t>
      </w:r>
      <w:r w:rsidRPr="00D752A9">
        <w:rPr>
          <w:sz w:val="24"/>
          <w:szCs w:val="24"/>
          <w:lang w:val="en-GB"/>
        </w:rPr>
        <w:t>A ‘controller’ is a natural or legal person, public authority, agency or other body that, alone or jointly with others, determines the purposes and means of the processing of personal data, Art. 4 No. 7 GDPR</w:t>
      </w:r>
      <w:r>
        <w:rPr>
          <w:sz w:val="24"/>
          <w:szCs w:val="24"/>
          <w:lang w:val="en-GB"/>
        </w:rPr>
        <w:t>.</w:t>
      </w:r>
    </w:p>
    <w:p w14:paraId="632A53F2" w14:textId="77777777" w:rsidR="003B1CDE" w:rsidRPr="00A1636D" w:rsidRDefault="003B1CDE" w:rsidP="003B1CDE">
      <w:pPr>
        <w:rPr>
          <w:sz w:val="24"/>
          <w:szCs w:val="24"/>
          <w:lang w:val="en-GB"/>
        </w:rPr>
      </w:pPr>
      <w:r>
        <w:rPr>
          <w:sz w:val="24"/>
          <w:szCs w:val="24"/>
          <w:vertAlign w:val="superscript"/>
          <w:lang w:val="en-GB"/>
        </w:rPr>
        <w:t>3</w:t>
      </w:r>
      <w:r>
        <w:rPr>
          <w:sz w:val="24"/>
          <w:szCs w:val="24"/>
          <w:lang w:val="en-GB"/>
        </w:rPr>
        <w:t xml:space="preserve"> A famous case is that of Mario </w:t>
      </w:r>
      <w:proofErr w:type="spellStart"/>
      <w:r>
        <w:rPr>
          <w:sz w:val="24"/>
          <w:szCs w:val="24"/>
          <w:lang w:val="en-GB"/>
        </w:rPr>
        <w:t>Costeja</w:t>
      </w:r>
      <w:proofErr w:type="spellEnd"/>
      <w:r>
        <w:rPr>
          <w:sz w:val="24"/>
          <w:szCs w:val="24"/>
          <w:lang w:val="en-GB"/>
        </w:rPr>
        <w:t xml:space="preserve"> Gonz</w:t>
      </w:r>
      <w:r w:rsidRPr="00A1636D">
        <w:rPr>
          <w:sz w:val="24"/>
          <w:szCs w:val="24"/>
          <w:lang w:val="en-GB"/>
        </w:rPr>
        <w:t>á</w:t>
      </w:r>
      <w:r>
        <w:rPr>
          <w:sz w:val="24"/>
          <w:szCs w:val="24"/>
          <w:lang w:val="en-GB"/>
        </w:rPr>
        <w:t xml:space="preserve">lez: </w:t>
      </w:r>
      <w:r w:rsidRPr="00A1636D">
        <w:rPr>
          <w:sz w:val="24"/>
          <w:szCs w:val="24"/>
          <w:lang w:val="en-GB"/>
        </w:rPr>
        <w:t>https://en.wikipedia.org/wiki/Google_Spain_v_AEPD_and_Mario_Costeja_González</w:t>
      </w:r>
    </w:p>
    <w:p w14:paraId="48D59C00" w14:textId="27DB8AD8" w:rsidR="00CD294D" w:rsidRPr="00CA6956" w:rsidRDefault="00CD294D" w:rsidP="00CA6956">
      <w:pPr>
        <w:pBdr>
          <w:top w:val="none" w:sz="0" w:space="0" w:color="auto"/>
          <w:left w:val="none" w:sz="0" w:space="0" w:color="auto"/>
          <w:bottom w:val="none" w:sz="0" w:space="0" w:color="auto"/>
          <w:right w:val="none" w:sz="0" w:space="0" w:color="auto"/>
          <w:between w:val="none" w:sz="0" w:space="0" w:color="auto"/>
        </w:pBdr>
        <w:spacing w:after="160" w:line="259" w:lineRule="auto"/>
        <w:rPr>
          <w:i/>
          <w:sz w:val="24"/>
          <w:szCs w:val="24"/>
          <w:lang w:val="en-GB"/>
        </w:rPr>
      </w:pPr>
    </w:p>
    <w:p w14:paraId="3A6962A8" w14:textId="28F23BF1" w:rsidR="003B1CDE" w:rsidRDefault="003B1CDE" w:rsidP="00BD3E5F">
      <w:pPr>
        <w:pStyle w:val="FinTechtext"/>
      </w:pPr>
    </w:p>
    <w:p w14:paraId="050F11C8" w14:textId="438E74CE" w:rsidR="00CA6956" w:rsidRDefault="00CA6956">
      <w:pPr>
        <w:pBdr>
          <w:top w:val="none" w:sz="0" w:space="0" w:color="auto"/>
          <w:left w:val="none" w:sz="0" w:space="0" w:color="auto"/>
          <w:bottom w:val="none" w:sz="0" w:space="0" w:color="auto"/>
          <w:right w:val="none" w:sz="0" w:space="0" w:color="auto"/>
          <w:between w:val="none" w:sz="0" w:space="0" w:color="auto"/>
        </w:pBdr>
        <w:spacing w:after="160" w:line="259" w:lineRule="auto"/>
        <w:rPr>
          <w:rFonts w:ascii="Raleway" w:eastAsiaTheme="majorEastAsia" w:hAnsi="Raleway" w:cstheme="minorHAnsi"/>
          <w:b/>
          <w:color w:val="auto"/>
          <w:spacing w:val="-10"/>
          <w:kern w:val="28"/>
          <w:sz w:val="60"/>
          <w:szCs w:val="60"/>
          <w:u w:val="single"/>
          <w:lang w:val="en-US" w:eastAsia="en-US"/>
        </w:rPr>
      </w:pPr>
      <w:r>
        <w:br w:type="page"/>
      </w:r>
    </w:p>
    <w:p w14:paraId="47216689" w14:textId="1755F646" w:rsidR="00ED579F" w:rsidRDefault="00ED579F" w:rsidP="00ED579F">
      <w:pPr>
        <w:pStyle w:val="FinTech1"/>
      </w:pPr>
      <w:bookmarkStart w:id="17" w:name="_Toc507399010"/>
      <w:r>
        <w:lastRenderedPageBreak/>
        <w:t>Open Banking</w:t>
      </w:r>
      <w:bookmarkEnd w:id="17"/>
    </w:p>
    <w:p w14:paraId="6C573566" w14:textId="77777777" w:rsidR="00ED579F" w:rsidRPr="00E42A35" w:rsidRDefault="00ED579F" w:rsidP="00E42A35">
      <w:pPr>
        <w:pStyle w:val="FinTechtext"/>
      </w:pPr>
      <w:r w:rsidRPr="00E42A35">
        <w:t xml:space="preserve">The personal banking sector in the UK is a heavily consolidated market dominated by large, established players. Around 80% of people in the UK bank with 5 major banks (RBS, HSBC, Santander, Barclays, Lloyds). </w:t>
      </w:r>
    </w:p>
    <w:p w14:paraId="68A8877C" w14:textId="77777777" w:rsidR="00ED579F" w:rsidRPr="00E42A35" w:rsidRDefault="00ED579F" w:rsidP="00E42A35">
      <w:pPr>
        <w:pStyle w:val="FinTechtext"/>
      </w:pPr>
      <w:r w:rsidRPr="00E42A35">
        <w:t xml:space="preserve">In 2016, the CMA introduced plans to adopt Open Banking which requires the UK’s 9 biggest banks to allow authorised 3rd party services to be built on top of their data. It is hoped that this will promote innovation in the banking sector and stimulate competition. </w:t>
      </w:r>
    </w:p>
    <w:p w14:paraId="24627C96" w14:textId="77777777" w:rsidR="00ED579F" w:rsidRPr="00E42A35" w:rsidRDefault="00ED579F" w:rsidP="00E42A35">
      <w:pPr>
        <w:pStyle w:val="FinTechtext"/>
      </w:pPr>
    </w:p>
    <w:p w14:paraId="3F3D38E3" w14:textId="2194584F" w:rsidR="00ED579F" w:rsidRDefault="00ED579F" w:rsidP="00ED579F">
      <w:pPr>
        <w:pStyle w:val="FinTech2"/>
      </w:pPr>
      <w:bookmarkStart w:id="18" w:name="_Toc507399011"/>
      <w:r>
        <w:t>Definition</w:t>
      </w:r>
      <w:r w:rsidR="00F3460E">
        <w:t xml:space="preserve"> of Open Banking</w:t>
      </w:r>
      <w:bookmarkEnd w:id="18"/>
    </w:p>
    <w:p w14:paraId="7152467A" w14:textId="6F8AE9EE" w:rsidR="00ED579F" w:rsidRPr="00E42A35" w:rsidRDefault="00ED579F" w:rsidP="00E42A35">
      <w:pPr>
        <w:pStyle w:val="FinTechtext"/>
      </w:pPr>
      <w:r w:rsidRPr="00E42A35">
        <w:t xml:space="preserve">Open Banking means that consumers can authorise their banking data to be used by a 3rd party service. Services such as </w:t>
      </w:r>
      <w:proofErr w:type="spellStart"/>
      <w:r w:rsidRPr="00E42A35">
        <w:t>Yolt</w:t>
      </w:r>
      <w:proofErr w:type="spellEnd"/>
      <w:r w:rsidRPr="00E42A35">
        <w:t xml:space="preserve">; an account aggregator where users can integrate multiple bank accounts and view personalised financial insights, can be further integrated with our banking data (with our permission). The list of possible services which can be built and improved because of Open Banking is endless. It allows small </w:t>
      </w:r>
      <w:proofErr w:type="spellStart"/>
      <w:r w:rsidRPr="00E42A35">
        <w:t>startups</w:t>
      </w:r>
      <w:proofErr w:type="spellEnd"/>
      <w:r w:rsidRPr="00E42A35">
        <w:t xml:space="preserve"> to experiment with new technologies that larger banks are much slower to adopt; providing a benefit to the consumer. Personalised financial insights and planning using machine learning and AI, faster and more convenient payment methods and multi-currency integration are a few examples of areas in which Open Banking can facilitate innovation.</w:t>
      </w:r>
    </w:p>
    <w:p w14:paraId="7C66BB2A" w14:textId="77777777" w:rsidR="00ED579F" w:rsidRDefault="00ED579F" w:rsidP="00ED579F"/>
    <w:p w14:paraId="0C273C69" w14:textId="77777777" w:rsidR="00ED579F" w:rsidRDefault="00ED579F" w:rsidP="00ED579F"/>
    <w:p w14:paraId="58454F40" w14:textId="77777777" w:rsidR="00ED579F" w:rsidRDefault="00ED579F" w:rsidP="00ED579F">
      <w:pPr>
        <w:jc w:val="center"/>
      </w:pPr>
      <w:r>
        <w:rPr>
          <w:noProof/>
        </w:rPr>
        <w:drawing>
          <wp:inline distT="114300" distB="114300" distL="114300" distR="114300" wp14:anchorId="0D762368" wp14:editId="1DDF06FD">
            <wp:extent cx="4781550" cy="2076450"/>
            <wp:effectExtent l="0" t="0" r="6350" b="6350"/>
            <wp:docPr id="4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8"/>
                    <a:srcRect/>
                    <a:stretch>
                      <a:fillRect/>
                    </a:stretch>
                  </pic:blipFill>
                  <pic:spPr>
                    <a:xfrm>
                      <a:off x="0" y="0"/>
                      <a:ext cx="4782117" cy="2076696"/>
                    </a:xfrm>
                    <a:prstGeom prst="rect">
                      <a:avLst/>
                    </a:prstGeom>
                    <a:ln/>
                  </pic:spPr>
                </pic:pic>
              </a:graphicData>
            </a:graphic>
          </wp:inline>
        </w:drawing>
      </w:r>
    </w:p>
    <w:p w14:paraId="75FE328C" w14:textId="101BDB93" w:rsidR="00ED579F" w:rsidRDefault="00ED579F" w:rsidP="00ED579F">
      <w:pPr>
        <w:jc w:val="center"/>
        <w:rPr>
          <w:sz w:val="20"/>
          <w:szCs w:val="20"/>
        </w:rPr>
      </w:pPr>
      <w:r>
        <w:rPr>
          <w:sz w:val="20"/>
          <w:szCs w:val="20"/>
        </w:rPr>
        <w:t xml:space="preserve">Examples of </w:t>
      </w:r>
      <w:proofErr w:type="spellStart"/>
      <w:r>
        <w:rPr>
          <w:sz w:val="20"/>
          <w:szCs w:val="20"/>
        </w:rPr>
        <w:t>Yolt’s</w:t>
      </w:r>
      <w:proofErr w:type="spellEnd"/>
      <w:r>
        <w:rPr>
          <w:sz w:val="20"/>
          <w:szCs w:val="20"/>
        </w:rPr>
        <w:t xml:space="preserve"> features</w:t>
      </w:r>
    </w:p>
    <w:p w14:paraId="33E61F12" w14:textId="77777777" w:rsidR="00ED579F" w:rsidRDefault="00ED579F" w:rsidP="00ED579F"/>
    <w:p w14:paraId="0EA7315F" w14:textId="74361C4A" w:rsidR="00ED579F" w:rsidRDefault="00ED579F" w:rsidP="00ED579F">
      <w:pPr>
        <w:pStyle w:val="FinTech2"/>
      </w:pPr>
      <w:bookmarkStart w:id="19" w:name="_Toc507399012"/>
      <w:r>
        <w:t>What is an API?</w:t>
      </w:r>
      <w:bookmarkEnd w:id="19"/>
    </w:p>
    <w:p w14:paraId="1E42B2E8" w14:textId="17C34AB4" w:rsidR="00ED579F" w:rsidRDefault="00ED579F" w:rsidP="00E42A35">
      <w:pPr>
        <w:pStyle w:val="FinTechtext"/>
      </w:pPr>
      <w:r>
        <w:t xml:space="preserve">The engine powering Open Banking is APIs. An API (Application Programming Interface) is a set of functions which allows one piece of software to access the data or functionality of another piece of software. They essentially allow a flow of data </w:t>
      </w:r>
      <w:r>
        <w:lastRenderedPageBreak/>
        <w:t xml:space="preserve">between pieces of software. APIs are the backbone of many internet features we take for granted. Websites and apps make extensive use of APIs to get data from other places (e.g. financial or weather data). Many internet users come face to face with APIs every day through common features such as logging in or registering to a service with a Facebook/Google/Twitter account. In this instance, the service that a user is signing up for is authorised to communicate with Facebook etc to get a user’s key data to make an account. This provides a fast, reliable and </w:t>
      </w:r>
      <w:proofErr w:type="gramStart"/>
      <w:r>
        <w:t>user friendly</w:t>
      </w:r>
      <w:proofErr w:type="gramEnd"/>
      <w:r>
        <w:t xml:space="preserve"> way to register for a new service. </w:t>
      </w:r>
    </w:p>
    <w:p w14:paraId="7FD63F0D" w14:textId="77777777" w:rsidR="00ED579F" w:rsidRDefault="00ED579F" w:rsidP="00E42A35">
      <w:pPr>
        <w:pStyle w:val="FinTechtext"/>
      </w:pPr>
    </w:p>
    <w:p w14:paraId="593DCE95" w14:textId="77777777" w:rsidR="00ED579F" w:rsidRDefault="00ED579F" w:rsidP="00F3460E">
      <w:pPr>
        <w:jc w:val="center"/>
        <w:rPr>
          <w:sz w:val="20"/>
          <w:szCs w:val="20"/>
        </w:rPr>
      </w:pPr>
      <w:r>
        <w:rPr>
          <w:noProof/>
        </w:rPr>
        <w:drawing>
          <wp:inline distT="114300" distB="114300" distL="114300" distR="114300" wp14:anchorId="0E896D1E" wp14:editId="492BC77A">
            <wp:extent cx="5734050" cy="1422400"/>
            <wp:effectExtent l="0" t="0" r="0" b="0"/>
            <wp:docPr id="4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9"/>
                    <a:srcRect/>
                    <a:stretch>
                      <a:fillRect/>
                    </a:stretch>
                  </pic:blipFill>
                  <pic:spPr>
                    <a:xfrm>
                      <a:off x="0" y="0"/>
                      <a:ext cx="5734050" cy="1422400"/>
                    </a:xfrm>
                    <a:prstGeom prst="rect">
                      <a:avLst/>
                    </a:prstGeom>
                    <a:ln/>
                  </pic:spPr>
                </pic:pic>
              </a:graphicData>
            </a:graphic>
          </wp:inline>
        </w:drawing>
      </w:r>
    </w:p>
    <w:p w14:paraId="332B0385" w14:textId="77777777" w:rsidR="00ED579F" w:rsidRPr="00E42A35" w:rsidRDefault="00ED579F" w:rsidP="00E42A35">
      <w:pPr>
        <w:pStyle w:val="FinTechtext"/>
      </w:pPr>
      <w:r w:rsidRPr="00E42A35">
        <w:t xml:space="preserve">In order banks to allow 3rd party services to use and build services from their data, the banks have to provide an API. This presents a unique architectural challenge for banks, particularly the larger banks with more dated and fragmented data architectures. Many core banking data architectures of the UK’s largest banks were designed in the 1970s - 1980s and have not been seriously upgraded in recent times. Since Open Banking APIs rely on approved copies of master data sources, it is important for banks to transition to a more reliable data architecture. Current data architectures are often very fragmented; with duplicate data, multiple data stores and point-to point interfacing. To ensure reliable data can be accessed, banks are moving to a more streamlined architecture with a centralised gateway for accessing data. </w:t>
      </w:r>
    </w:p>
    <w:p w14:paraId="1432D38B" w14:textId="77777777" w:rsidR="00ED579F" w:rsidRDefault="00ED579F" w:rsidP="00ED579F"/>
    <w:p w14:paraId="022BAC81" w14:textId="77777777" w:rsidR="004C14EA" w:rsidRPr="00E42A35" w:rsidRDefault="00ED579F" w:rsidP="00E42A35">
      <w:pPr>
        <w:pStyle w:val="FinTechtext"/>
      </w:pPr>
      <w:r w:rsidRPr="00E42A35">
        <w:t xml:space="preserve">Open Banking is seen as a major annoyance by some in the banking industry. It forces large, legacy banks to undertake a programme of overhauling the IT architecture which is expensive and time consuming. The counter argument is that this forced overhaul is a </w:t>
      </w:r>
      <w:proofErr w:type="gramStart"/>
      <w:r w:rsidRPr="00E42A35">
        <w:t>much needed</w:t>
      </w:r>
      <w:proofErr w:type="gramEnd"/>
      <w:r w:rsidRPr="00E42A35">
        <w:t xml:space="preserve"> modernisation which will allow these banks to remain competitive, create partnerships between banks and </w:t>
      </w:r>
      <w:proofErr w:type="spellStart"/>
      <w:r w:rsidRPr="00E42A35">
        <w:t>FinTechs</w:t>
      </w:r>
      <w:proofErr w:type="spellEnd"/>
      <w:r w:rsidRPr="00E42A35">
        <w:t xml:space="preserve">, and stimulate innovation. It is important to realise just how old many large banks’ technology infrastructure is. </w:t>
      </w:r>
    </w:p>
    <w:p w14:paraId="7D8ECB23" w14:textId="77777777" w:rsidR="004C14EA" w:rsidRDefault="004C14EA" w:rsidP="00ED579F"/>
    <w:p w14:paraId="34BCBC4A" w14:textId="77777777" w:rsidR="00F3460E" w:rsidRDefault="00F3460E" w:rsidP="00ED579F">
      <w:pPr>
        <w:rPr>
          <w:rStyle w:val="FinTech2Char"/>
        </w:rPr>
      </w:pPr>
    </w:p>
    <w:p w14:paraId="1CDE4816" w14:textId="057BA326" w:rsidR="004C14EA" w:rsidRDefault="00F3460E" w:rsidP="00ED579F">
      <w:pPr>
        <w:rPr>
          <w:rStyle w:val="FinTech2Char"/>
        </w:rPr>
      </w:pPr>
      <w:bookmarkStart w:id="20" w:name="_Toc507399013"/>
      <w:r>
        <w:rPr>
          <w:rStyle w:val="FinTech2Char"/>
        </w:rPr>
        <w:t xml:space="preserve">A </w:t>
      </w:r>
      <w:r w:rsidR="00ED579F" w:rsidRPr="004C14EA">
        <w:rPr>
          <w:rStyle w:val="FinTech2Char"/>
        </w:rPr>
        <w:t>comparison between a high street bank and a chal</w:t>
      </w:r>
      <w:r w:rsidR="004C14EA">
        <w:rPr>
          <w:rStyle w:val="FinTech2Char"/>
        </w:rPr>
        <w:t>lenger ba</w:t>
      </w:r>
      <w:r>
        <w:rPr>
          <w:rStyle w:val="FinTech2Char"/>
        </w:rPr>
        <w:t>nk such as</w:t>
      </w:r>
      <w:r w:rsidR="004C14EA">
        <w:rPr>
          <w:rStyle w:val="FinTech2Char"/>
        </w:rPr>
        <w:t xml:space="preserve"> </w:t>
      </w:r>
      <w:proofErr w:type="spellStart"/>
      <w:r w:rsidR="004C14EA">
        <w:rPr>
          <w:rStyle w:val="FinTech2Char"/>
        </w:rPr>
        <w:t>Monzo</w:t>
      </w:r>
      <w:bookmarkEnd w:id="20"/>
      <w:proofErr w:type="spellEnd"/>
    </w:p>
    <w:p w14:paraId="7CEA473F" w14:textId="6A1403AF" w:rsidR="00ED579F" w:rsidRPr="00E42A35" w:rsidRDefault="00ED579F" w:rsidP="00E42A35">
      <w:pPr>
        <w:pStyle w:val="FinTechtext"/>
      </w:pPr>
      <w:r w:rsidRPr="00E42A35">
        <w:t xml:space="preserve">When making a contactless purchase with a high street bank card, it will take at least a few days, sometimes up to a week for this purchase to be shown in a banking app. There will also be very little data other than the name of retailer and amount paid. </w:t>
      </w:r>
    </w:p>
    <w:p w14:paraId="42BC2E3A" w14:textId="77777777" w:rsidR="00ED579F" w:rsidRPr="00E42A35" w:rsidRDefault="00ED579F" w:rsidP="00E42A35">
      <w:pPr>
        <w:pStyle w:val="FinTechtext"/>
      </w:pPr>
      <w:r w:rsidRPr="00E42A35">
        <w:t xml:space="preserve">Contrast this with a contactless payment using a </w:t>
      </w:r>
      <w:proofErr w:type="spellStart"/>
      <w:r w:rsidRPr="00E42A35">
        <w:t>Monzo</w:t>
      </w:r>
      <w:proofErr w:type="spellEnd"/>
      <w:r w:rsidRPr="00E42A35">
        <w:t xml:space="preserve"> card. Within a few seconds, the user will receive a notification on the app showing amount, merchant &amp; location of purchase. </w:t>
      </w:r>
    </w:p>
    <w:p w14:paraId="4846481A" w14:textId="77777777" w:rsidR="00ED579F" w:rsidRDefault="00ED579F" w:rsidP="004C14EA">
      <w:pPr>
        <w:jc w:val="center"/>
      </w:pPr>
      <w:r>
        <w:rPr>
          <w:noProof/>
        </w:rPr>
        <w:lastRenderedPageBreak/>
        <w:drawing>
          <wp:inline distT="114300" distB="114300" distL="114300" distR="114300" wp14:anchorId="2F907A46" wp14:editId="52A19612">
            <wp:extent cx="4552950" cy="2286000"/>
            <wp:effectExtent l="0" t="0" r="6350" b="0"/>
            <wp:docPr id="4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30"/>
                    <a:srcRect/>
                    <a:stretch>
                      <a:fillRect/>
                    </a:stretch>
                  </pic:blipFill>
                  <pic:spPr>
                    <a:xfrm>
                      <a:off x="0" y="0"/>
                      <a:ext cx="4553940" cy="2286497"/>
                    </a:xfrm>
                    <a:prstGeom prst="rect">
                      <a:avLst/>
                    </a:prstGeom>
                    <a:ln/>
                  </pic:spPr>
                </pic:pic>
              </a:graphicData>
            </a:graphic>
          </wp:inline>
        </w:drawing>
      </w:r>
    </w:p>
    <w:p w14:paraId="4B48EFE7" w14:textId="77777777" w:rsidR="00ED579F" w:rsidRDefault="00ED579F" w:rsidP="00ED579F"/>
    <w:p w14:paraId="48283E52" w14:textId="77777777" w:rsidR="00ED579F" w:rsidRPr="00E42A35" w:rsidRDefault="00ED579F" w:rsidP="00E42A35">
      <w:pPr>
        <w:pStyle w:val="FinTechtext"/>
      </w:pPr>
      <w:r w:rsidRPr="00E42A35">
        <w:t xml:space="preserve">The technology infrastructure of high street banks cannot handle the speed or amount of data that challenger banks such as </w:t>
      </w:r>
      <w:proofErr w:type="spellStart"/>
      <w:r w:rsidRPr="00E42A35">
        <w:t>Monzo</w:t>
      </w:r>
      <w:proofErr w:type="spellEnd"/>
      <w:r w:rsidRPr="00E42A35">
        <w:t xml:space="preserve"> can. Moreover, this isn’t just because </w:t>
      </w:r>
      <w:proofErr w:type="spellStart"/>
      <w:r w:rsidRPr="00E42A35">
        <w:t>Monzo</w:t>
      </w:r>
      <w:proofErr w:type="spellEnd"/>
      <w:r w:rsidRPr="00E42A35">
        <w:t xml:space="preserve"> has fewer customers (they have around 360,000 current account holders as of February 2018); </w:t>
      </w:r>
      <w:proofErr w:type="spellStart"/>
      <w:r w:rsidRPr="00E42A35">
        <w:t>Monzo</w:t>
      </w:r>
      <w:proofErr w:type="spellEnd"/>
      <w:r w:rsidRPr="00E42A35">
        <w:t xml:space="preserve"> have built a highly scalable distributed architecture. They have achieved this by making extensive use of microservices (essentially a modular architecture), including building an open source wrapper around the programming language Go’s protocols.</w:t>
      </w:r>
    </w:p>
    <w:p w14:paraId="4AEB9B9E" w14:textId="77777777" w:rsidR="00ED579F" w:rsidRPr="00E42A35" w:rsidRDefault="00ED579F" w:rsidP="00E42A35">
      <w:pPr>
        <w:pStyle w:val="FinTechtext"/>
      </w:pPr>
    </w:p>
    <w:p w14:paraId="04673D16" w14:textId="4EEEC1CD" w:rsidR="004C14EA" w:rsidRPr="00E42A35" w:rsidRDefault="004C14EA" w:rsidP="00E42A35">
      <w:pPr>
        <w:pStyle w:val="FinTechtext"/>
      </w:pPr>
    </w:p>
    <w:p w14:paraId="7F47FC1E" w14:textId="47175704" w:rsidR="004C14EA" w:rsidRDefault="004C14EA" w:rsidP="004C14EA">
      <w:pPr>
        <w:pStyle w:val="FinTech2"/>
      </w:pPr>
      <w:bookmarkStart w:id="21" w:name="_Toc507399014"/>
      <w:r>
        <w:t>Challenges posed by Open Banking</w:t>
      </w:r>
      <w:r w:rsidR="00F3460E">
        <w:t xml:space="preserve"> to</w:t>
      </w:r>
      <w:r>
        <w:t xml:space="preserve"> traditional banking</w:t>
      </w:r>
      <w:bookmarkEnd w:id="21"/>
      <w:r w:rsidR="00F3460E">
        <w:t xml:space="preserve"> </w:t>
      </w:r>
    </w:p>
    <w:p w14:paraId="4BBDCF58" w14:textId="388DABF1" w:rsidR="00ED579F" w:rsidRPr="00E42A35" w:rsidRDefault="004C14EA" w:rsidP="00E42A35">
      <w:pPr>
        <w:pStyle w:val="FinTechtext"/>
      </w:pPr>
      <w:r w:rsidRPr="00E42A35">
        <w:t>T</w:t>
      </w:r>
      <w:r w:rsidR="00ED579F" w:rsidRPr="00E42A35">
        <w:t xml:space="preserve">he way we bank is changing. Challenger banks such as </w:t>
      </w:r>
      <w:proofErr w:type="spellStart"/>
      <w:r w:rsidR="00ED579F" w:rsidRPr="00E42A35">
        <w:t>Monzo</w:t>
      </w:r>
      <w:proofErr w:type="spellEnd"/>
      <w:r w:rsidR="00ED579F" w:rsidRPr="00E42A35">
        <w:t xml:space="preserve">, </w:t>
      </w:r>
      <w:proofErr w:type="spellStart"/>
      <w:r w:rsidR="00ED579F" w:rsidRPr="00E42A35">
        <w:t>Revolut</w:t>
      </w:r>
      <w:proofErr w:type="spellEnd"/>
      <w:r w:rsidR="00ED579F" w:rsidRPr="00E42A35">
        <w:t xml:space="preserve"> and Starling have mobile-first, technologically superior services compared to the high street incumbents. Open Banking may be seen as an annoyance, but it may actually be the best thing to happen to large banks. It forces banks to modernise their infrastructure and forge partnerships with </w:t>
      </w:r>
      <w:proofErr w:type="spellStart"/>
      <w:r w:rsidR="00ED579F" w:rsidRPr="00E42A35">
        <w:t>FinTechs</w:t>
      </w:r>
      <w:proofErr w:type="spellEnd"/>
      <w:r w:rsidR="00ED579F" w:rsidRPr="00E42A35">
        <w:t xml:space="preserve">. This fosters an environment of innovation, not just in the banking sector as a whole; but within banks themselves. This will encourage banks and financial institutions to </w:t>
      </w:r>
      <w:proofErr w:type="gramStart"/>
      <w:r w:rsidR="00ED579F" w:rsidRPr="00E42A35">
        <w:t>innovate, and</w:t>
      </w:r>
      <w:proofErr w:type="gramEnd"/>
      <w:r w:rsidR="00ED579F" w:rsidRPr="00E42A35">
        <w:t xml:space="preserve"> put the customer first. </w:t>
      </w:r>
    </w:p>
    <w:p w14:paraId="5C41BDD3" w14:textId="157483F8" w:rsidR="00ED579F" w:rsidRPr="00E42A35" w:rsidRDefault="00ED579F" w:rsidP="00E42A35">
      <w:pPr>
        <w:pStyle w:val="FinTechtext"/>
      </w:pPr>
    </w:p>
    <w:p w14:paraId="611C4023" w14:textId="77777777" w:rsidR="00ED579F" w:rsidRPr="00E42A35" w:rsidRDefault="00ED579F" w:rsidP="00E42A35">
      <w:pPr>
        <w:pStyle w:val="FinTechtext"/>
      </w:pPr>
      <w:r w:rsidRPr="00E42A35">
        <w:t xml:space="preserve">Another law, GDPR, is also forcing banks (and all companies) to change the way they deal with customer data. GDPR (the General Data Protection Regulation) is an EU-wide law (likely to be adopted in the UK post-Brexit) which deals with consumer data security. The law provides consumers with more control over how their data is managed (e.g. right to be forgotten), and also imposes principles on how companies store data (e.g. pseudonymisation, encryption). GDPR is difficult for companies to implement; in many cases, it lays out principles of data protection rather than specific procedures to be followed. This places a large burden on companies to figure out the proper way to comply. The penalties for breaching GDPR are heavy - for the most serious breaches, a company can be fined €20 million or up to 4% of annual global turnover. </w:t>
      </w:r>
    </w:p>
    <w:p w14:paraId="13D55B8E" w14:textId="77777777" w:rsidR="00ED579F" w:rsidRPr="00E42A35" w:rsidRDefault="00ED579F" w:rsidP="00E42A35">
      <w:pPr>
        <w:pStyle w:val="FinTechtext"/>
      </w:pPr>
    </w:p>
    <w:p w14:paraId="7B260C15" w14:textId="77777777" w:rsidR="00ED579F" w:rsidRPr="00E42A35" w:rsidRDefault="00ED579F" w:rsidP="00E42A35">
      <w:pPr>
        <w:pStyle w:val="FinTechtext"/>
      </w:pPr>
      <w:r w:rsidRPr="00E42A35">
        <w:lastRenderedPageBreak/>
        <w:t xml:space="preserve">GDPR and Open Banking impose a similar need to overhaul the data architecture for banks. Duplicate and fragmented data stores can result in breach of GDPR. In some cases, the data architecture is so fragmented that it can be difficult for the bank to keep track of what data is stored where. A unified data architecture is required. </w:t>
      </w:r>
    </w:p>
    <w:p w14:paraId="7DAA75FD" w14:textId="77777777" w:rsidR="00ED579F" w:rsidRPr="00E42A35" w:rsidRDefault="00ED579F" w:rsidP="00E42A35">
      <w:pPr>
        <w:pStyle w:val="FinTechtext"/>
      </w:pPr>
    </w:p>
    <w:p w14:paraId="0F7D6E90" w14:textId="77777777" w:rsidR="00ED579F" w:rsidRPr="00E42A35" w:rsidRDefault="00ED579F" w:rsidP="00E42A35">
      <w:pPr>
        <w:pStyle w:val="FinTechtext"/>
      </w:pPr>
      <w:r w:rsidRPr="00E42A35">
        <w:t>It is an interesting side note that at the same time, banks need to open up their data for use by 3rd parties (Open Banking), while being forced to comply with ever stricter data protection laws (GDPR). This combination has presented an urgent need for banks to overhaul their underlying technology.</w:t>
      </w:r>
    </w:p>
    <w:p w14:paraId="5A074355" w14:textId="77777777" w:rsidR="00ED579F" w:rsidRPr="00E42A35" w:rsidRDefault="00ED579F" w:rsidP="00E42A35">
      <w:pPr>
        <w:pStyle w:val="FinTechtext"/>
      </w:pPr>
    </w:p>
    <w:p w14:paraId="63AEF67C" w14:textId="77777777" w:rsidR="00ED579F" w:rsidRDefault="00ED579F" w:rsidP="00ED579F"/>
    <w:p w14:paraId="4A32CE62" w14:textId="77777777" w:rsidR="00ED579F" w:rsidRDefault="00ED579F" w:rsidP="00ED579F"/>
    <w:p w14:paraId="1A246F8E" w14:textId="77777777" w:rsidR="00ED579F" w:rsidRDefault="00ED579F" w:rsidP="00ED579F"/>
    <w:p w14:paraId="02D847EC" w14:textId="77777777" w:rsidR="00ED579F" w:rsidRDefault="00ED579F" w:rsidP="00ED579F"/>
    <w:p w14:paraId="3E4BD817" w14:textId="77777777" w:rsidR="00ED579F" w:rsidRDefault="00ED579F" w:rsidP="00ED579F"/>
    <w:p w14:paraId="7EADBC67" w14:textId="77777777" w:rsidR="00ED579F" w:rsidRDefault="00ED579F" w:rsidP="00ED579F"/>
    <w:p w14:paraId="6A21A849" w14:textId="77777777" w:rsidR="00ED579F" w:rsidRDefault="00ED579F" w:rsidP="00ED579F"/>
    <w:p w14:paraId="2841F5E0" w14:textId="77777777" w:rsidR="00ED579F" w:rsidRDefault="00ED579F" w:rsidP="00ED579F"/>
    <w:p w14:paraId="058267CC" w14:textId="77777777" w:rsidR="00ED579F" w:rsidRDefault="00ED579F" w:rsidP="00ED579F"/>
    <w:p w14:paraId="76D4B348" w14:textId="77777777" w:rsidR="00ED579F" w:rsidRDefault="00ED579F" w:rsidP="00ED579F"/>
    <w:p w14:paraId="58EEB782" w14:textId="77777777" w:rsidR="00ED579F" w:rsidRDefault="00ED579F" w:rsidP="00ED579F"/>
    <w:p w14:paraId="0ACBB8E2" w14:textId="77777777" w:rsidR="00ED579F" w:rsidRDefault="00ED579F" w:rsidP="00ED579F"/>
    <w:p w14:paraId="44806A2D" w14:textId="77777777" w:rsidR="00ED579F" w:rsidRDefault="00ED579F" w:rsidP="00ED579F"/>
    <w:p w14:paraId="765D5D1D" w14:textId="77777777" w:rsidR="00ED579F" w:rsidRPr="00FF7AD4" w:rsidRDefault="00ED579F" w:rsidP="00ED579F">
      <w:pPr>
        <w:pStyle w:val="FinTech1"/>
      </w:pPr>
    </w:p>
    <w:p w14:paraId="59D78129" w14:textId="58C113B4" w:rsidR="00B45BF8" w:rsidRPr="00905A2C" w:rsidRDefault="00B45BF8" w:rsidP="00E562D6">
      <w:pPr>
        <w:pStyle w:val="FinTechtext"/>
      </w:pPr>
      <w:bookmarkStart w:id="22" w:name="_z6mqbm1c2h37" w:colFirst="0" w:colLast="0"/>
      <w:bookmarkStart w:id="23" w:name="_mvytbzdyxle3" w:colFirst="0" w:colLast="0"/>
      <w:bookmarkEnd w:id="22"/>
      <w:bookmarkEnd w:id="23"/>
      <w:r>
        <w:t xml:space="preserve"> </w:t>
      </w:r>
    </w:p>
    <w:p w14:paraId="1B6A9F7F" w14:textId="43FFD382" w:rsidR="00D762CF" w:rsidRDefault="00D762CF" w:rsidP="00CD294D">
      <w:pPr>
        <w:pStyle w:val="FinTechtext"/>
      </w:pPr>
    </w:p>
    <w:p w14:paraId="486207AE" w14:textId="73CD75CD" w:rsidR="00C62B8A" w:rsidRDefault="00C62B8A" w:rsidP="00CD294D">
      <w:pPr>
        <w:pStyle w:val="FinTechtext"/>
      </w:pPr>
    </w:p>
    <w:p w14:paraId="2C2D2047" w14:textId="5A3BFF5C" w:rsidR="00C62B8A" w:rsidRDefault="00C62B8A" w:rsidP="00CD294D">
      <w:pPr>
        <w:pStyle w:val="FinTechtext"/>
      </w:pPr>
    </w:p>
    <w:p w14:paraId="4AC055C5" w14:textId="56786DEB" w:rsidR="00C62B8A" w:rsidRDefault="00C62B8A">
      <w:pPr>
        <w:pBdr>
          <w:top w:val="none" w:sz="0" w:space="0" w:color="auto"/>
          <w:left w:val="none" w:sz="0" w:space="0" w:color="auto"/>
          <w:bottom w:val="none" w:sz="0" w:space="0" w:color="auto"/>
          <w:right w:val="none" w:sz="0" w:space="0" w:color="auto"/>
          <w:between w:val="none" w:sz="0" w:space="0" w:color="auto"/>
        </w:pBdr>
        <w:spacing w:after="160" w:line="259" w:lineRule="auto"/>
        <w:rPr>
          <w:rFonts w:ascii="Raleway" w:eastAsiaTheme="minorHAnsi" w:hAnsi="Raleway" w:cstheme="minorHAnsi"/>
          <w:color w:val="auto"/>
          <w:sz w:val="24"/>
          <w:szCs w:val="24"/>
          <w:lang w:val="en-GB" w:eastAsia="en-US"/>
        </w:rPr>
      </w:pPr>
      <w:r>
        <w:br w:type="page"/>
      </w:r>
    </w:p>
    <w:p w14:paraId="6F014EF2" w14:textId="6983C1F5" w:rsidR="00C62B8A" w:rsidRPr="00E22A07" w:rsidRDefault="00C62B8A" w:rsidP="00C62B8A">
      <w:pPr>
        <w:pStyle w:val="FinTech1"/>
      </w:pPr>
      <w:bookmarkStart w:id="24" w:name="_Toc507399015"/>
      <w:r w:rsidRPr="00E22A07">
        <w:lastRenderedPageBreak/>
        <w:t>Use of cryptocurrencies in illegal activities</w:t>
      </w:r>
      <w:bookmarkEnd w:id="24"/>
    </w:p>
    <w:p w14:paraId="203E81D8" w14:textId="77777777" w:rsidR="00C62B8A" w:rsidRDefault="00C62B8A" w:rsidP="00C62B8A">
      <w:pPr>
        <w:spacing w:line="360" w:lineRule="auto"/>
        <w:ind w:right="-52"/>
        <w:jc w:val="both"/>
        <w:rPr>
          <w:color w:val="000000" w:themeColor="text1"/>
        </w:rPr>
      </w:pPr>
    </w:p>
    <w:p w14:paraId="1907EC8D" w14:textId="77777777" w:rsidR="00C62B8A" w:rsidRPr="00E42A35" w:rsidRDefault="00C62B8A" w:rsidP="00E42A35">
      <w:pPr>
        <w:pStyle w:val="FinTechtext"/>
      </w:pPr>
      <w:r w:rsidRPr="00E42A35">
        <w:t xml:space="preserve">As innovation in Fintech is advancing at a very rapid pace, there is a need for regulators to elaborate a legal framework in which the industry can operate. In fact, while innovation can lead to positive outcomes in the financial sector such as the reduction of transaction costs and the improvement of efficiency, it can also facilitate illegal activities such as money laundering, terrorism financing and illegal trade. Regulators need to recognise the Fintech innovation as a two-faced phenomenon in order to protect their countries from the risks of illegal activities without stifling innovation and imposing overregulation over the industry. </w:t>
      </w:r>
    </w:p>
    <w:p w14:paraId="600A8FB9" w14:textId="77777777" w:rsidR="00C62B8A" w:rsidRDefault="00C62B8A" w:rsidP="00C62B8A">
      <w:pPr>
        <w:spacing w:line="360" w:lineRule="auto"/>
        <w:ind w:right="-52"/>
        <w:jc w:val="both"/>
        <w:rPr>
          <w:color w:val="000000" w:themeColor="text1"/>
        </w:rPr>
      </w:pPr>
    </w:p>
    <w:p w14:paraId="10389662" w14:textId="77777777" w:rsidR="00C62B8A" w:rsidRPr="001029D0" w:rsidRDefault="00C62B8A" w:rsidP="00C62B8A">
      <w:pPr>
        <w:pStyle w:val="FinTech2"/>
      </w:pPr>
      <w:bookmarkStart w:id="25" w:name="_Toc507399016"/>
      <w:r>
        <w:t>A</w:t>
      </w:r>
      <w:r w:rsidRPr="001029D0">
        <w:t xml:space="preserve">nonymity factor </w:t>
      </w:r>
      <w:r>
        <w:t>and main crimes associated with cryptocurrencies</w:t>
      </w:r>
      <w:bookmarkEnd w:id="25"/>
    </w:p>
    <w:p w14:paraId="65EDEFD6" w14:textId="17DDBCBA" w:rsidR="00C62B8A" w:rsidRPr="00E42A35" w:rsidRDefault="00C62B8A" w:rsidP="00E42A35">
      <w:pPr>
        <w:pStyle w:val="FinTechtext"/>
      </w:pPr>
      <w:r w:rsidRPr="00E42A35">
        <w:t>The main factor that makes cryptocurrencies a potential facilitator of illegal activities is the fact that they guarant</w:t>
      </w:r>
      <w:r w:rsidR="00566F2A" w:rsidRPr="00E42A35">
        <w:t>ee a high degree of anonymity (</w:t>
      </w:r>
      <w:r w:rsidR="00257F07" w:rsidRPr="00E42A35">
        <w:t>21</w:t>
      </w:r>
      <w:r w:rsidRPr="00E42A35">
        <w:t xml:space="preserve">). Although each transaction is recorded in the blockchain – which, taking Bitcoin as an example, prevents the same bitcoin to be spent a second time after it has already been transferred – neither the sender nor the recipient of the transaction can be connected to a specific identity </w:t>
      </w:r>
      <w:r w:rsidR="00257F07" w:rsidRPr="00E42A35">
        <w:t>(21</w:t>
      </w:r>
      <w:r w:rsidRPr="00E42A35">
        <w:t>). This means that cross-border payments made via cryptocurrencies not only require less time to be transferred, but they are also difficult to trace. The anonymity factor of cryptocurrencies has been said to shift the balance of power in the financial sector more towards the individual and further from the state</w:t>
      </w:r>
      <w:r w:rsidR="00257F07" w:rsidRPr="00E42A35">
        <w:t xml:space="preserve"> (19</w:t>
      </w:r>
      <w:r w:rsidRPr="00E42A35">
        <w:t xml:space="preserve">). In fact, it has morally controversial implications in terms of the freedom of the individual to trade and to accumulate and move financial capital. As the CEO of JPMorgan Chase bank, Jamie </w:t>
      </w:r>
      <w:proofErr w:type="spellStart"/>
      <w:r w:rsidRPr="00E42A35">
        <w:t>Dimon</w:t>
      </w:r>
      <w:proofErr w:type="spellEnd"/>
      <w:r w:rsidRPr="00E42A35">
        <w:t>, stated in a recent interview, “Nations make currencies, but they like to have central banks controlling them. They like to know who has it, where it is goi</w:t>
      </w:r>
      <w:r w:rsidR="00257F07" w:rsidRPr="00E42A35">
        <w:t>ng and why is it going there” (27</w:t>
      </w:r>
      <w:r w:rsidRPr="00E42A35">
        <w:t>).</w:t>
      </w:r>
    </w:p>
    <w:p w14:paraId="7416D475" w14:textId="79ABB544" w:rsidR="00C62B8A" w:rsidRPr="00E42A35" w:rsidRDefault="00C62B8A" w:rsidP="00E42A35">
      <w:pPr>
        <w:pStyle w:val="FinTechtext"/>
      </w:pPr>
      <w:r w:rsidRPr="00E42A35">
        <w:t>For example, drug and human traffickers are often willing to accept the high volatility of cryptocurrencies because of the degree of concealment it guarantees to their transactions. Although the first illegal activities which exploited the use of cryptocurrencies were money laundering, drug trafficking and online gambling, it has now also started to be used in the illicit economy of prostitution. The US Department of Justice “Virtual Currency Emerging Threats Working Group”, created by the FBI in 2013, declared in an official document that “early users of virtual currency included criminals involved in the trafficking of child pornography, credit card fraud, identity theft, and high-yield investment schemes. As virtual currency became more widespread and criminals became increasingly computer savvy, other criminal groups moved to capitalize on virtual currency, as well. There are now public examples of virtual currency being used by nearly every type of criminal imagi</w:t>
      </w:r>
      <w:r w:rsidR="00257F07" w:rsidRPr="00E42A35">
        <w:t>nable” (26</w:t>
      </w:r>
      <w:r w:rsidRPr="00E42A35">
        <w:t>).</w:t>
      </w:r>
    </w:p>
    <w:p w14:paraId="28DFF916" w14:textId="0076430E" w:rsidR="00C62B8A" w:rsidRPr="00224F1A" w:rsidRDefault="00C62B8A" w:rsidP="00C62B8A">
      <w:pPr>
        <w:pStyle w:val="FinTech2"/>
      </w:pPr>
      <w:bookmarkStart w:id="26" w:name="_Toc507399017"/>
      <w:r w:rsidRPr="00224F1A">
        <w:lastRenderedPageBreak/>
        <w:t xml:space="preserve">The Silk Road scandal and </w:t>
      </w:r>
      <w:proofErr w:type="spellStart"/>
      <w:r w:rsidRPr="00224F1A">
        <w:t>Bitlicense</w:t>
      </w:r>
      <w:bookmarkEnd w:id="26"/>
      <w:proofErr w:type="spellEnd"/>
    </w:p>
    <w:p w14:paraId="0EB654E0" w14:textId="53F712C7" w:rsidR="00C62B8A" w:rsidRPr="00E42A35" w:rsidRDefault="00C62B8A" w:rsidP="00E42A35">
      <w:pPr>
        <w:pStyle w:val="FinTechtext"/>
      </w:pPr>
      <w:r w:rsidRPr="00E42A35">
        <w:t xml:space="preserve">Silk Road, an anonymous online exchange platform launched in 2011 where drug dealers and buyers were connected in an “incredibly </w:t>
      </w:r>
      <w:r w:rsidR="00257F07" w:rsidRPr="00E42A35">
        <w:t>smooth and simple way” (19</w:t>
      </w:r>
      <w:r w:rsidRPr="00E42A35">
        <w:t xml:space="preserve">, p. 64), exploited that freedom to trade guaranteed by cryptocurrencies to the most extreme extent. The website, in which anonymous web browsing was ensured by the use of Tor (The Onion Router. Which anonymises the IP address of the user), was described by its supporters not only as a way to defy government, but also as a “truly free market”. </w:t>
      </w:r>
    </w:p>
    <w:p w14:paraId="03E2C209" w14:textId="77777777" w:rsidR="00C62B8A" w:rsidRPr="00E42A35" w:rsidRDefault="00C62B8A" w:rsidP="00E42A35">
      <w:pPr>
        <w:pStyle w:val="FinTechtext"/>
      </w:pPr>
      <w:r w:rsidRPr="00E42A35">
        <w:t xml:space="preserve">There is no doubt that Silk Road was a facilitator of an illegal kind of trade, but the platform also showed the possibility of creating a system in which transactions can happen rapidly across international borders and among anyone who has access to the Internet. </w:t>
      </w:r>
    </w:p>
    <w:p w14:paraId="2D3A90A3" w14:textId="77777777" w:rsidR="00C62B8A" w:rsidRPr="00E42A35" w:rsidRDefault="00C62B8A" w:rsidP="00E42A35">
      <w:pPr>
        <w:pStyle w:val="FinTechtext"/>
      </w:pPr>
      <w:r w:rsidRPr="00E42A35">
        <w:t xml:space="preserve">One of the most important ways in which Fintech can innovate the financial sector is, in fact, by making cross-borders transactions more efficient. This is because cryptocurrency transactions do not have go through numerous intermediary banks and jurisdictions before reaching the destination. </w:t>
      </w:r>
    </w:p>
    <w:p w14:paraId="3ACB8DFD" w14:textId="31B1DF48" w:rsidR="00C62B8A" w:rsidRPr="00E42A35" w:rsidRDefault="00C62B8A" w:rsidP="00E42A35">
      <w:pPr>
        <w:pStyle w:val="FinTechtext"/>
      </w:pPr>
      <w:r w:rsidRPr="00E42A35">
        <w:t>Moreover, the case of Silk Road offers a starting point of discussion on how governments should deal with such financial crimes which are facilitated by technological innovation. Within days of the arrest of Ross Ulbricht, the creator of the website, on 3rd October 2013</w:t>
      </w:r>
      <w:r w:rsidR="00257F07" w:rsidRPr="00E42A35">
        <w:t xml:space="preserve"> (32)</w:t>
      </w:r>
      <w:r w:rsidRPr="00E42A35">
        <w:t>, there were already a number of projects for the creation of a “Silk Road 2.0”. As it has been argued by Dowd, “The combination of anonymity and independence means that governments cannot bring down Bitcoin by conventional methods, although they may occasionally catch individuals and organisations that are careless. They cannot bring Bitcoin down by taking down particular individuals or organisations because the system is not dependent on any individual or organisation: there is no single point of failure.” (</w:t>
      </w:r>
      <w:r w:rsidR="00257F07" w:rsidRPr="00E42A35">
        <w:t>19</w:t>
      </w:r>
      <w:r w:rsidRPr="00E42A35">
        <w:t>, p. 79).</w:t>
      </w:r>
    </w:p>
    <w:p w14:paraId="2E12F568" w14:textId="2036E5A8" w:rsidR="00C62B8A" w:rsidRPr="00E42A35" w:rsidRDefault="00C62B8A" w:rsidP="00E42A35">
      <w:pPr>
        <w:pStyle w:val="FinTechtext"/>
      </w:pPr>
      <w:r w:rsidRPr="00E42A35">
        <w:t xml:space="preserve">In other words, it is the decentralised nature of cryptocurrencies that cannot fit with the </w:t>
      </w:r>
      <w:r w:rsidR="00257F07" w:rsidRPr="00E42A35">
        <w:t>traditional regulatory models (22</w:t>
      </w:r>
      <w:r w:rsidRPr="00E42A35">
        <w:t xml:space="preserve">). </w:t>
      </w:r>
    </w:p>
    <w:p w14:paraId="285D7019" w14:textId="77777777" w:rsidR="00C62B8A" w:rsidRPr="00224F1A" w:rsidRDefault="00C62B8A" w:rsidP="00C62B8A">
      <w:pPr>
        <w:spacing w:line="360" w:lineRule="auto"/>
        <w:ind w:right="-52"/>
        <w:jc w:val="center"/>
        <w:rPr>
          <w:color w:val="000000" w:themeColor="text1"/>
        </w:rPr>
      </w:pPr>
      <w:r w:rsidRPr="00A04BA1">
        <w:rPr>
          <w:noProof/>
        </w:rPr>
        <w:drawing>
          <wp:inline distT="0" distB="0" distL="0" distR="0" wp14:anchorId="05397E21" wp14:editId="09A86E8A">
            <wp:extent cx="3896590" cy="1984826"/>
            <wp:effectExtent l="88900" t="88900" r="142240" b="136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01731" cy="1987445"/>
                    </a:xfrm>
                    <a:prstGeom prst="rect">
                      <a:avLst/>
                    </a:prstGeom>
                    <a:solidFill>
                      <a:srgbClr val="FFFFFF">
                        <a:shade val="85000"/>
                      </a:srgbClr>
                    </a:solidFill>
                    <a:ln w="88900" cap="sq">
                      <a:solidFill>
                        <a:srgbClr val="FFFFFF"/>
                      </a:solidFill>
                      <a:miter lim="800000"/>
                    </a:ln>
                    <a:effectLst>
                      <a:outerShdw blurRad="50800" dist="38100" dir="2700000" algn="tl" rotWithShape="0">
                        <a:prstClr val="black">
                          <a:alpha val="40000"/>
                        </a:prst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3A23657" w14:textId="4E65352F" w:rsidR="00C62B8A" w:rsidRPr="00E42A35" w:rsidRDefault="00C62B8A" w:rsidP="00E42A35">
      <w:pPr>
        <w:pStyle w:val="FinTechtext"/>
      </w:pPr>
      <w:r w:rsidRPr="00E42A35">
        <w:t xml:space="preserve">It is also noteworthy that the Silk Road scandal pushed the New York State Department of Financial Services (NYDFS) to create a new regulatory framework for virtual currencies called </w:t>
      </w:r>
      <w:proofErr w:type="spellStart"/>
      <w:r w:rsidRPr="00E42A35">
        <w:t>BItlicense</w:t>
      </w:r>
      <w:proofErr w:type="spellEnd"/>
      <w:r w:rsidRPr="00E42A35">
        <w:t xml:space="preserve">. One of the main actors in the construction of this document was Benjamin </w:t>
      </w:r>
      <w:proofErr w:type="spellStart"/>
      <w:r w:rsidRPr="00E42A35">
        <w:t>Lawsky</w:t>
      </w:r>
      <w:proofErr w:type="spellEnd"/>
      <w:r w:rsidRPr="00E42A35">
        <w:t xml:space="preserve">, at the time Superintendent of Financial Services, </w:t>
      </w:r>
      <w:r w:rsidRPr="00E42A35">
        <w:lastRenderedPageBreak/>
        <w:t>who was “essentially given the opportunity to write the rules for this whole new industry from scratch” (</w:t>
      </w:r>
      <w:r w:rsidR="00257F07" w:rsidRPr="00E42A35">
        <w:t>23</w:t>
      </w:r>
      <w:r w:rsidRPr="00E42A35">
        <w:t xml:space="preserve">).  One of the primary goals of </w:t>
      </w:r>
      <w:proofErr w:type="spellStart"/>
      <w:r w:rsidRPr="00E42A35">
        <w:t>Bitlicense</w:t>
      </w:r>
      <w:proofErr w:type="spellEnd"/>
      <w:r w:rsidRPr="00E42A35">
        <w:t xml:space="preserve"> was to significantly decrease the strength of the link between Bitcoin and the dark web, by requiring companies to record more information about date and time, amount, account numbers, physical addresses, names involved in the transaction, for each of the transactions they executed. As the United States Department of Justice stated in a 2013 document published online, “as members of the U.S. financial community, virtual currency services can and must safeguard themselves from exploitation by criminals and terrorists by implementing legally required anti-money laundering and</w:t>
      </w:r>
      <w:r w:rsidR="00257F07" w:rsidRPr="00E42A35">
        <w:t xml:space="preserve"> know-your-customer controls” (26</w:t>
      </w:r>
      <w:r w:rsidRPr="00E42A35">
        <w:t>).</w:t>
      </w:r>
    </w:p>
    <w:p w14:paraId="210B777B" w14:textId="77777777" w:rsidR="00C62B8A" w:rsidRPr="00E42A35" w:rsidRDefault="00C62B8A" w:rsidP="00E42A35">
      <w:pPr>
        <w:pStyle w:val="FinTechtext"/>
      </w:pPr>
    </w:p>
    <w:p w14:paraId="4FF37549" w14:textId="77777777" w:rsidR="00C62B8A" w:rsidRDefault="00C62B8A" w:rsidP="00C62B8A">
      <w:pPr>
        <w:spacing w:line="360" w:lineRule="auto"/>
        <w:ind w:right="-52"/>
        <w:jc w:val="center"/>
        <w:rPr>
          <w:color w:val="000000" w:themeColor="text1"/>
        </w:rPr>
      </w:pPr>
      <w:r w:rsidRPr="00A04BA1">
        <w:rPr>
          <w:noProof/>
        </w:rPr>
        <w:drawing>
          <wp:inline distT="0" distB="0" distL="0" distR="0" wp14:anchorId="1DA5609A" wp14:editId="6C77BDD2">
            <wp:extent cx="5237018" cy="250413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BEBA8EAE-BF5A-486C-A8C5-ECC9F3942E4B}">
                          <a14:imgProps xmlns:a14="http://schemas.microsoft.com/office/drawing/2010/main">
                            <a14:imgLayer r:embed="rId33">
                              <a14:imgEffect>
                                <a14:brightnessContrast contrast="20000"/>
                              </a14:imgEffect>
                            </a14:imgLayer>
                          </a14:imgProps>
                        </a:ext>
                      </a:extLst>
                    </a:blip>
                    <a:stretch>
                      <a:fillRect/>
                    </a:stretch>
                  </pic:blipFill>
                  <pic:spPr>
                    <a:xfrm>
                      <a:off x="0" y="0"/>
                      <a:ext cx="5240917" cy="2505995"/>
                    </a:xfrm>
                    <a:prstGeom prst="rect">
                      <a:avLst/>
                    </a:prstGeom>
                    <a:ln>
                      <a:noFill/>
                    </a:ln>
                    <a:effectLst>
                      <a:outerShdw blurRad="50800" dist="38100" dir="5400000" algn="t" rotWithShape="0">
                        <a:prstClr val="black">
                          <a:alpha val="40000"/>
                        </a:prstClr>
                      </a:outerShdw>
                    </a:effectLst>
                  </pic:spPr>
                </pic:pic>
              </a:graphicData>
            </a:graphic>
          </wp:inline>
        </w:drawing>
      </w:r>
    </w:p>
    <w:p w14:paraId="49E755EC" w14:textId="77777777" w:rsidR="00C62B8A" w:rsidRPr="00176C23" w:rsidRDefault="00391E30" w:rsidP="00C62B8A">
      <w:pPr>
        <w:jc w:val="center"/>
        <w:rPr>
          <w:sz w:val="20"/>
          <w:szCs w:val="20"/>
        </w:rPr>
      </w:pPr>
      <w:hyperlink r:id="rId34" w:history="1">
        <w:r w:rsidR="00C62B8A" w:rsidRPr="00176C23">
          <w:rPr>
            <w:rStyle w:val="Collegamentoipertestuale"/>
            <w:sz w:val="20"/>
            <w:szCs w:val="20"/>
          </w:rPr>
          <w:t>https://cointelegraph.com/news/cryptocurrency-regulation-in-the-international-community-2015-part-2</w:t>
        </w:r>
      </w:hyperlink>
    </w:p>
    <w:p w14:paraId="4AD827DC" w14:textId="77777777" w:rsidR="00C62B8A" w:rsidRPr="00224F1A" w:rsidRDefault="00C62B8A" w:rsidP="00C62B8A">
      <w:pPr>
        <w:spacing w:line="360" w:lineRule="auto"/>
        <w:ind w:right="-52"/>
        <w:jc w:val="both"/>
        <w:rPr>
          <w:color w:val="000000" w:themeColor="text1"/>
        </w:rPr>
      </w:pPr>
    </w:p>
    <w:p w14:paraId="617DF6B1" w14:textId="77777777" w:rsidR="00C62B8A" w:rsidRPr="00F245DA" w:rsidRDefault="00C62B8A" w:rsidP="00C62B8A">
      <w:pPr>
        <w:pStyle w:val="FinTech2"/>
      </w:pPr>
      <w:bookmarkStart w:id="27" w:name="_Toc507399018"/>
      <w:r w:rsidRPr="00F245DA">
        <w:t xml:space="preserve">New cryptocurrencies: </w:t>
      </w:r>
      <w:r>
        <w:t xml:space="preserve">increase in </w:t>
      </w:r>
      <w:r w:rsidRPr="00F245DA">
        <w:t xml:space="preserve">privacy and </w:t>
      </w:r>
      <w:proofErr w:type="spellStart"/>
      <w:r w:rsidRPr="00F245DA">
        <w:t>untraceability</w:t>
      </w:r>
      <w:bookmarkEnd w:id="27"/>
      <w:proofErr w:type="spellEnd"/>
      <w:r w:rsidRPr="00F245DA">
        <w:t xml:space="preserve"> </w:t>
      </w:r>
    </w:p>
    <w:p w14:paraId="386DC0FD" w14:textId="24174C74" w:rsidR="00C62B8A" w:rsidRPr="00E42A35" w:rsidRDefault="00C62B8A" w:rsidP="00E42A35">
      <w:pPr>
        <w:pStyle w:val="FinTechtext"/>
      </w:pPr>
      <w:r w:rsidRPr="00E42A35">
        <w:t>A recent study, conducted in January 2018 by the three Business Schools of the University of Sydney, University of Technology Sydney and Stockholm School of Economics in Riga, found that about one half of all bitcoin transactions are currently associated with illegal activity</w:t>
      </w:r>
      <w:r w:rsidR="00257F07" w:rsidRPr="00E42A35">
        <w:t xml:space="preserve"> (25</w:t>
      </w:r>
      <w:r w:rsidRPr="00E42A35">
        <w:t xml:space="preserve">).  The authors defined bitcoin as the correspondent for the darknet marketplace of </w:t>
      </w:r>
      <w:proofErr w:type="spellStart"/>
      <w:r w:rsidRPr="00E42A35">
        <w:t>Paypal</w:t>
      </w:r>
      <w:proofErr w:type="spellEnd"/>
      <w:r w:rsidRPr="00E42A35">
        <w:t xml:space="preserve"> for </w:t>
      </w:r>
      <w:proofErr w:type="spellStart"/>
      <w:r w:rsidRPr="00E42A35">
        <w:t>Ebay</w:t>
      </w:r>
      <w:proofErr w:type="spellEnd"/>
      <w:r w:rsidRPr="00E42A35">
        <w:t xml:space="preserve">, as both payment mechanisms are used primarily for their reliability, scalability and convenience. </w:t>
      </w:r>
    </w:p>
    <w:p w14:paraId="659177D5" w14:textId="1F143D6A" w:rsidR="00C62B8A" w:rsidRPr="00E42A35" w:rsidRDefault="00C62B8A" w:rsidP="00E42A35">
      <w:pPr>
        <w:pStyle w:val="FinTechtext"/>
      </w:pPr>
      <w:r w:rsidRPr="00E42A35">
        <w:t>However, cryptocurrency could also be used by law enforcement agencies to detect illegal activity. In fact, a study conducted in the United States in 2014 showed that it is possible to link Bitcoin addresses with IP addresses. As UCL professor in cryptography Sarah Meiklejohn said: “The beauty of Bitcoin, from a detective’s point of view, is that the blockchain records all. If you catch a dealer with drugs and cash on the street, you’ve caught them committing one crime. But if you catch people using something like Silk Road, you’ve uncovered their whole criminal history It</w:t>
      </w:r>
      <w:r w:rsidR="00257F07" w:rsidRPr="00E42A35">
        <w:t>’s like discovering their books</w:t>
      </w:r>
      <w:r w:rsidRPr="00E42A35">
        <w:t>”</w:t>
      </w:r>
      <w:r w:rsidR="00257F07" w:rsidRPr="00E42A35">
        <w:t>.</w:t>
      </w:r>
    </w:p>
    <w:p w14:paraId="18AF22FD" w14:textId="77777777" w:rsidR="00C62B8A" w:rsidRDefault="00C62B8A" w:rsidP="00C62B8A">
      <w:pPr>
        <w:spacing w:line="360" w:lineRule="auto"/>
        <w:jc w:val="center"/>
        <w:rPr>
          <w:color w:val="4472C4" w:themeColor="accent1"/>
          <w:sz w:val="20"/>
          <w:szCs w:val="20"/>
        </w:rPr>
      </w:pPr>
      <w:r w:rsidRPr="00A04BA1">
        <w:rPr>
          <w:noProof/>
        </w:rPr>
        <w:lastRenderedPageBreak/>
        <w:drawing>
          <wp:inline distT="0" distB="0" distL="0" distR="0" wp14:anchorId="48BA253D" wp14:editId="28336A0E">
            <wp:extent cx="3647209" cy="3751085"/>
            <wp:effectExtent l="152400" t="152400" r="340995" b="3384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13396" r="13615" b="-12"/>
                    <a:stretch/>
                  </pic:blipFill>
                  <pic:spPr bwMode="auto">
                    <a:xfrm>
                      <a:off x="0" y="0"/>
                      <a:ext cx="3656707" cy="3760854"/>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r w:rsidRPr="001029D0">
        <w:rPr>
          <w:color w:val="4472C4" w:themeColor="accent1"/>
          <w:sz w:val="20"/>
          <w:szCs w:val="20"/>
        </w:rPr>
        <w:t>https://cointelegraph.com/news/just-how-anonymous-are-bitcoin-transactions</w:t>
      </w:r>
    </w:p>
    <w:p w14:paraId="11DDFA03" w14:textId="77777777" w:rsidR="00C62B8A" w:rsidRDefault="00C62B8A" w:rsidP="00C62B8A">
      <w:pPr>
        <w:spacing w:line="360" w:lineRule="auto"/>
        <w:jc w:val="center"/>
        <w:rPr>
          <w:color w:val="4472C4" w:themeColor="accent1"/>
          <w:sz w:val="20"/>
          <w:szCs w:val="20"/>
        </w:rPr>
      </w:pPr>
    </w:p>
    <w:p w14:paraId="0BCCFE1D" w14:textId="77777777" w:rsidR="00C62B8A" w:rsidRPr="001029D0" w:rsidRDefault="00C62B8A" w:rsidP="00C62B8A">
      <w:pPr>
        <w:spacing w:line="360" w:lineRule="auto"/>
        <w:jc w:val="center"/>
        <w:rPr>
          <w:color w:val="4472C4" w:themeColor="accent1"/>
          <w:sz w:val="20"/>
          <w:szCs w:val="20"/>
        </w:rPr>
      </w:pPr>
    </w:p>
    <w:p w14:paraId="523D5AC7" w14:textId="67493075" w:rsidR="00C62B8A" w:rsidRPr="00E42A35" w:rsidRDefault="00C62B8A" w:rsidP="00E42A35">
      <w:pPr>
        <w:pStyle w:val="FinTechtext"/>
      </w:pPr>
      <w:r w:rsidRPr="00E42A35">
        <w:t xml:space="preserve">This finding about the potential traceability of Bitcoin has already led to the creation of new cryptocurrencies to provide users with greater privacy.  Some examples are </w:t>
      </w:r>
      <w:proofErr w:type="spellStart"/>
      <w:r w:rsidRPr="00E42A35">
        <w:t>Monero</w:t>
      </w:r>
      <w:proofErr w:type="spellEnd"/>
      <w:r w:rsidRPr="00E42A35">
        <w:t xml:space="preserve"> and </w:t>
      </w:r>
      <w:proofErr w:type="spellStart"/>
      <w:r w:rsidRPr="00E42A35">
        <w:t>ZCash</w:t>
      </w:r>
      <w:proofErr w:type="spellEnd"/>
      <w:r w:rsidRPr="00E42A35">
        <w:t xml:space="preserve">, which was launched in 2016 and in which sender, recipient and transaction amounts are hidden: the only information available on the </w:t>
      </w:r>
      <w:proofErr w:type="spellStart"/>
      <w:r w:rsidRPr="00E42A35">
        <w:t>ZCash</w:t>
      </w:r>
      <w:proofErr w:type="spellEnd"/>
      <w:r w:rsidRPr="00E42A35">
        <w:t xml:space="preserve"> blockchain is the time at which the transactions occurred</w:t>
      </w:r>
      <w:r w:rsidR="00257F07" w:rsidRPr="00E42A35">
        <w:t xml:space="preserve"> (24</w:t>
      </w:r>
      <w:r w:rsidRPr="00E42A35">
        <w:t>).</w:t>
      </w:r>
    </w:p>
    <w:p w14:paraId="16D05FA2" w14:textId="5BA6CA9C" w:rsidR="00C62B8A" w:rsidRPr="00E42A35" w:rsidRDefault="00C62B8A" w:rsidP="00E42A35">
      <w:pPr>
        <w:pStyle w:val="FinTechtext"/>
      </w:pPr>
      <w:proofErr w:type="spellStart"/>
      <w:r w:rsidRPr="00E42A35">
        <w:t>Monero</w:t>
      </w:r>
      <w:proofErr w:type="spellEnd"/>
      <w:r w:rsidRPr="00E42A35">
        <w:t xml:space="preserve"> uses ring signatures to ensure transactions’ privacy: “</w:t>
      </w:r>
      <w:proofErr w:type="spellStart"/>
      <w:r w:rsidRPr="00E42A35">
        <w:t>Monero</w:t>
      </w:r>
      <w:proofErr w:type="spellEnd"/>
      <w:r w:rsidRPr="00E42A35">
        <w:t xml:space="preserve"> provides all the benefits of a decentralised cryptocurrency, without any of the typical privacy concessions” </w:t>
      </w:r>
      <w:r w:rsidR="00257F07" w:rsidRPr="00E42A35">
        <w:t>(27</w:t>
      </w:r>
      <w:r w:rsidRPr="00E42A35">
        <w:t xml:space="preserve">). Ring signatures are a type of digital signature in which a group of possible signers are fused together to produce a distinctive signature that authorizes a transaction. This means that the actual signer is combined with non-signers to form a ring: all ring members are plausibly the actual signer of the transaction, so its origin remains untraceable. Compared to </w:t>
      </w:r>
      <w:proofErr w:type="spellStart"/>
      <w:r w:rsidRPr="00E42A35">
        <w:t>ZCash</w:t>
      </w:r>
      <w:proofErr w:type="spellEnd"/>
      <w:r w:rsidRPr="00E42A35">
        <w:t xml:space="preserve">, where users enable their own privacy features, </w:t>
      </w:r>
      <w:proofErr w:type="spellStart"/>
      <w:r w:rsidRPr="00E42A35">
        <w:t>Moner</w:t>
      </w:r>
      <w:r w:rsidR="00257F07" w:rsidRPr="00E42A35">
        <w:t>o</w:t>
      </w:r>
      <w:proofErr w:type="spellEnd"/>
      <w:r w:rsidR="00257F07" w:rsidRPr="00E42A35">
        <w:t xml:space="preserve"> is confidential by default (28</w:t>
      </w:r>
      <w:r w:rsidRPr="00E42A35">
        <w:t>).</w:t>
      </w:r>
    </w:p>
    <w:p w14:paraId="52F18D70" w14:textId="77777777" w:rsidR="00C62B8A" w:rsidRDefault="00C62B8A" w:rsidP="00C62B8A">
      <w:pPr>
        <w:spacing w:line="360" w:lineRule="auto"/>
        <w:ind w:right="-52"/>
        <w:jc w:val="center"/>
        <w:rPr>
          <w:color w:val="000000" w:themeColor="text1"/>
        </w:rPr>
      </w:pPr>
      <w:r w:rsidRPr="00797CCD">
        <w:rPr>
          <w:noProof/>
        </w:rPr>
        <w:lastRenderedPageBreak/>
        <w:drawing>
          <wp:inline distT="0" distB="0" distL="0" distR="0" wp14:anchorId="57786D35" wp14:editId="42026717">
            <wp:extent cx="4727863" cy="2659554"/>
            <wp:effectExtent l="152400" t="152400" r="327025" b="3378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733282" cy="2662602"/>
                    </a:xfrm>
                    <a:prstGeom prst="rect">
                      <a:avLst/>
                    </a:prstGeom>
                    <a:ln>
                      <a:noFill/>
                    </a:ln>
                    <a:effectLst>
                      <a:outerShdw blurRad="292100" dist="139700" dir="2700000" algn="tl" rotWithShape="0">
                        <a:srgbClr val="333333">
                          <a:alpha val="65000"/>
                        </a:srgbClr>
                      </a:outerShdw>
                    </a:effectLst>
                  </pic:spPr>
                </pic:pic>
              </a:graphicData>
            </a:graphic>
          </wp:inline>
        </w:drawing>
      </w:r>
    </w:p>
    <w:p w14:paraId="17CBD563" w14:textId="77777777" w:rsidR="00C62B8A" w:rsidRPr="00176C23" w:rsidRDefault="00391E30" w:rsidP="00C62B8A">
      <w:pPr>
        <w:jc w:val="center"/>
        <w:rPr>
          <w:sz w:val="20"/>
          <w:szCs w:val="20"/>
        </w:rPr>
      </w:pPr>
      <w:hyperlink r:id="rId37" w:history="1">
        <w:r w:rsidR="00C62B8A" w:rsidRPr="00176C23">
          <w:rPr>
            <w:rStyle w:val="Collegamentoipertestuale"/>
            <w:sz w:val="20"/>
            <w:szCs w:val="20"/>
          </w:rPr>
          <w:t>https://cypherowl.com/why-monero-privacy-focused-cryptocurrency/</w:t>
        </w:r>
      </w:hyperlink>
    </w:p>
    <w:p w14:paraId="01C5E653" w14:textId="77777777" w:rsidR="00C62B8A" w:rsidRDefault="00C62B8A" w:rsidP="00C62B8A">
      <w:pPr>
        <w:spacing w:line="360" w:lineRule="auto"/>
        <w:ind w:right="-52"/>
        <w:jc w:val="both"/>
        <w:rPr>
          <w:color w:val="000000" w:themeColor="text1"/>
        </w:rPr>
      </w:pPr>
    </w:p>
    <w:p w14:paraId="2021A9D6" w14:textId="0D6DF691" w:rsidR="00C62B8A" w:rsidRPr="00E42A35" w:rsidRDefault="00C62B8A" w:rsidP="00E42A35">
      <w:pPr>
        <w:pStyle w:val="FinTechtext"/>
      </w:pPr>
      <w:r w:rsidRPr="00E42A35">
        <w:t xml:space="preserve">For these reasons, </w:t>
      </w:r>
      <w:proofErr w:type="spellStart"/>
      <w:r w:rsidRPr="00E42A35">
        <w:t>Monero’s</w:t>
      </w:r>
      <w:proofErr w:type="spellEnd"/>
      <w:r w:rsidRPr="00E42A35">
        <w:t xml:space="preserve"> popularity is rising in the Dark Web world. The results of a recent poll on one of the most popular Dark Web criminal forums showed that the users of the website want it to support the use of </w:t>
      </w:r>
      <w:proofErr w:type="spellStart"/>
      <w:r w:rsidRPr="00E42A35">
        <w:t>Monero</w:t>
      </w:r>
      <w:proofErr w:type="spellEnd"/>
      <w:r w:rsidRPr="00E42A35">
        <w:t xml:space="preserve"> over Bitcoin and other cr</w:t>
      </w:r>
      <w:r w:rsidR="00257F07" w:rsidRPr="00E42A35">
        <w:t>yptocurrencies in the future (29</w:t>
      </w:r>
      <w:r w:rsidRPr="00E42A35">
        <w:t xml:space="preserve">). </w:t>
      </w:r>
    </w:p>
    <w:p w14:paraId="467D4C9D" w14:textId="77777777" w:rsidR="00C62B8A" w:rsidRPr="00346D83" w:rsidRDefault="00C62B8A" w:rsidP="00C62B8A">
      <w:pPr>
        <w:spacing w:line="360" w:lineRule="auto"/>
        <w:ind w:right="-52"/>
        <w:jc w:val="center"/>
        <w:rPr>
          <w:color w:val="4472C4" w:themeColor="accent1"/>
          <w:sz w:val="20"/>
          <w:szCs w:val="20"/>
        </w:rPr>
      </w:pPr>
      <w:r w:rsidRPr="00346D83">
        <w:rPr>
          <w:noProof/>
          <w:color w:val="000000" w:themeColor="text1"/>
        </w:rPr>
        <w:drawing>
          <wp:inline distT="0" distB="0" distL="0" distR="0" wp14:anchorId="7139B937" wp14:editId="4E836758">
            <wp:extent cx="3875809" cy="2496021"/>
            <wp:effectExtent l="152400" t="152400" r="328295" b="3492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879600" cy="2498462"/>
                    </a:xfrm>
                    <a:prstGeom prst="rect">
                      <a:avLst/>
                    </a:prstGeom>
                    <a:ln>
                      <a:noFill/>
                    </a:ln>
                    <a:effectLst>
                      <a:outerShdw blurRad="292100" dist="139700" dir="2700000" algn="tl" rotWithShape="0">
                        <a:srgbClr val="333333">
                          <a:alpha val="65000"/>
                        </a:srgbClr>
                      </a:outerShdw>
                    </a:effectLst>
                  </pic:spPr>
                </pic:pic>
              </a:graphicData>
            </a:graphic>
          </wp:inline>
        </w:drawing>
      </w:r>
      <w:r w:rsidRPr="00346D83">
        <w:t xml:space="preserve"> </w:t>
      </w:r>
      <w:r w:rsidRPr="00346D83">
        <w:rPr>
          <w:color w:val="4472C4" w:themeColor="accent1"/>
          <w:sz w:val="20"/>
          <w:szCs w:val="20"/>
        </w:rPr>
        <w:t>https://www.bleepingcomputer.com/news/cryptocurrency/litecoin-not-monero-is-the-second-most-dominant-dark-web-currency/</w:t>
      </w:r>
    </w:p>
    <w:p w14:paraId="4FF0F3A8" w14:textId="77777777" w:rsidR="00C62B8A" w:rsidRPr="00224F1A" w:rsidRDefault="00C62B8A" w:rsidP="00C62B8A">
      <w:pPr>
        <w:pStyle w:val="Titolo2"/>
        <w:rPr>
          <w:color w:val="000000" w:themeColor="text1"/>
        </w:rPr>
      </w:pPr>
    </w:p>
    <w:p w14:paraId="69C05EF4" w14:textId="77777777" w:rsidR="00C62B8A" w:rsidRPr="00207098" w:rsidRDefault="00C62B8A" w:rsidP="00C62B8A">
      <w:pPr>
        <w:pStyle w:val="FinTech2"/>
      </w:pPr>
      <w:bookmarkStart w:id="28" w:name="_Toc507399019"/>
      <w:r w:rsidRPr="00207098">
        <w:t>Challenges for Fintech regulators: create international cooperation and regulate without stifling innovation</w:t>
      </w:r>
      <w:bookmarkEnd w:id="28"/>
    </w:p>
    <w:p w14:paraId="14079833" w14:textId="67DC17A0" w:rsidR="00C62B8A" w:rsidRPr="00E42A35" w:rsidRDefault="00C62B8A" w:rsidP="00E42A35">
      <w:pPr>
        <w:pStyle w:val="FinTechtext"/>
      </w:pPr>
      <w:r w:rsidRPr="00E42A35">
        <w:t>It is evident that governments across the world are now faced with the challenge of creating new regulatory frameworks to prevent illegal activities in the Fintech industry. In doing so, they need to pose particular attention on the issue of international collaboration. In fact, there is a need to create a global agreement on the regulation instead of a number of national regulations. Traditional AML (Anti-Money Laundering) and CTF (Counter-Terrorist Financing) regulations often differ from country to country</w:t>
      </w:r>
      <w:r w:rsidR="00257F07" w:rsidRPr="00E42A35">
        <w:t xml:space="preserve"> (20</w:t>
      </w:r>
      <w:r w:rsidRPr="00E42A35">
        <w:t>). Instead, effective regulations for Fintech activities can only be effective if they are the result of an international cooperation on cybersecurity issues, since cryptocurrency transactions are by nature borderless</w:t>
      </w:r>
      <w:r w:rsidR="00257F07" w:rsidRPr="00E42A35">
        <w:t xml:space="preserve"> (21</w:t>
      </w:r>
      <w:r w:rsidRPr="00E42A35">
        <w:t>). This is fundamental to avoid the so-called regulations’ “extraterritorial effects”, which, for example, obligate a Canadian firm operating in Singapore to comply with bo</w:t>
      </w:r>
      <w:r w:rsidR="00257F07" w:rsidRPr="00E42A35">
        <w:t>th the countries’ regulations (21</w:t>
      </w:r>
      <w:r w:rsidRPr="00E42A35">
        <w:t>). To address such problems posed by the fragmentation of regulatory frameworks, international bodies like the FATF (Financial Action Task Force) and the UNODC (United Nations Office on Drugs and Crime) are being used as a forum for the discussion of the iss</w:t>
      </w:r>
      <w:r w:rsidR="00257F07" w:rsidRPr="00E42A35">
        <w:t>ues posed by cryptocurrencies (22</w:t>
      </w:r>
      <w:r w:rsidRPr="00E42A35">
        <w:t>).</w:t>
      </w:r>
    </w:p>
    <w:p w14:paraId="0266A30A" w14:textId="77777777" w:rsidR="00C62B8A" w:rsidRDefault="00C62B8A" w:rsidP="00C62B8A">
      <w:pPr>
        <w:spacing w:line="360" w:lineRule="auto"/>
        <w:ind w:right="-52"/>
        <w:jc w:val="both"/>
        <w:rPr>
          <w:color w:val="000000" w:themeColor="text1"/>
        </w:rPr>
      </w:pPr>
    </w:p>
    <w:p w14:paraId="36896730" w14:textId="77777777" w:rsidR="00C62B8A" w:rsidRDefault="00C62B8A" w:rsidP="00C62B8A">
      <w:pPr>
        <w:spacing w:line="360" w:lineRule="auto"/>
        <w:ind w:right="-52"/>
        <w:jc w:val="both"/>
        <w:rPr>
          <w:color w:val="000000" w:themeColor="text1"/>
        </w:rPr>
      </w:pPr>
    </w:p>
    <w:p w14:paraId="71C01DE0" w14:textId="77777777" w:rsidR="00E42A35" w:rsidRDefault="00E42A35">
      <w:pPr>
        <w:pBdr>
          <w:top w:val="none" w:sz="0" w:space="0" w:color="auto"/>
          <w:left w:val="none" w:sz="0" w:space="0" w:color="auto"/>
          <w:bottom w:val="none" w:sz="0" w:space="0" w:color="auto"/>
          <w:right w:val="none" w:sz="0" w:space="0" w:color="auto"/>
          <w:between w:val="none" w:sz="0" w:space="0" w:color="auto"/>
        </w:pBdr>
        <w:spacing w:after="160" w:line="259" w:lineRule="auto"/>
        <w:rPr>
          <w:rFonts w:ascii="Raleway" w:eastAsiaTheme="majorEastAsia" w:hAnsi="Raleway" w:cstheme="minorHAnsi"/>
          <w:b/>
          <w:color w:val="auto"/>
          <w:spacing w:val="-10"/>
          <w:kern w:val="28"/>
          <w:sz w:val="60"/>
          <w:szCs w:val="60"/>
          <w:u w:val="single"/>
          <w:lang w:val="en-US" w:eastAsia="en-US"/>
        </w:rPr>
      </w:pPr>
      <w:r>
        <w:br w:type="page"/>
      </w:r>
    </w:p>
    <w:p w14:paraId="50486AE4" w14:textId="3C6B0C35" w:rsidR="00C62B8A" w:rsidRDefault="00C62B8A" w:rsidP="00C62B8A">
      <w:pPr>
        <w:pStyle w:val="FinTech1"/>
      </w:pPr>
      <w:bookmarkStart w:id="29" w:name="_Toc507399020"/>
      <w:r>
        <w:lastRenderedPageBreak/>
        <w:t>Sources</w:t>
      </w:r>
      <w:bookmarkEnd w:id="29"/>
    </w:p>
    <w:p w14:paraId="267895FD" w14:textId="77777777" w:rsidR="00C62B8A" w:rsidRPr="00B76D82" w:rsidRDefault="00C62B8A" w:rsidP="00C62B8A">
      <w:pPr>
        <w:pStyle w:val="Paragrafoelenco"/>
        <w:numPr>
          <w:ilvl w:val="0"/>
          <w:numId w:val="31"/>
        </w:numPr>
        <w:pBdr>
          <w:top w:val="none" w:sz="0" w:space="0" w:color="auto"/>
          <w:left w:val="none" w:sz="0" w:space="0" w:color="auto"/>
          <w:bottom w:val="none" w:sz="0" w:space="0" w:color="auto"/>
          <w:right w:val="none" w:sz="0" w:space="0" w:color="auto"/>
          <w:between w:val="none" w:sz="0" w:space="0" w:color="auto"/>
        </w:pBdr>
        <w:spacing w:after="160" w:line="259" w:lineRule="auto"/>
        <w:rPr>
          <w:sz w:val="24"/>
          <w:szCs w:val="24"/>
        </w:rPr>
      </w:pPr>
      <w:r w:rsidRPr="00B76D82">
        <w:rPr>
          <w:sz w:val="24"/>
          <w:szCs w:val="24"/>
        </w:rPr>
        <w:t xml:space="preserve">Types of FinTech regulation: active, passive and restrictive </w:t>
      </w:r>
      <w:hyperlink r:id="rId39" w:history="1">
        <w:r w:rsidRPr="00B76D82">
          <w:rPr>
            <w:rStyle w:val="Collegamentoipertestuale"/>
            <w:sz w:val="24"/>
            <w:szCs w:val="24"/>
          </w:rPr>
          <w:t>https://www.bbva.com/en/types-fintech-regulation-active-passive-restrictive/</w:t>
        </w:r>
      </w:hyperlink>
      <w:r w:rsidRPr="00B76D82">
        <w:rPr>
          <w:sz w:val="24"/>
          <w:szCs w:val="24"/>
        </w:rPr>
        <w:t xml:space="preserve"> </w:t>
      </w:r>
    </w:p>
    <w:p w14:paraId="7B1ED353" w14:textId="77777777" w:rsidR="00C62B8A" w:rsidRPr="00B76D82" w:rsidRDefault="00C62B8A" w:rsidP="00C62B8A">
      <w:pPr>
        <w:pStyle w:val="Paragrafoelenco"/>
        <w:numPr>
          <w:ilvl w:val="0"/>
          <w:numId w:val="31"/>
        </w:numPr>
        <w:pBdr>
          <w:top w:val="none" w:sz="0" w:space="0" w:color="auto"/>
          <w:left w:val="none" w:sz="0" w:space="0" w:color="auto"/>
          <w:bottom w:val="none" w:sz="0" w:space="0" w:color="auto"/>
          <w:right w:val="none" w:sz="0" w:space="0" w:color="auto"/>
          <w:between w:val="none" w:sz="0" w:space="0" w:color="auto"/>
        </w:pBdr>
        <w:spacing w:after="160" w:line="259" w:lineRule="auto"/>
        <w:rPr>
          <w:sz w:val="24"/>
          <w:szCs w:val="24"/>
        </w:rPr>
      </w:pPr>
      <w:r w:rsidRPr="00B76D82">
        <w:rPr>
          <w:sz w:val="24"/>
          <w:szCs w:val="24"/>
        </w:rPr>
        <w:t xml:space="preserve">Regulating FinTech: getting the response right </w:t>
      </w:r>
      <w:hyperlink r:id="rId40" w:history="1">
        <w:r w:rsidRPr="00B76D82">
          <w:rPr>
            <w:rStyle w:val="Collegamentoipertestuale"/>
            <w:sz w:val="24"/>
            <w:szCs w:val="24"/>
          </w:rPr>
          <w:t>https://www.endofbanking.org/regulating-fintech-getting-the-response-right-150714123/</w:t>
        </w:r>
      </w:hyperlink>
      <w:r w:rsidRPr="00B76D82">
        <w:rPr>
          <w:sz w:val="24"/>
          <w:szCs w:val="24"/>
        </w:rPr>
        <w:t xml:space="preserve"> </w:t>
      </w:r>
    </w:p>
    <w:p w14:paraId="689E197D" w14:textId="77777777" w:rsidR="00C62B8A" w:rsidRPr="00B76D82" w:rsidRDefault="00C62B8A" w:rsidP="00C62B8A">
      <w:pPr>
        <w:pStyle w:val="Paragrafoelenco"/>
        <w:numPr>
          <w:ilvl w:val="0"/>
          <w:numId w:val="31"/>
        </w:numPr>
        <w:pBdr>
          <w:top w:val="none" w:sz="0" w:space="0" w:color="auto"/>
          <w:left w:val="none" w:sz="0" w:space="0" w:color="auto"/>
          <w:bottom w:val="none" w:sz="0" w:space="0" w:color="auto"/>
          <w:right w:val="none" w:sz="0" w:space="0" w:color="auto"/>
          <w:between w:val="none" w:sz="0" w:space="0" w:color="auto"/>
        </w:pBdr>
        <w:spacing w:after="160" w:line="259" w:lineRule="auto"/>
        <w:rPr>
          <w:sz w:val="24"/>
          <w:szCs w:val="24"/>
        </w:rPr>
      </w:pPr>
      <w:r w:rsidRPr="00B76D82">
        <w:rPr>
          <w:sz w:val="24"/>
          <w:szCs w:val="24"/>
        </w:rPr>
        <w:t xml:space="preserve">How the FinTech revolution is changing the regulatory approach: </w:t>
      </w:r>
      <w:hyperlink r:id="rId41" w:history="1">
        <w:r w:rsidRPr="00B76D82">
          <w:rPr>
            <w:rStyle w:val="Collegamentoipertestuale"/>
            <w:sz w:val="24"/>
            <w:szCs w:val="24"/>
          </w:rPr>
          <w:t>https://www.fintastico.com/blog/how-fintech-revolution-changing-regulatory-approach/</w:t>
        </w:r>
      </w:hyperlink>
      <w:r w:rsidRPr="00B76D82">
        <w:rPr>
          <w:sz w:val="24"/>
          <w:szCs w:val="24"/>
        </w:rPr>
        <w:t xml:space="preserve"> </w:t>
      </w:r>
    </w:p>
    <w:p w14:paraId="1444BC16" w14:textId="77777777" w:rsidR="00C62B8A" w:rsidRPr="00094CE5" w:rsidRDefault="00C62B8A" w:rsidP="00C62B8A">
      <w:pPr>
        <w:pStyle w:val="Paragrafoelenco"/>
        <w:numPr>
          <w:ilvl w:val="0"/>
          <w:numId w:val="31"/>
        </w:numPr>
        <w:pBdr>
          <w:top w:val="none" w:sz="0" w:space="0" w:color="auto"/>
          <w:left w:val="none" w:sz="0" w:space="0" w:color="auto"/>
          <w:bottom w:val="none" w:sz="0" w:space="0" w:color="auto"/>
          <w:right w:val="none" w:sz="0" w:space="0" w:color="auto"/>
          <w:between w:val="none" w:sz="0" w:space="0" w:color="auto"/>
        </w:pBdr>
        <w:spacing w:after="160" w:line="259" w:lineRule="auto"/>
        <w:rPr>
          <w:sz w:val="24"/>
          <w:szCs w:val="24"/>
          <w:lang w:val="de-DE"/>
        </w:rPr>
      </w:pPr>
      <w:proofErr w:type="spellStart"/>
      <w:r w:rsidRPr="00094CE5">
        <w:rPr>
          <w:sz w:val="24"/>
          <w:szCs w:val="24"/>
          <w:lang w:val="de-DE"/>
        </w:rPr>
        <w:t>Regtech</w:t>
      </w:r>
      <w:proofErr w:type="spellEnd"/>
      <w:r w:rsidRPr="00094CE5">
        <w:rPr>
          <w:sz w:val="24"/>
          <w:szCs w:val="24"/>
          <w:lang w:val="de-DE"/>
        </w:rPr>
        <w:t xml:space="preserve">: </w:t>
      </w:r>
      <w:hyperlink r:id="rId42" w:history="1">
        <w:r w:rsidRPr="00094CE5">
          <w:rPr>
            <w:rStyle w:val="Collegamentoipertestuale"/>
            <w:sz w:val="24"/>
            <w:szCs w:val="24"/>
            <w:lang w:val="de-DE"/>
          </w:rPr>
          <w:t>https://www.investopedia.com/terms/r/regtech.asp</w:t>
        </w:r>
      </w:hyperlink>
      <w:r w:rsidRPr="00094CE5">
        <w:rPr>
          <w:sz w:val="24"/>
          <w:szCs w:val="24"/>
          <w:lang w:val="de-DE"/>
        </w:rPr>
        <w:t xml:space="preserve"> </w:t>
      </w:r>
    </w:p>
    <w:p w14:paraId="2BF04C25" w14:textId="77777777" w:rsidR="00C62B8A" w:rsidRDefault="00C62B8A" w:rsidP="00C62B8A">
      <w:pPr>
        <w:pStyle w:val="Paragrafoelenco"/>
        <w:numPr>
          <w:ilvl w:val="0"/>
          <w:numId w:val="31"/>
        </w:numPr>
        <w:pBdr>
          <w:top w:val="none" w:sz="0" w:space="0" w:color="auto"/>
          <w:left w:val="none" w:sz="0" w:space="0" w:color="auto"/>
          <w:bottom w:val="none" w:sz="0" w:space="0" w:color="auto"/>
          <w:right w:val="none" w:sz="0" w:space="0" w:color="auto"/>
          <w:between w:val="none" w:sz="0" w:space="0" w:color="auto"/>
        </w:pBdr>
        <w:spacing w:after="160" w:line="259" w:lineRule="auto"/>
        <w:rPr>
          <w:sz w:val="24"/>
          <w:szCs w:val="24"/>
        </w:rPr>
      </w:pPr>
      <w:r w:rsidRPr="00B76D82">
        <w:rPr>
          <w:sz w:val="24"/>
          <w:szCs w:val="24"/>
        </w:rPr>
        <w:t xml:space="preserve">FinTech is the new normal but brings with it regulatory headaches: </w:t>
      </w:r>
      <w:hyperlink r:id="rId43" w:history="1">
        <w:r w:rsidRPr="00B76D82">
          <w:rPr>
            <w:rStyle w:val="Collegamentoipertestuale"/>
            <w:sz w:val="24"/>
            <w:szCs w:val="24"/>
          </w:rPr>
          <w:t>https://www.bowmanslaw.com/insights/fintech/fintech-new-normal-brings-regulatory-headaches/</w:t>
        </w:r>
      </w:hyperlink>
    </w:p>
    <w:p w14:paraId="3CA5EB1A" w14:textId="77777777" w:rsidR="00C62B8A" w:rsidRPr="00B76D82" w:rsidRDefault="00C62B8A" w:rsidP="00C62B8A">
      <w:pPr>
        <w:pStyle w:val="Paragrafoelenco"/>
        <w:numPr>
          <w:ilvl w:val="0"/>
          <w:numId w:val="31"/>
        </w:numPr>
        <w:pBdr>
          <w:top w:val="none" w:sz="0" w:space="0" w:color="auto"/>
          <w:left w:val="none" w:sz="0" w:space="0" w:color="auto"/>
          <w:bottom w:val="none" w:sz="0" w:space="0" w:color="auto"/>
          <w:right w:val="none" w:sz="0" w:space="0" w:color="auto"/>
          <w:between w:val="none" w:sz="0" w:space="0" w:color="auto"/>
        </w:pBdr>
        <w:spacing w:after="160" w:line="259" w:lineRule="auto"/>
        <w:rPr>
          <w:sz w:val="24"/>
          <w:szCs w:val="24"/>
        </w:rPr>
      </w:pPr>
      <w:r w:rsidRPr="0045798E">
        <w:rPr>
          <w:sz w:val="24"/>
          <w:szCs w:val="24"/>
        </w:rPr>
        <w:t xml:space="preserve">An obscure regulatory </w:t>
      </w:r>
      <w:r>
        <w:rPr>
          <w:sz w:val="24"/>
          <w:szCs w:val="24"/>
        </w:rPr>
        <w:t>debate has put the entire U.S. F</w:t>
      </w:r>
      <w:r w:rsidRPr="0045798E">
        <w:rPr>
          <w:sz w:val="24"/>
          <w:szCs w:val="24"/>
        </w:rPr>
        <w:t>intech community on edge</w:t>
      </w:r>
      <w:r>
        <w:rPr>
          <w:sz w:val="24"/>
          <w:szCs w:val="24"/>
        </w:rPr>
        <w:t xml:space="preserve">: </w:t>
      </w:r>
      <w:hyperlink r:id="rId44" w:history="1">
        <w:r w:rsidRPr="00505E39">
          <w:rPr>
            <w:rStyle w:val="Collegamentoipertestuale"/>
            <w:sz w:val="24"/>
            <w:szCs w:val="24"/>
          </w:rPr>
          <w:t>https://techcrunch.com/2017/04/24/an-obscure-regulatory-debate-has-put-the-entire-u-s-fintech-community-on-edge/</w:t>
        </w:r>
      </w:hyperlink>
      <w:r>
        <w:rPr>
          <w:sz w:val="24"/>
          <w:szCs w:val="24"/>
        </w:rPr>
        <w:t xml:space="preserve"> </w:t>
      </w:r>
    </w:p>
    <w:p w14:paraId="44391F1C" w14:textId="51664D41" w:rsidR="00C62B8A" w:rsidRDefault="00C62B8A" w:rsidP="00C62B8A">
      <w:pPr>
        <w:pStyle w:val="Paragrafoelenco"/>
        <w:numPr>
          <w:ilvl w:val="0"/>
          <w:numId w:val="31"/>
        </w:numPr>
        <w:pBdr>
          <w:top w:val="none" w:sz="0" w:space="0" w:color="auto"/>
          <w:left w:val="none" w:sz="0" w:space="0" w:color="auto"/>
          <w:bottom w:val="none" w:sz="0" w:space="0" w:color="auto"/>
          <w:right w:val="none" w:sz="0" w:space="0" w:color="auto"/>
          <w:between w:val="none" w:sz="0" w:space="0" w:color="auto"/>
        </w:pBdr>
        <w:spacing w:after="160" w:line="259" w:lineRule="auto"/>
        <w:rPr>
          <w:sz w:val="24"/>
          <w:szCs w:val="24"/>
        </w:rPr>
      </w:pPr>
      <w:r w:rsidRPr="00B76D82">
        <w:rPr>
          <w:sz w:val="24"/>
          <w:szCs w:val="24"/>
        </w:rPr>
        <w:t xml:space="preserve">The Economy Needs Fewer, Better Fintech Regulations: </w:t>
      </w:r>
      <w:hyperlink r:id="rId45" w:history="1">
        <w:r w:rsidRPr="00B76D82">
          <w:rPr>
            <w:rStyle w:val="Collegamentoipertestuale"/>
            <w:sz w:val="24"/>
            <w:szCs w:val="24"/>
          </w:rPr>
          <w:t>http://observer.com/2017/06/economy-needs-fewer-better-fintech-regulations-business-finance-markets-recession-financial-products/</w:t>
        </w:r>
      </w:hyperlink>
      <w:r w:rsidRPr="00B76D82">
        <w:rPr>
          <w:sz w:val="24"/>
          <w:szCs w:val="24"/>
        </w:rPr>
        <w:t xml:space="preserve"> </w:t>
      </w:r>
    </w:p>
    <w:p w14:paraId="4B12B2B0" w14:textId="77777777" w:rsidR="00F73141" w:rsidRPr="00F73141" w:rsidRDefault="00F73141" w:rsidP="00F73141">
      <w:pPr>
        <w:pStyle w:val="Paragrafoelenco"/>
        <w:numPr>
          <w:ilvl w:val="0"/>
          <w:numId w:val="31"/>
        </w:numPr>
        <w:pBdr>
          <w:top w:val="none" w:sz="0" w:space="0" w:color="auto"/>
          <w:left w:val="none" w:sz="0" w:space="0" w:color="auto"/>
          <w:bottom w:val="none" w:sz="0" w:space="0" w:color="auto"/>
          <w:right w:val="none" w:sz="0" w:space="0" w:color="auto"/>
          <w:between w:val="none" w:sz="0" w:space="0" w:color="auto"/>
        </w:pBdr>
        <w:spacing w:after="160" w:line="259" w:lineRule="auto"/>
        <w:rPr>
          <w:sz w:val="24"/>
          <w:szCs w:val="24"/>
          <w:lang w:val="en-GB"/>
        </w:rPr>
      </w:pPr>
      <w:r w:rsidRPr="00F73141">
        <w:rPr>
          <w:sz w:val="24"/>
          <w:szCs w:val="24"/>
          <w:lang w:val="en-GB"/>
        </w:rPr>
        <w:t>https://www.pwc.in/assets/pdfs/consulting/cyber-security/banking/security-challenges-in-the-evolving-fintech-landscape.pdf</w:t>
      </w:r>
    </w:p>
    <w:p w14:paraId="275DF26D" w14:textId="77777777" w:rsidR="00F73141" w:rsidRPr="00F73141" w:rsidRDefault="00F73141" w:rsidP="00F73141">
      <w:pPr>
        <w:pStyle w:val="Paragrafoelenco"/>
        <w:numPr>
          <w:ilvl w:val="0"/>
          <w:numId w:val="31"/>
        </w:numPr>
        <w:pBdr>
          <w:top w:val="none" w:sz="0" w:space="0" w:color="auto"/>
          <w:left w:val="none" w:sz="0" w:space="0" w:color="auto"/>
          <w:bottom w:val="none" w:sz="0" w:space="0" w:color="auto"/>
          <w:right w:val="none" w:sz="0" w:space="0" w:color="auto"/>
          <w:between w:val="none" w:sz="0" w:space="0" w:color="auto"/>
        </w:pBdr>
        <w:spacing w:after="160" w:line="259" w:lineRule="auto"/>
        <w:rPr>
          <w:sz w:val="24"/>
          <w:szCs w:val="24"/>
          <w:lang w:val="en-GB"/>
        </w:rPr>
      </w:pPr>
      <w:r w:rsidRPr="00F73141">
        <w:rPr>
          <w:sz w:val="24"/>
          <w:szCs w:val="24"/>
          <w:lang w:val="en-GB"/>
        </w:rPr>
        <w:t xml:space="preserve">The EU General Data Protection Regulation (GDPR) – A practical guide by Paul Voigt, Axel von </w:t>
      </w:r>
      <w:proofErr w:type="spellStart"/>
      <w:r w:rsidRPr="00F73141">
        <w:rPr>
          <w:sz w:val="24"/>
          <w:szCs w:val="24"/>
          <w:lang w:val="en-GB"/>
        </w:rPr>
        <w:t>dem</w:t>
      </w:r>
      <w:proofErr w:type="spellEnd"/>
      <w:r w:rsidRPr="00F73141">
        <w:rPr>
          <w:sz w:val="24"/>
          <w:szCs w:val="24"/>
          <w:lang w:val="en-GB"/>
        </w:rPr>
        <w:t xml:space="preserve"> </w:t>
      </w:r>
      <w:proofErr w:type="spellStart"/>
      <w:r w:rsidRPr="00F73141">
        <w:rPr>
          <w:sz w:val="24"/>
          <w:szCs w:val="24"/>
          <w:lang w:val="en-GB"/>
        </w:rPr>
        <w:t>Bussche</w:t>
      </w:r>
      <w:proofErr w:type="spellEnd"/>
    </w:p>
    <w:p w14:paraId="5A2A11B8" w14:textId="4E4561EB" w:rsidR="00F73141" w:rsidRPr="00F73141" w:rsidRDefault="00F73141" w:rsidP="00F73141">
      <w:pPr>
        <w:pStyle w:val="Paragrafoelenco"/>
        <w:numPr>
          <w:ilvl w:val="0"/>
          <w:numId w:val="31"/>
        </w:numPr>
        <w:pBdr>
          <w:top w:val="none" w:sz="0" w:space="0" w:color="auto"/>
          <w:left w:val="none" w:sz="0" w:space="0" w:color="auto"/>
          <w:bottom w:val="none" w:sz="0" w:space="0" w:color="auto"/>
          <w:right w:val="none" w:sz="0" w:space="0" w:color="auto"/>
          <w:between w:val="none" w:sz="0" w:space="0" w:color="auto"/>
        </w:pBdr>
        <w:spacing w:after="160" w:line="259" w:lineRule="auto"/>
        <w:rPr>
          <w:sz w:val="24"/>
          <w:szCs w:val="24"/>
          <w:lang w:val="en-GB"/>
        </w:rPr>
      </w:pPr>
      <w:r w:rsidRPr="00F73141">
        <w:rPr>
          <w:sz w:val="24"/>
          <w:szCs w:val="24"/>
          <w:lang w:val="en-GB"/>
        </w:rPr>
        <w:t xml:space="preserve">Experian #7for17 paper available at: </w:t>
      </w:r>
      <w:hyperlink r:id="rId46" w:history="1">
        <w:r w:rsidRPr="00F73141">
          <w:rPr>
            <w:rStyle w:val="Collegamentoipertestuale"/>
            <w:sz w:val="24"/>
            <w:szCs w:val="24"/>
            <w:lang w:val="en-GB"/>
          </w:rPr>
          <w:t>file:///C:/Users/giuli/Desktop/Fintech/Experian%207for17.pdf</w:t>
        </w:r>
      </w:hyperlink>
    </w:p>
    <w:p w14:paraId="1AF69CAF" w14:textId="77777777" w:rsidR="00F73141" w:rsidRPr="00F73141" w:rsidRDefault="00F73141" w:rsidP="00F73141">
      <w:pPr>
        <w:pStyle w:val="Paragrafoelenco"/>
        <w:numPr>
          <w:ilvl w:val="0"/>
          <w:numId w:val="31"/>
        </w:numPr>
        <w:pBdr>
          <w:top w:val="none" w:sz="0" w:space="0" w:color="auto"/>
          <w:left w:val="none" w:sz="0" w:space="0" w:color="auto"/>
          <w:bottom w:val="none" w:sz="0" w:space="0" w:color="auto"/>
          <w:right w:val="none" w:sz="0" w:space="0" w:color="auto"/>
          <w:between w:val="none" w:sz="0" w:space="0" w:color="auto"/>
        </w:pBdr>
        <w:spacing w:after="160" w:line="259" w:lineRule="auto"/>
        <w:rPr>
          <w:sz w:val="24"/>
          <w:szCs w:val="24"/>
          <w:lang w:val="en-GB"/>
        </w:rPr>
      </w:pPr>
      <w:r w:rsidRPr="00F73141">
        <w:rPr>
          <w:sz w:val="24"/>
          <w:szCs w:val="24"/>
          <w:lang w:val="en-GB"/>
        </w:rPr>
        <w:t>Getting to know you – The Economist</w:t>
      </w:r>
    </w:p>
    <w:p w14:paraId="01E59B14" w14:textId="77777777" w:rsidR="00F73141" w:rsidRPr="00F73141" w:rsidRDefault="00F73141" w:rsidP="00F73141">
      <w:pPr>
        <w:pStyle w:val="Paragrafoelenco"/>
        <w:numPr>
          <w:ilvl w:val="0"/>
          <w:numId w:val="31"/>
        </w:numPr>
        <w:pBdr>
          <w:top w:val="none" w:sz="0" w:space="0" w:color="auto"/>
          <w:left w:val="none" w:sz="0" w:space="0" w:color="auto"/>
          <w:bottom w:val="none" w:sz="0" w:space="0" w:color="auto"/>
          <w:right w:val="none" w:sz="0" w:space="0" w:color="auto"/>
          <w:between w:val="none" w:sz="0" w:space="0" w:color="auto"/>
        </w:pBdr>
        <w:spacing w:after="160" w:line="259" w:lineRule="auto"/>
        <w:rPr>
          <w:sz w:val="24"/>
          <w:szCs w:val="24"/>
          <w:lang w:val="en-GB"/>
        </w:rPr>
      </w:pPr>
      <w:r w:rsidRPr="00F73141">
        <w:rPr>
          <w:sz w:val="24"/>
          <w:szCs w:val="24"/>
          <w:lang w:val="en-GB"/>
        </w:rPr>
        <w:t xml:space="preserve">Private data, public rules – The Economist </w:t>
      </w:r>
    </w:p>
    <w:p w14:paraId="607AF5E7" w14:textId="77777777" w:rsidR="00F73141" w:rsidRPr="00F73141" w:rsidRDefault="00391E30" w:rsidP="00F73141">
      <w:pPr>
        <w:pStyle w:val="Paragrafoelenco"/>
        <w:numPr>
          <w:ilvl w:val="0"/>
          <w:numId w:val="31"/>
        </w:numPr>
        <w:pBdr>
          <w:top w:val="none" w:sz="0" w:space="0" w:color="auto"/>
          <w:left w:val="none" w:sz="0" w:space="0" w:color="auto"/>
          <w:bottom w:val="none" w:sz="0" w:space="0" w:color="auto"/>
          <w:right w:val="none" w:sz="0" w:space="0" w:color="auto"/>
          <w:between w:val="none" w:sz="0" w:space="0" w:color="auto"/>
        </w:pBdr>
        <w:spacing w:after="160" w:line="259" w:lineRule="auto"/>
        <w:rPr>
          <w:sz w:val="24"/>
          <w:szCs w:val="24"/>
          <w:lang w:val="en-GB"/>
        </w:rPr>
      </w:pPr>
      <w:hyperlink r:id="rId47" w:history="1">
        <w:r w:rsidR="00F73141" w:rsidRPr="00F73141">
          <w:rPr>
            <w:rStyle w:val="Collegamentoipertestuale"/>
            <w:sz w:val="24"/>
            <w:szCs w:val="24"/>
            <w:lang w:val="en-GB"/>
          </w:rPr>
          <w:t>https://www.eugdpr.org/the-regulation.html</w:t>
        </w:r>
      </w:hyperlink>
      <w:r w:rsidR="00F73141" w:rsidRPr="00F73141">
        <w:rPr>
          <w:sz w:val="24"/>
          <w:szCs w:val="24"/>
          <w:lang w:val="en-GB"/>
        </w:rPr>
        <w:t xml:space="preserve"> </w:t>
      </w:r>
    </w:p>
    <w:p w14:paraId="68387C21" w14:textId="77777777" w:rsidR="00F73141" w:rsidRPr="00F73141" w:rsidRDefault="00391E30" w:rsidP="00F73141">
      <w:pPr>
        <w:pStyle w:val="Paragrafoelenco"/>
        <w:numPr>
          <w:ilvl w:val="0"/>
          <w:numId w:val="31"/>
        </w:numPr>
        <w:pBdr>
          <w:top w:val="none" w:sz="0" w:space="0" w:color="auto"/>
          <w:left w:val="none" w:sz="0" w:space="0" w:color="auto"/>
          <w:bottom w:val="none" w:sz="0" w:space="0" w:color="auto"/>
          <w:right w:val="none" w:sz="0" w:space="0" w:color="auto"/>
          <w:between w:val="none" w:sz="0" w:space="0" w:color="auto"/>
        </w:pBdr>
        <w:spacing w:after="160" w:line="259" w:lineRule="auto"/>
        <w:rPr>
          <w:sz w:val="24"/>
          <w:szCs w:val="24"/>
          <w:lang w:val="en-GB"/>
        </w:rPr>
      </w:pPr>
      <w:hyperlink r:id="rId48" w:history="1">
        <w:r w:rsidR="00F73141" w:rsidRPr="00F73141">
          <w:rPr>
            <w:rStyle w:val="Collegamentoipertestuale"/>
            <w:sz w:val="24"/>
            <w:szCs w:val="24"/>
            <w:lang w:val="en-GB"/>
          </w:rPr>
          <w:t>https://www.pensar.co.uk/blog/data-protection-in-the-us-vs-europe</w:t>
        </w:r>
      </w:hyperlink>
    </w:p>
    <w:p w14:paraId="5CAEA85A" w14:textId="166C7624" w:rsidR="00C62B8A" w:rsidRPr="00CA6956" w:rsidRDefault="00391E30" w:rsidP="00F73141">
      <w:pPr>
        <w:pStyle w:val="Paragrafoelenco"/>
        <w:numPr>
          <w:ilvl w:val="0"/>
          <w:numId w:val="31"/>
        </w:numPr>
        <w:pBdr>
          <w:top w:val="none" w:sz="0" w:space="0" w:color="auto"/>
          <w:left w:val="none" w:sz="0" w:space="0" w:color="auto"/>
          <w:bottom w:val="none" w:sz="0" w:space="0" w:color="auto"/>
          <w:right w:val="none" w:sz="0" w:space="0" w:color="auto"/>
          <w:between w:val="none" w:sz="0" w:space="0" w:color="auto"/>
        </w:pBdr>
        <w:spacing w:after="160" w:line="259" w:lineRule="auto"/>
        <w:rPr>
          <w:rStyle w:val="Collegamentoipertestuale"/>
          <w:color w:val="000000"/>
          <w:sz w:val="24"/>
          <w:szCs w:val="24"/>
          <w:u w:val="none"/>
        </w:rPr>
      </w:pPr>
      <w:hyperlink r:id="rId49" w:history="1">
        <w:r w:rsidR="00F73141" w:rsidRPr="00F73141">
          <w:rPr>
            <w:rStyle w:val="Collegamentoipertestuale"/>
            <w:sz w:val="24"/>
            <w:szCs w:val="24"/>
            <w:lang w:val="en-GB"/>
          </w:rPr>
          <w:t>https://www.nytimes.com/interactive/2016/01/29/technology/data-privacy-policy-us-europe.html</w:t>
        </w:r>
      </w:hyperlink>
    </w:p>
    <w:p w14:paraId="5C1D8E21" w14:textId="55833C43" w:rsidR="00CA6956" w:rsidRDefault="00CA6956" w:rsidP="00CA6956">
      <w:pPr>
        <w:pStyle w:val="Paragrafoelenco"/>
        <w:numPr>
          <w:ilvl w:val="0"/>
          <w:numId w:val="31"/>
        </w:numPr>
      </w:pPr>
      <w:r>
        <w:t xml:space="preserve">What is Open Banking and PSD2? WIRED explains - </w:t>
      </w:r>
      <w:hyperlink r:id="rId50">
        <w:r w:rsidRPr="00CA6956">
          <w:rPr>
            <w:color w:val="1155CC"/>
            <w:u w:val="single"/>
          </w:rPr>
          <w:t>http://www.wired.co.uk/article/open-banking-cma-psd2-explained</w:t>
        </w:r>
      </w:hyperlink>
    </w:p>
    <w:p w14:paraId="30929CDB" w14:textId="348B16E7" w:rsidR="00CA6956" w:rsidRDefault="00CA6956" w:rsidP="00CA6956">
      <w:pPr>
        <w:pStyle w:val="Paragrafoelenco"/>
        <w:numPr>
          <w:ilvl w:val="0"/>
          <w:numId w:val="31"/>
        </w:numPr>
      </w:pPr>
      <w:r>
        <w:t xml:space="preserve">Open Banking Project - Reference Architecture </w:t>
      </w:r>
      <w:hyperlink r:id="rId51">
        <w:r w:rsidRPr="00CA6956">
          <w:rPr>
            <w:color w:val="1155CC"/>
            <w:u w:val="single"/>
          </w:rPr>
          <w:t>https://github.com/OpenBankProject/OBP-API/wiki/Open-Bank-Project-Architecture</w:t>
        </w:r>
      </w:hyperlink>
    </w:p>
    <w:p w14:paraId="032D5A76" w14:textId="16CEC74B" w:rsidR="00CA6956" w:rsidRPr="00E562D6" w:rsidRDefault="00CA6956" w:rsidP="00CA6956">
      <w:pPr>
        <w:pStyle w:val="Paragrafoelenco"/>
        <w:numPr>
          <w:ilvl w:val="0"/>
          <w:numId w:val="31"/>
        </w:numPr>
      </w:pPr>
      <w:r>
        <w:t xml:space="preserve">OBP at the Heart of your PSD2 Strategy - Open Banking Project </w:t>
      </w:r>
      <w:hyperlink r:id="rId52">
        <w:r w:rsidRPr="00CA6956">
          <w:rPr>
            <w:color w:val="1155CC"/>
            <w:u w:val="single"/>
          </w:rPr>
          <w:t>https://openbankproject.com/media/filer_public/b3/af/b3afd563-3782-4966-8fca-0139613306f4/simon_redfern_-_obp_at_the_heart_of_your_psd2_strategy.pdf</w:t>
        </w:r>
      </w:hyperlink>
    </w:p>
    <w:p w14:paraId="0B699241" w14:textId="77777777" w:rsidR="00E562D6" w:rsidRPr="00207098" w:rsidRDefault="00E562D6" w:rsidP="00E562D6">
      <w:pPr>
        <w:pStyle w:val="Paragrafoelenco"/>
        <w:numPr>
          <w:ilvl w:val="0"/>
          <w:numId w:val="31"/>
        </w:numPr>
        <w:pBdr>
          <w:top w:val="none" w:sz="0" w:space="0" w:color="auto"/>
          <w:left w:val="none" w:sz="0" w:space="0" w:color="auto"/>
          <w:bottom w:val="none" w:sz="0" w:space="0" w:color="auto"/>
          <w:right w:val="none" w:sz="0" w:space="0" w:color="auto"/>
          <w:between w:val="none" w:sz="0" w:space="0" w:color="auto"/>
        </w:pBdr>
        <w:spacing w:line="360" w:lineRule="auto"/>
        <w:jc w:val="both"/>
        <w:rPr>
          <w:rFonts w:cstheme="minorHAnsi"/>
          <w:color w:val="000000" w:themeColor="text1"/>
        </w:rPr>
      </w:pPr>
      <w:r>
        <w:rPr>
          <w:rFonts w:cstheme="minorHAnsi"/>
          <w:color w:val="000000" w:themeColor="text1"/>
        </w:rPr>
        <w:t>Dowd, K. (2014)</w:t>
      </w:r>
      <w:r w:rsidRPr="00207098">
        <w:rPr>
          <w:rFonts w:cstheme="minorHAnsi"/>
          <w:color w:val="000000" w:themeColor="text1"/>
        </w:rPr>
        <w:t> New private monies. London: The Institute of Economic Affairs.</w:t>
      </w:r>
    </w:p>
    <w:p w14:paraId="6C1C6DAD" w14:textId="77777777" w:rsidR="00E562D6" w:rsidRPr="00207098" w:rsidRDefault="00E562D6" w:rsidP="00E562D6">
      <w:pPr>
        <w:pStyle w:val="Paragrafoelenco"/>
        <w:numPr>
          <w:ilvl w:val="0"/>
          <w:numId w:val="31"/>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240" w:line="360" w:lineRule="auto"/>
        <w:jc w:val="both"/>
        <w:rPr>
          <w:rFonts w:cstheme="minorHAnsi"/>
          <w:color w:val="000000" w:themeColor="text1"/>
        </w:rPr>
      </w:pPr>
      <w:proofErr w:type="spellStart"/>
      <w:r w:rsidRPr="00207098">
        <w:rPr>
          <w:rFonts w:cstheme="minorHAnsi"/>
          <w:color w:val="000000" w:themeColor="text1"/>
        </w:rPr>
        <w:t>McQuinn</w:t>
      </w:r>
      <w:proofErr w:type="spellEnd"/>
      <w:r w:rsidRPr="00207098">
        <w:rPr>
          <w:rFonts w:cstheme="minorHAnsi"/>
          <w:color w:val="000000" w:themeColor="text1"/>
        </w:rPr>
        <w:t>, A.</w:t>
      </w:r>
      <w:r>
        <w:rPr>
          <w:rFonts w:cstheme="minorHAnsi"/>
          <w:color w:val="000000" w:themeColor="text1"/>
        </w:rPr>
        <w:t>, Guo, W. and Castro, D. (2016)</w:t>
      </w:r>
      <w:r w:rsidRPr="00207098">
        <w:rPr>
          <w:rFonts w:cstheme="minorHAnsi"/>
          <w:color w:val="000000" w:themeColor="text1"/>
        </w:rPr>
        <w:t xml:space="preserve"> Policy Principles for Fintech, Information Technology and Information Foundation, October 2016. </w:t>
      </w:r>
    </w:p>
    <w:p w14:paraId="19A86A2E" w14:textId="77777777" w:rsidR="00E562D6" w:rsidRPr="00207098" w:rsidRDefault="00E562D6" w:rsidP="00E562D6">
      <w:pPr>
        <w:pStyle w:val="Paragrafoelenco"/>
        <w:numPr>
          <w:ilvl w:val="0"/>
          <w:numId w:val="31"/>
        </w:numPr>
        <w:pBdr>
          <w:top w:val="none" w:sz="0" w:space="0" w:color="auto"/>
          <w:left w:val="none" w:sz="0" w:space="0" w:color="auto"/>
          <w:bottom w:val="none" w:sz="0" w:space="0" w:color="auto"/>
          <w:right w:val="none" w:sz="0" w:space="0" w:color="auto"/>
          <w:between w:val="none" w:sz="0" w:space="0" w:color="auto"/>
        </w:pBdr>
        <w:spacing w:line="360" w:lineRule="auto"/>
        <w:jc w:val="both"/>
        <w:rPr>
          <w:rFonts w:eastAsia="Times New Roman" w:cstheme="minorHAnsi"/>
          <w:color w:val="000000" w:themeColor="text1"/>
        </w:rPr>
      </w:pPr>
      <w:r w:rsidRPr="00207098">
        <w:rPr>
          <w:rFonts w:eastAsia="Times New Roman" w:cstheme="minorHAnsi"/>
          <w:color w:val="000000" w:themeColor="text1"/>
        </w:rPr>
        <w:lastRenderedPageBreak/>
        <w:t xml:space="preserve">Lim, J. (2015) A Facilitative Model for Cryptocurrency Regulation in Singapore, Handbook of Digital Currency. </w:t>
      </w:r>
    </w:p>
    <w:p w14:paraId="6CFE2294" w14:textId="77777777" w:rsidR="00E562D6" w:rsidRPr="00207098" w:rsidRDefault="00E562D6" w:rsidP="00E562D6">
      <w:pPr>
        <w:pStyle w:val="Paragrafoelenco"/>
        <w:numPr>
          <w:ilvl w:val="0"/>
          <w:numId w:val="31"/>
        </w:numPr>
        <w:pBdr>
          <w:top w:val="none" w:sz="0" w:space="0" w:color="auto"/>
          <w:left w:val="none" w:sz="0" w:space="0" w:color="auto"/>
          <w:bottom w:val="none" w:sz="0" w:space="0" w:color="auto"/>
          <w:right w:val="none" w:sz="0" w:space="0" w:color="auto"/>
          <w:between w:val="none" w:sz="0" w:space="0" w:color="auto"/>
        </w:pBdr>
        <w:spacing w:line="360" w:lineRule="auto"/>
        <w:jc w:val="both"/>
        <w:rPr>
          <w:rFonts w:eastAsia="Times New Roman" w:cstheme="minorHAnsi"/>
          <w:color w:val="000000" w:themeColor="text1"/>
        </w:rPr>
      </w:pPr>
      <w:r w:rsidRPr="00207098">
        <w:rPr>
          <w:rFonts w:eastAsia="Times New Roman" w:cstheme="minorHAnsi"/>
          <w:color w:val="000000" w:themeColor="text1"/>
        </w:rPr>
        <w:t>International Monetary Fund Staff Team (2016) Virtual Currencies and Beyond: Initial Considerations, IMF Staff Discussion Note.</w:t>
      </w:r>
    </w:p>
    <w:p w14:paraId="6C81669F" w14:textId="77777777" w:rsidR="00E562D6" w:rsidRPr="00207098" w:rsidRDefault="00E562D6" w:rsidP="00E562D6">
      <w:pPr>
        <w:pStyle w:val="Paragrafoelenco"/>
        <w:numPr>
          <w:ilvl w:val="0"/>
          <w:numId w:val="31"/>
        </w:numPr>
        <w:pBdr>
          <w:top w:val="none" w:sz="0" w:space="0" w:color="auto"/>
          <w:left w:val="none" w:sz="0" w:space="0" w:color="auto"/>
          <w:bottom w:val="none" w:sz="0" w:space="0" w:color="auto"/>
          <w:right w:val="none" w:sz="0" w:space="0" w:color="auto"/>
          <w:between w:val="none" w:sz="0" w:space="0" w:color="auto"/>
        </w:pBdr>
        <w:spacing w:line="360" w:lineRule="auto"/>
        <w:jc w:val="both"/>
        <w:rPr>
          <w:rFonts w:eastAsia="Times New Roman" w:cstheme="minorHAnsi"/>
          <w:color w:val="000000" w:themeColor="text1"/>
        </w:rPr>
      </w:pPr>
      <w:r w:rsidRPr="00207098">
        <w:rPr>
          <w:rFonts w:eastAsia="Times New Roman" w:cstheme="minorHAnsi"/>
          <w:color w:val="000000" w:themeColor="text1"/>
        </w:rPr>
        <w:t xml:space="preserve">Banking on Bitcoin. (2016) [video]. USA: Christopher </w:t>
      </w:r>
      <w:proofErr w:type="spellStart"/>
      <w:r w:rsidRPr="00207098">
        <w:rPr>
          <w:rFonts w:eastAsia="Times New Roman" w:cstheme="minorHAnsi"/>
          <w:color w:val="000000" w:themeColor="text1"/>
        </w:rPr>
        <w:t>Cannucciari</w:t>
      </w:r>
      <w:proofErr w:type="spellEnd"/>
    </w:p>
    <w:p w14:paraId="3B4AE077" w14:textId="77777777" w:rsidR="00E562D6" w:rsidRPr="00207098" w:rsidRDefault="00E562D6" w:rsidP="00E562D6">
      <w:pPr>
        <w:pStyle w:val="Paragrafoelenco"/>
        <w:numPr>
          <w:ilvl w:val="0"/>
          <w:numId w:val="31"/>
        </w:numPr>
        <w:pBdr>
          <w:top w:val="none" w:sz="0" w:space="0" w:color="auto"/>
          <w:left w:val="none" w:sz="0" w:space="0" w:color="auto"/>
          <w:bottom w:val="none" w:sz="0" w:space="0" w:color="auto"/>
          <w:right w:val="none" w:sz="0" w:space="0" w:color="auto"/>
          <w:between w:val="none" w:sz="0" w:space="0" w:color="auto"/>
        </w:pBdr>
        <w:spacing w:line="360" w:lineRule="auto"/>
        <w:jc w:val="both"/>
        <w:rPr>
          <w:rFonts w:eastAsia="Times New Roman" w:cstheme="minorHAnsi"/>
          <w:color w:val="000000" w:themeColor="text1"/>
        </w:rPr>
      </w:pPr>
      <w:r>
        <w:rPr>
          <w:rFonts w:eastAsia="Times New Roman" w:cstheme="minorHAnsi"/>
          <w:color w:val="000000" w:themeColor="text1"/>
          <w:shd w:val="clear" w:color="auto" w:fill="FFFFFF"/>
        </w:rPr>
        <w:t>Steemit.com (2016)</w:t>
      </w:r>
      <w:r w:rsidRPr="00207098">
        <w:rPr>
          <w:rFonts w:eastAsia="Times New Roman" w:cstheme="minorHAnsi"/>
          <w:color w:val="000000" w:themeColor="text1"/>
          <w:shd w:val="clear" w:color="auto" w:fill="FFFFFF"/>
        </w:rPr>
        <w:t> </w:t>
      </w:r>
      <w:r w:rsidRPr="00207098">
        <w:rPr>
          <w:rFonts w:eastAsia="Times New Roman" w:cstheme="minorHAnsi"/>
          <w:iCs/>
          <w:color w:val="000000" w:themeColor="text1"/>
          <w:shd w:val="clear" w:color="auto" w:fill="FFFFFF"/>
        </w:rPr>
        <w:t xml:space="preserve">A Lesson in anonymity: Bitcoin, Dash, </w:t>
      </w:r>
      <w:proofErr w:type="spellStart"/>
      <w:r w:rsidRPr="00207098">
        <w:rPr>
          <w:rFonts w:eastAsia="Times New Roman" w:cstheme="minorHAnsi"/>
          <w:iCs/>
          <w:color w:val="000000" w:themeColor="text1"/>
          <w:shd w:val="clear" w:color="auto" w:fill="FFFFFF"/>
        </w:rPr>
        <w:t>Monero</w:t>
      </w:r>
      <w:proofErr w:type="spellEnd"/>
      <w:r w:rsidRPr="00207098">
        <w:rPr>
          <w:rFonts w:eastAsia="Times New Roman" w:cstheme="minorHAnsi"/>
          <w:iCs/>
          <w:color w:val="000000" w:themeColor="text1"/>
          <w:shd w:val="clear" w:color="auto" w:fill="FFFFFF"/>
        </w:rPr>
        <w:t xml:space="preserve"> and </w:t>
      </w:r>
      <w:proofErr w:type="spellStart"/>
      <w:r w:rsidRPr="00207098">
        <w:rPr>
          <w:rFonts w:eastAsia="Times New Roman" w:cstheme="minorHAnsi"/>
          <w:iCs/>
          <w:color w:val="000000" w:themeColor="text1"/>
          <w:shd w:val="clear" w:color="auto" w:fill="FFFFFF"/>
        </w:rPr>
        <w:t>Zcash</w:t>
      </w:r>
      <w:proofErr w:type="spellEnd"/>
      <w:r w:rsidRPr="00207098">
        <w:rPr>
          <w:rFonts w:eastAsia="Times New Roman" w:cstheme="minorHAnsi"/>
          <w:color w:val="000000" w:themeColor="text1"/>
          <w:shd w:val="clear" w:color="auto" w:fill="FFFFFF"/>
        </w:rPr>
        <w:t>. [online] Available at: https://steemit.com/money/@thecryptodrive/a-lesson-in-anonymity-bitcoin-dash-monero-and-zcash [Accessed 10 Feb. 2018].</w:t>
      </w:r>
    </w:p>
    <w:p w14:paraId="42921510" w14:textId="77777777" w:rsidR="00E562D6" w:rsidRDefault="00E562D6" w:rsidP="00E562D6">
      <w:pPr>
        <w:pStyle w:val="Paragrafoelenco"/>
        <w:numPr>
          <w:ilvl w:val="0"/>
          <w:numId w:val="31"/>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240" w:line="440" w:lineRule="atLeast"/>
        <w:rPr>
          <w:rFonts w:cstheme="minorHAnsi"/>
          <w:color w:val="000000" w:themeColor="text1"/>
        </w:rPr>
      </w:pPr>
      <w:r w:rsidRPr="00207098">
        <w:rPr>
          <w:rFonts w:cstheme="minorHAnsi"/>
          <w:color w:val="000000" w:themeColor="text1"/>
        </w:rPr>
        <w:t>Foley et al. (2018) Sex, drugs, and bitcoin:</w:t>
      </w:r>
      <w:r w:rsidRPr="00207098">
        <w:rPr>
          <w:rFonts w:ascii="MS Gothic" w:eastAsia="MS Gothic" w:hAnsi="MS Gothic" w:cs="MS Gothic" w:hint="eastAsia"/>
          <w:color w:val="000000" w:themeColor="text1"/>
        </w:rPr>
        <w:t> </w:t>
      </w:r>
      <w:r w:rsidRPr="00207098">
        <w:rPr>
          <w:rFonts w:cstheme="minorHAnsi"/>
          <w:color w:val="000000" w:themeColor="text1"/>
        </w:rPr>
        <w:t xml:space="preserve">How much illegal activity is financed through </w:t>
      </w:r>
      <w:proofErr w:type="gramStart"/>
      <w:r w:rsidRPr="00207098">
        <w:rPr>
          <w:rFonts w:cstheme="minorHAnsi"/>
          <w:color w:val="000000" w:themeColor="text1"/>
        </w:rPr>
        <w:t>cryptocurrencies?.</w:t>
      </w:r>
      <w:proofErr w:type="gramEnd"/>
    </w:p>
    <w:p w14:paraId="793EECDD" w14:textId="77777777" w:rsidR="00E562D6" w:rsidRPr="00E66F00" w:rsidRDefault="00E562D6" w:rsidP="00E562D6">
      <w:pPr>
        <w:pStyle w:val="Paragrafoelenco"/>
        <w:numPr>
          <w:ilvl w:val="0"/>
          <w:numId w:val="31"/>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240" w:line="440" w:lineRule="atLeast"/>
        <w:rPr>
          <w:rFonts w:cstheme="minorHAnsi"/>
          <w:color w:val="000000" w:themeColor="text1"/>
        </w:rPr>
      </w:pPr>
      <w:r w:rsidRPr="00890E44">
        <w:t xml:space="preserve"> Justice.gov. (2013). Acting Assistant Attorney General </w:t>
      </w:r>
      <w:proofErr w:type="spellStart"/>
      <w:r w:rsidRPr="00890E44">
        <w:t>Mythili</w:t>
      </w:r>
      <w:proofErr w:type="spellEnd"/>
      <w:r w:rsidRPr="00890E44">
        <w:t xml:space="preserve"> Raman Testifies Before the Senate Committee on Homeland Security and Governmental Affairs. [online] Available at: https://www.justice.gov/opa/speech/acting-assistant-attorney-general-mythili-raman-testifies-senate-committee-homeland [Accessed 11 Feb. 2018].</w:t>
      </w:r>
    </w:p>
    <w:p w14:paraId="7E11C342" w14:textId="77777777" w:rsidR="00E562D6" w:rsidRDefault="00E562D6" w:rsidP="00E562D6">
      <w:pPr>
        <w:pStyle w:val="Paragrafoelenco"/>
        <w:numPr>
          <w:ilvl w:val="0"/>
          <w:numId w:val="31"/>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240" w:line="440" w:lineRule="atLeast"/>
        <w:rPr>
          <w:rFonts w:cstheme="minorHAnsi"/>
          <w:color w:val="000000" w:themeColor="text1"/>
        </w:rPr>
      </w:pPr>
      <w:r w:rsidRPr="00346D83">
        <w:rPr>
          <w:rFonts w:cstheme="minorHAnsi"/>
          <w:color w:val="000000" w:themeColor="text1"/>
        </w:rPr>
        <w:t xml:space="preserve">Peterdegedo.com. (2017). 25.09.17 Dark Web and Cybercrime Roundup – Deep Dot Web – Peter </w:t>
      </w:r>
      <w:proofErr w:type="spellStart"/>
      <w:r w:rsidRPr="00346D83">
        <w:rPr>
          <w:rFonts w:cstheme="minorHAnsi"/>
          <w:color w:val="000000" w:themeColor="text1"/>
        </w:rPr>
        <w:t>Degedo</w:t>
      </w:r>
      <w:proofErr w:type="spellEnd"/>
      <w:r w:rsidRPr="00346D83">
        <w:rPr>
          <w:rFonts w:cstheme="minorHAnsi"/>
          <w:color w:val="000000" w:themeColor="text1"/>
        </w:rPr>
        <w:t>. [online] Available at: https://www.peterdegedo.com/2017/09/26/25-09-17-dark-web-and-cybercrime-roundup-deep-dot-web/ [Accessed 23 Feb. 2018].</w:t>
      </w:r>
    </w:p>
    <w:p w14:paraId="0A7CA740" w14:textId="77777777" w:rsidR="00E562D6" w:rsidRPr="00FE7D63" w:rsidRDefault="00E562D6" w:rsidP="00E562D6">
      <w:pPr>
        <w:pStyle w:val="Paragrafoelenco"/>
        <w:numPr>
          <w:ilvl w:val="0"/>
          <w:numId w:val="31"/>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240" w:line="440" w:lineRule="atLeast"/>
        <w:rPr>
          <w:rFonts w:cstheme="minorHAnsi"/>
          <w:color w:val="000000" w:themeColor="text1"/>
        </w:rPr>
      </w:pPr>
      <w:proofErr w:type="spellStart"/>
      <w:r w:rsidRPr="00346D83">
        <w:t>CypherOwl</w:t>
      </w:r>
      <w:proofErr w:type="spellEnd"/>
      <w:r w:rsidRPr="00346D83">
        <w:t xml:space="preserve">. (2018). Why </w:t>
      </w:r>
      <w:proofErr w:type="spellStart"/>
      <w:r w:rsidRPr="00346D83">
        <w:t>Monero</w:t>
      </w:r>
      <w:proofErr w:type="spellEnd"/>
      <w:r w:rsidRPr="00346D83">
        <w:t>? - Privacy Focused Cryptocurrency. [online] Available at: https://cypherowl.com/why-monero-privacy-focused-cryptocurrency/ [Accessed 23 Feb. 2018].</w:t>
      </w:r>
    </w:p>
    <w:p w14:paraId="6B2907DB" w14:textId="77777777" w:rsidR="00E562D6" w:rsidRPr="00E83F09" w:rsidRDefault="00E562D6" w:rsidP="00E562D6">
      <w:pPr>
        <w:pStyle w:val="Paragrafoelenco"/>
        <w:numPr>
          <w:ilvl w:val="0"/>
          <w:numId w:val="31"/>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240" w:line="440" w:lineRule="atLeast"/>
        <w:rPr>
          <w:rFonts w:cstheme="minorHAnsi"/>
          <w:color w:val="000000" w:themeColor="text1"/>
        </w:rPr>
      </w:pPr>
      <w:proofErr w:type="spellStart"/>
      <w:r w:rsidRPr="00346D83">
        <w:t>Cimpanu</w:t>
      </w:r>
      <w:proofErr w:type="spellEnd"/>
      <w:r w:rsidRPr="00346D83">
        <w:t>, C. (2018). </w:t>
      </w:r>
      <w:proofErr w:type="spellStart"/>
      <w:r w:rsidRPr="00346D83">
        <w:t>Litecoin</w:t>
      </w:r>
      <w:proofErr w:type="spellEnd"/>
      <w:r w:rsidRPr="00346D83">
        <w:t xml:space="preserve">, Not </w:t>
      </w:r>
      <w:proofErr w:type="spellStart"/>
      <w:r w:rsidRPr="00346D83">
        <w:t>Monero</w:t>
      </w:r>
      <w:proofErr w:type="spellEnd"/>
      <w:r w:rsidRPr="00346D83">
        <w:t xml:space="preserve">, Is the Second Most Dominant Dark Web Currency. [online] </w:t>
      </w:r>
      <w:proofErr w:type="spellStart"/>
      <w:r w:rsidRPr="00346D83">
        <w:t>BleepingComputer</w:t>
      </w:r>
      <w:proofErr w:type="spellEnd"/>
      <w:r w:rsidRPr="00346D83">
        <w:t>. Available at: https://www.bleepingcomputer.com/news/cryptocurrency/litecoin-not-monero-is-the-second-most-dominant-dark-web-currency/ [Accessed 23 Feb. 2018].</w:t>
      </w:r>
    </w:p>
    <w:p w14:paraId="201F52F3" w14:textId="77777777" w:rsidR="00E562D6" w:rsidRPr="00E83F09" w:rsidRDefault="00E562D6" w:rsidP="00E562D6">
      <w:pPr>
        <w:pStyle w:val="Paragrafoelenco"/>
        <w:numPr>
          <w:ilvl w:val="0"/>
          <w:numId w:val="31"/>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240" w:line="440" w:lineRule="atLeast"/>
        <w:rPr>
          <w:rFonts w:cstheme="minorHAnsi"/>
          <w:color w:val="000000" w:themeColor="text1"/>
        </w:rPr>
      </w:pPr>
      <w:r w:rsidRPr="00E83F09">
        <w:t xml:space="preserve">Cointelegraph.com. (2017). Just How Anonymous are Bitcoin </w:t>
      </w:r>
      <w:proofErr w:type="gramStart"/>
      <w:r w:rsidRPr="00E83F09">
        <w:t>Transactions?.</w:t>
      </w:r>
      <w:proofErr w:type="gramEnd"/>
      <w:r w:rsidRPr="00E83F09">
        <w:t xml:space="preserve"> [online] Available at: https://cointelegraph.com/news/just-how-anonymous-are-bitcoin-transactions [Accessed 23 Feb. 2018].</w:t>
      </w:r>
    </w:p>
    <w:p w14:paraId="6CBDE773" w14:textId="77777777" w:rsidR="00E562D6" w:rsidRPr="00921A41" w:rsidRDefault="00E562D6" w:rsidP="00E562D6">
      <w:pPr>
        <w:pStyle w:val="Paragrafoelenco"/>
        <w:numPr>
          <w:ilvl w:val="0"/>
          <w:numId w:val="31"/>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240" w:line="440" w:lineRule="atLeast"/>
        <w:rPr>
          <w:rFonts w:cstheme="minorHAnsi"/>
          <w:color w:val="000000" w:themeColor="text1"/>
        </w:rPr>
      </w:pPr>
      <w:r w:rsidRPr="00E83F09">
        <w:t>Cointelegraph.com. (2015). Cryptocurrency Regulation in the International Community 2015: Part 2. [online] Available at: https://cointelegraph.com/news/cryptocurrency-regulation-in-the-international-community-2015-part-2 [Accessed 23 Feb. 2018].</w:t>
      </w:r>
    </w:p>
    <w:p w14:paraId="4C65294D" w14:textId="77777777" w:rsidR="00E562D6" w:rsidRPr="00921A41" w:rsidRDefault="00E562D6" w:rsidP="00E562D6">
      <w:pPr>
        <w:pStyle w:val="Paragrafoelenco"/>
        <w:numPr>
          <w:ilvl w:val="0"/>
          <w:numId w:val="31"/>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240" w:line="440" w:lineRule="atLeast"/>
        <w:rPr>
          <w:rFonts w:cstheme="minorHAnsi"/>
          <w:color w:val="000000" w:themeColor="text1"/>
        </w:rPr>
      </w:pPr>
      <w:r w:rsidRPr="001B364A">
        <w:rPr>
          <w:lang w:val="it-IT"/>
        </w:rPr>
        <w:lastRenderedPageBreak/>
        <w:t>Repubblica.it. (2014). </w:t>
      </w:r>
      <w:proofErr w:type="spellStart"/>
      <w:r w:rsidRPr="001B364A">
        <w:rPr>
          <w:lang w:val="it-IT"/>
        </w:rPr>
        <w:t>L'Fbi</w:t>
      </w:r>
      <w:proofErr w:type="spellEnd"/>
      <w:r w:rsidRPr="001B364A">
        <w:rPr>
          <w:lang w:val="it-IT"/>
        </w:rPr>
        <w:t xml:space="preserve"> arresta a San Francisco il fondatore di </w:t>
      </w:r>
      <w:proofErr w:type="spellStart"/>
      <w:r w:rsidRPr="001B364A">
        <w:rPr>
          <w:lang w:val="it-IT"/>
        </w:rPr>
        <w:t>Silk</w:t>
      </w:r>
      <w:proofErr w:type="spellEnd"/>
      <w:r w:rsidRPr="001B364A">
        <w:rPr>
          <w:lang w:val="it-IT"/>
        </w:rPr>
        <w:t xml:space="preserve"> Road 2.0. </w:t>
      </w:r>
      <w:r>
        <w:t xml:space="preserve">[online] Available at: </w:t>
      </w:r>
      <w:r w:rsidRPr="00921A41">
        <w:t>http://www.repubblica.it/tecnologia/2014/11/06/news/arrestato_capo_di_silk_road_2-99933316/ [Accessed 23 Feb. 2018].</w:t>
      </w:r>
    </w:p>
    <w:p w14:paraId="15C04025" w14:textId="77777777" w:rsidR="00E562D6" w:rsidRDefault="00E562D6" w:rsidP="00E562D6">
      <w:pPr>
        <w:pStyle w:val="Paragrafoelenco"/>
        <w:ind w:left="360"/>
      </w:pPr>
    </w:p>
    <w:p w14:paraId="59FD0E61" w14:textId="77777777" w:rsidR="00CA6956" w:rsidRPr="00F73141" w:rsidRDefault="00CA6956" w:rsidP="00CA6956">
      <w:pPr>
        <w:pStyle w:val="Paragrafoelenco"/>
        <w:pBdr>
          <w:top w:val="none" w:sz="0" w:space="0" w:color="auto"/>
          <w:left w:val="none" w:sz="0" w:space="0" w:color="auto"/>
          <w:bottom w:val="none" w:sz="0" w:space="0" w:color="auto"/>
          <w:right w:val="none" w:sz="0" w:space="0" w:color="auto"/>
          <w:between w:val="none" w:sz="0" w:space="0" w:color="auto"/>
        </w:pBdr>
        <w:spacing w:after="160" w:line="259" w:lineRule="auto"/>
        <w:ind w:left="360"/>
        <w:rPr>
          <w:sz w:val="24"/>
          <w:szCs w:val="24"/>
        </w:rPr>
      </w:pPr>
    </w:p>
    <w:p w14:paraId="5E6B46C4" w14:textId="77777777" w:rsidR="00C62B8A" w:rsidRPr="00F73141" w:rsidRDefault="00C62B8A" w:rsidP="00C62B8A">
      <w:pPr>
        <w:pStyle w:val="Paragrafoelenco"/>
        <w:numPr>
          <w:ilvl w:val="0"/>
          <w:numId w:val="31"/>
        </w:numPr>
        <w:pBdr>
          <w:top w:val="none" w:sz="0" w:space="0" w:color="auto"/>
          <w:left w:val="none" w:sz="0" w:space="0" w:color="auto"/>
          <w:bottom w:val="none" w:sz="0" w:space="0" w:color="auto"/>
          <w:right w:val="none" w:sz="0" w:space="0" w:color="auto"/>
          <w:between w:val="none" w:sz="0" w:space="0" w:color="auto"/>
        </w:pBdr>
        <w:spacing w:after="160" w:line="259" w:lineRule="auto"/>
        <w:rPr>
          <w:sz w:val="24"/>
          <w:szCs w:val="24"/>
        </w:rPr>
      </w:pPr>
      <w:r w:rsidRPr="00F73141">
        <w:rPr>
          <w:sz w:val="24"/>
          <w:szCs w:val="24"/>
        </w:rPr>
        <w:br w:type="page"/>
      </w:r>
    </w:p>
    <w:p w14:paraId="4C96DAFD" w14:textId="77777777" w:rsidR="00C62B8A" w:rsidRPr="00821B7C" w:rsidRDefault="00C62B8A" w:rsidP="00C62B8A">
      <w:pPr>
        <w:pStyle w:val="FinTechtext"/>
      </w:pPr>
    </w:p>
    <w:p w14:paraId="6097CDD8" w14:textId="77777777" w:rsidR="00C62B8A" w:rsidRPr="00130E50" w:rsidRDefault="00C62B8A" w:rsidP="00CD294D">
      <w:pPr>
        <w:pStyle w:val="FinTechtext"/>
      </w:pPr>
    </w:p>
    <w:sectPr w:rsidR="00C62B8A" w:rsidRPr="00130E50" w:rsidSect="00151D4D">
      <w:headerReference w:type="even" r:id="rId53"/>
      <w:headerReference w:type="default" r:id="rId54"/>
      <w:footerReference w:type="default" r:id="rId55"/>
      <w:headerReference w:type="first" r:id="rId56"/>
      <w:footerReference w:type="first" r:id="rId57"/>
      <w:pgSz w:w="11906" w:h="16838"/>
      <w:pgMar w:top="1843" w:right="1440" w:bottom="1440" w:left="1440" w:header="709" w:footer="708" w:gutter="0"/>
      <w:pgNumType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45262C" w14:textId="77777777" w:rsidR="00391E30" w:rsidRDefault="00391E30" w:rsidP="00FF4322">
      <w:pPr>
        <w:spacing w:line="240" w:lineRule="auto"/>
      </w:pPr>
      <w:r>
        <w:separator/>
      </w:r>
    </w:p>
  </w:endnote>
  <w:endnote w:type="continuationSeparator" w:id="0">
    <w:p w14:paraId="4516566E" w14:textId="77777777" w:rsidR="00391E30" w:rsidRDefault="00391E30" w:rsidP="00FF43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Raleway">
    <w:altName w:val="Arial"/>
    <w:charset w:val="00"/>
    <w:family w:val="swiss"/>
    <w:pitch w:val="variable"/>
    <w:sig w:usb0="00000001" w:usb1="5000005B" w:usb2="00000000" w:usb3="00000000" w:csb0="00000093"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Symbol">
    <w:altName w:val="Calibri"/>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AF13B" w14:textId="77777777" w:rsidR="002920D7" w:rsidRDefault="002920D7">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D7867" w14:textId="77777777" w:rsidR="002920D7" w:rsidRPr="006E216B" w:rsidRDefault="002920D7" w:rsidP="001C2964">
    <w:pPr>
      <w:pStyle w:val="Pidipagina"/>
      <w:jc w:val="right"/>
      <w:rPr>
        <w:sz w:val="18"/>
        <w:szCs w:val="18"/>
      </w:rPr>
    </w:pPr>
    <w:r>
      <w:rPr>
        <w:noProof/>
        <w:lang w:val="en-IN" w:eastAsia="en-IN"/>
      </w:rPr>
      <mc:AlternateContent>
        <mc:Choice Requires="wps">
          <w:drawing>
            <wp:anchor distT="0" distB="0" distL="114300" distR="114300" simplePos="0" relativeHeight="251677696" behindDoc="0" locked="0" layoutInCell="1" allowOverlap="1" wp14:anchorId="1962145A" wp14:editId="62B38A93">
              <wp:simplePos x="0" y="0"/>
              <wp:positionH relativeFrom="column">
                <wp:posOffset>-913927</wp:posOffset>
              </wp:positionH>
              <wp:positionV relativeFrom="paragraph">
                <wp:posOffset>-317500</wp:posOffset>
              </wp:positionV>
              <wp:extent cx="7581900" cy="711200"/>
              <wp:effectExtent l="0" t="0" r="0" b="0"/>
              <wp:wrapNone/>
              <wp:docPr id="33" name="Rectangle 33"/>
              <wp:cNvGraphicFramePr/>
              <a:graphic xmlns:a="http://schemas.openxmlformats.org/drawingml/2006/main">
                <a:graphicData uri="http://schemas.microsoft.com/office/word/2010/wordprocessingShape">
                  <wps:wsp>
                    <wps:cNvSpPr/>
                    <wps:spPr>
                      <a:xfrm>
                        <a:off x="0" y="0"/>
                        <a:ext cx="7581900" cy="711200"/>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C5F85A" w14:textId="0349879D" w:rsidR="002920D7" w:rsidRPr="00AB5717" w:rsidRDefault="002920D7" w:rsidP="00AB5717">
                          <w:pPr>
                            <w:pStyle w:val="Pidipagina"/>
                            <w:jc w:val="right"/>
                            <w:rPr>
                              <w:lang w:val="en-GB"/>
                            </w:rPr>
                          </w:pPr>
                          <w:proofErr w:type="spellStart"/>
                          <w:r w:rsidRPr="00C22423">
                            <w:rPr>
                              <w:rFonts w:ascii="Raleway" w:hAnsi="Raleway"/>
                              <w:color w:val="0D0D0D" w:themeColor="text1" w:themeTint="F2"/>
                              <w:sz w:val="20"/>
                              <w:szCs w:val="20"/>
                            </w:rPr>
                            <w:t>UoG</w:t>
                          </w:r>
                          <w:proofErr w:type="spellEnd"/>
                          <w:r w:rsidRPr="00C22423">
                            <w:rPr>
                              <w:rFonts w:ascii="Raleway" w:hAnsi="Raleway"/>
                              <w:color w:val="0D0D0D" w:themeColor="text1" w:themeTint="F2"/>
                              <w:sz w:val="20"/>
                              <w:szCs w:val="20"/>
                            </w:rPr>
                            <w:t xml:space="preserve"> FinTech </w:t>
                          </w:r>
                          <w:r w:rsidRPr="00C22423">
                            <w:rPr>
                              <w:rFonts w:ascii="Raleway" w:hAnsi="Raleway"/>
                              <w:noProof/>
                              <w:color w:val="0D0D0D" w:themeColor="text1" w:themeTint="F2"/>
                              <w:sz w:val="20"/>
                              <w:szCs w:val="20"/>
                            </w:rPr>
                            <w:t xml:space="preserve">Society   |   </w:t>
                          </w:r>
                          <w:r w:rsidRPr="00C22423">
                            <w:rPr>
                              <w:rFonts w:ascii="Segoe UI Symbol" w:hAnsi="Segoe UI Symbol" w:cs="Segoe UI Symbol"/>
                              <w:noProof/>
                              <w:color w:val="0D0D0D" w:themeColor="text1" w:themeTint="F2"/>
                              <w:sz w:val="20"/>
                              <w:szCs w:val="20"/>
                            </w:rPr>
                            <w:t>✎</w:t>
                          </w:r>
                          <w:r w:rsidRPr="00C22423">
                            <w:rPr>
                              <w:rFonts w:ascii="Raleway" w:hAnsi="Raleway"/>
                              <w:noProof/>
                              <w:color w:val="0D0D0D" w:themeColor="text1" w:themeTint="F2"/>
                              <w:sz w:val="20"/>
                              <w:szCs w:val="20"/>
                            </w:rPr>
                            <w:t xml:space="preserve"> info@uogfintech.com   </w:t>
                          </w:r>
                          <w:sdt>
                            <w:sdtPr>
                              <w:rPr>
                                <w:rFonts w:ascii="Raleway" w:hAnsi="Raleway"/>
                                <w:noProof/>
                                <w:color w:val="0D0D0D" w:themeColor="text1" w:themeTint="F2"/>
                                <w:sz w:val="20"/>
                                <w:szCs w:val="20"/>
                              </w:rPr>
                              <w:id w:val="-1911683898"/>
                              <w:docPartObj>
                                <w:docPartGallery w:val="Page Numbers (Bottom of Page)"/>
                                <w:docPartUnique/>
                              </w:docPartObj>
                            </w:sdtPr>
                            <w:sdtEndPr/>
                            <w:sdtContent>
                              <w:r w:rsidRPr="00C22423">
                                <w:rPr>
                                  <w:rFonts w:ascii="Raleway" w:hAnsi="Raleway"/>
                                  <w:noProof/>
                                  <w:color w:val="0D0D0D" w:themeColor="text1" w:themeTint="F2"/>
                                  <w:sz w:val="20"/>
                                  <w:szCs w:val="20"/>
                                </w:rPr>
                                <w:t xml:space="preserve">|   </w:t>
                              </w:r>
                            </w:sdtContent>
                          </w:sdt>
                          <w:r w:rsidRPr="00C22423">
                            <w:rPr>
                              <w:rFonts w:ascii="Raleway" w:hAnsi="Raleway"/>
                              <w:noProof/>
                              <w:color w:val="0D0D0D" w:themeColor="text1" w:themeTint="F2"/>
                              <w:sz w:val="20"/>
                              <w:szCs w:val="20"/>
                            </w:rPr>
                            <w:sym w:font="Wingdings" w:char="F03A"/>
                          </w:r>
                          <w:r w:rsidRPr="00C22423">
                            <w:rPr>
                              <w:rFonts w:ascii="Raleway" w:hAnsi="Raleway"/>
                              <w:noProof/>
                              <w:color w:val="0D0D0D" w:themeColor="text1" w:themeTint="F2"/>
                              <w:sz w:val="20"/>
                              <w:szCs w:val="20"/>
                            </w:rPr>
                            <w:t xml:space="preserve"> www.uogfintech.com</w:t>
                          </w:r>
                          <w:r>
                            <w:rPr>
                              <w:rFonts w:ascii="Raleway" w:hAnsi="Raleway"/>
                              <w:noProof/>
                              <w:color w:val="0D0D0D" w:themeColor="text1" w:themeTint="F2"/>
                              <w:sz w:val="20"/>
                              <w:szCs w:val="20"/>
                            </w:rPr>
                            <w:t xml:space="preserve">  |   </w:t>
                          </w:r>
                          <w:r>
                            <w:rPr>
                              <w:rFonts w:ascii="Raleway" w:hAnsi="Raleway"/>
                              <w:noProof/>
                              <w:color w:val="0D0D0D" w:themeColor="text1" w:themeTint="F2"/>
                              <w:sz w:val="20"/>
                              <w:szCs w:val="20"/>
                            </w:rPr>
                            <w:fldChar w:fldCharType="begin"/>
                          </w:r>
                          <w:r>
                            <w:rPr>
                              <w:rFonts w:ascii="Raleway" w:hAnsi="Raleway"/>
                              <w:noProof/>
                              <w:color w:val="0D0D0D" w:themeColor="text1" w:themeTint="F2"/>
                              <w:sz w:val="20"/>
                              <w:szCs w:val="20"/>
                            </w:rPr>
                            <w:instrText xml:space="preserve"> PAGE  \* Arabic  \* MERGEFORMAT </w:instrText>
                          </w:r>
                          <w:r>
                            <w:rPr>
                              <w:rFonts w:ascii="Raleway" w:hAnsi="Raleway"/>
                              <w:noProof/>
                              <w:color w:val="0D0D0D" w:themeColor="text1" w:themeTint="F2"/>
                              <w:sz w:val="20"/>
                              <w:szCs w:val="20"/>
                            </w:rPr>
                            <w:fldChar w:fldCharType="separate"/>
                          </w:r>
                          <w:r w:rsidR="005D4C44">
                            <w:rPr>
                              <w:rFonts w:ascii="Raleway" w:hAnsi="Raleway"/>
                              <w:noProof/>
                              <w:color w:val="0D0D0D" w:themeColor="text1" w:themeTint="F2"/>
                              <w:sz w:val="20"/>
                              <w:szCs w:val="20"/>
                            </w:rPr>
                            <w:t>1</w:t>
                          </w:r>
                          <w:r>
                            <w:rPr>
                              <w:rFonts w:ascii="Raleway" w:hAnsi="Raleway"/>
                              <w:noProof/>
                              <w:color w:val="0D0D0D" w:themeColor="text1" w:themeTint="F2"/>
                              <w:sz w:val="20"/>
                              <w:szCs w:val="20"/>
                            </w:rPr>
                            <w:fldChar w:fldCharType="end"/>
                          </w:r>
                          <w:r w:rsidRPr="00C22423">
                            <w:rPr>
                              <w:rFonts w:ascii="Raleway" w:hAnsi="Raleway"/>
                              <w:noProof/>
                              <w:color w:val="FDB813"/>
                              <w:sz w:val="20"/>
                              <w:szCs w:val="2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62145A" id="Rectangle 33" o:spid="_x0000_s1050" style="position:absolute;left:0;text-align:left;margin-left:-71.95pt;margin-top:-25pt;width:597pt;height:56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OM46NAMAAOIGAAAOAAAAZHJzL2Uyb0RvYy54bWysVVtv2yAUfp+0/4B4&#10;T22nzpJYdaosaadJVVu1nfpMMI6RMDAgt0377zuAnVRttUnT8kC4HM7l4zufLy73rUBbZixXssTZ&#10;WYoRk1RVXK5L/O3pejDByDoiKyKUZCU+MIsvZx8/XOx0wYaqUaJiBoETaYudLnHjnC6SxNKGtcSe&#10;Kc0kHNbKtMTB0qyTypAdeG9FMkzTT8lOmUobRZm1sLuMh3gW/Nc1o+6uri1zSJQYcnNhNGFc+TGZ&#10;XZBibYhuOO3SIP+QRUu4hKBHV0viCNoY/sZVy6lRVtXujKo2UXXNKQs1QDVZ+qqax4ZoFmoBcKw+&#10;wmT/n1t6u703iFclPj/HSJIW3ugBUCNyLRiCPQBop20Bdo/63nQrC1Nf7b42rf+HOtA+gHo4gsr2&#10;DlHYHI8m2TQF7CmcjbMMXs07TU63tbHuC1Mt8pMSGwgfsCTbG+uiaW/ig60E19dcCFRpwBccG+We&#10;uWsCWsDBcNcbdXjBa/+dVfEllopuWiZdpJZhgjjgtW24thCmYO2KAVLmaxWDQImQoc/JFxue++dw&#10;Mk/T6fDzYDFKF4M8HV8N5tN8PBinV+M8zSfZIlv88ilmebGx7EZRIpaa99zL8jfZvkuZrgsiawL7&#10;0JYEjkfAIKGAcZ8iwO0h8blaQ/0Lgx3MnWGONn5aA6TdPhgfD7qLHnBvJaQfpfLrGMnvJJ4ikRRh&#10;5g6CResHVgO7gAbD8Cyhr9lCmJgtoRTQjmDahlQsbo9S+HUkOd4I5QgJDk/Zdr47B14z3vqOWcbq&#10;wlUWZOGYWPqnxDow+xshspLueLnlUpn3HAioqosc7XuQIjQeJbdf7WPneUu/s1LVAboR+Bx4bTW9&#10;5tASN8S6e2JAl4DsoLXuDoZaqF2JVTfDqFHmx3v73h4oBacY7UDnSmy/b4hhGImvEoRkmuW5F8aw&#10;yEfjoW+olyerlydy0y4U0CwDVdc0TL29E/20Nqp9Bkme+6hwRCSF2CWmzvSLhYv6C6JO2XwezEAM&#10;NXE38lHTvoN9yz/tn4nRnS444PKt6jWRFK/kIdpGds43TtU8aMcJ1+4FQEgDlTrR90r9ch2sTp+m&#10;2W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AOQAi84gAAAAwBAAAPAAAAZHJz&#10;L2Rvd25yZXYueG1sTI/LTsMwEEX3SPyDNUhsUGunkIqmcSpAQgixKaXdu/GQRI3Hke08ytfjrmA3&#10;ozm6c26+mUzLBnS+sSQhmQtgSKXVDVUS9l+vs0dgPijSqrWEEs7oYVNcX+Uq03akTxx2oWIxhHym&#10;JNQhdBnnvqzRKD+3HVK8fVtnVIirq7h2aozhpuULIZbcqIbih1p1+FJjedr1RkLzth3M/ufwkfbm&#10;7t3x83h6PmylvL2ZntbAAk7hD4aLflSHIjodbU/as1bCLHm4X0U2TqmIrS6ISEUC7ChhuRDAi5z/&#10;L1H8AgAA//8DAFBLAwQKAAAAAAAAACEAiQf22ZcAAACXAAAAFAAAAGRycy9tZWRpYS9pbWFnZTEu&#10;cG5niVBORw0KGgoAAAANSUhEUgAAAB0AAAAZCAIAAABCYLJOAAAAAXNSR0IArs4c6QAAAARnQU1B&#10;AACxjwv8YQUAAAAJcEhZcwAADsMAAA7DAcdvqGQAAAAsSURBVEhL7cxBCQAACARBO1z/HpYTRDaD&#10;v4V5T03ngy984Qtf+MIXvvA9nQXnegu0VgPbNgAAAABJRU5ErkJgglBLAQItABQABgAIAAAAIQCx&#10;gme2CgEAABMCAAATAAAAAAAAAAAAAAAAAAAAAABbQ29udGVudF9UeXBlc10ueG1sUEsBAi0AFAAG&#10;AAgAAAAhADj9If/WAAAAlAEAAAsAAAAAAAAAAAAAAAAAOwEAAF9yZWxzLy5yZWxzUEsBAi0AFAAG&#10;AAgAAAAhAPI4zjo0AwAA4gYAAA4AAAAAAAAAAAAAAAAAOgIAAGRycy9lMm9Eb2MueG1sUEsBAi0A&#10;FAAGAAgAAAAhAKomDr68AAAAIQEAABkAAAAAAAAAAAAAAAAAmgUAAGRycy9fcmVscy9lMm9Eb2Mu&#10;eG1sLnJlbHNQSwECLQAUAAYACAAAACEADkAIvOIAAAAMAQAADwAAAAAAAAAAAAAAAACNBgAAZHJz&#10;L2Rvd25yZXYueG1sUEsBAi0ACgAAAAAAAAAhAIkH9tmXAAAAlwAAABQAAAAAAAAAAAAAAAAAnAcA&#10;AGRycy9tZWRpYS9pbWFnZTEucG5nUEsFBgAAAAAGAAYAfAEAAGUIAAAAAA==&#10;" stroked="f" strokeweight="1pt">
              <v:fill r:id="rId2" o:title="" recolor="t" rotate="t" type="frame"/>
              <v:textbox>
                <w:txbxContent>
                  <w:p w14:paraId="39C5F85A" w14:textId="0349879D" w:rsidR="002920D7" w:rsidRPr="00AB5717" w:rsidRDefault="002920D7" w:rsidP="00AB5717">
                    <w:pPr>
                      <w:pStyle w:val="Pidipagina"/>
                      <w:jc w:val="right"/>
                      <w:rPr>
                        <w:lang w:val="en-GB"/>
                      </w:rPr>
                    </w:pPr>
                    <w:proofErr w:type="spellStart"/>
                    <w:r w:rsidRPr="00C22423">
                      <w:rPr>
                        <w:rFonts w:ascii="Raleway" w:hAnsi="Raleway"/>
                        <w:color w:val="0D0D0D" w:themeColor="text1" w:themeTint="F2"/>
                        <w:sz w:val="20"/>
                        <w:szCs w:val="20"/>
                      </w:rPr>
                      <w:t>UoG</w:t>
                    </w:r>
                    <w:proofErr w:type="spellEnd"/>
                    <w:r w:rsidRPr="00C22423">
                      <w:rPr>
                        <w:rFonts w:ascii="Raleway" w:hAnsi="Raleway"/>
                        <w:color w:val="0D0D0D" w:themeColor="text1" w:themeTint="F2"/>
                        <w:sz w:val="20"/>
                        <w:szCs w:val="20"/>
                      </w:rPr>
                      <w:t xml:space="preserve"> FinTech </w:t>
                    </w:r>
                    <w:r w:rsidRPr="00C22423">
                      <w:rPr>
                        <w:rFonts w:ascii="Raleway" w:hAnsi="Raleway"/>
                        <w:noProof/>
                        <w:color w:val="0D0D0D" w:themeColor="text1" w:themeTint="F2"/>
                        <w:sz w:val="20"/>
                        <w:szCs w:val="20"/>
                      </w:rPr>
                      <w:t xml:space="preserve">Society   |   </w:t>
                    </w:r>
                    <w:r w:rsidRPr="00C22423">
                      <w:rPr>
                        <w:rFonts w:ascii="Segoe UI Symbol" w:hAnsi="Segoe UI Symbol" w:cs="Segoe UI Symbol"/>
                        <w:noProof/>
                        <w:color w:val="0D0D0D" w:themeColor="text1" w:themeTint="F2"/>
                        <w:sz w:val="20"/>
                        <w:szCs w:val="20"/>
                      </w:rPr>
                      <w:t>✎</w:t>
                    </w:r>
                    <w:r w:rsidRPr="00C22423">
                      <w:rPr>
                        <w:rFonts w:ascii="Raleway" w:hAnsi="Raleway"/>
                        <w:noProof/>
                        <w:color w:val="0D0D0D" w:themeColor="text1" w:themeTint="F2"/>
                        <w:sz w:val="20"/>
                        <w:szCs w:val="20"/>
                      </w:rPr>
                      <w:t xml:space="preserve"> info@uogfintech.com   </w:t>
                    </w:r>
                    <w:sdt>
                      <w:sdtPr>
                        <w:rPr>
                          <w:rFonts w:ascii="Raleway" w:hAnsi="Raleway"/>
                          <w:noProof/>
                          <w:color w:val="0D0D0D" w:themeColor="text1" w:themeTint="F2"/>
                          <w:sz w:val="20"/>
                          <w:szCs w:val="20"/>
                        </w:rPr>
                        <w:id w:val="-1911683898"/>
                        <w:docPartObj>
                          <w:docPartGallery w:val="Page Numbers (Bottom of Page)"/>
                          <w:docPartUnique/>
                        </w:docPartObj>
                      </w:sdtPr>
                      <w:sdtEndPr/>
                      <w:sdtContent>
                        <w:r w:rsidRPr="00C22423">
                          <w:rPr>
                            <w:rFonts w:ascii="Raleway" w:hAnsi="Raleway"/>
                            <w:noProof/>
                            <w:color w:val="0D0D0D" w:themeColor="text1" w:themeTint="F2"/>
                            <w:sz w:val="20"/>
                            <w:szCs w:val="20"/>
                          </w:rPr>
                          <w:t xml:space="preserve">|   </w:t>
                        </w:r>
                      </w:sdtContent>
                    </w:sdt>
                    <w:r w:rsidRPr="00C22423">
                      <w:rPr>
                        <w:rFonts w:ascii="Raleway" w:hAnsi="Raleway"/>
                        <w:noProof/>
                        <w:color w:val="0D0D0D" w:themeColor="text1" w:themeTint="F2"/>
                        <w:sz w:val="20"/>
                        <w:szCs w:val="20"/>
                      </w:rPr>
                      <w:sym w:font="Wingdings" w:char="F03A"/>
                    </w:r>
                    <w:r w:rsidRPr="00C22423">
                      <w:rPr>
                        <w:rFonts w:ascii="Raleway" w:hAnsi="Raleway"/>
                        <w:noProof/>
                        <w:color w:val="0D0D0D" w:themeColor="text1" w:themeTint="F2"/>
                        <w:sz w:val="20"/>
                        <w:szCs w:val="20"/>
                      </w:rPr>
                      <w:t xml:space="preserve"> www.uogfintech.com</w:t>
                    </w:r>
                    <w:r>
                      <w:rPr>
                        <w:rFonts w:ascii="Raleway" w:hAnsi="Raleway"/>
                        <w:noProof/>
                        <w:color w:val="0D0D0D" w:themeColor="text1" w:themeTint="F2"/>
                        <w:sz w:val="20"/>
                        <w:szCs w:val="20"/>
                      </w:rPr>
                      <w:t xml:space="preserve">  |   </w:t>
                    </w:r>
                    <w:r>
                      <w:rPr>
                        <w:rFonts w:ascii="Raleway" w:hAnsi="Raleway"/>
                        <w:noProof/>
                        <w:color w:val="0D0D0D" w:themeColor="text1" w:themeTint="F2"/>
                        <w:sz w:val="20"/>
                        <w:szCs w:val="20"/>
                      </w:rPr>
                      <w:fldChar w:fldCharType="begin"/>
                    </w:r>
                    <w:r>
                      <w:rPr>
                        <w:rFonts w:ascii="Raleway" w:hAnsi="Raleway"/>
                        <w:noProof/>
                        <w:color w:val="0D0D0D" w:themeColor="text1" w:themeTint="F2"/>
                        <w:sz w:val="20"/>
                        <w:szCs w:val="20"/>
                      </w:rPr>
                      <w:instrText xml:space="preserve"> PAGE  \* Arabic  \* MERGEFORMAT </w:instrText>
                    </w:r>
                    <w:r>
                      <w:rPr>
                        <w:rFonts w:ascii="Raleway" w:hAnsi="Raleway"/>
                        <w:noProof/>
                        <w:color w:val="0D0D0D" w:themeColor="text1" w:themeTint="F2"/>
                        <w:sz w:val="20"/>
                        <w:szCs w:val="20"/>
                      </w:rPr>
                      <w:fldChar w:fldCharType="separate"/>
                    </w:r>
                    <w:r w:rsidR="005D4C44">
                      <w:rPr>
                        <w:rFonts w:ascii="Raleway" w:hAnsi="Raleway"/>
                        <w:noProof/>
                        <w:color w:val="0D0D0D" w:themeColor="text1" w:themeTint="F2"/>
                        <w:sz w:val="20"/>
                        <w:szCs w:val="20"/>
                      </w:rPr>
                      <w:t>1</w:t>
                    </w:r>
                    <w:r>
                      <w:rPr>
                        <w:rFonts w:ascii="Raleway" w:hAnsi="Raleway"/>
                        <w:noProof/>
                        <w:color w:val="0D0D0D" w:themeColor="text1" w:themeTint="F2"/>
                        <w:sz w:val="20"/>
                        <w:szCs w:val="20"/>
                      </w:rPr>
                      <w:fldChar w:fldCharType="end"/>
                    </w:r>
                    <w:r w:rsidRPr="00C22423">
                      <w:rPr>
                        <w:rFonts w:ascii="Raleway" w:hAnsi="Raleway"/>
                        <w:noProof/>
                        <w:color w:val="FDB813"/>
                        <w:sz w:val="20"/>
                        <w:szCs w:val="20"/>
                      </w:rPr>
                      <w:t xml:space="preserve"> ……………………..</w:t>
                    </w:r>
                  </w:p>
                </w:txbxContent>
              </v:textbox>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CCBDB" w14:textId="77777777" w:rsidR="002920D7" w:rsidRDefault="002920D7">
    <w:pPr>
      <w:pStyle w:val="Pidipagina"/>
    </w:pPr>
    <w:r>
      <w:rPr>
        <w:noProof/>
        <w:lang w:val="en-IN" w:eastAsia="en-IN"/>
      </w:rPr>
      <mc:AlternateContent>
        <mc:Choice Requires="wps">
          <w:drawing>
            <wp:anchor distT="0" distB="0" distL="114300" distR="114300" simplePos="0" relativeHeight="251672576" behindDoc="0" locked="0" layoutInCell="1" allowOverlap="1" wp14:anchorId="1CD806FE" wp14:editId="2690ECBB">
              <wp:simplePos x="0" y="0"/>
              <wp:positionH relativeFrom="column">
                <wp:posOffset>-904875</wp:posOffset>
              </wp:positionH>
              <wp:positionV relativeFrom="paragraph">
                <wp:posOffset>-295910</wp:posOffset>
              </wp:positionV>
              <wp:extent cx="7581900" cy="711200"/>
              <wp:effectExtent l="0" t="0" r="0" b="0"/>
              <wp:wrapNone/>
              <wp:docPr id="34" name="Rectangle 34"/>
              <wp:cNvGraphicFramePr/>
              <a:graphic xmlns:a="http://schemas.openxmlformats.org/drawingml/2006/main">
                <a:graphicData uri="http://schemas.microsoft.com/office/word/2010/wordprocessingShape">
                  <wps:wsp>
                    <wps:cNvSpPr/>
                    <wps:spPr>
                      <a:xfrm>
                        <a:off x="0" y="0"/>
                        <a:ext cx="7581900" cy="711200"/>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o="http://schemas.microsoft.com/office/mac/office/2008/main" xmlns:mv="urn:schemas-microsoft-com:mac:vml">
          <w:pict>
            <v:rect w14:anchorId="718ADAC8" id="Rectangle 34" o:spid="_x0000_s1026" style="position:absolute;margin-left:-71.25pt;margin-top:-23.3pt;width:597pt;height:56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pu0zKgMAANAGAAAOAAAAZHJzL2Uyb0RvYy54bWysVV1v2yAUfZ+0/4B4&#10;T21nzpJYdaosaadKVVu1nfpMMI6RMDAgX5v233cBO6naapOm5YEA93I/Dofj84t9K9CWGcuVLHF2&#10;lmLEJFUVl+sSf3u6Gkwwso7IigglWYkPzOKL2ccP5ztdsKFqlKiYQRBE2mKnS9w4p4sksbRhLbFn&#10;SjMJxlqZljhYmnVSGbKD6K1Ihmn6OdkpU2mjKLMWdpfRiGchfl0z6u7q2jKHRImhNhdGE8aVH5PZ&#10;OSnWhuiG064M8g9VtIRLSHoMtSSOoI3hb0K1nBplVe3OqGoTVdecstADdJOlr7p5bIhmoRcAx+oj&#10;TPb/haW323uDeFXiTzlGkrRwRw+AGpFrwRDsAUA7bQvwe9T3pltZmPpu97Vp/T/0gfYB1MMRVLZ3&#10;iMLmeDTJpilgT8E2zjK4NR80OZ3WxrqvTLXIT0psIH3AkmxvrIuuvYtPthJcX3EhUKUBXwhslHvm&#10;rgloAQfDWe/U4QW3/XdWxZtYKrppmXSRWoYJ4oDXtuHaQpqCtSsGSJnrKiaBFqFCX5NvNlz3z+Fk&#10;nqbT4ZfBYpQuBnk6vhzMp/l4ME4vx3maT7JFtvjlS8zyYmPZjaJELDXvuZflb6p9lzLdK4isCexD&#10;WxI4HgGDggLGfYkAt4fE12oN9TcMfjB3hjna+GkNkHb74Hw0dAc94N5LSD9K5dcxk99JPEUiKcLM&#10;HQSL3g+sBnYBDYbhWsK7ZgthYrWEUkA7gmkbUrG4PUrh15HkeCK0IyQEPFXbxe4CeM14GztWGbsL&#10;R1mQhWNh6Z8K68DsT4TMSrrj4ZZLZd4LIKCrLnP070GK0HiUVqo6wNsD9gYWW02vODyAG2LdPTGg&#10;QkBtUFZ3B0Mt1K7Eqpth1Cjz47197w8EAitGO1C1EtvvG2IYRuJagmxMszz3MhgW+Wg89M/npWX1&#10;0iI37UIBqTLQcE3D1Ps70U9ro9pnEOC5zwomIinkLjF1pl8sXFRbkHDK5vPgBtKnibuRj5r279U/&#10;8Kf9MzG6UwEHzL1VvQKS4pUYRN/IxfnGqZoHpTjh2uENshmI00m81+WX6+B1+hDNfgM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PK7y7DiAAAADAEAAA8AAABkcnMvZG93bnJldi54&#10;bWxMj8tOwzAQRfdI/IM1ldig1kmVRCjEqQAJIcSmlHbvxtMkamxHtvMoX890RXfzOLpzptjMumMj&#10;Ot9aIyBeRcDQVFa1phaw/3lfPgHzQRolO2tQwAU9bMr7u0Lmyk7mG8ddqBmFGJ9LAU0Ifc65rxrU&#10;0q9sj4Z2J+u0DNS6misnJwrXHV9HUca1bA1daGSPbw1W592gBbQf21Hvfw9f6aAfPx2/TOfXw1aI&#10;h8X88gws4Bz+YbjqkzqU5HS0g1GedQKWcbJOiaUqyTJgVyRKYxodBWRpArws+O0T5R8AAAD//wMA&#10;UEsDBAoAAAAAAAAAIQCJB/bZlwAAAJcAAAAUAAAAZHJzL21lZGlhL2ltYWdlMS5wbmeJUE5HDQoa&#10;CgAAAA1JSERSAAAAHQAAABkIAgAAAEJgsk4AAAABc1JHQgCuzhzpAAAABGdBTUEAALGPC/xhBQAA&#10;AAlwSFlzAAAOwwAADsMBx2+oZAAAACxJREFUSEvtzEEJAAAIBEE7XP8elhNENoO/hXlPTeeDL3zh&#10;C1/4whe+8D2dBed6C7RWA9s2AAAAAElFTkSuQmCCUEsBAi0AFAAGAAgAAAAhALGCZ7YKAQAAEwIA&#10;ABMAAAAAAAAAAAAAAAAAAAAAAFtDb250ZW50X1R5cGVzXS54bWxQSwECLQAUAAYACAAAACEAOP0h&#10;/9YAAACUAQAACwAAAAAAAAAAAAAAAAA7AQAAX3JlbHMvLnJlbHNQSwECLQAUAAYACAAAACEAd6bt&#10;MyoDAADQBgAADgAAAAAAAAAAAAAAAAA6AgAAZHJzL2Uyb0RvYy54bWxQSwECLQAUAAYACAAAACEA&#10;qiYOvrwAAAAhAQAAGQAAAAAAAAAAAAAAAACQBQAAZHJzL19yZWxzL2Uyb0RvYy54bWwucmVsc1BL&#10;AQItABQABgAIAAAAIQDyu8uw4gAAAAwBAAAPAAAAAAAAAAAAAAAAAIMGAABkcnMvZG93bnJldi54&#10;bWxQSwECLQAKAAAAAAAAACEAiQf22ZcAAACXAAAAFAAAAAAAAAAAAAAAAACSBwAAZHJzL21lZGlh&#10;L2ltYWdlMS5wbmdQSwUGAAAAAAYABgB8AQAAWwgAAAAA&#10;" stroked="f" strokeweight="1pt">
              <v:fill r:id="rId2" o:title="" recolor="t" rotate="t" type="frame"/>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B5F0A" w14:textId="77777777" w:rsidR="002920D7" w:rsidRPr="006E216B" w:rsidRDefault="002920D7" w:rsidP="001C2964">
    <w:pPr>
      <w:pStyle w:val="Pidipagina"/>
      <w:jc w:val="right"/>
      <w:rPr>
        <w:sz w:val="18"/>
        <w:szCs w:val="18"/>
      </w:rPr>
    </w:pPr>
    <w:r>
      <w:rPr>
        <w:noProof/>
        <w:lang w:val="en-IN" w:eastAsia="en-IN"/>
      </w:rPr>
      <mc:AlternateContent>
        <mc:Choice Requires="wps">
          <w:drawing>
            <wp:anchor distT="0" distB="0" distL="114300" distR="114300" simplePos="0" relativeHeight="251669504" behindDoc="0" locked="0" layoutInCell="1" allowOverlap="1" wp14:anchorId="0EC5FBD9" wp14:editId="5C5B66C8">
              <wp:simplePos x="0" y="0"/>
              <wp:positionH relativeFrom="column">
                <wp:posOffset>-913927</wp:posOffset>
              </wp:positionH>
              <wp:positionV relativeFrom="paragraph">
                <wp:posOffset>-317500</wp:posOffset>
              </wp:positionV>
              <wp:extent cx="7581900" cy="711200"/>
              <wp:effectExtent l="0" t="0" r="0" b="0"/>
              <wp:wrapNone/>
              <wp:docPr id="20" name="Rectangle 20"/>
              <wp:cNvGraphicFramePr/>
              <a:graphic xmlns:a="http://schemas.openxmlformats.org/drawingml/2006/main">
                <a:graphicData uri="http://schemas.microsoft.com/office/word/2010/wordprocessingShape">
                  <wps:wsp>
                    <wps:cNvSpPr/>
                    <wps:spPr>
                      <a:xfrm>
                        <a:off x="0" y="0"/>
                        <a:ext cx="7581900" cy="711200"/>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64D561" w14:textId="43944DFC" w:rsidR="002920D7" w:rsidRPr="00AB5717" w:rsidRDefault="002920D7" w:rsidP="00AB5717">
                          <w:pPr>
                            <w:pStyle w:val="Pidipagina"/>
                            <w:jc w:val="right"/>
                            <w:rPr>
                              <w:lang w:val="en-GB"/>
                            </w:rPr>
                          </w:pPr>
                          <w:proofErr w:type="spellStart"/>
                          <w:r w:rsidRPr="00C22423">
                            <w:rPr>
                              <w:rFonts w:ascii="Raleway" w:hAnsi="Raleway"/>
                              <w:color w:val="0D0D0D" w:themeColor="text1" w:themeTint="F2"/>
                              <w:sz w:val="20"/>
                              <w:szCs w:val="20"/>
                            </w:rPr>
                            <w:t>UoG</w:t>
                          </w:r>
                          <w:proofErr w:type="spellEnd"/>
                          <w:r w:rsidRPr="00C22423">
                            <w:rPr>
                              <w:rFonts w:ascii="Raleway" w:hAnsi="Raleway"/>
                              <w:color w:val="0D0D0D" w:themeColor="text1" w:themeTint="F2"/>
                              <w:sz w:val="20"/>
                              <w:szCs w:val="20"/>
                            </w:rPr>
                            <w:t xml:space="preserve"> FinTech </w:t>
                          </w:r>
                          <w:r w:rsidRPr="00C22423">
                            <w:rPr>
                              <w:rFonts w:ascii="Raleway" w:hAnsi="Raleway"/>
                              <w:noProof/>
                              <w:color w:val="0D0D0D" w:themeColor="text1" w:themeTint="F2"/>
                              <w:sz w:val="20"/>
                              <w:szCs w:val="20"/>
                            </w:rPr>
                            <w:t xml:space="preserve">Society   |   </w:t>
                          </w:r>
                          <w:r w:rsidRPr="00C22423">
                            <w:rPr>
                              <w:rFonts w:ascii="Segoe UI Symbol" w:hAnsi="Segoe UI Symbol" w:cs="Segoe UI Symbol"/>
                              <w:noProof/>
                              <w:color w:val="0D0D0D" w:themeColor="text1" w:themeTint="F2"/>
                              <w:sz w:val="20"/>
                              <w:szCs w:val="20"/>
                            </w:rPr>
                            <w:t>✎</w:t>
                          </w:r>
                          <w:r w:rsidRPr="00C22423">
                            <w:rPr>
                              <w:rFonts w:ascii="Raleway" w:hAnsi="Raleway"/>
                              <w:noProof/>
                              <w:color w:val="0D0D0D" w:themeColor="text1" w:themeTint="F2"/>
                              <w:sz w:val="20"/>
                              <w:szCs w:val="20"/>
                            </w:rPr>
                            <w:t xml:space="preserve"> info@uogfintech.com   </w:t>
                          </w:r>
                          <w:sdt>
                            <w:sdtPr>
                              <w:rPr>
                                <w:rFonts w:ascii="Raleway" w:hAnsi="Raleway"/>
                                <w:noProof/>
                                <w:color w:val="0D0D0D" w:themeColor="text1" w:themeTint="F2"/>
                                <w:sz w:val="20"/>
                                <w:szCs w:val="20"/>
                              </w:rPr>
                              <w:id w:val="-300534984"/>
                              <w:docPartObj>
                                <w:docPartGallery w:val="Page Numbers (Bottom of Page)"/>
                                <w:docPartUnique/>
                              </w:docPartObj>
                            </w:sdtPr>
                            <w:sdtEndPr/>
                            <w:sdtContent>
                              <w:r w:rsidRPr="00C22423">
                                <w:rPr>
                                  <w:rFonts w:ascii="Raleway" w:hAnsi="Raleway"/>
                                  <w:noProof/>
                                  <w:color w:val="0D0D0D" w:themeColor="text1" w:themeTint="F2"/>
                                  <w:sz w:val="20"/>
                                  <w:szCs w:val="20"/>
                                </w:rPr>
                                <w:t xml:space="preserve">|   </w:t>
                              </w:r>
                            </w:sdtContent>
                          </w:sdt>
                          <w:r w:rsidRPr="00C22423">
                            <w:rPr>
                              <w:rFonts w:ascii="Raleway" w:hAnsi="Raleway"/>
                              <w:noProof/>
                              <w:color w:val="0D0D0D" w:themeColor="text1" w:themeTint="F2"/>
                              <w:sz w:val="20"/>
                              <w:szCs w:val="20"/>
                            </w:rPr>
                            <w:sym w:font="Wingdings" w:char="F03A"/>
                          </w:r>
                          <w:r w:rsidRPr="00C22423">
                            <w:rPr>
                              <w:rFonts w:ascii="Raleway" w:hAnsi="Raleway"/>
                              <w:noProof/>
                              <w:color w:val="0D0D0D" w:themeColor="text1" w:themeTint="F2"/>
                              <w:sz w:val="20"/>
                              <w:szCs w:val="20"/>
                            </w:rPr>
                            <w:t xml:space="preserve"> www.uogfintech.com</w:t>
                          </w:r>
                          <w:r>
                            <w:rPr>
                              <w:rFonts w:ascii="Raleway" w:hAnsi="Raleway"/>
                              <w:noProof/>
                              <w:color w:val="0D0D0D" w:themeColor="text1" w:themeTint="F2"/>
                              <w:sz w:val="20"/>
                              <w:szCs w:val="20"/>
                            </w:rPr>
                            <w:t xml:space="preserve">  |   </w:t>
                          </w:r>
                          <w:r>
                            <w:rPr>
                              <w:rFonts w:ascii="Raleway" w:hAnsi="Raleway"/>
                              <w:noProof/>
                              <w:color w:val="0D0D0D" w:themeColor="text1" w:themeTint="F2"/>
                              <w:sz w:val="20"/>
                              <w:szCs w:val="20"/>
                            </w:rPr>
                            <w:fldChar w:fldCharType="begin"/>
                          </w:r>
                          <w:r>
                            <w:rPr>
                              <w:rFonts w:ascii="Raleway" w:hAnsi="Raleway"/>
                              <w:noProof/>
                              <w:color w:val="0D0D0D" w:themeColor="text1" w:themeTint="F2"/>
                              <w:sz w:val="20"/>
                              <w:szCs w:val="20"/>
                            </w:rPr>
                            <w:instrText xml:space="preserve"> PAGE  \* ArabicDash  \* MERGEFORMAT </w:instrText>
                          </w:r>
                          <w:r>
                            <w:rPr>
                              <w:rFonts w:ascii="Raleway" w:hAnsi="Raleway"/>
                              <w:noProof/>
                              <w:color w:val="0D0D0D" w:themeColor="text1" w:themeTint="F2"/>
                              <w:sz w:val="20"/>
                              <w:szCs w:val="20"/>
                            </w:rPr>
                            <w:fldChar w:fldCharType="separate"/>
                          </w:r>
                          <w:r w:rsidR="005D4C44">
                            <w:rPr>
                              <w:rFonts w:ascii="Raleway" w:hAnsi="Raleway"/>
                              <w:noProof/>
                              <w:color w:val="0D0D0D" w:themeColor="text1" w:themeTint="F2"/>
                              <w:sz w:val="20"/>
                              <w:szCs w:val="20"/>
                            </w:rPr>
                            <w:t>- 9 -</w:t>
                          </w:r>
                          <w:r>
                            <w:rPr>
                              <w:rFonts w:ascii="Raleway" w:hAnsi="Raleway"/>
                              <w:noProof/>
                              <w:color w:val="0D0D0D" w:themeColor="text1" w:themeTint="F2"/>
                              <w:sz w:val="20"/>
                              <w:szCs w:val="20"/>
                            </w:rPr>
                            <w:fldChar w:fldCharType="end"/>
                          </w:r>
                          <w:r w:rsidRPr="00C22423">
                            <w:rPr>
                              <w:rFonts w:ascii="Raleway" w:hAnsi="Raleway"/>
                              <w:noProof/>
                              <w:color w:val="FDB813"/>
                              <w:sz w:val="20"/>
                              <w:szCs w:val="2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C5FBD9" id="Rectangle 20" o:spid="_x0000_s1075" style="position:absolute;left:0;text-align:left;margin-left:-71.95pt;margin-top:-25pt;width:597pt;height:56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ow+RMwMAAOIGAAAOAAAAZHJzL2Uyb0RvYy54bWysVV1v2yAUfZ+0/4B4&#10;T21HzpJYdaosaadK0Vq1nfpMMI6RMDAgX5v233cBO6naapOm5YHA5XI/Dofjy6tDK9COGcuVLHF2&#10;kWLEJFUVl5sSf3u6GUwwso7IigglWYmPzOKr2ccPl3tdsKFqlKiYQRBE2mKvS9w4p4sksbRhLbEX&#10;SjMJm7UyLXGwNJukMmQP0VuRDNP0U7JXptJGUWYtWJdxE89C/Lpm1N3VtWUOiRJDbS6MJoxrPyaz&#10;S1JsDNENp10Z5B+qaAmXkPQUakkcQVvD34RqOTXKqtpdUNUmqq45ZaEH6CZLX3Xz2BDNQi8AjtUn&#10;mOz/C0u/7u4N4lWJhwCPJC3c0QOgRuRGMAQ2AGivbQF+j/redCsLU9/toTat/4c+0CGAejyByg4O&#10;UTCOR5NsmkJwCnvjLINb80GT82ltrPvCVIv8pMQG0gcsyW5lXXTtXXyyteD6hguBKg34QmCj3DN3&#10;TUALOBjOeqcOL7jtv7Mq3sRS0W3LpIvUMkwQB7y2DdcW0hSsXTNAytxWMQm0CBX6mnyz4bp/Difz&#10;NJ0OPw8Wo3QxyNPx9WA+zceDcXo9ztN8ki2yxS9fYpYXW8tWihKx1LznXpa/qfZdynSvILImsA/t&#10;SOB4BAwKChj3JQLcHhJfqzXU3zD4wdwZ5mjjpzVA2tnB+bTRHfSAey8h/SiVX8dM3pJ4ikRShJk7&#10;Cha9H1gN7AIaDMO1hHfNFsLEagmlgHYE0zakYtE8SuHXkeR0IrQjJAQ8V9vF7gJ4zXgbO1YZuwtH&#10;WZCFU2HpnwrrwOxPhMxKutPhlktl3gsgoKsuc/TvQYrQeJTcYX0IL2/sPb1lraojvEbgc+C11fSG&#10;w5NYEevuiQFdArKD1ro7GGqh9iVW3QyjRpkf79m9P1AKdjHag86V2H7fEsMwErcShGSa5TmEdWGR&#10;j8ZeBszLnfXLHbltFwpoloGqaxqm3t+Jflob1T6DJM99VtgikkLuElNn+sXCRf0FUadsPg9uIIaa&#10;uJV81LR/wf7JPx2eidGdLjjg8lfVayIpXslD9I3snG+dqnnQjjOu3Q2AkAYqdaLvlfrlOnidP02z&#10;3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A5ACLziAAAADAEAAA8AAABkcnMv&#10;ZG93bnJldi54bWxMj8tOwzAQRfdI/IM1SGxQa6eQiqZxKkBCCLEppd278ZBEjceR7TzK1+OuYDej&#10;Obpzbr6ZTMsGdL6xJCGZC2BIpdUNVRL2X6+zR2A+KNKqtYQSzuhhU1xf5SrTdqRPHHahYjGEfKYk&#10;1CF0Gee+rNEoP7cdUrx9W2dUiKuruHZqjOGm5QshltyohuKHWnX4UmN52vVGQvO2Hcz+5/CR9ubu&#10;3fHzeHo+bKW8vZme1sACTuEPhot+VIciOh1tT9qzVsIsebhfRTZOqYitLohIRQLsKGG5EMCLnP8v&#10;UfwCAAD//wMAUEsDBAoAAAAAAAAAIQCJB/bZlwAAAJcAAAAUAAAAZHJzL21lZGlhL2ltYWdlMS5w&#10;bmeJUE5HDQoaCgAAAA1JSERSAAAAHQAAABkIAgAAAEJgsk4AAAABc1JHQgCuzhzpAAAABGdBTUEA&#10;ALGPC/xhBQAAAAlwSFlzAAAOwwAADsMBx2+oZAAAACxJREFUSEvtzEEJAAAIBEE7XP8elhNENoO/&#10;hXlPTeeDL3zhC1/4whe+8D2dBed6C7RWA9s2AAAAAElFTkSuQmCCUEsBAi0AFAAGAAgAAAAhALGC&#10;Z7YKAQAAEwIAABMAAAAAAAAAAAAAAAAAAAAAAFtDb250ZW50X1R5cGVzXS54bWxQSwECLQAUAAYA&#10;CAAAACEAOP0h/9YAAACUAQAACwAAAAAAAAAAAAAAAAA7AQAAX3JlbHMvLnJlbHNQSwECLQAUAAYA&#10;CAAAACEA3aMPkTMDAADiBgAADgAAAAAAAAAAAAAAAAA6AgAAZHJzL2Uyb0RvYy54bWxQSwECLQAU&#10;AAYACAAAACEAqiYOvrwAAAAhAQAAGQAAAAAAAAAAAAAAAACZBQAAZHJzL19yZWxzL2Uyb0RvYy54&#10;bWwucmVsc1BLAQItABQABgAIAAAAIQAOQAi84gAAAAwBAAAPAAAAAAAAAAAAAAAAAIwGAABkcnMv&#10;ZG93bnJldi54bWxQSwECLQAKAAAAAAAAACEAiQf22ZcAAACXAAAAFAAAAAAAAAAAAAAAAACbBwAA&#10;ZHJzL21lZGlhL2ltYWdlMS5wbmdQSwUGAAAAAAYABgB8AQAAZAgAAAAA&#10;" stroked="f" strokeweight="1pt">
              <v:fill r:id="rId2" o:title="" recolor="t" rotate="t" type="frame"/>
              <v:textbox>
                <w:txbxContent>
                  <w:p w14:paraId="6264D561" w14:textId="43944DFC" w:rsidR="002920D7" w:rsidRPr="00AB5717" w:rsidRDefault="002920D7" w:rsidP="00AB5717">
                    <w:pPr>
                      <w:pStyle w:val="Pidipagina"/>
                      <w:jc w:val="right"/>
                      <w:rPr>
                        <w:lang w:val="en-GB"/>
                      </w:rPr>
                    </w:pPr>
                    <w:proofErr w:type="spellStart"/>
                    <w:r w:rsidRPr="00C22423">
                      <w:rPr>
                        <w:rFonts w:ascii="Raleway" w:hAnsi="Raleway"/>
                        <w:color w:val="0D0D0D" w:themeColor="text1" w:themeTint="F2"/>
                        <w:sz w:val="20"/>
                        <w:szCs w:val="20"/>
                      </w:rPr>
                      <w:t>UoG</w:t>
                    </w:r>
                    <w:proofErr w:type="spellEnd"/>
                    <w:r w:rsidRPr="00C22423">
                      <w:rPr>
                        <w:rFonts w:ascii="Raleway" w:hAnsi="Raleway"/>
                        <w:color w:val="0D0D0D" w:themeColor="text1" w:themeTint="F2"/>
                        <w:sz w:val="20"/>
                        <w:szCs w:val="20"/>
                      </w:rPr>
                      <w:t xml:space="preserve"> FinTech </w:t>
                    </w:r>
                    <w:r w:rsidRPr="00C22423">
                      <w:rPr>
                        <w:rFonts w:ascii="Raleway" w:hAnsi="Raleway"/>
                        <w:noProof/>
                        <w:color w:val="0D0D0D" w:themeColor="text1" w:themeTint="F2"/>
                        <w:sz w:val="20"/>
                        <w:szCs w:val="20"/>
                      </w:rPr>
                      <w:t xml:space="preserve">Society   |   </w:t>
                    </w:r>
                    <w:r w:rsidRPr="00C22423">
                      <w:rPr>
                        <w:rFonts w:ascii="Segoe UI Symbol" w:hAnsi="Segoe UI Symbol" w:cs="Segoe UI Symbol"/>
                        <w:noProof/>
                        <w:color w:val="0D0D0D" w:themeColor="text1" w:themeTint="F2"/>
                        <w:sz w:val="20"/>
                        <w:szCs w:val="20"/>
                      </w:rPr>
                      <w:t>✎</w:t>
                    </w:r>
                    <w:r w:rsidRPr="00C22423">
                      <w:rPr>
                        <w:rFonts w:ascii="Raleway" w:hAnsi="Raleway"/>
                        <w:noProof/>
                        <w:color w:val="0D0D0D" w:themeColor="text1" w:themeTint="F2"/>
                        <w:sz w:val="20"/>
                        <w:szCs w:val="20"/>
                      </w:rPr>
                      <w:t xml:space="preserve"> info@uogfintech.com   </w:t>
                    </w:r>
                    <w:sdt>
                      <w:sdtPr>
                        <w:rPr>
                          <w:rFonts w:ascii="Raleway" w:hAnsi="Raleway"/>
                          <w:noProof/>
                          <w:color w:val="0D0D0D" w:themeColor="text1" w:themeTint="F2"/>
                          <w:sz w:val="20"/>
                          <w:szCs w:val="20"/>
                        </w:rPr>
                        <w:id w:val="-300534984"/>
                        <w:docPartObj>
                          <w:docPartGallery w:val="Page Numbers (Bottom of Page)"/>
                          <w:docPartUnique/>
                        </w:docPartObj>
                      </w:sdtPr>
                      <w:sdtEndPr/>
                      <w:sdtContent>
                        <w:r w:rsidRPr="00C22423">
                          <w:rPr>
                            <w:rFonts w:ascii="Raleway" w:hAnsi="Raleway"/>
                            <w:noProof/>
                            <w:color w:val="0D0D0D" w:themeColor="text1" w:themeTint="F2"/>
                            <w:sz w:val="20"/>
                            <w:szCs w:val="20"/>
                          </w:rPr>
                          <w:t xml:space="preserve">|   </w:t>
                        </w:r>
                      </w:sdtContent>
                    </w:sdt>
                    <w:r w:rsidRPr="00C22423">
                      <w:rPr>
                        <w:rFonts w:ascii="Raleway" w:hAnsi="Raleway"/>
                        <w:noProof/>
                        <w:color w:val="0D0D0D" w:themeColor="text1" w:themeTint="F2"/>
                        <w:sz w:val="20"/>
                        <w:szCs w:val="20"/>
                      </w:rPr>
                      <w:sym w:font="Wingdings" w:char="F03A"/>
                    </w:r>
                    <w:r w:rsidRPr="00C22423">
                      <w:rPr>
                        <w:rFonts w:ascii="Raleway" w:hAnsi="Raleway"/>
                        <w:noProof/>
                        <w:color w:val="0D0D0D" w:themeColor="text1" w:themeTint="F2"/>
                        <w:sz w:val="20"/>
                        <w:szCs w:val="20"/>
                      </w:rPr>
                      <w:t xml:space="preserve"> www.uogfintech.com</w:t>
                    </w:r>
                    <w:r>
                      <w:rPr>
                        <w:rFonts w:ascii="Raleway" w:hAnsi="Raleway"/>
                        <w:noProof/>
                        <w:color w:val="0D0D0D" w:themeColor="text1" w:themeTint="F2"/>
                        <w:sz w:val="20"/>
                        <w:szCs w:val="20"/>
                      </w:rPr>
                      <w:t xml:space="preserve">  |   </w:t>
                    </w:r>
                    <w:r>
                      <w:rPr>
                        <w:rFonts w:ascii="Raleway" w:hAnsi="Raleway"/>
                        <w:noProof/>
                        <w:color w:val="0D0D0D" w:themeColor="text1" w:themeTint="F2"/>
                        <w:sz w:val="20"/>
                        <w:szCs w:val="20"/>
                      </w:rPr>
                      <w:fldChar w:fldCharType="begin"/>
                    </w:r>
                    <w:r>
                      <w:rPr>
                        <w:rFonts w:ascii="Raleway" w:hAnsi="Raleway"/>
                        <w:noProof/>
                        <w:color w:val="0D0D0D" w:themeColor="text1" w:themeTint="F2"/>
                        <w:sz w:val="20"/>
                        <w:szCs w:val="20"/>
                      </w:rPr>
                      <w:instrText xml:space="preserve"> PAGE  \* ArabicDash  \* MERGEFORMAT </w:instrText>
                    </w:r>
                    <w:r>
                      <w:rPr>
                        <w:rFonts w:ascii="Raleway" w:hAnsi="Raleway"/>
                        <w:noProof/>
                        <w:color w:val="0D0D0D" w:themeColor="text1" w:themeTint="F2"/>
                        <w:sz w:val="20"/>
                        <w:szCs w:val="20"/>
                      </w:rPr>
                      <w:fldChar w:fldCharType="separate"/>
                    </w:r>
                    <w:r w:rsidR="005D4C44">
                      <w:rPr>
                        <w:rFonts w:ascii="Raleway" w:hAnsi="Raleway"/>
                        <w:noProof/>
                        <w:color w:val="0D0D0D" w:themeColor="text1" w:themeTint="F2"/>
                        <w:sz w:val="20"/>
                        <w:szCs w:val="20"/>
                      </w:rPr>
                      <w:t>- 9 -</w:t>
                    </w:r>
                    <w:r>
                      <w:rPr>
                        <w:rFonts w:ascii="Raleway" w:hAnsi="Raleway"/>
                        <w:noProof/>
                        <w:color w:val="0D0D0D" w:themeColor="text1" w:themeTint="F2"/>
                        <w:sz w:val="20"/>
                        <w:szCs w:val="20"/>
                      </w:rPr>
                      <w:fldChar w:fldCharType="end"/>
                    </w:r>
                    <w:r w:rsidRPr="00C22423">
                      <w:rPr>
                        <w:rFonts w:ascii="Raleway" w:hAnsi="Raleway"/>
                        <w:noProof/>
                        <w:color w:val="FDB813"/>
                        <w:sz w:val="20"/>
                        <w:szCs w:val="20"/>
                      </w:rPr>
                      <w:t xml:space="preserve"> ……………………..</w:t>
                    </w:r>
                  </w:p>
                </w:txbxContent>
              </v:textbox>
            </v:rect>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4AAC0" w14:textId="77777777" w:rsidR="002920D7" w:rsidRDefault="002920D7">
    <w:pPr>
      <w:pStyle w:val="Pidipagina"/>
    </w:pPr>
    <w:r>
      <w:rPr>
        <w:noProof/>
        <w:lang w:val="en-IN" w:eastAsia="en-IN"/>
      </w:rPr>
      <mc:AlternateContent>
        <mc:Choice Requires="wps">
          <w:drawing>
            <wp:anchor distT="0" distB="0" distL="114300" distR="114300" simplePos="0" relativeHeight="251660288" behindDoc="0" locked="0" layoutInCell="1" allowOverlap="1" wp14:anchorId="3982F447" wp14:editId="6FE217AA">
              <wp:simplePos x="0" y="0"/>
              <wp:positionH relativeFrom="column">
                <wp:posOffset>-904875</wp:posOffset>
              </wp:positionH>
              <wp:positionV relativeFrom="paragraph">
                <wp:posOffset>-295910</wp:posOffset>
              </wp:positionV>
              <wp:extent cx="7581900" cy="711200"/>
              <wp:effectExtent l="0" t="0" r="0" b="0"/>
              <wp:wrapNone/>
              <wp:docPr id="14" name="Rectangle 14"/>
              <wp:cNvGraphicFramePr/>
              <a:graphic xmlns:a="http://schemas.openxmlformats.org/drawingml/2006/main">
                <a:graphicData uri="http://schemas.microsoft.com/office/word/2010/wordprocessingShape">
                  <wps:wsp>
                    <wps:cNvSpPr/>
                    <wps:spPr>
                      <a:xfrm>
                        <a:off x="0" y="0"/>
                        <a:ext cx="7581900" cy="711200"/>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o="http://schemas.microsoft.com/office/mac/office/2008/main" xmlns:mv="urn:schemas-microsoft-com:mac:vml">
          <w:pict>
            <v:rect w14:anchorId="3886236A" id="Rectangle 14" o:spid="_x0000_s1026" style="position:absolute;margin-left:-71.25pt;margin-top:-23.3pt;width:597pt;height:56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1JaLKQMAANAGAAAOAAAAZHJzL2Uyb0RvYy54bWysVV1v2yAUfZ+0/4B4&#10;T21HzpJYdaosaadK0Vq1nfpMMI6RMDAgX5v233cBO6naapOm5YFc4HI/Dofjy6tDK9COGcuVLHF2&#10;kWLEJFUVl5sSf3u6GUwwso7IigglWYmPzOKr2ccPl3tdsKFqlKiYQRBE2mKvS9w4p4sksbRhLbEX&#10;SjMJm7UyLXEwNZukMmQP0VuRDNP0U7JXptJGUWYtrC7jJp6F+HXNqLura8scEiWG2lwYTRjXfkxm&#10;l6TYGKIbTrsyyD9U0RIuIekp1JI4graGvwnVcmqUVbW7oKpNVF1zykIP0E2WvurmsSGahV4AHKtP&#10;MNn/F5Z+3d0bxCu4uxwjSVq4owdAjciNYAjWAKC9tgX4Pep7080smL7bQ21a/w99oEMA9XgClR0c&#10;orA4Hk2yaQrYU9gbZxncmg+anE9rY90XplrkjRIbSB+wJLuVddG1d/HJ1oLrGy4EqjTgC4GNcs/c&#10;NQEt6COc9U4dXnDbf2dVvImlotuWSRepZZggDnhtG64tpClYu2aAlLmtYhJoESr0Nflmw3X/HE7m&#10;aTodfh4sRulikKfj68F8mo8H4/R6nKf5JFtki1++xCwvtpatFCViqXnPvSx/U+27lOleQWRNYB/a&#10;kcDxCBgUFDDuSwS4PSS+Vmuov2HwA9sZ5mjjzRog7dbB+bTRHfSAey8h/SiVn8dMfiXxFImkCJY7&#10;Cha9H1gN7AIaDMO1hHfNFsLEagmlgHYE0zakYnF5lMKvI8npRGhHSAh4rraL3QXwmvE2dqwydheO&#10;siALp8LSPxXWgdmfCJmVdKfDLZfKvBdAQFdd5ujfgxSh8SitVXWEtwfsDSy2mt5weAArYt09MaBC&#10;QG1QVncHQy3UvsSqszBqlPnx3rr3BwLBLkZ7ULUS2+9bYhhG4laCbEyzPPcyGCb5aDz0z+flzvrl&#10;jty2CwWkykDDNQ2m93eiN2uj2mcQ4LnPCltEUshdYupMP1m4qLYg4ZTN58ENpE8Tt5KPmvbv1T/w&#10;p8MzMbpTAQfM/ap6BSTFKzGIvpGL861TNQ9Kcca1wxtkMxCnk3ivyy/nwev8IZr9Bg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8rvLsOIAAAAMAQAADwAAAGRycy9kb3ducmV2Lnht&#10;bEyPy07DMBBF90j8gzWV2KDWSZVEKMSpAAkhxKaUdu/G0yRqbEe28yhfz3RFd/M4unOm2My6YyM6&#10;31ojIF5FwNBUVrWmFrD/eV8+AfNBGiU7a1DABT1syvu7QubKTuYbx12oGYUYn0sBTQh9zrmvGtTS&#10;r2yPhnYn67QM1LqaKycnCtcdX0dRxrVsDV1oZI9vDVbn3aAFtB/bUe9/D1/poB8/Hb9M59fDVoiH&#10;xfzyDCzgHP5huOqTOpTkdLSDUZ51ApZxsk6JpSrJMmBXJEpjGh0FZGkCvCz47RPlHwAAAP//AwBQ&#10;SwMECgAAAAAAAAAhAIkH9tmXAAAAlwAAABQAAABkcnMvbWVkaWEvaW1hZ2UxLnBuZ4lQTkcNChoK&#10;AAAADUlIRFIAAAAdAAAAGQgCAAAAQmCyTgAAAAFzUkdCAK7OHOkAAAAEZ0FNQQAAsY8L/GEFAAAA&#10;CXBIWXMAAA7DAAAOwwHHb6hkAAAALElEQVRIS+3MQQkAAAgEQTtc/x6WE0Q2g7+FeU9N54MvfOEL&#10;X/jCF77wPZ0F53oLtFYD2zYAAAAASUVORK5CYIJQSwECLQAUAAYACAAAACEAsYJntgoBAAATAgAA&#10;EwAAAAAAAAAAAAAAAAAAAAAAW0NvbnRlbnRfVHlwZXNdLnhtbFBLAQItABQABgAIAAAAIQA4/SH/&#10;1gAAAJQBAAALAAAAAAAAAAAAAAAAADsBAABfcmVscy8ucmVsc1BLAQItABQABgAIAAAAIQDV1JaL&#10;KQMAANAGAAAOAAAAAAAAAAAAAAAAADoCAABkcnMvZTJvRG9jLnhtbFBLAQItABQABgAIAAAAIQCq&#10;Jg6+vAAAACEBAAAZAAAAAAAAAAAAAAAAAI8FAABkcnMvX3JlbHMvZTJvRG9jLnhtbC5yZWxzUEsB&#10;Ai0AFAAGAAgAAAAhAPK7y7DiAAAADAEAAA8AAAAAAAAAAAAAAAAAggYAAGRycy9kb3ducmV2Lnht&#10;bFBLAQItAAoAAAAAAAAAIQCJB/bZlwAAAJcAAAAUAAAAAAAAAAAAAAAAAJEHAABkcnMvbWVkaWEv&#10;aW1hZ2UxLnBuZ1BLBQYAAAAABgAGAHwBAABaCAAAAAA=&#10;" stroked="f" strokeweight="1pt">
              <v:fill r:id="rId2" o:title="" recolor="t" rotate="t" type="fram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831231" w14:textId="77777777" w:rsidR="00391E30" w:rsidRDefault="00391E30" w:rsidP="00FF4322">
      <w:pPr>
        <w:spacing w:line="240" w:lineRule="auto"/>
      </w:pPr>
      <w:r>
        <w:separator/>
      </w:r>
    </w:p>
  </w:footnote>
  <w:footnote w:type="continuationSeparator" w:id="0">
    <w:p w14:paraId="1133E86E" w14:textId="77777777" w:rsidR="00391E30" w:rsidRDefault="00391E30" w:rsidP="00FF432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AA8C1" w14:textId="3C0E3F62" w:rsidR="002920D7" w:rsidRDefault="00391E30">
    <w:pPr>
      <w:pStyle w:val="Intestazione"/>
    </w:pPr>
    <w:r>
      <w:rPr>
        <w:noProof/>
      </w:rPr>
      <w:pict w14:anchorId="09A258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19582799" o:spid="_x0000_s2054" type="#_x0000_t75" alt="/Users/mac/Desktop/watermark background.tif" style="position:absolute;margin-left:0;margin-top:0;width:451.05pt;height:651.55pt;z-index:-251632640;mso-wrap-edited:f;mso-width-percent:0;mso-height-percent:0;mso-position-horizontal:center;mso-position-horizontal-relative:margin;mso-position-vertical:center;mso-position-vertical-relative:margin;mso-width-percent:0;mso-height-percent:0" o:allowincell="f">
          <v:imagedata r:id="rId1" o:title="watermark backgroun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E33F4" w14:textId="51E770DA" w:rsidR="002920D7" w:rsidRDefault="00391E30" w:rsidP="00FF4322">
    <w:pPr>
      <w:pStyle w:val="Intestazione"/>
      <w:jc w:val="right"/>
    </w:pPr>
    <w:r>
      <w:rPr>
        <w:noProof/>
        <w:lang w:val="en-IN" w:eastAsia="en-IN"/>
      </w:rPr>
      <w:pict w14:anchorId="36E12B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19582800" o:spid="_x0000_s2053" type="#_x0000_t75" alt="/Users/mac/Desktop/watermark background.tif" style="position:absolute;left:0;text-align:left;margin-left:0;margin-top:0;width:451.05pt;height:651.55pt;z-index:-251629568;mso-wrap-edited:f;mso-width-percent:0;mso-height-percent:0;mso-position-horizontal:center;mso-position-horizontal-relative:margin;mso-position-vertical:center;mso-position-vertical-relative:margin;mso-width-percent:0;mso-height-percent:0" o:allowincell="f">
          <v:imagedata r:id="rId1" o:title="watermark background"/>
          <w10:wrap anchorx="margin" anchory="margin"/>
        </v:shape>
      </w:pict>
    </w:r>
    <w:r w:rsidR="002920D7">
      <w:rPr>
        <w:noProof/>
        <w:lang w:val="en-IN" w:eastAsia="en-IN"/>
      </w:rPr>
      <mc:AlternateContent>
        <mc:Choice Requires="wps">
          <w:drawing>
            <wp:anchor distT="0" distB="0" distL="114300" distR="114300" simplePos="0" relativeHeight="251676672" behindDoc="0" locked="0" layoutInCell="1" allowOverlap="1" wp14:anchorId="3C6D268F" wp14:editId="134EFB43">
              <wp:simplePos x="0" y="0"/>
              <wp:positionH relativeFrom="column">
                <wp:posOffset>4388485</wp:posOffset>
              </wp:positionH>
              <wp:positionV relativeFrom="paragraph">
                <wp:posOffset>-10795</wp:posOffset>
              </wp:positionV>
              <wp:extent cx="1488440" cy="59182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1488440" cy="591820"/>
                      </a:xfrm>
                      <a:prstGeom prst="rect">
                        <a:avLst/>
                      </a:prstGeom>
                      <a:noFill/>
                      <a:ln w="6350">
                        <a:noFill/>
                      </a:ln>
                    </wps:spPr>
                    <wps:txbx>
                      <w:txbxContent>
                        <w:p w14:paraId="49C1A8AB" w14:textId="77777777" w:rsidR="002920D7" w:rsidRPr="00920B7A" w:rsidRDefault="002920D7" w:rsidP="00E7372C">
                          <w:pPr>
                            <w:spacing w:line="240" w:lineRule="auto"/>
                            <w:rPr>
                              <w:rFonts w:ascii="Raleway" w:hAnsi="Raleway"/>
                              <w:color w:val="262626" w:themeColor="text1" w:themeTint="D9"/>
                              <w:sz w:val="24"/>
                              <w:szCs w:val="24"/>
                              <w:lang w:val="en-GB"/>
                            </w:rPr>
                          </w:pPr>
                          <w:r w:rsidRPr="00920B7A">
                            <w:rPr>
                              <w:rFonts w:ascii="Raleway" w:hAnsi="Raleway"/>
                              <w:b/>
                              <w:color w:val="262626" w:themeColor="text1" w:themeTint="D9"/>
                              <w:sz w:val="24"/>
                              <w:szCs w:val="24"/>
                              <w:lang w:val="en-GB"/>
                              <w14:textOutline w14:w="3175" w14:cap="rnd" w14:cmpd="sng" w14:algn="ctr">
                                <w14:solidFill>
                                  <w14:schemeClr w14:val="tx1">
                                    <w14:lumMod w14:val="85000"/>
                                    <w14:lumOff w14:val="15000"/>
                                  </w14:schemeClr>
                                </w14:solidFill>
                                <w14:prstDash w14:val="solid"/>
                                <w14:bevel/>
                              </w14:textOutline>
                            </w:rPr>
                            <w:t>Glasgow</w:t>
                          </w:r>
                          <w:r w:rsidRPr="00920B7A">
                            <w:rPr>
                              <w:rFonts w:ascii="Raleway" w:hAnsi="Raleway"/>
                              <w:color w:val="262626" w:themeColor="text1" w:themeTint="D9"/>
                              <w:sz w:val="24"/>
                              <w:szCs w:val="24"/>
                              <w:lang w:val="en-GB"/>
                            </w:rPr>
                            <w:t xml:space="preserve"> University</w:t>
                          </w:r>
                        </w:p>
                        <w:p w14:paraId="257077C6" w14:textId="77777777" w:rsidR="002920D7" w:rsidRPr="00920B7A" w:rsidRDefault="002920D7" w:rsidP="00E7372C">
                          <w:pPr>
                            <w:spacing w:line="240" w:lineRule="auto"/>
                            <w:rPr>
                              <w:rFonts w:ascii="Raleway" w:hAnsi="Raleway"/>
                              <w:color w:val="262626" w:themeColor="text1" w:themeTint="D9"/>
                              <w:sz w:val="24"/>
                              <w:szCs w:val="24"/>
                              <w:lang w:val="en-GB"/>
                            </w:rPr>
                          </w:pPr>
                          <w:r>
                            <w:rPr>
                              <w:rFonts w:ascii="Raleway" w:hAnsi="Raleway"/>
                              <w:b/>
                              <w:color w:val="262626" w:themeColor="text1" w:themeTint="D9"/>
                              <w:sz w:val="24"/>
                              <w:szCs w:val="24"/>
                              <w:lang w:val="en-GB"/>
                              <w14:textOutline w14:w="3175" w14:cap="rnd" w14:cmpd="sng" w14:algn="ctr">
                                <w14:solidFill>
                                  <w14:schemeClr w14:val="tx1">
                                    <w14:lumMod w14:val="85000"/>
                                    <w14:lumOff w14:val="15000"/>
                                  </w14:schemeClr>
                                </w14:solidFill>
                                <w14:prstDash w14:val="solid"/>
                                <w14:bevel/>
                              </w14:textOutline>
                            </w:rPr>
                            <w:t>Fin</w:t>
                          </w:r>
                          <w:r w:rsidRPr="00920B7A">
                            <w:rPr>
                              <w:rFonts w:ascii="Raleway" w:hAnsi="Raleway"/>
                              <w:b/>
                              <w:color w:val="262626" w:themeColor="text1" w:themeTint="D9"/>
                              <w:sz w:val="24"/>
                              <w:szCs w:val="24"/>
                              <w:lang w:val="en-GB"/>
                              <w14:textOutline w14:w="3175" w14:cap="rnd" w14:cmpd="sng" w14:algn="ctr">
                                <w14:solidFill>
                                  <w14:schemeClr w14:val="tx1">
                                    <w14:lumMod w14:val="85000"/>
                                    <w14:lumOff w14:val="15000"/>
                                  </w14:schemeClr>
                                </w14:solidFill>
                                <w14:prstDash w14:val="solid"/>
                                <w14:bevel/>
                              </w14:textOutline>
                            </w:rPr>
                            <w:t>Tech</w:t>
                          </w:r>
                          <w:r w:rsidRPr="00920B7A">
                            <w:rPr>
                              <w:rFonts w:ascii="Raleway" w:hAnsi="Raleway"/>
                              <w:color w:val="262626" w:themeColor="text1" w:themeTint="D9"/>
                              <w:sz w:val="24"/>
                              <w:szCs w:val="24"/>
                              <w:lang w:val="en-GB"/>
                            </w:rPr>
                            <w:t xml:space="preserve"> Society</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C6D268F" id="_x0000_t202" coordsize="21600,21600" o:spt="202" path="m,l,21600r21600,l21600,xe">
              <v:stroke joinstyle="miter"/>
              <v:path gradientshapeok="t" o:connecttype="rect"/>
            </v:shapetype>
            <v:shape id="Text Box 29" o:spid="_x0000_s1026" type="#_x0000_t202" style="position:absolute;left:0;text-align:left;margin-left:345.55pt;margin-top:-.85pt;width:117.2pt;height:46.6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VMYLQIAAE8EAAAOAAAAZHJzL2Uyb0RvYy54bWysVF1v2jAUfZ+0/2D5fQQYdBARKtaKaVLV&#10;VoKpz8ZxSKTE17MNCfv1O3aAVt2epr041/f7nnOdxW3X1OyorKtIZ3w0GHKmtKS80vuM/9iuP804&#10;c17oXNSkVcZPyvHb5ccPi9akakwl1bmyDEm0S1uT8dJ7kyaJk6VqhBuQURrGgmwjPK52n+RWtMje&#10;1Ml4OLxJWrK5sSSVc9De90a+jPmLQkn/VBROeVZnHL35eNp47sKZLBci3Vthykqe2xD/0EUjKo2i&#10;11T3wgt2sNUfqZpKWnJU+IGkJqGiqKSKM2Ca0fDdNJtSGBVnATjOXGFy/y+tfDw+W1blGR/POdOi&#10;AUdb1Xn2lToGFfBpjUvhtjFw9B304Pmid1CGsbvCNuGLgRjsQPp0RTdkkyFoMptNJjBJ2Kbz0Wwc&#10;4U9eo411/puihgUh4xbsRVDF8cF5dALXi0sopmld1XVksNaszfjN5+kwBlwtiKg1AsMMfa9B8t2u&#10;Ow+2o/yEuSz1m+GMXFco/iCcfxYWq4B+sd7+CUdRE4rQWeKsJPvrb/rgD4Zg5azFamXc/TwIqzir&#10;v2twF/YwCpPpF2DAbLzMRxGc3VuLPjR3hM0d4REZGcXg7+uLWFhqXvACVqEiTEJL1M24v4h3vl92&#10;vCCpVqvohM0zwj/ojZEhdYAywLrtXoQ1Z+w9WHukywKK9B0FvW9PwurgqagiPwHcHtEz5tjaSNv5&#10;hYVn8fYevV7/A8vfAAAA//8DAFBLAwQUAAYACAAAACEAUad7OuIAAAAJAQAADwAAAGRycy9kb3du&#10;cmV2LnhtbEyPwUoDMRCG74LvEEbwIm02la3ddbNFCqIXBWsp9JZu4mZrMlk2abv69I4nvc0wH/98&#10;f7UcvWMnM8QuoAQxzYAZbILusJWweX+cLIDFpFArF9BI+DIRlvXlRaVKHc74Zk7r1DIKwVgqCTal&#10;vuQ8NtZ4FaehN0i3jzB4lWgdWq4HdaZw7/gsy+bcqw7pg1W9WVnTfK6PXsLz7lCkF+HEtz3o19XN&#10;9rbfbp6kvL4aH+6BJTOmPxh+9UkdanLahyPqyJyEeSEEoRIm4g4YAcUsz4HtaRA58Lri/xvUPwAA&#10;AP//AwBQSwECLQAUAAYACAAAACEAtoM4kv4AAADhAQAAEwAAAAAAAAAAAAAAAAAAAAAAW0NvbnRl&#10;bnRfVHlwZXNdLnhtbFBLAQItABQABgAIAAAAIQA4/SH/1gAAAJQBAAALAAAAAAAAAAAAAAAAAC8B&#10;AABfcmVscy8ucmVsc1BLAQItABQABgAIAAAAIQAP9VMYLQIAAE8EAAAOAAAAAAAAAAAAAAAAAC4C&#10;AABkcnMvZTJvRG9jLnhtbFBLAQItABQABgAIAAAAIQBRp3s64gAAAAkBAAAPAAAAAAAAAAAAAAAA&#10;AIcEAABkcnMvZG93bnJldi54bWxQSwUGAAAAAAQABADzAAAAlgUAAAAA&#10;" filled="f" stroked="f" strokeweight=".5pt">
              <v:textbox inset="0">
                <w:txbxContent>
                  <w:p w14:paraId="49C1A8AB" w14:textId="77777777" w:rsidR="002920D7" w:rsidRPr="00920B7A" w:rsidRDefault="002920D7" w:rsidP="00E7372C">
                    <w:pPr>
                      <w:spacing w:line="240" w:lineRule="auto"/>
                      <w:rPr>
                        <w:rFonts w:ascii="Raleway" w:hAnsi="Raleway"/>
                        <w:color w:val="262626" w:themeColor="text1" w:themeTint="D9"/>
                        <w:sz w:val="24"/>
                        <w:szCs w:val="24"/>
                        <w:lang w:val="en-GB"/>
                      </w:rPr>
                    </w:pPr>
                    <w:r w:rsidRPr="00920B7A">
                      <w:rPr>
                        <w:rFonts w:ascii="Raleway" w:hAnsi="Raleway"/>
                        <w:b/>
                        <w:color w:val="262626" w:themeColor="text1" w:themeTint="D9"/>
                        <w:sz w:val="24"/>
                        <w:szCs w:val="24"/>
                        <w:lang w:val="en-GB"/>
                        <w14:textOutline w14:w="3175" w14:cap="rnd" w14:cmpd="sng" w14:algn="ctr">
                          <w14:solidFill>
                            <w14:schemeClr w14:val="tx1">
                              <w14:lumMod w14:val="85000"/>
                              <w14:lumOff w14:val="15000"/>
                            </w14:schemeClr>
                          </w14:solidFill>
                          <w14:prstDash w14:val="solid"/>
                          <w14:bevel/>
                        </w14:textOutline>
                      </w:rPr>
                      <w:t>Glasgow</w:t>
                    </w:r>
                    <w:r w:rsidRPr="00920B7A">
                      <w:rPr>
                        <w:rFonts w:ascii="Raleway" w:hAnsi="Raleway"/>
                        <w:color w:val="262626" w:themeColor="text1" w:themeTint="D9"/>
                        <w:sz w:val="24"/>
                        <w:szCs w:val="24"/>
                        <w:lang w:val="en-GB"/>
                      </w:rPr>
                      <w:t xml:space="preserve"> University</w:t>
                    </w:r>
                  </w:p>
                  <w:p w14:paraId="257077C6" w14:textId="77777777" w:rsidR="002920D7" w:rsidRPr="00920B7A" w:rsidRDefault="002920D7" w:rsidP="00E7372C">
                    <w:pPr>
                      <w:spacing w:line="240" w:lineRule="auto"/>
                      <w:rPr>
                        <w:rFonts w:ascii="Raleway" w:hAnsi="Raleway"/>
                        <w:color w:val="262626" w:themeColor="text1" w:themeTint="D9"/>
                        <w:sz w:val="24"/>
                        <w:szCs w:val="24"/>
                        <w:lang w:val="en-GB"/>
                      </w:rPr>
                    </w:pPr>
                    <w:r>
                      <w:rPr>
                        <w:rFonts w:ascii="Raleway" w:hAnsi="Raleway"/>
                        <w:b/>
                        <w:color w:val="262626" w:themeColor="text1" w:themeTint="D9"/>
                        <w:sz w:val="24"/>
                        <w:szCs w:val="24"/>
                        <w:lang w:val="en-GB"/>
                        <w14:textOutline w14:w="3175" w14:cap="rnd" w14:cmpd="sng" w14:algn="ctr">
                          <w14:solidFill>
                            <w14:schemeClr w14:val="tx1">
                              <w14:lumMod w14:val="85000"/>
                              <w14:lumOff w14:val="15000"/>
                            </w14:schemeClr>
                          </w14:solidFill>
                          <w14:prstDash w14:val="solid"/>
                          <w14:bevel/>
                        </w14:textOutline>
                      </w:rPr>
                      <w:t>Fin</w:t>
                    </w:r>
                    <w:r w:rsidRPr="00920B7A">
                      <w:rPr>
                        <w:rFonts w:ascii="Raleway" w:hAnsi="Raleway"/>
                        <w:b/>
                        <w:color w:val="262626" w:themeColor="text1" w:themeTint="D9"/>
                        <w:sz w:val="24"/>
                        <w:szCs w:val="24"/>
                        <w:lang w:val="en-GB"/>
                        <w14:textOutline w14:w="3175" w14:cap="rnd" w14:cmpd="sng" w14:algn="ctr">
                          <w14:solidFill>
                            <w14:schemeClr w14:val="tx1">
                              <w14:lumMod w14:val="85000"/>
                              <w14:lumOff w14:val="15000"/>
                            </w14:schemeClr>
                          </w14:solidFill>
                          <w14:prstDash w14:val="solid"/>
                          <w14:bevel/>
                        </w14:textOutline>
                      </w:rPr>
                      <w:t>Tech</w:t>
                    </w:r>
                    <w:r w:rsidRPr="00920B7A">
                      <w:rPr>
                        <w:rFonts w:ascii="Raleway" w:hAnsi="Raleway"/>
                        <w:color w:val="262626" w:themeColor="text1" w:themeTint="D9"/>
                        <w:sz w:val="24"/>
                        <w:szCs w:val="24"/>
                        <w:lang w:val="en-GB"/>
                      </w:rPr>
                      <w:t xml:space="preserve"> Society</w:t>
                    </w:r>
                  </w:p>
                </w:txbxContent>
              </v:textbox>
            </v:shape>
          </w:pict>
        </mc:Fallback>
      </mc:AlternateContent>
    </w:r>
    <w:r w:rsidR="002920D7" w:rsidRPr="00552C94">
      <w:rPr>
        <w:noProof/>
        <w:lang w:val="en-IN" w:eastAsia="en-IN"/>
      </w:rPr>
      <mc:AlternateContent>
        <mc:Choice Requires="wpg">
          <w:drawing>
            <wp:anchor distT="0" distB="0" distL="114300" distR="114300" simplePos="0" relativeHeight="251673600" behindDoc="0" locked="0" layoutInCell="1" allowOverlap="1" wp14:anchorId="533DA2E6" wp14:editId="450CB37F">
              <wp:simplePos x="0" y="0"/>
              <wp:positionH relativeFrom="column">
                <wp:posOffset>4077970</wp:posOffset>
              </wp:positionH>
              <wp:positionV relativeFrom="paragraph">
                <wp:posOffset>-30830</wp:posOffset>
              </wp:positionV>
              <wp:extent cx="480695" cy="500380"/>
              <wp:effectExtent l="0" t="0" r="0" b="0"/>
              <wp:wrapNone/>
              <wp:docPr id="4" name="Group 4"/>
              <wp:cNvGraphicFramePr/>
              <a:graphic xmlns:a="http://schemas.openxmlformats.org/drawingml/2006/main">
                <a:graphicData uri="http://schemas.microsoft.com/office/word/2010/wordprocessingGroup">
                  <wpg:wgp>
                    <wpg:cNvGrpSpPr/>
                    <wpg:grpSpPr>
                      <a:xfrm>
                        <a:off x="0" y="0"/>
                        <a:ext cx="480695" cy="500380"/>
                        <a:chOff x="0" y="0"/>
                        <a:chExt cx="939542" cy="977900"/>
                      </a:xfrm>
                      <a:noFill/>
                    </wpg:grpSpPr>
                    <wps:wsp>
                      <wps:cNvPr id="5" name="Straight Connector 5"/>
                      <wps:cNvCnPr/>
                      <wps:spPr>
                        <a:xfrm flipV="1">
                          <a:off x="139700" y="533400"/>
                          <a:ext cx="171076" cy="107504"/>
                        </a:xfrm>
                        <a:prstGeom prst="line">
                          <a:avLst/>
                        </a:prstGeom>
                        <a:grpFill/>
                        <a:ln w="19050">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wpg:grpSp>
                      <wpg:cNvPr id="6" name="Group 6"/>
                      <wpg:cNvGrpSpPr/>
                      <wpg:grpSpPr>
                        <a:xfrm>
                          <a:off x="0" y="0"/>
                          <a:ext cx="939542" cy="977900"/>
                          <a:chOff x="0" y="0"/>
                          <a:chExt cx="939542" cy="977900"/>
                        </a:xfrm>
                        <a:grpFill/>
                      </wpg:grpSpPr>
                      <wpg:grpSp>
                        <wpg:cNvPr id="7" name="Group 7"/>
                        <wpg:cNvGrpSpPr/>
                        <wpg:grpSpPr>
                          <a:xfrm>
                            <a:off x="0" y="63500"/>
                            <a:ext cx="662305" cy="854075"/>
                            <a:chOff x="0" y="0"/>
                            <a:chExt cx="662573" cy="854646"/>
                          </a:xfrm>
                          <a:grpFill/>
                        </wpg:grpSpPr>
                        <wps:wsp>
                          <wps:cNvPr id="8" name="Oval 8"/>
                          <wps:cNvSpPr/>
                          <wps:spPr>
                            <a:xfrm>
                              <a:off x="312949" y="0"/>
                              <a:ext cx="148064" cy="148064"/>
                            </a:xfrm>
                            <a:prstGeom prst="ellipse">
                              <a:avLst/>
                            </a:prstGeom>
                            <a:grpFill/>
                            <a:ln w="19050">
                              <a:solidFill>
                                <a:schemeClr val="tx1">
                                  <a:lumMod val="85000"/>
                                  <a:lumOff val="1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Oval 9"/>
                          <wps:cNvSpPr/>
                          <wps:spPr>
                            <a:xfrm>
                              <a:off x="0" y="176034"/>
                              <a:ext cx="148064" cy="148064"/>
                            </a:xfrm>
                            <a:prstGeom prst="ellipse">
                              <a:avLst/>
                            </a:prstGeom>
                            <a:grpFill/>
                            <a:ln w="19050">
                              <a:solidFill>
                                <a:schemeClr val="tx1">
                                  <a:lumMod val="85000"/>
                                  <a:lumOff val="1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Oval 10"/>
                          <wps:cNvSpPr/>
                          <wps:spPr>
                            <a:xfrm>
                              <a:off x="0" y="532993"/>
                              <a:ext cx="148064" cy="148064"/>
                            </a:xfrm>
                            <a:prstGeom prst="ellipse">
                              <a:avLst/>
                            </a:prstGeom>
                            <a:grpFill/>
                            <a:ln w="19050">
                              <a:solidFill>
                                <a:schemeClr val="tx1">
                                  <a:lumMod val="85000"/>
                                  <a:lumOff val="1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Oval 11"/>
                          <wps:cNvSpPr/>
                          <wps:spPr>
                            <a:xfrm>
                              <a:off x="310502" y="706582"/>
                              <a:ext cx="148064" cy="148064"/>
                            </a:xfrm>
                            <a:prstGeom prst="ellipse">
                              <a:avLst/>
                            </a:prstGeom>
                            <a:grpFill/>
                            <a:ln w="19050">
                              <a:solidFill>
                                <a:schemeClr val="tx1">
                                  <a:lumMod val="85000"/>
                                  <a:lumOff val="1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Oval 12"/>
                          <wps:cNvSpPr/>
                          <wps:spPr>
                            <a:xfrm>
                              <a:off x="273831" y="310505"/>
                              <a:ext cx="221587" cy="221587"/>
                            </a:xfrm>
                            <a:prstGeom prst="ellipse">
                              <a:avLst/>
                            </a:prstGeom>
                            <a:grpFill/>
                            <a:ln w="19050">
                              <a:solidFill>
                                <a:schemeClr val="tx1">
                                  <a:lumMod val="85000"/>
                                  <a:lumOff val="1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B2C6B9" w14:textId="77777777" w:rsidR="002920D7" w:rsidRPr="00E7372C" w:rsidRDefault="002920D7" w:rsidP="00E7372C">
                                <w:pPr>
                                  <w:jc w:val="center"/>
                                  <w:rPr>
                                    <w:sz w:val="30"/>
                                    <w:szCs w:val="30"/>
                                  </w:rPr>
                                </w:pPr>
                                <w:r w:rsidRPr="00E7372C">
                                  <w:rPr>
                                    <w:noProof/>
                                    <w:sz w:val="30"/>
                                    <w:szCs w:val="30"/>
                                    <w:lang w:val="en-IN" w:eastAsia="en-IN"/>
                                  </w:rPr>
                                  <w:drawing>
                                    <wp:inline distT="0" distB="0" distL="0" distR="0" wp14:anchorId="35524BE8" wp14:editId="3136CC1D">
                                      <wp:extent cx="0" cy="0"/>
                                      <wp:effectExtent l="0" t="0" r="0" b="0"/>
                                      <wp:docPr id="35" name="Picture 35" descr="Image result for bitcoin sign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bitcoin sign wor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Straight Connector 13"/>
                          <wps:cNvCnPr/>
                          <wps:spPr>
                            <a:xfrm flipV="1">
                              <a:off x="74032" y="324098"/>
                              <a:ext cx="0" cy="208896"/>
                            </a:xfrm>
                            <a:prstGeom prst="line">
                              <a:avLst/>
                            </a:prstGeom>
                            <a:grpFill/>
                            <a:ln w="19050">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wps:wsp>
                          <wps:cNvPr id="15" name="Straight Connector 15"/>
                          <wps:cNvCnPr/>
                          <wps:spPr>
                            <a:xfrm flipV="1">
                              <a:off x="126380" y="74032"/>
                              <a:ext cx="186568" cy="123685"/>
                            </a:xfrm>
                            <a:prstGeom prst="line">
                              <a:avLst/>
                            </a:prstGeom>
                            <a:grpFill/>
                            <a:ln w="19050">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wps:wsp>
                          <wps:cNvPr id="17" name="Straight Connector 17"/>
                          <wps:cNvCnPr/>
                          <wps:spPr>
                            <a:xfrm>
                              <a:off x="132025" y="283611"/>
                              <a:ext cx="146696" cy="81009"/>
                            </a:xfrm>
                            <a:prstGeom prst="line">
                              <a:avLst/>
                            </a:prstGeom>
                            <a:grpFill/>
                            <a:ln w="19050">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wps:wsp>
                          <wps:cNvPr id="18" name="Straight Connector 18"/>
                          <wps:cNvCnPr/>
                          <wps:spPr>
                            <a:xfrm>
                              <a:off x="126380" y="659374"/>
                              <a:ext cx="184121" cy="121241"/>
                            </a:xfrm>
                            <a:prstGeom prst="line">
                              <a:avLst/>
                            </a:prstGeom>
                            <a:grpFill/>
                            <a:ln w="19050">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wps:wsp>
                          <wps:cNvPr id="19" name="Straight Connector 19"/>
                          <wps:cNvCnPr/>
                          <wps:spPr>
                            <a:xfrm>
                              <a:off x="461012" y="74032"/>
                              <a:ext cx="184446" cy="133786"/>
                            </a:xfrm>
                            <a:prstGeom prst="line">
                              <a:avLst/>
                            </a:prstGeom>
                            <a:grpFill/>
                            <a:ln w="19050">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wps:wsp>
                          <wps:cNvPr id="21" name="Straight Connector 21"/>
                          <wps:cNvCnPr/>
                          <wps:spPr>
                            <a:xfrm>
                              <a:off x="479204" y="469425"/>
                              <a:ext cx="183369" cy="136915"/>
                            </a:xfrm>
                            <a:prstGeom prst="line">
                              <a:avLst/>
                            </a:prstGeom>
                            <a:grpFill/>
                            <a:ln w="19050">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wps:wsp>
                          <wps:cNvPr id="22" name="Straight Connector 22"/>
                          <wps:cNvCnPr/>
                          <wps:spPr>
                            <a:xfrm flipV="1">
                              <a:off x="458565" y="659374"/>
                              <a:ext cx="186893" cy="121241"/>
                            </a:xfrm>
                            <a:prstGeom prst="line">
                              <a:avLst/>
                            </a:prstGeom>
                            <a:grpFill/>
                            <a:ln w="19050">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wps:wsp>
                          <wps:cNvPr id="23" name="Straight Connector 23"/>
                          <wps:cNvCnPr/>
                          <wps:spPr>
                            <a:xfrm flipV="1">
                              <a:off x="491428" y="261607"/>
                              <a:ext cx="171145" cy="107576"/>
                            </a:xfrm>
                            <a:prstGeom prst="line">
                              <a:avLst/>
                            </a:prstGeom>
                            <a:grpFill/>
                            <a:ln w="19050">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wps:wsp>
                          <wps:cNvPr id="24" name="Straight Connector 24"/>
                          <wps:cNvCnPr/>
                          <wps:spPr>
                            <a:xfrm flipV="1">
                              <a:off x="384534" y="532092"/>
                              <a:ext cx="91" cy="174490"/>
                            </a:xfrm>
                            <a:prstGeom prst="line">
                              <a:avLst/>
                            </a:prstGeom>
                            <a:grpFill/>
                            <a:ln w="19050">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wps:wsp>
                          <wps:cNvPr id="25" name="Straight Connector 25"/>
                          <wps:cNvCnPr/>
                          <wps:spPr>
                            <a:xfrm flipV="1">
                              <a:off x="384625" y="261607"/>
                              <a:ext cx="0" cy="48899"/>
                            </a:xfrm>
                            <a:prstGeom prst="line">
                              <a:avLst/>
                            </a:prstGeom>
                            <a:grpFill/>
                            <a:ln w="19050" cap="rnd">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wps:wsp>
                          <wps:cNvPr id="26" name="Straight Connector 26"/>
                          <wps:cNvCnPr/>
                          <wps:spPr>
                            <a:xfrm flipV="1">
                              <a:off x="386981" y="148064"/>
                              <a:ext cx="0" cy="49653"/>
                            </a:xfrm>
                            <a:prstGeom prst="line">
                              <a:avLst/>
                            </a:prstGeom>
                            <a:grpFill/>
                            <a:ln w="19050" cap="rnd">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wpg:grpSp>
                      <wps:wsp>
                        <wps:cNvPr id="27" name="Rectangle 27"/>
                        <wps:cNvSpPr/>
                        <wps:spPr>
                          <a:xfrm>
                            <a:off x="641350" y="0"/>
                            <a:ext cx="298192" cy="977900"/>
                          </a:xfrm>
                          <a:prstGeom prst="rect">
                            <a:avLst/>
                          </a:prstGeom>
                          <a:grpFill/>
                          <a:ln w="1905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28" name="Picture 28"/>
                        <pic:cNvPicPr>
                          <a:picLocks noChangeAspect="1"/>
                        </pic:cNvPicPr>
                      </pic:nvPicPr>
                      <pic:blipFill>
                        <a:blip r:embed="rId3">
                          <a:biLevel thresh="75000"/>
                          <a:extLst>
                            <a:ext uri="{28A0092B-C50C-407E-A947-70E740481C1C}">
                              <a14:useLocalDpi xmlns:a14="http://schemas.microsoft.com/office/drawing/2010/main" val="0"/>
                            </a:ext>
                          </a:extLst>
                        </a:blip>
                        <a:srcRect/>
                        <a:stretch>
                          <a:fillRect/>
                        </a:stretch>
                      </pic:blipFill>
                      <pic:spPr bwMode="auto">
                        <a:xfrm>
                          <a:off x="319100" y="401649"/>
                          <a:ext cx="153579" cy="186207"/>
                        </a:xfrm>
                        <a:prstGeom prst="rect">
                          <a:avLst/>
                        </a:prstGeom>
                        <a:grpFill/>
                        <a:ln w="19050">
                          <a:noFill/>
                        </a:ln>
                      </pic:spPr>
                    </pic:pic>
                  </wpg:wgp>
                </a:graphicData>
              </a:graphic>
              <wp14:sizeRelH relativeFrom="margin">
                <wp14:pctWidth>0</wp14:pctWidth>
              </wp14:sizeRelH>
              <wp14:sizeRelV relativeFrom="margin">
                <wp14:pctHeight>0</wp14:pctHeight>
              </wp14:sizeRelV>
            </wp:anchor>
          </w:drawing>
        </mc:Choice>
        <mc:Fallback>
          <w:pict>
            <v:group w14:anchorId="533DA2E6" id="Group 4" o:spid="_x0000_s1027" style="position:absolute;left:0;text-align:left;margin-left:321.1pt;margin-top:-2.45pt;width:37.85pt;height:39.4pt;z-index:251673600;mso-width-relative:margin;mso-height-relative:margin" coordsize="9395,97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0q2oggAAHpDAAAOAAAAZHJzL2Uyb0RvYy54bWzsXFlv4zgSfl9g/4Og&#10;97R1H0a7B1n3gQEy043p2Z1nWaZtYSRRS8lxMov97/uxSB1xlLOzHkxaD3EkHiJZKn78WMXS2x+u&#10;ity4ZKLOeLkw7TeWabAy5eus3C7Mf/768SwyjbpJynWS85ItzGtWmz+8+/vf3h6qOXP4judrJgw8&#10;pKznh2ph7pqmms9mdbpjRVK/4RUrkbnhokga3IrtbC2SA55e5DPHsoLZgYt1JXjK6hqp71Wm+Y6e&#10;v9mwtPm82dSsMfKFib419CvodyV/Z+/eJvOtSKpdlupuJM/oRZFkJRrtHvU+aRJjL7JbjyqyVPCa&#10;b5o3KS9mfLPJUkZjwGhs62g0nwTfVzSW7fywrToxQbRHcnr2Y9OfL78II1svTM80yqTAK6JWDU+K&#10;5lBt5yjxSVRfqy9CJ2zVnRzt1UYU8j/GYVyRUK87obKrxkiR6EVWEPumkSLLtyw30kJPd3gzt2ql&#10;uw+6XuzGvueoenEYxhbVm/WNlvxjlufo1Ex2s+vVoYIm1b2w6m8T1tddUjF6B7UUhRYWxqOE9bUR&#10;SbbdNcaSlyW0jQvDV5Kj4stSi62e15BgKzNjk2fVvzBfSGe09Gw3DjFIQ8rJdT013mTeytEObSsM&#10;lDxw5Vv0hgbyqETdfGK8MOTFwsyzUvY7mSeXF3UjxZTM2yIyGQLT8kvmeWkc0JvY8i2qUvM8W8tc&#10;WZDmIlvmwrhMMIuaK9XrfF/8xNcqLcKL1a8VyfK9UlG7TUbT3VOoI4MGkJeX9BJbGck3WDfXOZOt&#10;5+UvbAMFhSapdrsHqTaSNGVlY0uZ05NQWlbboPNdRT0oiSn9OG5W1OVlVUaw8ZTKXQ1qmZdNV7nI&#10;Si6USG+2LqWourxR5VsJqHFLEaz4+pq0B/pNKq3mIyl6NzW1PkIvhpM3UCr47ZN3fBIm82+evL32&#10;Hc9ePZWPRxjeHGH47BEGLrRS1u6nVhA4rqUhKvI9TC6V/9AoUc8PXTUlUS/wSO5QwxYX7x7lCTAK&#10;K6/Sic+YjEakBEao1IF5O+P6Hmsscm0n9mLCoiNZ2RLPsVZIONfXSo/bMbcYo2GI5YC6+pUhkTM2&#10;pVtAkZpV75I1UwAFbVP6dgsECdoIMoZg9QiUOzVY5R2+PgBWhuCKYdVV+jHDMnSR1M2XRIBSYWED&#10;TWw+42eTc6w2XF+Zxo6LP8bSZXks3sg1jQMo2sKs/71PBDON/McSy3pse57kdHTj+aGDGzHMWQ1z&#10;yn2x5Fi/bBDSKqVLWb7J28uN4MVvYJPnslVkJWWKthdm2oj2Ztko6gg+mrLzcyoGHlclzUX5tUrb&#10;JUpOgV+vfktEpSdBg0X8Z95SiVtLsiorNaHk5/uGbzJar/tFQC8OoDUSFk+AHZj6A+yIn4QdEJ3E&#10;hjCwXKIoPc5O2AEWM2EH8RlN8Hodn7CDFpW/PnbYAIABeOAWBEG+Z2yfHmYeCj1814ljV7GwbgM0&#10;MY8JPe7aJk3o8VrQA/xsiB60TX40erg2TBgwGoGAhFbgR84EIbfMKBMBmQjIq9682ACAIYQQCDwa&#10;QpzQjVyAECCE0ETbgloW4ji2H8EYJe0f+nqyf5C197u2fzRXqytyo3TrlTLfTrzktfAS2HkVqIy4&#10;fGzaqmiIeYrPJ/QsV9EV1/GsmIy0vb0EeyGCGSuK4mPT8pGZdfL2dD6XV+TtOYGlz77PlYnMfu/+&#10;FL22nUA6eomHk4rjMb1e21HgB3BPkA/BcYOImhn4TSbl1o7PW96BSbnFeuyoRGtb1xis3aJ25zUc&#10;A23tQ7zPUS/l37nnHcvBZJG8L3IDmxb6gU57QQCQJp2ObMsim/mk0t+Xd/4UeN25dcdUeujlvQOv&#10;hyrdo3Tgx2547K6JPNvBTkjBtO147ZGFO1y9EweZOAjA8r4TbXfAdOduHNPpoffxYZ32AtuSBgBp&#10;ARxjHp6HUxpKpV03jCZaLc90tVt3ZckYP5cwMY+nMA+Jm3duF5H5IK0ewLQXxg5O+0mV9oLYAwk5&#10;YtOuG2AGEUzjSpH2iXpM1GN4kvpJJ4THYdrp7KojMI3MB3V69Nir50d+oHj1OAkJIniCJxJy8/zo&#10;hNg34gReQrvvM/A5zzXweTik5oCyy11jYAcW7TkHu8bQtj0oP2E3zp3igLdagyeK/R0d6j7BttHp&#10;wjvGsFsHe9xnCRnFbjfyfBzyk9qNEztWfORuj9vNY+h5MR0DmljJxEpempXcZ8BWXPkZjhloNg73&#10;34nb2jPjwTHzfzL0Gak88CzKtTpqPgXkPMW2csKAnFNgdxfdM4bdxBiepeFBHKlzDn0cR89MWg2P&#10;A5+4z8sj96ThFKImN/qdvqpAt0eYWroasrqOylCVXzjkrA/POlHogdP5bH5BPGVSbnNmIK3fXD58&#10;hjjwbAR5EXgfRS85UHmwFOLbo0GlR55HgS4QAD8jiLKPT310hON0NG86mvdnHc0bTvQqS+f40wHn&#10;uLoVQ/1wYD5qNXsZrKWC+4tHPaNIxO/76kzFVGWrLM+aa4rzxySUnSovv2SpjKOWN304ttxhK2sr&#10;smWrBlKAGG0pVQfxz1l6wdPfa6Pkyx2ghZ3XFWa4jNuS2+6bxen2RoMrhDK2UdHyWg8NMWFH4fgj&#10;0lGOkfc83ReIV1bfLhAsTxp8OKHeIUQSsWhzVqzYGqzvx7WKAlxlF+yS5UazE6zewaMhgwllV2md&#10;Rli3vlKfGviPE53D8ez842zpW8szxLF+ODuPvfAstD7AF+JF9tJe/lfCme3N9zWDKJL8fZXpYSD1&#10;1kBG7Sr6CwzKDU9fPlCRju0OD0clIcy+i7iU0pJ9rUUqUZ1GUDeCNelOJquARkpH4S6D3kAvdPl6&#10;ZBS9sTog8hxfKkgQK0fo3FpLuujVGB54wn/PsgMEsrYioy8S2L7rh63BPAocZZS5m+C86CLQDkKr&#10;G24ppIE+8EBS0x+jkF+QGN5Tqf6TGe/+B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Gc1xPuAAAAAJAQAADwAAAGRycy9kb3ducmV2LnhtbEyPwU7CQBCG7ya+w2ZMvMG2BUFqt4QQ&#10;9URIBBPjbegObUN3t+kubXl7x5Pe/sl8+eebbD2aRvTU+dpZBfE0AkG2cLq2pYLP49vkGYQPaDU2&#10;zpKCG3lY5/d3GabaDfaD+kMoBZdYn6KCKoQ2ldIXFRn0U9eS5d3ZdQYDj10pdYcDl5tGJlG0kAZr&#10;yxcqbGlbUXE5XI2C9wGHzSx+7XeX8/b2fXzaf+1iUurxYdy8gAg0hj8YfvVZHXJ2Ormr1V40Chbz&#10;JGFUwWS+AsHAMl5yOHGYrUDmmfz/Qf4DAAD//wMAUEsDBAoAAAAAAAAAIQCnAxGj4SoAAOEqAAAU&#10;AAAAZHJzL21lZGlhL2ltYWdlMS5wbmeJUE5HDQoaCgAAAA1JSERSAAAA4QAAAREIBgAAAfpR8EEA&#10;AAABc1JHQgCuzhzpAAAABGdBTUEAALGPC/xhBQAAAAlwSFlzAAAOwwAADsMBx2+oZAAAKnZJREFU&#10;eF7tXUtsVNf5DwEDUQP2DHTJIw+qOFYhtJVYYMA2kbqgStJK1VS2gRbvqqhRU8mb2MYMrWQphKbq&#10;Lm4gZDMb1FZyVfOPsRMgkjdVSTKrtglTsmtLlDTNgoBh/t/v+JybO+Pvztzn3HPH30/66c7j3PP6&#10;znee3znnASuxbt260fv/l98H9vf3T+G3gYEB5zflKG7A43uXtlRBE4j5DipHcWP1BLp27dqyCeDB&#10;Bx8s47f79+87ga5Zs6akHIaF8SgMh4aGpnbt2lUmVrR3/sB5Fobbtm3r0V42B+dBWD788MOj2lv/&#10;4DwyBcmFFW7cpP+D6fHSpS2L9Z4wgSrUuzOkv4LJN0ighBp3hlSyg6lUkEAPHDhQ486QVCyxQGvc&#10;OJzNz+j//YMLdGJioqD/Vjh9+nSh3o3hN77xjeC1FReoX9LrhsEQJVBDKkiq2vSNOAL95JNPEitI&#10;CvVuDekv/wEHDRSodw8GUpu4AqVS7F91ggba2dlZqncPUnvsP6WcB16BQifdDbub9HfTQFVWoDHm&#10;PKhX+N7e3iKBdWuonXqDeykKfVX43Ith6bvUci8HJXnjL7BGQOExHvb19amCVBdI/HAHakqvBBob&#10;qAcw9fbbb1dBGrWp/uz8/HzZ/KYcCQSNgNIKzs3NmeHgEfMbCpj+LT5wamG+o63VP8WH9g4Qw3jj&#10;OYDfaIzi9OCXZreUqRGv6eH7hvEkDG/cuFFFXyjQaIzzKAypO3NEe9kYXh2nMNy7d2+wwW4ul5vh&#10;PNJ/O+DcGGon/hHEE87t+vXrgwXKeaL/qofThro5Pj6eTIDUI69wbgMPcjlP9F9ulDAE8Om2Meo9&#10;WFpaqvekh4bxNW4M6b/oAfolvRp8OgbgPAtC8iJYoJwnQYkpV+1dc3Ae6L9WgEqk57yCdtIcQV/m&#10;3IP67+YI+vLCwsIK983eqUHQlzn3aBD0383BeaD/qgHGi1ADzv29e/e8A+zo6HCmqVEtcR7ov91Q&#10;PQHOLYj/l50xwPieeykKtdc8MPvIvRSW2ltv0AiJnZ8JSu1deHCeme/SEQ6FlgdohtqXL192an7z&#10;G6oz/ZNAYC/0zLSjOYa6KXR3aTxrTvpvx7ITi6HmNJjI43ftRIFzk0j1kQQkkS5wblJNJCLYjNRw&#10;LK5bt06tGNVHHjqJjiD1JhfhDp+5zh6AHid6noHHs1FRH5k0CFBUgq/L+wUXaNrctWtXUUcvHlDv&#10;vDo5ObkInQGx9Hft2jU28FaTopdssYYOAlzg9YTe6tc4QAcLRh+59xvRvL/sVQKAZLmA69kkkTWg&#10;xJbPnj3L+sPxl7/8ZbISTSKRJJVFz3E9w4GBgWRr4yQSSUW2HGSaHAmkTAlunOQXMSdSFbsgCaQM&#10;SS5xBr4See/eMrn/iHfu3GF/b0QKWjHRYmrgV5JJkII3TBZpJtJNNGc6SvHDbyIPHTrUdEl5w4YN&#10;ail6cHCw7Lf9dZNeBYOZ7vlBzBVPDaizj0Sz/nkRTc/y2zEiyUQazM/PsytvHGPv0wKtSCTnnxcT&#10;qW2TTCQa+J07d7L+eTH2RJKHvtcOgiQSxpDbt29n/WnE4eHh8ONNBIopY0gNxOj+ypUrvkcgYJBe&#10;TFjq6IYDdYBHOE9t4dDQkD+7kUYYHx+f4jxPk2j80ZEHdTSjgYrnvqVLuQL0qhGpXcOC4spFReq3&#10;QleMO1QOXFFfWlqqIPIIizIW7kpwC+ZyuQKeoXUuTiAR9ZEH8bt2osC5gb7rv+2GJNIFzo0kUiAQ&#10;CFYjjtT3iObm5gpmQ70BNtbDCMntDtR/W4sd1JXzHLXT/07H+eDBg15u0u+mNQMXcVD/rYD2r5kb&#10;a8FFHNR/K0gCbQYXcVD/rSAJtBlcxEH9t0KWE7gi0uDdu3drIn/48GF29UrParc+ofUNcj3vXcpj&#10;C0eZs8sBv/zySxV5zNxhNu/pp59m3VFQaspCT12MLYeeMJYTsDIySRNbUzAveuzYsZ7NmzeXKYMq&#10;SDhFKdrxM/VIK4FuYv61WCwq6VJC2y+B9aRiHl/xtTGBoI5edNiaQHDTpk2YHI4mTUzQTk5Oqgki&#10;cGJiogx94CZ2vYhmgvs9iB9eXLduXXK1bS6XYwPlqF9hQVIo/+IXv6h9p4GVh5v0eqK2N2ygHLV7&#10;DjsQQbST9Ll6/Phx9n1PUkbo5iMZsIEy1M59AVaUnB9eRPNBr8XbfBhwAXLUzv2C9cOLuueTjEUj&#10;FyBH7dwvWD+8iAQSs5NARJjzw4v0ChIY/Cg7P+AC5Kid+wLWEDk/vJg5CaJG5fzwoq5k/J+CGARc&#10;gBy182ZQO6v9toHg/dlcMgkz4ALlqJ03wg5I4o033mDf96J7Y3Ai4AKtJ6Cde6F0+vTpUpCu23vv&#10;vQc/oXvJrjFygdcTg1fu97C8cOGC0juQinT6CYybFKzihg0b8LRDB+MkTKr/+c9/mkmqZLpoBlwE&#10;WkndRMQ/lWHABdpqdnV1JaeLXIBpEJJMpMngAltBari1cy+MobuFDwsLC0du374daMOJIb3eLJzg&#10;4ALiqJ0HAhIZJKH0Chhvn5QLiKN2HhSsX41I78Q7quAC4aidB0bQWT3SxUxJUIHzz4uUwHhn2bhA&#10;OGrngXH/T107OP+8qF+LD1wgHLXzwAhaRGPvfHOBcNTOA+OZZ55h/fMiFdFMJZD1y4svv/yy/wMQ&#10;/QCecQFx1K/4gp5jqX7wwQesX16kV9Fli+9sUkSCC4ijfsUXvFaKmxGTVaF0kMp1zdw/eu70W+X1&#10;119nA+JIAXv29vfv3z+GI8Ly+bwyBQu74YS8CrcN4a233lKHLZkVJhy0FGR6oVWkqIbrbHOe2URk&#10;uo5qOHCe2kQdzfDgPLWBnZ2d8TTsnOdp8uOPP1ZSQy3eqPLyjbC1WtzEBstY2zkDNAs43Bv9Qi/C&#10;HQXOnwZJI3pYOMEd5fhIX1/fSjdEFRgBllPYFaclhO4XjA3U6UX0dzKrSH7BRRzUfyscOHBArA2t&#10;BRdxUP+tIAm0GVzEQf23giTQZnARB/XfCpJAm4FDOczZtYb0W03kqaEfwSEFjDv7j/8UCAQCgUAg&#10;WMXA2hA6dit6qizv3TOb90Bu8bqMk00Bv1Nn+j1BDGDvEKsnBANzRnP5JwdnlsuPpe2yUU98i4yr&#10;GZhHZTPZg2Z+loPXGJQj3OrXBFEhQmwDiBDbACLENoAIMfvYEVSIhw8f9rSNpSFGmXuHY50QZW46&#10;JCoP6i0gQc3U67eMPPbYYz3w69ChQ+w7LJeHGGqvDSwF8CTOJL73LS0E1Ra/DCI8xy3GgH7GgX5I&#10;/uA68PPnz1d/+MMfYieKEeoMzoUZHBz01FAIO1MCT0qINlEVkgaF4+LFi8bcTGkw7GBBfK6vGazE&#10;ahBiUELo2KYMzaWqPF2jLT8QIfoj2mVY4+lsswsixGBcmt0S/8U3UYFzobjItprqbKm4OjUt4KZN&#10;m1QbmogRcEhgfNZw1v+JJ5448uSTT5a6u7tn8vk8m7CwNL3TpT/nR5oZMOMsZtKG0du3by+CGBN6&#10;HS7WCu7cuXNaZ1H20NXVFegAFj+EkLT3gUBtlbr2w/Quwa9//evVzz//nA0nTj7//PNoK9URlpno&#10;yRpQZKdQjaB94BIWlmGFSHDGdBS3acpQ9ChH0RHZu3dvkcaF/NaDmEhhQYAVFYGsIch8ph9GEGJD&#10;kDDRGVGWAVy4UYnZJApDkcLJ1rxtVoRIQJuvMpkLNypPnTqlqnLQpo6OL2RFiGirtJaw4Ubliy++&#10;aASIp2ii9jpWUObi/Gw1A8OFG5UQIAVjtFGEqL2OFbt27UKno/rnP/+ZDTcqoeVagNnqoQKWCxGr&#10;FDuwGoHM7e/vZ8OMSvTQyX/ccogecfaWumwVImmD6o3idA08gx474pdJ1RwtRdxC7Ovri+XUq1wu&#10;B62o3rx5M9C6ZhCiE6OrUftXORohTiEis8+dO1c+efJkdWJiQk2n+eHk5CRYPXv2rLohhfM7LuLw&#10;WHSOKOnqGfocHZuATOQSmxaT0ro9e/Y4i8TQPgjQCJN+z7aluW1CTJJXr15VmmeEaZ7EbLeLq0mI&#10;9cQsDWUBhFlczo2MWtWtZiG6iaU5aCaq2Mx1dESItYQQcSCTzp5sIG4h0hCjSD3Nmgt4/RALxRQd&#10;ZGIFGdnb26sMiFX89JpnUp2eer7wwgumrYQw7e/0JCDEyJ2Ejo4OCJQ9hJiGID04jowLO26aXiwF&#10;a/eqRtxChFZprxMDLMqp3VLaAu1M0rQDYRDtbiOzKEQXjpC2FF555RVfu5nDUA9DYpmFSgwZF6IC&#10;wuTiEgd1lWr3qkY7CBGYn5+P1VbI4Wze/lX+ttDE2Rx1dvj4RCXaXtHEFuDZZ58tcHGJg2gTqUq1&#10;e4I8w0LsIQ1RJhtcPCKTxqZffPGFGmKQIO0eK2ZIiFhxVyv9VMU5hsbI7KQmAXDOtw7H3t4pppe4&#10;yEdhUkIkbVAzOUZ4//jHP9jw4yIKBgWrNJFoZ5sIAaqSzCQgCnEmrA4iEnK5r+5sLRaLPSdPnix+&#10;+umnbJhJkIJ12LLqlASizBlACpTtFqNUYdwD4VFngI18VJqbTlFN++bslrJhvX9p0Wg+ZVtrDKdI&#10;q3AFAhuZeiKTUVUYcm4iMUNb2zw5m6+5wahl2L9/f0smhduVR48ehdYBqS0MQ+XZyAmbk2oxO8aB&#10;uCmGi6BwJT/66CNlTW76B7o/kT5s2fJtI9FhGh4eHh0aGjpizr6hfsQRUGWeLaCeVDGpvXtZ4MTE&#10;RJWGJap37tIwNc6j37K1tyJGoJROw2yCyzQvUgaWuRKOAfOBAwd8L+BCe/SrngIgP6cxrwnCfywW&#10;67/Uf6gm8R99tXvaLGlgBobLZC82mrHBmJB7hyPc6tcEUSFCbAOIENsAIsQ2gAixDSBCbAOIENsA&#10;QYXYaKdwf39/2DPABXFgYWFhXyPCjd/LQMldD+eHIf6Xi0UFAoFAIBAIBAKBQCAQCDRgOd7wOgRw&#10;fn6+NDAwMAqSe9b0ob+/fwqcm5srERuepgETkLuzW1e3CUVUrFmzBhbP7BxmPWE1DuC6dXqHO+9F&#10;HWUS5KITcm9OdBKEAI4ZURZiXOZ68eDBg14WZNAmNcntd4sAuQezdXC6Tdi4ceMO7PjxpTHaDe7K&#10;16+vAM6wMXs9VrzPkF5JZ89DuyGuNT60bdw7XoR7/aogCkSAGYcIMOMQAWYcIsCMQwSYcYgAMw4R&#10;YMYhAsw4RIAZhwgw4wgiwIGBAc+T5w8fPhxol7B+TRASOEa5vHbt2vLt27fZDK6hPtSOhIQJbdbs&#10;Hv5hOQlg/XARfnV0dPx6zZo1RbyHpS331mtBc4xSpqnDBvxkuKG5CLk+s8kvLDGx73hx/fr1akkJ&#10;/pkDD4h2n5sdFjghF21GFGIVXLdhoFmPc85Ua0bg6aefVhmNQ/oWFhYWQRIeqH7HzWl+lpPgBoLD&#10;e4iDKUzwg2qFand3d3vtpwjSTgVmHOepwQ/tj18Bms/vvPNOdXx8XF1IorUQVfUKTezq6jJCVbeT&#10;4gOeWNdUv9qMRAVoAZVAXQUJ33Fq0/DwcHFwcNAIE5qqtB2fqRaouLTY7vaz3QXo1mCO1DmqnDhx&#10;QgnLCBDcsGGD+SwCzALRXn/44YdVqk4dIWqKALNGVLM4V5uqURyQZzdEgE2oD4WlDpCdwxARYHNS&#10;HlXQg6XOjX1TdCJAf4QQdZbZBRFgLZuNNffu3Vsg2jM+FAEGIwRM2VbdtGlTCWNF+pyuMCcmJhwB&#10;+p36Wu387LPP1JgR7SJlYboCHB8fXzx58mR1cnKyDG10E8LFf/Qsv/baa9V//etfat6SS1RYNquy&#10;OKqC1mBw3gr+7Gc/U/fd03Aj9eoUA1XPjSAvvfSSiWCpu7tbXTzCJSgq1aUgalI813D7GO4BvH37&#10;dom4COI9zKZwfiZNLJm5Vk/saRcboaurC7uF2ARFITR+OYRwQHuEwfd777230v+EtPXcuXPVRx55&#10;pLR169YjehouG9i9e3fh+9//PpuosIwiQCxBoT3CchGqNfoJTQIbTpwEEJarPbR72g3AtjEzU88l&#10;KizDCpDigeofGVgg4c3ojFRrgHh+8sknbHhxEIDWIy+IniYhVgECpMcoPYtcosIyYhWqSj7W8Cgj&#10;S1qoeILVW7duJXNLNlXNr7/+uikwdl93Xg/VoeASFZJR28BGoMydSXKIREE4Gk+0vxoFMiTAArTw&#10;+PHjbLhRiWEQ/KdwDLNh0pglAUI7QC7cqLxz547yG0KkZzbaQSBjVSgyNtSkQTPCT3ScIEQ8M2M0&#10;lTEBKnuXhYUFNuyohOBADGd0kPYjKwLETIkZWly5coUNOyrhP8agWojSBsYJZCgyFlVcUhoIv6Hh&#10;JET7TTAMsiJAEp5zN31S15sbAYoGJgDK1FFkLH1UMydc2FHpEp60gXEDAoSG0MfE1jshPAgRpHBk&#10;IB8nKHML6GAkNZAHIUDN7GygyYoASXglZC4XZhykarNImgfzChzylx1YLEB1uiER+xvKqD6/973v&#10;sWFGJRafVYhZhMUCRKaqNs8wiRmYpGqMlsFWAVJ1ptYH0aGA9nFhxUH4n6k2rx5xC7Cvry+2Lngu&#10;l6uQf4loHmh6tdT+ZWfgXo84BYiMjihAaELp9OnTha6urvK///3vxMZ8W7Ysax9MN9A5yszAvR5x&#10;CRCHF0CAMBCC+SKI6tQvi8VimVi9du0a63+c7OzsdGZdKAtEgIaxVXUJ2opCaKZdpeSbNlAEaDId&#10;syRhBZlUWwe+//77Tm8WNNqnBZrds7nj7sTYSmicMVVkyJ2ynw2sFgEaDg0NOYIz1Sgxu2PB1SZA&#10;dfEIPY8dO+YIUjMbk9f1WG0CrCdlAbeAmw17GGC1CxDE8SSUFUqQVK1iHJsdjRQBfkW0iRhSrGqT&#10;iizz+vXrSoCZGheKAGv56quvKgFu27YtGxPcIsCV3L59u+mZTqtMshlxCxA7bQ8dOjR16tQpdmdu&#10;I+oZEZV5OOOst7d3eT51aalcM0vTgm3ZiAMG/hQnuwf5yDguAUGJKTTsL8DyT39/f9huuOr5rV+/&#10;fhHVmPvQWBqAlzAIv337dq0wE+JvfvMbZ7qNaG91GpcAQWQsCTDyrIbeHzhdf87n4OCg+q724JOm&#10;c3GIkxSUm3aODeMUIIgqT3udKNBLPHPmDBuHOAlLOCpM9tqJZlWAsFLDuA2D8KQWfUEKyu5xYYY1&#10;UJ2qDyG+8sorbFziIPwXASYIqt6mqCoNdB9FUKKg6ODsQ9YFaIBwufjEQRFgC5CkAOuHNFahbQQ4&#10;u2U0ifEhhivU3k5bu+W6XQS4sLCQWDuog7AT7SJAHJ7HxScq33rrLaxMYJ+GnWgbAV7Kl7j4ROW7&#10;774rbWArgHC5+ETlb3/7W7vXB9tFgJ999lkic6M4LVEEmCBw7mlnZ2c5qW3XBw4cEAEmBaxY0ENd&#10;s8PFJQ7CfxrI22u5nVUBomdo1utweDkXlyg09qMIgygCjAE1vUASoDrd97nnnkt0NQJhWD2VRu1H&#10;rIeoJiVAyshREloFKwMgNGPz5s1sHOLihQsXlAZiRYKiYN9MDGVKAXvluMiHZZICRGZCI0iAuHmF&#10;DT9OYhMoBa3CtHIciGrou9/9Lhv5sExQgOrAV2TmxYsX2bDjJsKjoFveC/Wj6juQIYgYe7x/BPb3&#10;97vvYAgF6lWqNORyuZ7Tp0876aExWcvulTh//ryqOnV13bJOjDmag527Q8+NIqUsvnTk2MhHIQkw&#10;VJVz/0/LQtu/f/804pbP52eIVWy7hlkhTAmTGut5EflDURpBvFqCdevWVTo6OpTaczc3U8YqOxJk&#10;MKqHW7dusRGPQtMjxDIMqlO/VO/opy2kLEM+tcYulIRS+Pa3v62u7J6fn69evnx5RSYtLCyU3377&#10;7erf/vY3ZRybxPqZEWDWifwyV5m3BCTARRjVcpEBHWG1wKq5HXh3dmvrl5AOHz6cyuVR7UJV7auq&#10;P4Wz06jz0NPb28tGTOiPR48e9bz9LXFQ760Hh+VwERP6oL7lOk2U0OVmIydsylYO1D0hGhicZnYn&#10;dQHihs7x8XE2ksKVfPTRR51pMsy2LOdiioAA5+bm2MgKv+Lw8HCFOiuYRlRTiZgPxtOKyWoSoFUz&#10;GTaRhFaq72WS8NR3K4x25+fne5K60SSrxGlMmDqk7AHTF1IzkBBX7UD+zTffrA4MDJj5SzURjaoR&#10;n/Eb0b71vDpAAwswcPVzDXgzwkN9ut8DS0tLvgoGgOk8ZBxxxO0f2hpog5rK8z+dVyRBKMIPpG16&#10;erowMTFROH78OC4CUX5CWGaSPp/Pj2ACGv/peOC/7BzcEzPUTDyml5jMXUEYAsEMj5vBJwGqDZnc&#10;e17UU1qwPGPnJdHxIAFheczQmQJz3cOrqH9encDMPJfBHEmAnivypJ2BDKhMTSCIiCAChFv92gos&#10;V4P8exxFgDFBBJhxiAAzDhFgxiECzDhEgBmHCDDjEAFmHCLAjEMEmHGIADMOEWDGIQLMOESAGUcQ&#10;AWJ/oH5tBfr6+gKdZyYCjAHYtwdbG+xqakS4mZ+fL5OQPPfTwfxf75xSu6QaUe+ySs/UvZ0AIWqj&#10;qX1exP/aeUOQO2VcxPnhpnIsEAgEAoFAIBAIBAKBQCAQCAQCgUAgEAgEAoEgaZgjiLmjiMMAJgTG&#10;jKC/v1/5aZ5BUP+u29+oMOYLAkHawDU7OA6yinPBr1y5UiWWiSuOlfZDKthgeWFhwRhjVS5fvgyL&#10;OhxHgqNVcKqFHyWCG7hV78IP+OXyt4ywuDg0I9Km04ijMKfMofACQauBI2KU8oGkiFUczH/nzh3W&#10;lDQw791T5xOpI8XpMymSOdgJhFVjo4KP/+BGuce78AN+AQHOM2pIpJX8h7ktlN3e22AFbQu0NLh4&#10;B4V9lBRQKaRRGq7QhiWuFiFFUubJOMQagfsB3OIdvBv79SRaqSkYEGkXJRSkD3Win89D3IIS3cAw&#10;GzPwDt7l/IzK1O5DEAi8kGiBt1EJQ8ZJIEgMooQCQcoQJRQIUoYooUCQMkQJBYKUIUooEKQMUUKB&#10;IGWIEgoEKUOUUCBIGaKEAkHKSLLA45pLXGepg/INvIN3OT+jUpRQYAOUETdx6sEHHyx0dHSMKNvR&#10;uAy4tZE0Ph88eBAsBTXgxjt4F37EbVwOJdRBvaCfPcgHGLWvXbtWDLoFiWKH3j1hdhEo4ip1ozSR&#10;CWVxKQy1aCoM7F30U8DhBm7po3rXy98oRFqp4lH7HCkss99RbevCley4Dp4+l9avXy8KKYiG+fmv&#10;DtInRduH2p6eqoBTYa9RRCAuRVTbj7TCYE+gu3DTc4SeKw7hx2/6P7hR76j9hPCT/Ip1SxP5V58H&#10;lDcqjm7itw0bNpTJXYm+F3AtP7kV2Iz7s7keEvI0ujtpkgo16Hl9CHarX7161XmSW76whiSU2SjN&#10;9evXlf8grivh4uMm3Bj3eBd+wK/YWmqQlBBdXaOEUDY8ofh4gqR8NQpJlUOFnqP0n8BmJDnBIWwN&#10;3cqOz5VKpfqHP/yhOj4+Xh0YGFCtObXQpeHh4VHiGOR+8eLFmtMCNm3ahC711ObNmwv0eR+e+E69&#10;kFF6luiJlnUUT/MZ/6Mrrr0QhIUoYfbJtbj1iqm62kSAWunKRx99pDYKkzKWTpw4USSlw9EZTjcc&#10;xGfzG544UsT8Z1piIiaMZNY2CkQJhXfv3lXKCWW9detW9c0336w+99xzRslWKKMhKSImiKS7GxWi&#10;hMJmhHK+8cYb1ccee6xGCUFSTL8n0gm8IEoojEJSwpm7s1udcWF3d7ccyRgUooTCWDibn9m1a1cR&#10;XVZMBG3btm2aKC2kH4gSCuPm9u3bwZKsUfqEKKEwCS4f0ajK1TTWonVxE3BwlBBT2ExmCpOj1wni&#10;7uUFzFy6/8sin3rqqZm9e/eO0nOKnoWvfe1rSin1UxR0fHxcWkJhS0gK6CxzYHkDn7Hov1wSVzGg&#10;hBMTE9ISUvrRApn1MvwW210XRHfrtpp57do1s7QhZnUGY2Nj6A5ME5XFBHGGlLJw6tSpfeiqNqJW&#10;4MLJkyen8ATxvvan+uSTT1aI1VdffZUViG10lI4Ukj6XQSiPGd+EIr2r/Li0pWL8/vLLL5WyIzyg&#10;HbqcQYn8ICX8NZUTQR3iWuPp6e7uVn39J5544kg+n3cUkxOIbYTyoJJB/OO4isz4QcrXQ4q3z02E&#10;gzsmqGWYeu2114rE8vT0dPXmzZts3LxoWlr303y2lY888kh169at5Z07dzp3bMAWlbqqsG+VsWLc&#10;6OrqOpLL5ZQyXrhwgRWKLXQrYauA6XxSxBK6aYb0s8PHH3+8eubMGWVWBnDxdtPsCLFZERFHUkKl&#10;iKSQWGOcgU2qtk+Vy2/iRkdHRw+1iCNU05WfeuqpZYNiRjA2sNVKiNofBRCKp42jy1jwNsqIgknO&#10;ahSTWo/q73//ezb+btqshOiWl8tlJ20m/fpzCWWG/hPEAGdnPGbEzNPU1DYyhZYQSohWsOTeGoTW&#10;AMqoFXPFrnooJ37HrCO1kMtjzgwRQDk4ceKEo4hIK+WBKGBCqBlboaBzgrGBaXRHGwCF0RRIk4f4&#10;jvip30kR1bkzWIu7e/du5pTx/fffV0pIymeUEd1StV+Rvst+xSSwPBkhShgX0Gpgoy19VAX5xo0b&#10;bLpsJbrMe/bsUS070lBH2a+YBEQJ48PGjRvROjoHYWHjLbp12LTLpc1WHjt2TMUfioj4gzpN0jVN&#10;AqKEsQOFVLWEOGcGT3XqW4YMMMbGxtQJehgT6nGhOWRLZkmTgChh/HjooYcQX3TdTAtS/eCDD9j0&#10;2cjJyUlnZtQoIrWKooRJQZQwflCBLaDQ0kfViqBbNzc3x6bPRkIJEWejgIaYKZUtUQlAlDBeULcN&#10;57MuotCiINNPileuXGHTZyPRfUb8MaZ1KyEmnEQJE4AoYbyAElKBVUro5rvvvsumz0a6lifU04wP&#10;RQkTgihhrNhBBVjNjpqCbJ622466CYVDK27GhEiDKGGCECWMFUoJUWBN4aXfqj//+c9j3YqVNE38&#10;QTM2lNnRBCFKGCuUEpqxIFoSjKv+85//sGmzlaYFrJ8dpe/YZictYdwQJYwXaC2MjSmI+zG4dNlK&#10;UjRs7jWtn9lxLy1gkhAlDAW0BmrfIT2VXSW1FIWHH3645lYoXJaTlbEgNjxT3NHSqa1crrFf5D2c&#10;giYQJQyEGrM0zBriCYUzv4GbN2+u/u9//1M7E7g02cTlkwpy0tKlCVHCwFAL8VC8euUDcXdElmZC&#10;KQ1ltOIUd0FasF0J+/r6Qt1ZnxRwKgEVXOeIEEzCoOXDvYhc/G2mSYOpUKhlx1EW0v1sNaxTQpeh&#10;M1oUWG8cOnRoqr+/P43CgXGRMxtYLBZ7Tp8+XcDRIMTq2bNnl7ucGTLOxgkAqDiwfIInJUsW49OG&#10;zS0hdnqTEpYnJiZG3CfJ4WQ5xDtu4lS7yclJdM2wC8KceAeWz507By53NUnpgKx0OxFPbNbt7OxU&#10;6Vm/fr1Jl7MQD9LnxV27dmVmJrptgMJnoxKi4ADq6A3d0rSq0Jtw3OE5R4BkqNUD//rXv1apC82O&#10;X81vaBFFCVOEjUroeeZNCgrgrgSyxKNHjzrKZrqdbpqZXRD/g6SUsmk3DdjaEgrDkURao3RGwfDZ&#10;tHx6EsZxQy2g3PKbJkQJ24s4qBinrG/btk0pm1E8jP3wBN1K6FJGOT8mLYgStifRjTb48MMPqyMj&#10;I0rZjDIa5TSk1hITUbJemAZECVcXAZjT4XxUEr9SSqOQ9JQxYRoQJRR+5zvfcVpD4iIpJpZozFmj&#10;aB2NnaycO5oERAmFbrrHjpjQcXdbpaVMCKKEwnpev35dmeKZRXxDWNSIEiYAUUKhF2EhVKeIspif&#10;BEQJhQ157171Jz/5iaOI1CXF3RQFaRFjRBaUkOJXOXXqVJVYJvK38MbJ2S1lLh6rmZhRpeLiLPwT&#10;saQxQhRljApbldDYjsKAmwhhtxqYEVQ1P3XBihs2bHCOrMDn/fv3j/T29jrG34ODg4V33nlnRm1p&#10;qjNzw91/7u9ZJuxQXYpoJm8wmyrKGBa2KWG9kbZWwrQWkdX2KXS9qKBNkzKqzbykiJ4mXj/60Y96&#10;oJBDQ0NTeIL3LuVL7dS6Uj4oBURe4Kk/Y4+lLGGEge3dUcQNcdTRtQGo8UPV+vdncz0vv/zyyJkz&#10;Z1YopKfRuqXEfkpKklsJxeImLEQJWwtqRdVpbFiPw4QH0ojWP2tKCFJyjAKaz1jQl535QSFK2Dpg&#10;1zqsUczY0iyM//jHP1bjyPqueBaI+IsSRoQoYeuBMSam+YnqrBp6wlys/Pe//53NA5vptrAhZRQl&#10;DANRwtThFFoaKxayOIFDUUdFsrhu3bp2llNyECW0B7bLwoume00toZi1hYEooT3A7CmWMyqVCpsX&#10;tpJaQXN0vuzODwNRQnswPz+/495sfmphYYHNCxuJ7jMpnzKmkOMSQ0KU0C7gSHpSxsyMC0k+aAWl&#10;BYwCUUK7QC3LKAo2lxc2kioMtURBigjzPrGYCQNRQntguyw4zs3NKftRjAkxQ0qKuGoqzNggSmgP&#10;sqiE4+PjpiUUJQwLUcL0kcvlep599tnCM888M/Pf//6XzQfbaK7/7uvrc1pCoihhGIgSpgOsp23e&#10;vBmbY50bnrCTncsDW/nFF1+o68ARdygiTPJknTAERAlTAfYqqgtncDkLunPYtGyMuLNgQ4q4Yu8k&#10;lI9aP5khjQJRwtYB62iwKtFdN6V89HP1j3/8Y80uCtuV0MTv2LFjzngQpJZQbEfDAOtSNtsrZkwJ&#10;d1DLMEYFcxotAz2n6p4zpsCi8H7zm9+sfv7555ncQXHjxg1nLAgjbmoNsWgv+wmDAJMBnZ2dJWQg&#10;l8m2MGtKqBVOFU7XhEUNt2xZvrKMS6/1pAoDGBoaUulDZYInUbqkQeBWwP379/OZbQmzpITd3d01&#10;SmiIQkp/V0+cOMGmMVMkJcS5pEiPUUBXOmV21A+ggJjFMoUD6zxsZlvCAwcOWHVnvR9Q3uLgI3Uo&#10;0uTkZPXTTz9l05ZJkhKaG39N5WIUkZSyLa/bPoKaFc/lr8GADEHNRBmk7hKg5yhlGM6NVJn2+OOP&#10;q0xlM9sSkhJCyDhgqURpaalZFPUSekD9+QU8KT5H8vl8CaQKbZSeU7hiG1QHOi0tLZLSldFlsz1v&#10;w9IoHxHHdBRRtujZPiZrGzduxOwSBvcmoWrgC+Whz74SWj8Lx/EHP/gBm8G20b0YrAf/I+ieJkFM&#10;UmEXA57Ix97e3iIRXfbKT3/60yqxAltJLp6riSiPlD2KKGf0bK/WzygQfXTXOLgHoNLR0VGEG4Ar&#10;RIb4nwpskWj2eVUfeuih6u7du6vnz59XA2vAWD3YTIMsnr/SjsRMOlo/YkmX0/Yy2tb9adWCDQwM&#10;sJngl2yh1d0jtSaVka4S4ipKaBPzULz2hR7DqUNmDx06xGSAUJgSZ/Mzd2e3tler5wU9GVA6fPgw&#10;nxlCYcJcurSlMjw8rIY+R48exfh4DEdv4PuqASlggbqjbXNsujBbJAWcGRoaWh2tHgPUNtPE8q9+&#10;9Ss2g4TCpIhJF93yrXqgBpo5efIkm1FCYdzEchgmAx8Ui5evMDExUSBKd1SYCF988UVn/dkoIIgl&#10;Bz1DLxgfHx8dGxvLzGE/QnsJYMfDo48+OkMcxZOKmKN8UESjhERRQgO0hDZvLxLazY8//rhCYzsY&#10;eMwMDw+P0nPs2LFjSrmMMQiUDlZY9CyApIxT1BVdtZMxKzA3N5epsyeF6ZOUyFlWAAYHBxtursWO&#10;D/1RUA9SPlVTXblypW0NgIWNaQBroZs3b6qd988//3z1W9/6lmNHi6cxa0SXEkpI32U/XwzAzuwX&#10;kLl/+ctfHFMtdE1N91R9vrRlMVXWx0V/j9O07O7du8o/UxjN7w3Tr+Oh3LnM3eCX+T0qa2TiCtMd&#10;r6tXr5Zh6E3P6uXLl8tUoS5OT0+Xf/e731Ux1sf2sePHj1cPHjxY3bNnD7qNSpmMUuGJMRs+d3V1&#10;lUF8NsR/ZizndktsP2PqtAErBbelwv0/ddnQhdiB8QM9UXiUHSF2HsTVajuKrP3r7+/3PXGA/+DG&#10;uMe7br9iqyTgH6UZYeo8gFKo7wbo0YD6q8JLL72k5AerqN27d4/APNHEtZ6kXNi+NY39n3gHz3w+&#10;v49+V+9B+dD6GQXUTznjZTUBR9uZ4+2wcwMtAFtgI5IUqdzX1zcSZNYObvEO3uX8jEqk1exWcedD&#10;UCCeWJerZ7O01oWJJ+ISKg6CNkGSSugu8EFgY5wEgsQgSigQpAxRQoEgZYgSCgQpQ5RQIEgZooQC&#10;QcoQJRQIUoYooUCQMkQJBYKUIUooEKQMUUKBIGWIEgoEKUOUUCBIGaKEAkHKSLLA9/f3h7qfEO/g&#10;Xc7PqBQlFFgHdaUYU1ijEBtwQWzMJY4RfW9WhVv9juMPF0ZYLu+iX74+TSCwArgoRN3rN7tlVF2U&#10;SS3FwsJCIM7Pz6ujIehZwkFX1JIVoEj1u9ODAO/CD/ilD89ScUNYXByaEe/Tc5SeU/SUk8kEAoFA&#10;IBAIBAKBQCAQCAQCgUAgEAgEAoFAIBAIBAKBQCBYjXjggf8HNydCBMQdzDYAAAAASUVORK5CYIJQ&#10;SwECLQAUAAYACAAAACEAsYJntgoBAAATAgAAEwAAAAAAAAAAAAAAAAAAAAAAW0NvbnRlbnRfVHlw&#10;ZXNdLnhtbFBLAQItABQABgAIAAAAIQA4/SH/1gAAAJQBAAALAAAAAAAAAAAAAAAAADsBAABfcmVs&#10;cy8ucmVsc1BLAQItABQABgAIAAAAIQDm/0q2oggAAHpDAAAOAAAAAAAAAAAAAAAAADoCAABkcnMv&#10;ZTJvRG9jLnhtbFBLAQItABQABgAIAAAAIQCqJg6+vAAAACEBAAAZAAAAAAAAAAAAAAAAAAgLAABk&#10;cnMvX3JlbHMvZTJvRG9jLnhtbC5yZWxzUEsBAi0AFAAGAAgAAAAhABnNcT7gAAAACQEAAA8AAAAA&#10;AAAAAAAAAAAA+wsAAGRycy9kb3ducmV2LnhtbFBLAQItAAoAAAAAAAAAIQCnAxGj4SoAAOEqAAAU&#10;AAAAAAAAAAAAAAAAAAgNAABkcnMvbWVkaWEvaW1hZ2UxLnBuZ1BLBQYAAAAABgAGAHwBAAAbOAAA&#10;AAA=&#10;">
              <v:line id="Straight Connector 5" o:spid="_x0000_s1028" style="position:absolute;flip:y;visibility:visible;mso-wrap-style:square" from="1397,5334" to="3107,6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q/YwgAAANoAAAAPAAAAZHJzL2Rvd25yZXYueG1sRI/dagIx&#10;FITvC75DOIJ3NatgKatRRFEs3nTVBzhsjruLm5M1ifvz9k2h0MthZr5hVpve1KIl5yvLCmbTBARx&#10;bnXFhYLb9fD+CcIHZI21ZVIwkIfNevS2wlTbjjNqL6EQEcI+RQVlCE0qpc9LMuintiGO3t06gyFK&#10;V0jtsItwU8t5knxIgxXHhRIb2pWUPy4vo+Dc7g/Dwp47nw3u+PzKvndHXyg1GffbJYhAffgP/7VP&#10;WsECfq/EGyDXPwAAAP//AwBQSwECLQAUAAYACAAAACEA2+H2y+4AAACFAQAAEwAAAAAAAAAAAAAA&#10;AAAAAAAAW0NvbnRlbnRfVHlwZXNdLnhtbFBLAQItABQABgAIAAAAIQBa9CxbvwAAABUBAAALAAAA&#10;AAAAAAAAAAAAAB8BAABfcmVscy8ucmVsc1BLAQItABQABgAIAAAAIQDOSq/YwgAAANoAAAAPAAAA&#10;AAAAAAAAAAAAAAcCAABkcnMvZG93bnJldi54bWxQSwUGAAAAAAMAAwC3AAAA9gIAAAAA&#10;" strokecolor="#272727 [2749]" strokeweight="1.5pt">
                <v:stroke joinstyle="miter"/>
              </v:line>
              <v:group id="Group 6" o:spid="_x0000_s1029" style="position:absolute;width:9395;height:9779" coordsize="9395,9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group id="Group 7" o:spid="_x0000_s1030" style="position:absolute;top:635;width:6623;height:8540" coordsize="6625,8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oval id="Oval 8" o:spid="_x0000_s1031" style="position:absolute;left:3129;width:1481;height:14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7iBwQAAANoAAAAPAAAAZHJzL2Rvd25yZXYueG1sRE9Na8JA&#10;EL0L/odlhN7qxtCWEl1FWwtC8dAo4nHIjkkwOxuyq8b++s6h4PHxvmeL3jXqSl2oPRuYjBNQxIW3&#10;NZcG9ruv53dQISJbbDyTgTsFWMyHgxlm1t/4h655LJWEcMjQQBVjm2kdioochrFviYU7+c5hFNiV&#10;2nZ4k3DX6DRJ3rTDmqWhwpY+KirO+cVJyf7Frleb/I7HNI2fr6ft9+9ha8zTqF9OQUXq40P8795Y&#10;A7JVrsgN0PM/AAAA//8DAFBLAQItABQABgAIAAAAIQDb4fbL7gAAAIUBAAATAAAAAAAAAAAAAAAA&#10;AAAAAABbQ29udGVudF9UeXBlc10ueG1sUEsBAi0AFAAGAAgAAAAhAFr0LFu/AAAAFQEAAAsAAAAA&#10;AAAAAAAAAAAAHwEAAF9yZWxzLy5yZWxzUEsBAi0AFAAGAAgAAAAhABpDuIHBAAAA2gAAAA8AAAAA&#10;AAAAAAAAAAAABwIAAGRycy9kb3ducmV2LnhtbFBLBQYAAAAAAwADALcAAAD1AgAAAAA=&#10;" filled="f" strokecolor="#272727 [2749]" strokeweight="1.5pt">
                    <v:stroke joinstyle="miter"/>
                  </v:oval>
                  <v:oval id="Oval 9" o:spid="_x0000_s1032" style="position:absolute;top:1760;width:1480;height:14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x0awwAAANoAAAAPAAAAZHJzL2Rvd25yZXYueG1sRI9La8JA&#10;FIX3gv9huIK7ZmKwxaaOon2AIC6MUrq8ZK5JMHMnZKYa/fWOILg8nMfHmc47U4sTta6yrGAUxSCI&#10;c6srLhTsdz8vExDOI2usLZOCCzmYz/q9KabannlLp8wXIoywS1FB6X2TSunykgy6yDbEwTvY1qAP&#10;si2kbvEcxk0tkzh+kwYrDoQSG/osKT9m/yZA9mP9vVxlF/xLEv/1etisr78bpYaDbvEBwlPnn+FH&#10;e6UVvMP9SrgBcnYDAAD//wMAUEsBAi0AFAAGAAgAAAAhANvh9svuAAAAhQEAABMAAAAAAAAAAAAA&#10;AAAAAAAAAFtDb250ZW50X1R5cGVzXS54bWxQSwECLQAUAAYACAAAACEAWvQsW78AAAAVAQAACwAA&#10;AAAAAAAAAAAAAAAfAQAAX3JlbHMvLnJlbHNQSwECLQAUAAYACAAAACEAdQ8dGsMAAADaAAAADwAA&#10;AAAAAAAAAAAAAAAHAgAAZHJzL2Rvd25yZXYueG1sUEsFBgAAAAADAAMAtwAAAPcCAAAAAA==&#10;" filled="f" strokecolor="#272727 [2749]" strokeweight="1.5pt">
                    <v:stroke joinstyle="miter"/>
                  </v:oval>
                  <v:oval id="Oval 10" o:spid="_x0000_s1033" style="position:absolute;top:5329;width:1480;height:14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034xAAAANsAAAAPAAAAZHJzL2Rvd25yZXYueG1sRI9Na8JA&#10;EIbvgv9hGaG3ujG0pURX0daCUDw0ingcsmMSzM6G7Kqxv75zKHibYd6PZ2aL3jXqSl2oPRuYjBNQ&#10;xIW3NZcG9ruv53dQISJbbDyTgTsFWMyHgxlm1t/4h655LJWEcMjQQBVjm2kdioochrFvieV28p3D&#10;KGtXatvhTcJdo9MkedMOa5aGClv6qKg45xcnJfsXu15t8jse0zR+vp6237+HrTFPo345BRWpjw/x&#10;v3tjBV/o5RcZQM//AAAA//8DAFBLAQItABQABgAIAAAAIQDb4fbL7gAAAIUBAAATAAAAAAAAAAAA&#10;AAAAAAAAAABbQ29udGVudF9UeXBlc10ueG1sUEsBAi0AFAAGAAgAAAAhAFr0LFu/AAAAFQEAAAsA&#10;AAAAAAAAAAAAAAAAHwEAAF9yZWxzLy5yZWxzUEsBAi0AFAAGAAgAAAAhAGLTTfjEAAAA2wAAAA8A&#10;AAAAAAAAAAAAAAAABwIAAGRycy9kb3ducmV2LnhtbFBLBQYAAAAAAwADALcAAAD4AgAAAAA=&#10;" filled="f" strokecolor="#272727 [2749]" strokeweight="1.5pt">
                    <v:stroke joinstyle="miter"/>
                  </v:oval>
                  <v:oval id="Oval 11" o:spid="_x0000_s1034" style="position:absolute;left:3105;top:7065;width:1480;height:14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hjxgAAANsAAAAPAAAAZHJzL2Rvd25yZXYueG1sRI9Pa8JA&#10;EMXvQr/DMoXe6sbQiqTZBFtbEIoHo0iPQ3byB7OzIbtq7KfvCgVvM7w37/cmzUfTiTMNrrWsYDaN&#10;QBCXVrdcK9jvvp4XIJxH1thZJgVXcpBnD5MUE20vvKVz4WsRQtglqKDxvk+kdGVDBt3U9sRBq+xg&#10;0Id1qKUe8BLCTSfjKJpLgy0HQoM9fTRUHouTCZD9i/58XxdX/Iljv3qtNt+/h41ST4/j8g2Ep9Hf&#10;zf/Xax3qz+D2SxhAZn8AAAD//wMAUEsBAi0AFAAGAAgAAAAhANvh9svuAAAAhQEAABMAAAAAAAAA&#10;AAAAAAAAAAAAAFtDb250ZW50X1R5cGVzXS54bWxQSwECLQAUAAYACAAAACEAWvQsW78AAAAVAQAA&#10;CwAAAAAAAAAAAAAAAAAfAQAAX3JlbHMvLnJlbHNQSwECLQAUAAYACAAAACEADZ/oY8YAAADbAAAA&#10;DwAAAAAAAAAAAAAAAAAHAgAAZHJzL2Rvd25yZXYueG1sUEsFBgAAAAADAAMAtwAAAPoCAAAAAA==&#10;" filled="f" strokecolor="#272727 [2749]" strokeweight="1.5pt">
                    <v:stroke joinstyle="miter"/>
                  </v:oval>
                  <v:oval id="Oval 12" o:spid="_x0000_s1035" style="position:absolute;left:2738;top:3105;width:2216;height:22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XYUxgAAANsAAAAPAAAAZHJzL2Rvd25yZXYueG1sRI9Ba8JA&#10;EIXvgv9hGaG3ZtPQSomuUm0LQvFgGsTjkB2TYHY2ZLdJ7K/vCgVvM7w373uzXI+mET11rras4CmK&#10;QRAXVtdcKsi/Px9fQTiPrLGxTAqu5GC9mk6WmGo78IH6zJcihLBLUUHlfZtK6YqKDLrItsRBO9vO&#10;oA9rV0rd4RDCTSOTOJ5LgzUHQoUtbSsqLtmPCZD8WX9sdtkVT0ni31/O+6/f416ph9n4tgDhafR3&#10;8//1Tof6Cdx+CQPI1R8AAAD//wMAUEsBAi0AFAAGAAgAAAAhANvh9svuAAAAhQEAABMAAAAAAAAA&#10;AAAAAAAAAAAAAFtDb250ZW50X1R5cGVzXS54bWxQSwECLQAUAAYACAAAACEAWvQsW78AAAAVAQAA&#10;CwAAAAAAAAAAAAAAAAAfAQAAX3JlbHMvLnJlbHNQSwECLQAUAAYACAAAACEA/U12FMYAAADbAAAA&#10;DwAAAAAAAAAAAAAAAAAHAgAAZHJzL2Rvd25yZXYueG1sUEsFBgAAAAADAAMAtwAAAPoCAAAAAA==&#10;" filled="f" strokecolor="#272727 [2749]" strokeweight="1.5pt">
                    <v:stroke joinstyle="miter"/>
                    <v:textbox>
                      <w:txbxContent>
                        <w:p w14:paraId="4FB2C6B9" w14:textId="77777777" w:rsidR="002920D7" w:rsidRPr="00E7372C" w:rsidRDefault="002920D7" w:rsidP="00E7372C">
                          <w:pPr>
                            <w:jc w:val="center"/>
                            <w:rPr>
                              <w:sz w:val="30"/>
                              <w:szCs w:val="30"/>
                            </w:rPr>
                          </w:pPr>
                          <w:r w:rsidRPr="00E7372C">
                            <w:rPr>
                              <w:noProof/>
                              <w:sz w:val="30"/>
                              <w:szCs w:val="30"/>
                              <w:lang w:val="en-IN" w:eastAsia="en-IN"/>
                            </w:rPr>
                            <w:drawing>
                              <wp:inline distT="0" distB="0" distL="0" distR="0" wp14:anchorId="35524BE8" wp14:editId="3136CC1D">
                                <wp:extent cx="0" cy="0"/>
                                <wp:effectExtent l="0" t="0" r="0" b="0"/>
                                <wp:docPr id="35" name="Picture 35" descr="Image result for bitcoin sign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bitcoin sign wor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txbxContent>
                    </v:textbox>
                  </v:oval>
                  <v:line id="Straight Connector 13" o:spid="_x0000_s1036" style="position:absolute;flip:y;visibility:visible;mso-wrap-style:square" from="740,3240" to="740,5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BhJwQAAANsAAAAPAAAAZHJzL2Rvd25yZXYueG1sRE/bagIx&#10;EH0v+A9hBN9q1kqLrEYRi2Lxpat+wLAZdxc3kzWJe/n7plDo2xzOdVab3tSiJecrywpm0wQEcW51&#10;xYWC62X/ugDhA7LG2jIpGMjDZj16WWGqbccZtedQiBjCPkUFZQhNKqXPSzLop7YhjtzNOoMhQldI&#10;7bCL4aaWb0nyIQ1WHBtKbGhXUn4/P42CU/u5H97tqfPZ4A6Pr+x7d/CFUpNxv12CCNSHf/Gf+6jj&#10;/Dn8/hIPkOsfAAAA//8DAFBLAQItABQABgAIAAAAIQDb4fbL7gAAAIUBAAATAAAAAAAAAAAAAAAA&#10;AAAAAABbQ29udGVudF9UeXBlc10ueG1sUEsBAi0AFAAGAAgAAAAhAFr0LFu/AAAAFQEAAAsAAAAA&#10;AAAAAAAAAAAAHwEAAF9yZWxzLy5yZWxzUEsBAi0AFAAGAAgAAAAhAChgGEnBAAAA2wAAAA8AAAAA&#10;AAAAAAAAAAAABwIAAGRycy9kb3ducmV2LnhtbFBLBQYAAAAAAwADALcAAAD1AgAAAAA=&#10;" strokecolor="#272727 [2749]" strokeweight="1.5pt">
                    <v:stroke joinstyle="miter"/>
                  </v:line>
                  <v:line id="Straight Connector 15" o:spid="_x0000_s1037" style="position:absolute;flip:y;visibility:visible;mso-wrap-style:square" from="1263,740" to="3129,19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SWmwAAAANsAAAAPAAAAZHJzL2Rvd25yZXYueG1sRE/bisIw&#10;EH0X/Icwwr5p6oKydI0iirLii9X9gKGZbcs2k5pke/l7Iwj7NodzndWmN7VoyfnKsoL5LAFBnFtd&#10;caHg+3aYfoDwAVljbZkUDORhsx6PVphq23FG7TUUIoawT1FBGUKTSunzkgz6mW2II/djncEQoSuk&#10;dtjFcFPL9yRZSoMVx4YSG9qVlP9e/4yCc7s/DAt77nw2uOP9lF12R18o9Tbpt58gAvXhX/xyf+k4&#10;fwHPX+IBcv0AAAD//wMAUEsBAi0AFAAGAAgAAAAhANvh9svuAAAAhQEAABMAAAAAAAAAAAAAAAAA&#10;AAAAAFtDb250ZW50X1R5cGVzXS54bWxQSwECLQAUAAYACAAAACEAWvQsW78AAAAVAQAACwAAAAAA&#10;AAAAAAAAAAAfAQAAX3JlbHMvLnJlbHNQSwECLQAUAAYACAAAACEAyMUlpsAAAADbAAAADwAAAAAA&#10;AAAAAAAAAAAHAgAAZHJzL2Rvd25yZXYueG1sUEsFBgAAAAADAAMAtwAAAPQCAAAAAA==&#10;" strokecolor="#272727 [2749]" strokeweight="1.5pt">
                    <v:stroke joinstyle="miter"/>
                  </v:line>
                  <v:line id="Straight Connector 17" o:spid="_x0000_s1038" style="position:absolute;visibility:visible;mso-wrap-style:square" from="1320,2836" to="2787,36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4XnGxAAAANsAAAAPAAAAZHJzL2Rvd25yZXYueG1sRI9bi8Iw&#10;EIXfBf9DGMG3NVHWC9UoIrgsKyx4AX0cmrGtNpPSRK3/3iws+DbDOd+ZM7NFY0txp9oXjjX0ewoE&#10;cepMwZmGw379MQHhA7LB0jFpeJKHxbzdmmFi3IO3dN+FTMQQ9glqyEOoEil9mpNF33MVcdTOrrYY&#10;4lpn0tT4iOG2lAOlRtJiwfFCjhWtckqvu5uNNX5Oh8nnr/ryauQv8rgp1+mwr3W30yynIAI14W3+&#10;p79N5Mbw90scQM5fAAAA//8DAFBLAQItABQABgAIAAAAIQDb4fbL7gAAAIUBAAATAAAAAAAAAAAA&#10;AAAAAAAAAABbQ29udGVudF9UeXBlc10ueG1sUEsBAi0AFAAGAAgAAAAhAFr0LFu/AAAAFQEAAAsA&#10;AAAAAAAAAAAAAAAAHwEAAF9yZWxzLy5yZWxzUEsBAi0AFAAGAAgAAAAhADzhecbEAAAA2wAAAA8A&#10;AAAAAAAAAAAAAAAABwIAAGRycy9kb3ducmV2LnhtbFBLBQYAAAAAAwADALcAAAD4AgAAAAA=&#10;" strokecolor="#272727 [2749]" strokeweight="1.5pt">
                    <v:stroke joinstyle="miter"/>
                  </v:line>
                  <v:line id="Straight Connector 18" o:spid="_x0000_s1039" style="position:absolute;visibility:visible;mso-wrap-style:square" from="1263,6593" to="3105,7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u20xAAAANsAAAAPAAAAZHJzL2Rvd25yZXYueG1sRI9Ba8JA&#10;EIXvhf6HZQre6q6lFYnZSClYioJQFfQ4ZMckNjsbsluN/75zEHqbx7zvzZt8MfhWXaiPTWALk7EB&#10;RVwG13BlYb9bPs9AxYTssA1MFm4UYVE8PuSYuXDlb7psU6UkhGOGFuqUukzrWNbkMY5DRyy7U+g9&#10;JpF9pV2PVwn3rX4xZqo9NiwXauzoo6byZ/vrpcbquJ+9bsxnNNN41od1uyzfJtaOnob3OahEQ/o3&#10;3+kvJ5yUlV9kAF38AQAA//8DAFBLAQItABQABgAIAAAAIQDb4fbL7gAAAIUBAAATAAAAAAAAAAAA&#10;AAAAAAAAAABbQ29udGVudF9UeXBlc10ueG1sUEsBAi0AFAAGAAgAAAAhAFr0LFu/AAAAFQEAAAsA&#10;AAAAAAAAAAAAAAAAHwEAAF9yZWxzLy5yZWxzUEsBAi0AFAAGAAgAAAAhAE1+7bTEAAAA2wAAAA8A&#10;AAAAAAAAAAAAAAAABwIAAGRycy9kb3ducmV2LnhtbFBLBQYAAAAAAwADALcAAAD4AgAAAAA=&#10;" strokecolor="#272727 [2749]" strokeweight="1.5pt">
                    <v:stroke joinstyle="miter"/>
                  </v:line>
                  <v:line id="Straight Connector 19" o:spid="_x0000_s1040" style="position:absolute;visibility:visible;mso-wrap-style:square" from="4610,740" to="6454,20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kgvxQAAANsAAAAPAAAAZHJzL2Rvd25yZXYueG1sRI9Ba8JA&#10;EIXvhf6HZQreml2Lik1dgwgpolBoKuhxyE6TtNnZkF01/ntXKPQ2w3vfmzeLbLCtOFPvG8caxokC&#10;QVw603ClYf+VP89B+IBssHVMGq7kIVs+PiwwNe7Cn3QuQiViCPsUNdQhdKmUvqzJok9cRxy1b9db&#10;DHHtK2l6vMRw28oXpWbSYsPxQo0drWsqf4uTjTW2x/188qHevZr5H3nYtXk5HWs9ehpWbyACDeHf&#10;/EdvTORe4f5LHEAubwAAAP//AwBQSwECLQAUAAYACAAAACEA2+H2y+4AAACFAQAAEwAAAAAAAAAA&#10;AAAAAAAAAAAAW0NvbnRlbnRfVHlwZXNdLnhtbFBLAQItABQABgAIAAAAIQBa9CxbvwAAABUBAAAL&#10;AAAAAAAAAAAAAAAAAB8BAABfcmVscy8ucmVsc1BLAQItABQABgAIAAAAIQAiMkgvxQAAANsAAAAP&#10;AAAAAAAAAAAAAAAAAAcCAABkcnMvZG93bnJldi54bWxQSwUGAAAAAAMAAwC3AAAA+QIAAAAA&#10;" strokecolor="#272727 [2749]" strokeweight="1.5pt">
                    <v:stroke joinstyle="miter"/>
                  </v:line>
                  <v:line id="Straight Connector 21" o:spid="_x0000_s1041" style="position:absolute;visibility:visible;mso-wrap-style:square" from="4792,4694" to="6625,60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I6UxQAAANsAAAAPAAAAZHJzL2Rvd25yZXYueG1sRI9Ra8JA&#10;EITfC/0Pxwp9q3cJrUj0FClESgsFraCPS25Norm9kDuT9N/3CkIfh9n5Zme5Hm0jeup87VhDMlUg&#10;iAtnai41HL7z5zkIH5ANNo5Jww95WK8eH5aYGTfwjvp9KEWEsM9QQxVCm0npi4os+qlriaN3dp3F&#10;EGVXStPhEOG2kalSM2mx5thQYUtvFRXX/c3GNz5Oh/nLl9p6NfMXefxs8uI10fppMm4WIAKN4f/4&#10;nn43GtIE/rZEAMjVLwAAAP//AwBQSwECLQAUAAYACAAAACEA2+H2y+4AAACFAQAAEwAAAAAAAAAA&#10;AAAAAAAAAAAAW0NvbnRlbnRfVHlwZXNdLnhtbFBLAQItABQABgAIAAAAIQBa9CxbvwAAABUBAAAL&#10;AAAAAAAAAAAAAAAAAB8BAABfcmVscy8ucmVsc1BLAQItABQABgAIAAAAIQASKI6UxQAAANsAAAAP&#10;AAAAAAAAAAAAAAAAAAcCAABkcnMvZG93bnJldi54bWxQSwUGAAAAAAMAAwC3AAAA+QIAAAAA&#10;" strokecolor="#272727 [2749]" strokeweight="1.5pt">
                    <v:stroke joinstyle="miter"/>
                  </v:line>
                  <v:line id="Straight Connector 22" o:spid="_x0000_s1042" style="position:absolute;flip:y;visibility:visible;mso-wrap-style:square" from="4585,6593" to="6454,7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HdvwwAAANsAAAAPAAAAZHJzL2Rvd25yZXYueG1sRI/dasJA&#10;FITvC77DcgTv6qYBpURXKYrS4o1RH+CQPU1Cs2fj7jY/b98VhF4OM/MNs94OphEdOV9bVvA2T0AQ&#10;F1bXXCq4XQ+v7yB8QNbYWCYFI3nYbiYva8y07Tmn7hJKESHsM1RQhdBmUvqiIoN+blvi6H1bZzBE&#10;6UqpHfYRbhqZJslSGqw5LlTY0q6i4ufyaxScuv1hXNhT7/PRHe9f+Xl39KVSs+nwsQIRaAj/4Wf7&#10;UytIU3h8iT9Abv4AAAD//wMAUEsBAi0AFAAGAAgAAAAhANvh9svuAAAAhQEAABMAAAAAAAAAAAAA&#10;AAAAAAAAAFtDb250ZW50X1R5cGVzXS54bWxQSwECLQAUAAYACAAAACEAWvQsW78AAAAVAQAACwAA&#10;AAAAAAAAAAAAAAAfAQAAX3JlbHMvLnJlbHNQSwECLQAUAAYACAAAACEAiUB3b8MAAADbAAAADwAA&#10;AAAAAAAAAAAAAAAHAgAAZHJzL2Rvd25yZXYueG1sUEsFBgAAAAADAAMAtwAAAPcCAAAAAA==&#10;" strokecolor="#272727 [2749]" strokeweight="1.5pt">
                    <v:stroke joinstyle="miter"/>
                  </v:line>
                  <v:line id="Straight Connector 23" o:spid="_x0000_s1043" style="position:absolute;flip:y;visibility:visible;mso-wrap-style:square" from="4914,2616" to="6625,36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NL0wwAAANsAAAAPAAAAZHJzL2Rvd25yZXYueG1sRI/dagIx&#10;FITvC75DOIJ3NavSUlajiKJYvOlaH+CwOe4ubk7WJO7P2zeFQi+HmfmGWW16U4uWnK8sK5hNExDE&#10;udUVFwqu34fXDxA+IGusLZOCgTxs1qOXFabadpxRewmFiBD2KSooQ2hSKX1ekkE/tQ1x9G7WGQxR&#10;ukJqh12Em1rOk+RdGqw4LpTY0K6k/H55GgXndn8Y3uy589ngjo/P7Gt39IVSk3G/XYII1If/8F/7&#10;pBXMF/D7Jf4Auf4BAAD//wMAUEsBAi0AFAAGAAgAAAAhANvh9svuAAAAhQEAABMAAAAAAAAAAAAA&#10;AAAAAAAAAFtDb250ZW50X1R5cGVzXS54bWxQSwECLQAUAAYACAAAACEAWvQsW78AAAAVAQAACwAA&#10;AAAAAAAAAAAAAAAfAQAAX3JlbHMvLnJlbHNQSwECLQAUAAYACAAAACEA5gzS9MMAAADbAAAADwAA&#10;AAAAAAAAAAAAAAAHAgAAZHJzL2Rvd25yZXYueG1sUEsFBgAAAAADAAMAtwAAAPcCAAAAAA==&#10;" strokecolor="#272727 [2749]" strokeweight="1.5pt">
                    <v:stroke joinstyle="miter"/>
                  </v:line>
                  <v:line id="Straight Connector 24" o:spid="_x0000_s1044" style="position:absolute;flip:y;visibility:visible;mso-wrap-style:square" from="3845,5320" to="3846,70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UqAwwAAANsAAAAPAAAAZHJzL2Rvd25yZXYueG1sRI/dagIx&#10;FITvC75DOIJ3NavYUlajiKJYvOlaH+CwOe4ubk7WJO7P2zeFQi+HmfmGWW16U4uWnK8sK5hNExDE&#10;udUVFwqu34fXDxA+IGusLZOCgTxs1qOXFabadpxRewmFiBD2KSooQ2hSKX1ekkE/tQ1x9G7WGQxR&#10;ukJqh12Em1rOk+RdGqw4LpTY0K6k/H55GgXndn8Y3uy589ngjo/P7Gt39IVSk3G/XYII1If/8F/7&#10;pBXMF/D7Jf4Auf4BAAD//wMAUEsBAi0AFAAGAAgAAAAhANvh9svuAAAAhQEAABMAAAAAAAAAAAAA&#10;AAAAAAAAAFtDb250ZW50X1R5cGVzXS54bWxQSwECLQAUAAYACAAAACEAWvQsW78AAAAVAQAACwAA&#10;AAAAAAAAAAAAAAAfAQAAX3JlbHMvLnJlbHNQSwECLQAUAAYACAAAACEAaeVKgMMAAADbAAAADwAA&#10;AAAAAAAAAAAAAAAHAgAAZHJzL2Rvd25yZXYueG1sUEsFBgAAAAADAAMAtwAAAPcCAAAAAA==&#10;" strokecolor="#272727 [2749]" strokeweight="1.5pt">
                    <v:stroke joinstyle="miter"/>
                  </v:line>
                  <v:line id="Straight Connector 25" o:spid="_x0000_s1045" style="position:absolute;flip:y;visibility:visible;mso-wrap-style:square" from="3846,2616" to="3846,31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lb9xAAAANsAAAAPAAAAZHJzL2Rvd25yZXYueG1sRI9Ba8JA&#10;FITvgv9heUJvujG0UqJrkILQSylVK3h7Zp/ZkN23Ibs16b/vFgo9DjPzDbMpR2fFnfrQeFawXGQg&#10;iCuvG64VnI77+TOIEJE1Ws+k4JsClNvpZIOF9gN/0P0Qa5EgHApUYGLsCilDZchhWPiOOHk33zuM&#10;Sfa11D0OCe6szLNsJR02nBYMdvRiqGoPX07Buz2bLDbXwZsLPdpz3X6+7VulHmbjbg0i0hj/w3/t&#10;V60gf4LfL+kHyO0PAAAA//8DAFBLAQItABQABgAIAAAAIQDb4fbL7gAAAIUBAAATAAAAAAAAAAAA&#10;AAAAAAAAAABbQ29udGVudF9UeXBlc10ueG1sUEsBAi0AFAAGAAgAAAAhAFr0LFu/AAAAFQEAAAsA&#10;AAAAAAAAAAAAAAAAHwEAAF9yZWxzLy5yZWxzUEsBAi0AFAAGAAgAAAAhAAHuVv3EAAAA2wAAAA8A&#10;AAAAAAAAAAAAAAAABwIAAGRycy9kb3ducmV2LnhtbFBLBQYAAAAAAwADALcAAAD4AgAAAAA=&#10;" strokecolor="#272727 [2749]" strokeweight="1.5pt">
                    <v:stroke joinstyle="miter" endcap="round"/>
                  </v:line>
                  <v:line id="Straight Connector 26" o:spid="_x0000_s1046" style="position:absolute;flip:y;visibility:visible;mso-wrap-style:square" from="3869,1480" to="3869,19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MiKwwAAANsAAAAPAAAAZHJzL2Rvd25yZXYueG1sRI9Ba8JA&#10;FITvBf/D8oTe6kYRkegmlILgRaRWBW+v2ddsyO7bkF1N+u+7hUKPw8x8w2zL0VnxoD40nhXMZxkI&#10;4srrhmsF54/dyxpEiMgarWdS8E0BymLytMVc+4Hf6XGKtUgQDjkqMDF2uZShMuQwzHxHnLwv3zuM&#10;Sfa11D0OCe6sXGTZSjpsOC0Y7OjNUNWe7k7B0V5NFpvPwZsbLe21bi+HXavU83R83YCINMb/8F97&#10;rxUsVvD7Jf0AWfwAAAD//wMAUEsBAi0AFAAGAAgAAAAhANvh9svuAAAAhQEAABMAAAAAAAAAAAAA&#10;AAAAAAAAAFtDb250ZW50X1R5cGVzXS54bWxQSwECLQAUAAYACAAAACEAWvQsW78AAAAVAQAACwAA&#10;AAAAAAAAAAAAAAAfAQAAX3JlbHMvLnJlbHNQSwECLQAUAAYACAAAACEA8TzIisMAAADbAAAADwAA&#10;AAAAAAAAAAAAAAAHAgAAZHJzL2Rvd25yZXYueG1sUEsFBgAAAAADAAMAtwAAAPcCAAAAAA==&#10;" strokecolor="#272727 [2749]" strokeweight="1.5pt">
                    <v:stroke joinstyle="miter" endcap="round"/>
                  </v:line>
                </v:group>
                <v:rect id="Rectangle 27" o:spid="_x0000_s1047" style="position:absolute;left:6413;width:2982;height:97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UjVxgAAANsAAAAPAAAAZHJzL2Rvd25yZXYueG1sRI9Pa8JA&#10;FMTvBb/D8oTe6sYcWo2uIkL/0EOLth68PbLPJG32bcg+Nemnd4WCx2FmfsPMl52r1YnaUHk2MB4l&#10;oIhzbysuDHx/PT9MQAVBtlh7JgM9BVguBndzzKw/84ZOWylUhHDI0EAp0mRah7wkh2HkG+LoHXzr&#10;UKJsC21bPEe4q3WaJI/aYcVxocSG1iXlv9ujM7Dfv/ytXvt3mcjx42faHfrPdNcbcz/sVjNQQp3c&#10;wv/tN2sgfYLrl/gD9OICAAD//wMAUEsBAi0AFAAGAAgAAAAhANvh9svuAAAAhQEAABMAAAAAAAAA&#10;AAAAAAAAAAAAAFtDb250ZW50X1R5cGVzXS54bWxQSwECLQAUAAYACAAAACEAWvQsW78AAAAVAQAA&#10;CwAAAAAAAAAAAAAAAAAfAQAAX3JlbHMvLnJlbHNQSwECLQAUAAYACAAAACEAHuFI1cYAAADbAAAA&#10;DwAAAAAAAAAAAAAAAAAHAgAAZHJzL2Rvd25yZXYueG1sUEsFBgAAAAADAAMAtwAAAPoCAAAAAA==&#10;" filled="f" stroked="f" strokeweight="1.5pt"/>
              </v:group>
              <v:shape id="Picture 28" o:spid="_x0000_s1048" type="#_x0000_t75" style="position:absolute;left:3191;top:4016;width:1535;height:18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9u+ZwQAAANsAAAAPAAAAZHJzL2Rvd25yZXYueG1sRE/LasJA&#10;FN0L/sNwhe50YqC1pE5E0qbpTqouurxkbh6YuRMy0yT+vbModHk47/1hNp0YaXCtZQXbTQSCuLS6&#10;5VrB9ZKvX0E4j6yxs0wK7uTgkC4Xe0y0nfibxrOvRQhhl6CCxvs+kdKVDRl0G9sTB66yg0Ef4FBL&#10;PeAUwk0n4yh6kQZbDg0N9pQ1VN7Ov0bB55We6x8z7i55UXxk2/dTHFejUk+r+fgGwtPs/8V/7i+t&#10;IA5jw5fwA2T6AAAA//8DAFBLAQItABQABgAIAAAAIQDb4fbL7gAAAIUBAAATAAAAAAAAAAAAAAAA&#10;AAAAAABbQ29udGVudF9UeXBlc10ueG1sUEsBAi0AFAAGAAgAAAAhAFr0LFu/AAAAFQEAAAsAAAAA&#10;AAAAAAAAAAAAHwEAAF9yZWxzLy5yZWxzUEsBAi0AFAAGAAgAAAAhAPz275nBAAAA2wAAAA8AAAAA&#10;AAAAAAAAAAAABwIAAGRycy9kb3ducmV2LnhtbFBLBQYAAAAAAwADALcAAAD1AgAAAAA=&#10;" strokeweight="1.5pt">
                <v:imagedata r:id="rId4" o:title="" grayscale="t" bilevel="t"/>
              </v:shape>
            </v:group>
          </w:pict>
        </mc:Fallback>
      </mc:AlternateContent>
    </w:r>
    <w:r w:rsidR="002920D7">
      <w:rPr>
        <w:noProof/>
        <w:lang w:val="en-IN" w:eastAsia="en-IN"/>
      </w:rPr>
      <mc:AlternateContent>
        <mc:Choice Requires="wps">
          <w:drawing>
            <wp:anchor distT="0" distB="0" distL="114300" distR="114300" simplePos="0" relativeHeight="251675648" behindDoc="0" locked="0" layoutInCell="1" allowOverlap="1" wp14:anchorId="6FF4E084" wp14:editId="20561294">
              <wp:simplePos x="0" y="0"/>
              <wp:positionH relativeFrom="column">
                <wp:posOffset>4407181</wp:posOffset>
              </wp:positionH>
              <wp:positionV relativeFrom="paragraph">
                <wp:posOffset>69164</wp:posOffset>
              </wp:positionV>
              <wp:extent cx="92492" cy="528034"/>
              <wp:effectExtent l="0" t="0" r="22225" b="24765"/>
              <wp:wrapNone/>
              <wp:docPr id="30" name="Rectangle 30"/>
              <wp:cNvGraphicFramePr/>
              <a:graphic xmlns:a="http://schemas.openxmlformats.org/drawingml/2006/main">
                <a:graphicData uri="http://schemas.microsoft.com/office/word/2010/wordprocessingShape">
                  <wps:wsp>
                    <wps:cNvSpPr/>
                    <wps:spPr>
                      <a:xfrm>
                        <a:off x="0" y="0"/>
                        <a:ext cx="92492" cy="528034"/>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o="http://schemas.microsoft.com/office/mac/office/2008/main" xmlns:mv="urn:schemas-microsoft-com:mac:vml">
          <w:pict>
            <v:rect w14:anchorId="0386AE2E" id="Rectangle 30" o:spid="_x0000_s1026" style="position:absolute;margin-left:347pt;margin-top:5.45pt;width:7.3pt;height:41.6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g/ekAIAAKwFAAAOAAAAZHJzL2Uyb0RvYy54bWysVMFu2zAMvQ/YPwi6r3bcdGuDOEWQosOA&#10;oi3aDj0rshQbkEVNUuJkXz9Ksp22K3YoloMiiuQj+UxyfrlvFdkJ6xrQJZ2c5JQIzaFq9KakP5+u&#10;v5xT4jzTFVOgRUkPwtHLxedP887MRAE1qEpYgiDazTpT0tp7M8syx2vRMncCRmhUSrAt8yjaTVZZ&#10;1iF6q7Iiz79mHdjKWODCOXy9Skq6iPhSCu7vpHTCE1VSzM3H08ZzHc5sMWezjWWmbnifBvtAFi1r&#10;NAYdoa6YZ2Rrm7+g2oZbcCD9CYc2AykbLmINWM0kf1PNY82MiLUgOc6MNLn/B8tvd/eWNFVJT5Ee&#10;zVr8Rg/IGtMbJQi+IUGdcTO0ezT3tpccXkO1e2nb8I91kH0k9TCSKvaecHy8KKYXBSUcNWfFeX46&#10;DZDZ0ddY578LaEm4lNRi8Mgk2904n0wHkxDKgWqq60apKIQ2EStlyY7hB15vJj34KyulP+SIOQbP&#10;LJSfCo43f1Ai4Cn9ICQyhyUWMeHYs8dkGOdC+0lS1awSKcezHH9DlkP6kZAIGJAlVjdi9wCDZQIZ&#10;sBM9vX1wFbHlR+f8X4kl59EjRgbtR+e20WDfA1BYVR852Q8kJWoCS2uoDthXFtLAOcOvG/y8N8z5&#10;e2ZxwrDZcGv4Ozykgq6k0N8oqcH+fu892GPjo5aSDie2pO7XlllBifqhcSQuJtNpGPEoTM++FSjY&#10;l5r1S43etivAnpngfjI8XoO9V8NVWmifcbksQ1RUMc0xdkm5t4Ow8mmT4HriYrmMZjjWhvkb/Wh4&#10;AA+shvZ92j8za/oe9zgbtzBMN5u9afVkGzw1LLceZBPn4MhrzzeuhNg4/foKO+elHK2OS3bxBwAA&#10;//8DAFBLAwQUAAYACAAAACEArsReQN8AAAAJAQAADwAAAGRycy9kb3ducmV2LnhtbEyPQUvDQBSE&#10;74L/YXmCN7tpKWmTZlNEFBE8aCvY42t2Nwlm34bsJo3/3udJj8MMM98U+9l1YjJDaD0pWC4SEIYq&#10;r1uqFXwcn+62IEJE0th5Mgq+TYB9eX1VYK79hd7NdIi14BIKOSpoYuxzKUPVGIdh4XtD7Fk/OIws&#10;h1rqAS9c7jq5SpJUOmyJFxrszUNjqq/D6BScLD4fH1/Cq7SryWbt2/hpN6NStzfz/Q5ENHP8C8Mv&#10;PqNDyUxnP5IOolOQZmv+EtlIMhAc2CTbFMRZQbZegiwL+f9B+QMAAP//AwBQSwECLQAUAAYACAAA&#10;ACEAtoM4kv4AAADhAQAAEwAAAAAAAAAAAAAAAAAAAAAAW0NvbnRlbnRfVHlwZXNdLnhtbFBLAQIt&#10;ABQABgAIAAAAIQA4/SH/1gAAAJQBAAALAAAAAAAAAAAAAAAAAC8BAABfcmVscy8ucmVsc1BLAQIt&#10;ABQABgAIAAAAIQD4mg/ekAIAAKwFAAAOAAAAAAAAAAAAAAAAAC4CAABkcnMvZTJvRG9jLnhtbFBL&#10;AQItABQABgAIAAAAIQCuxF5A3wAAAAkBAAAPAAAAAAAAAAAAAAAAAOoEAABkcnMvZG93bnJldi54&#10;bWxQSwUGAAAAAAQABADzAAAA9gUAAAAA&#10;" fillcolor="white [3212]" strokecolor="white [3212]" strokeweight="1pt"/>
          </w:pict>
        </mc:Fallback>
      </mc:AlternateContent>
    </w:r>
    <w:r w:rsidR="002920D7">
      <w:rPr>
        <w:noProof/>
        <w:lang w:val="en-IN" w:eastAsia="en-IN"/>
      </w:rPr>
      <mc:AlternateContent>
        <mc:Choice Requires="wps">
          <w:drawing>
            <wp:anchor distT="0" distB="0" distL="114300" distR="114300" simplePos="0" relativeHeight="251674624" behindDoc="0" locked="0" layoutInCell="1" allowOverlap="1" wp14:anchorId="21137D87" wp14:editId="03C35BA5">
              <wp:simplePos x="0" y="0"/>
              <wp:positionH relativeFrom="column">
                <wp:posOffset>3825240</wp:posOffset>
              </wp:positionH>
              <wp:positionV relativeFrom="paragraph">
                <wp:posOffset>92710</wp:posOffset>
              </wp:positionV>
              <wp:extent cx="2057400" cy="584835"/>
              <wp:effectExtent l="0" t="0" r="0" b="0"/>
              <wp:wrapNone/>
              <wp:docPr id="31" name="Rectangle 31"/>
              <wp:cNvGraphicFramePr/>
              <a:graphic xmlns:a="http://schemas.openxmlformats.org/drawingml/2006/main">
                <a:graphicData uri="http://schemas.microsoft.com/office/word/2010/wordprocessingShape">
                  <wps:wsp>
                    <wps:cNvSpPr/>
                    <wps:spPr>
                      <a:xfrm>
                        <a:off x="0" y="0"/>
                        <a:ext cx="2057400" cy="58483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o="http://schemas.microsoft.com/office/mac/office/2008/main" xmlns:mv="urn:schemas-microsoft-com:mac:vml">
          <w:pict>
            <v:rect w14:anchorId="30590EC9" id="Rectangle 31" o:spid="_x0000_s1026" style="position:absolute;margin-left:301.2pt;margin-top:7.3pt;width:162pt;height:46.0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vuXggIAAF4FAAAOAAAAZHJzL2Uyb0RvYy54bWysVFtP2zAUfp+0/2D5fSQt7YCIFFUgpkkI&#10;KmDi2Th2E8n28Wy3affrd2yngQHaw7Q8OPa5fOfi7/j8YqcV2QrnOzA1nRyVlAjDoenMuqY/Hq+/&#10;nFLiAzMNU2BETffC04vF50/nva3EFFpQjXAEQYyvelvTNgRbFYXnrdDMH4EVBpUSnGYBj25dNI71&#10;iK5VMS3Lr0UPrrEOuPAepVdZSRcJX0rBw52UXgSiaoq5hbS6tD7HtVics2rtmG07PqTB/iELzTqD&#10;QUeoKxYY2bjuHZTuuAMPMhxx0AVI2XGRasBqJuWbah5aZkWqBZvj7dgm//9g+e125UjX1PR4Qolh&#10;Gu/oHrvGzFoJgjJsUG99hXYPduWGk8dtrHYnnY5/rIPsUlP3Y1PFLhCOwmk5P5mV2HuOuvnp7PR4&#10;HkGLF2/rfPgmQJO4qanD8KmXbHvjQzY9mMRgBq47pVDOKmX+ECBmlBQx4Zxi2oW9Etn6XkisNSaV&#10;AiSWiUvlyJYhPxjnwoRJVrWsEVk8L/EbUh49UgHKIGBElpjQiD0ARAa/x87lDPbRVSSSjs7l3xLL&#10;zqNHigwmjM66M+A+AlBY1RA52x+alFsTu/QMzR6Z4CCPiLf8usPruGE+rJjDmcAbxDkPd7hIBX1N&#10;YdhR0oL79ZE82iNVUUtJjzNWU/9zw5ygRH03SOKzyWwWhzIdZvOTKR7ca83za43Z6EvAa0KeYnZp&#10;G+2DOmylA/2Ez8EyRkUVMxxj15QHdzhchjz7+KBwsVwmMxxEy8KNebA8gseuRro97p6YswMnA7L5&#10;Fg7zyKo31My20dPAchNAdom3L30d+o1DnIgzPDjxlXh9TlYvz+LiNwAAAP//AwBQSwMEFAAGAAgA&#10;AAAhAMJ5fRbdAAAACgEAAA8AAABkcnMvZG93bnJldi54bWxMj81OwzAQhO9IvIO1SNyoTVSZksap&#10;AAkh1AOi0Ltju0lEvI5i56dvz3Kix535NDtT7BbfsckNsQ2o4H4lgDk0wbZYK/j+er3bAItJo9Vd&#10;QKfg7CLsyuurQuc2zPjppkOqGYVgzLWCJqU+5zyaxnkdV6F3SN4pDF4nOoea20HPFO47ngkhudct&#10;0odG9+6lcebnMHoFx3B6nr2p8H06f7Tj234wZrNX6vZmedoCS25J/zD81afqUFKnKoxoI+sUSJGt&#10;CSVjLYER8JhJEioShHwAXhb8ckL5CwAA//8DAFBLAQItABQABgAIAAAAIQC2gziS/gAAAOEBAAAT&#10;AAAAAAAAAAAAAAAAAAAAAABbQ29udGVudF9UeXBlc10ueG1sUEsBAi0AFAAGAAgAAAAhADj9If/W&#10;AAAAlAEAAAsAAAAAAAAAAAAAAAAALwEAAF9yZWxzLy5yZWxzUEsBAi0AFAAGAAgAAAAhALFi+5eC&#10;AgAAXgUAAA4AAAAAAAAAAAAAAAAALgIAAGRycy9lMm9Eb2MueG1sUEsBAi0AFAAGAAgAAAAhAMJ5&#10;fRbdAAAACgEAAA8AAAAAAAAAAAAAAAAA3AQAAGRycy9kb3ducmV2LnhtbFBLBQYAAAAABAAEAPMA&#10;AADmBQAAAAA=&#10;" filled="f" stroked="f" strokeweight="1pt"/>
          </w:pict>
        </mc:Fallback>
      </mc:AlternateContent>
    </w:r>
    <w:r w:rsidR="002920D7">
      <w:rPr>
        <w:noProof/>
        <w:lang w:val="en-IN" w:eastAsia="en-IN"/>
      </w:rPr>
      <mc:AlternateContent>
        <mc:Choice Requires="wps">
          <w:drawing>
            <wp:anchor distT="0" distB="0" distL="114300" distR="114300" simplePos="0" relativeHeight="251671552" behindDoc="0" locked="0" layoutInCell="1" allowOverlap="1" wp14:anchorId="789F73DF" wp14:editId="182D354A">
              <wp:simplePos x="0" y="0"/>
              <wp:positionH relativeFrom="column">
                <wp:posOffset>-1010093</wp:posOffset>
              </wp:positionH>
              <wp:positionV relativeFrom="paragraph">
                <wp:posOffset>6985</wp:posOffset>
              </wp:positionV>
              <wp:extent cx="7846695" cy="654050"/>
              <wp:effectExtent l="0" t="0" r="0" b="0"/>
              <wp:wrapNone/>
              <wp:docPr id="32" name="Rectangle 32"/>
              <wp:cNvGraphicFramePr/>
              <a:graphic xmlns:a="http://schemas.openxmlformats.org/drawingml/2006/main">
                <a:graphicData uri="http://schemas.microsoft.com/office/word/2010/wordprocessingShape">
                  <wps:wsp>
                    <wps:cNvSpPr/>
                    <wps:spPr>
                      <a:xfrm>
                        <a:off x="0" y="0"/>
                        <a:ext cx="7846695" cy="6540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3EF3E4" w14:textId="77777777" w:rsidR="002920D7" w:rsidRPr="00C73A65" w:rsidRDefault="002920D7" w:rsidP="00C73A65">
                          <w:pPr>
                            <w:jc w:val="center"/>
                            <w:rPr>
                              <w:sz w:val="80"/>
                              <w:szCs w:val="8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9F73DF" id="Rectangle 32" o:spid="_x0000_s1049" style="position:absolute;left:0;text-align:left;margin-left:-79.55pt;margin-top:.55pt;width:617.85pt;height:5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Bd2jwIAAHAFAAAOAAAAZHJzL2Uyb0RvYy54bWysVMFu2zAMvQ/YPwi6r3ayJG2DOkWQIsOA&#10;og3aDj0rshQbkERNUmJnXz9KdtyuLXYYloMjiuQj+UTy6rrVihyE8zWYgo7OckqE4VDWZlfQH0/r&#10;LxeU+MBMyRQYUdCj8PR68fnTVWPnYgwVqFI4giDGzxtb0CoEO88yzyuhmT8DKwwqJTjNAopul5WO&#10;NYiuVTbO81nWgCutAy68x9ubTkkXCV9KwcO9lF4EogqKuYX0dem7jd9sccXmO8dsVfM+DfYPWWhW&#10;Gww6QN2wwMje1e+gdM0deJDhjIPOQMqai1QDVjPK31TzWDErUi1IjrcDTf7/wfK7w8aRuizo1zEl&#10;hml8owdkjZmdEgTvkKDG+jnaPdqN6yWPx1htK52O/1gHaROpx4FU0QbC8fL8YjKbXU4p4aibTSf5&#10;NLGevXhb58M3AZrEQ0Edhk9cssOtDxgRTU8mMZiBda1Uejhl/rhAw3iTxYS7FNMpHJWIdso8CIm1&#10;YlLjFCB1mVgpRw4M+4NxLkwYdaqKlaK7nub4izwg/OCRpAQYkSUmNGD3ALGD32N3ML19dBWpSQfn&#10;/G+Jdc6DR4oMJgzOujbgPgJQWFUfubM/kdRRE1kK7bZNfTA8+RbKI/aGg25ovOXrGh/olvmwYQ6n&#10;BOcJJz/c40cqaAoK/YmSCtyvj+6jPTYvailpcOoK6n/umROUqO8G2/pyNJnEMU3CZHo+RsG91mxf&#10;a8xerwAfboQ7xvJ0jPZBnY7SgX7GBbGMUVHFDMfYBeXBnYRV6LYBrhgulstkhqNpWbg1j5ZH8Mhz&#10;bMCn9pk523dpwP6+g9OEsvmbZu1so6eB5T6ArFMnR6Y7XvsXwLFOrdSvoLg3XsvJ6mVRLn4DAAD/&#10;/wMAUEsDBBQABgAIAAAAIQDP4UFo3gAAAAsBAAAPAAAAZHJzL2Rvd25yZXYueG1sTI/NTsMwEITv&#10;SLyDtUjcWicIQhviVICEEOqhotC7Y2+TiHgd2c5P3x7nBKfd1Yxmvyl2s+nYiM63lgSk6wQYkrK6&#10;pVrA99fbagPMB0ladpZQwAU97Mrrq0Lm2k70ieMx1CyGkM+lgCaEPufcqwaN9GvbI0XtbJ2RIZ6u&#10;5trJKYabjt8lScaNbCl+aGSPrw2qn+NgBJzs+WUyqqKP8XJoh/e9U2qzF+L2Zn5+AhZwDn9mWPAj&#10;OpSRqbIDac86Aav0YZtGb1TiWAzJY5YBq5btPgVeFvx/h/IXAAD//wMAUEsBAi0AFAAGAAgAAAAh&#10;ALaDOJL+AAAA4QEAABMAAAAAAAAAAAAAAAAAAAAAAFtDb250ZW50X1R5cGVzXS54bWxQSwECLQAU&#10;AAYACAAAACEAOP0h/9YAAACUAQAACwAAAAAAAAAAAAAAAAAvAQAAX3JlbHMvLnJlbHNQSwECLQAU&#10;AAYACAAAACEAejAXdo8CAABwBQAADgAAAAAAAAAAAAAAAAAuAgAAZHJzL2Uyb0RvYy54bWxQSwEC&#10;LQAUAAYACAAAACEAz+FBaN4AAAALAQAADwAAAAAAAAAAAAAAAADpBAAAZHJzL2Rvd25yZXYueG1s&#10;UEsFBgAAAAAEAAQA8wAAAPQFAAAAAA==&#10;" filled="f" stroked="f" strokeweight="1pt">
              <v:textbox>
                <w:txbxContent>
                  <w:p w14:paraId="7A3EF3E4" w14:textId="77777777" w:rsidR="002920D7" w:rsidRPr="00C73A65" w:rsidRDefault="002920D7" w:rsidP="00C73A65">
                    <w:pPr>
                      <w:jc w:val="center"/>
                      <w:rPr>
                        <w:sz w:val="80"/>
                        <w:szCs w:val="80"/>
                        <w:lang w:val="en-GB"/>
                      </w:rPr>
                    </w:pPr>
                  </w:p>
                </w:txbxContent>
              </v:textbox>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06D5C" w14:textId="1A42FC25" w:rsidR="002920D7" w:rsidRDefault="00391E30">
    <w:pPr>
      <w:pStyle w:val="Intestazione"/>
    </w:pPr>
    <w:r>
      <w:rPr>
        <w:noProof/>
      </w:rPr>
      <w:pict w14:anchorId="16CFEA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19582798" o:spid="_x0000_s2052" type="#_x0000_t75" alt="/Users/mac/Desktop/watermark background.tif" style="position:absolute;margin-left:0;margin-top:0;width:451.05pt;height:651.55pt;z-index:-251635712;mso-wrap-edited:f;mso-width-percent:0;mso-height-percent:0;mso-position-horizontal:center;mso-position-horizontal-relative:margin;mso-position-vertical:center;mso-position-vertical-relative:margin;mso-width-percent:0;mso-height-percent:0" o:allowincell="f">
          <v:imagedata r:id="rId1" o:title="watermark background"/>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EA8DD" w14:textId="121D93AD" w:rsidR="00B34DF3" w:rsidRDefault="00391E30">
    <w:pPr>
      <w:pStyle w:val="Intestazione"/>
    </w:pPr>
    <w:r>
      <w:rPr>
        <w:noProof/>
      </w:rPr>
      <w:pict w14:anchorId="13B71A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19582802" o:spid="_x0000_s2051" type="#_x0000_t75" alt="/Users/mac/Desktop/watermark background.tif" style="position:absolute;margin-left:0;margin-top:0;width:451.05pt;height:651.55pt;z-index:-251623424;mso-wrap-edited:f;mso-width-percent:0;mso-height-percent:0;mso-position-horizontal:center;mso-position-horizontal-relative:margin;mso-position-vertical:center;mso-position-vertical-relative:margin;mso-width-percent:0;mso-height-percent:0" o:allowincell="f">
          <v:imagedata r:id="rId1" o:title="watermark background"/>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12EB9" w14:textId="360CE7D7" w:rsidR="002920D7" w:rsidRDefault="00391E30" w:rsidP="00FF4322">
    <w:pPr>
      <w:pStyle w:val="Intestazione"/>
      <w:jc w:val="right"/>
    </w:pPr>
    <w:r>
      <w:rPr>
        <w:noProof/>
        <w:lang w:val="en-IN" w:eastAsia="en-IN"/>
      </w:rPr>
      <w:pict w14:anchorId="2826FD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19582803" o:spid="_x0000_s2050" type="#_x0000_t75" alt="/Users/mac/Desktop/watermark background.tif" style="position:absolute;left:0;text-align:left;margin-left:0;margin-top:0;width:451.05pt;height:651.55pt;z-index:-251620352;mso-wrap-edited:f;mso-width-percent:0;mso-height-percent:0;mso-position-horizontal:center;mso-position-horizontal-relative:margin;mso-position-vertical:center;mso-position-vertical-relative:margin;mso-width-percent:0;mso-height-percent:0" o:allowincell="f">
          <v:imagedata r:id="rId1" o:title="watermark background"/>
          <w10:wrap anchorx="margin" anchory="margin"/>
        </v:shape>
      </w:pict>
    </w:r>
    <w:r w:rsidR="002920D7" w:rsidRPr="00552C94">
      <w:rPr>
        <w:noProof/>
        <w:lang w:val="en-IN" w:eastAsia="en-IN"/>
      </w:rPr>
      <mc:AlternateContent>
        <mc:Choice Requires="wpg">
          <w:drawing>
            <wp:anchor distT="0" distB="0" distL="114300" distR="114300" simplePos="0" relativeHeight="251662336" behindDoc="0" locked="0" layoutInCell="1" allowOverlap="1" wp14:anchorId="20D68D17" wp14:editId="61EF65F3">
              <wp:simplePos x="0" y="0"/>
              <wp:positionH relativeFrom="column">
                <wp:posOffset>4078224</wp:posOffset>
              </wp:positionH>
              <wp:positionV relativeFrom="paragraph">
                <wp:posOffset>65507</wp:posOffset>
              </wp:positionV>
              <wp:extent cx="480695" cy="500380"/>
              <wp:effectExtent l="0" t="0" r="0" b="0"/>
              <wp:wrapNone/>
              <wp:docPr id="152" name="Group 152"/>
              <wp:cNvGraphicFramePr/>
              <a:graphic xmlns:a="http://schemas.openxmlformats.org/drawingml/2006/main">
                <a:graphicData uri="http://schemas.microsoft.com/office/word/2010/wordprocessingGroup">
                  <wpg:wgp>
                    <wpg:cNvGrpSpPr/>
                    <wpg:grpSpPr>
                      <a:xfrm>
                        <a:off x="0" y="0"/>
                        <a:ext cx="480695" cy="500380"/>
                        <a:chOff x="0" y="0"/>
                        <a:chExt cx="939542" cy="977900"/>
                      </a:xfrm>
                      <a:noFill/>
                    </wpg:grpSpPr>
                    <wps:wsp>
                      <wps:cNvPr id="153" name="Straight Connector 153"/>
                      <wps:cNvCnPr/>
                      <wps:spPr>
                        <a:xfrm flipV="1">
                          <a:off x="139700" y="533400"/>
                          <a:ext cx="171076" cy="107504"/>
                        </a:xfrm>
                        <a:prstGeom prst="line">
                          <a:avLst/>
                        </a:prstGeom>
                        <a:grpFill/>
                        <a:ln w="19050">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wpg:grpSp>
                      <wpg:cNvPr id="154" name="Group 154"/>
                      <wpg:cNvGrpSpPr/>
                      <wpg:grpSpPr>
                        <a:xfrm>
                          <a:off x="0" y="0"/>
                          <a:ext cx="939542" cy="977900"/>
                          <a:chOff x="0" y="0"/>
                          <a:chExt cx="939542" cy="977900"/>
                        </a:xfrm>
                        <a:grpFill/>
                      </wpg:grpSpPr>
                      <wpg:grpSp>
                        <wpg:cNvPr id="155" name="Group 155"/>
                        <wpg:cNvGrpSpPr/>
                        <wpg:grpSpPr>
                          <a:xfrm>
                            <a:off x="0" y="63500"/>
                            <a:ext cx="662305" cy="854075"/>
                            <a:chOff x="0" y="0"/>
                            <a:chExt cx="662573" cy="854646"/>
                          </a:xfrm>
                          <a:grpFill/>
                        </wpg:grpSpPr>
                        <wps:wsp>
                          <wps:cNvPr id="156" name="Oval 156"/>
                          <wps:cNvSpPr/>
                          <wps:spPr>
                            <a:xfrm>
                              <a:off x="312949" y="0"/>
                              <a:ext cx="148064" cy="148064"/>
                            </a:xfrm>
                            <a:prstGeom prst="ellipse">
                              <a:avLst/>
                            </a:prstGeom>
                            <a:grpFill/>
                            <a:ln w="19050">
                              <a:solidFill>
                                <a:schemeClr val="tx1">
                                  <a:lumMod val="85000"/>
                                  <a:lumOff val="1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Oval 157"/>
                          <wps:cNvSpPr/>
                          <wps:spPr>
                            <a:xfrm>
                              <a:off x="0" y="176034"/>
                              <a:ext cx="148064" cy="148064"/>
                            </a:xfrm>
                            <a:prstGeom prst="ellipse">
                              <a:avLst/>
                            </a:prstGeom>
                            <a:grpFill/>
                            <a:ln w="19050">
                              <a:solidFill>
                                <a:schemeClr val="tx1">
                                  <a:lumMod val="85000"/>
                                  <a:lumOff val="1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 name="Oval 158"/>
                          <wps:cNvSpPr/>
                          <wps:spPr>
                            <a:xfrm>
                              <a:off x="0" y="532993"/>
                              <a:ext cx="148064" cy="148064"/>
                            </a:xfrm>
                            <a:prstGeom prst="ellipse">
                              <a:avLst/>
                            </a:prstGeom>
                            <a:grpFill/>
                            <a:ln w="19050">
                              <a:solidFill>
                                <a:schemeClr val="tx1">
                                  <a:lumMod val="85000"/>
                                  <a:lumOff val="1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 name="Oval 159"/>
                          <wps:cNvSpPr/>
                          <wps:spPr>
                            <a:xfrm>
                              <a:off x="310502" y="706582"/>
                              <a:ext cx="148064" cy="148064"/>
                            </a:xfrm>
                            <a:prstGeom prst="ellipse">
                              <a:avLst/>
                            </a:prstGeom>
                            <a:grpFill/>
                            <a:ln w="19050">
                              <a:solidFill>
                                <a:schemeClr val="tx1">
                                  <a:lumMod val="85000"/>
                                  <a:lumOff val="1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Oval 192"/>
                          <wps:cNvSpPr/>
                          <wps:spPr>
                            <a:xfrm>
                              <a:off x="273831" y="310505"/>
                              <a:ext cx="221587" cy="221587"/>
                            </a:xfrm>
                            <a:prstGeom prst="ellipse">
                              <a:avLst/>
                            </a:prstGeom>
                            <a:grpFill/>
                            <a:ln w="19050">
                              <a:solidFill>
                                <a:schemeClr val="tx1">
                                  <a:lumMod val="85000"/>
                                  <a:lumOff val="1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2F8443" w14:textId="77777777" w:rsidR="002920D7" w:rsidRPr="00E7372C" w:rsidRDefault="002920D7" w:rsidP="00E7372C">
                                <w:pPr>
                                  <w:jc w:val="center"/>
                                  <w:rPr>
                                    <w:sz w:val="30"/>
                                    <w:szCs w:val="30"/>
                                  </w:rPr>
                                </w:pPr>
                                <w:r w:rsidRPr="00E7372C">
                                  <w:rPr>
                                    <w:noProof/>
                                    <w:sz w:val="30"/>
                                    <w:szCs w:val="30"/>
                                    <w:lang w:val="en-IN" w:eastAsia="en-IN"/>
                                  </w:rPr>
                                  <w:drawing>
                                    <wp:inline distT="0" distB="0" distL="0" distR="0" wp14:anchorId="1E413D4B" wp14:editId="47D92808">
                                      <wp:extent cx="0" cy="0"/>
                                      <wp:effectExtent l="0" t="0" r="0" b="0"/>
                                      <wp:docPr id="38" name="Picture 38" descr="Image result for bitcoin sign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bitcoin sign wor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Straight Connector 193"/>
                          <wps:cNvCnPr/>
                          <wps:spPr>
                            <a:xfrm flipV="1">
                              <a:off x="74032" y="324098"/>
                              <a:ext cx="0" cy="208896"/>
                            </a:xfrm>
                            <a:prstGeom prst="line">
                              <a:avLst/>
                            </a:prstGeom>
                            <a:grpFill/>
                            <a:ln w="19050">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wps:wsp>
                          <wps:cNvPr id="194" name="Straight Connector 194"/>
                          <wps:cNvCnPr/>
                          <wps:spPr>
                            <a:xfrm flipV="1">
                              <a:off x="126380" y="74032"/>
                              <a:ext cx="186568" cy="123685"/>
                            </a:xfrm>
                            <a:prstGeom prst="line">
                              <a:avLst/>
                            </a:prstGeom>
                            <a:grpFill/>
                            <a:ln w="19050">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wps:wsp>
                          <wps:cNvPr id="195" name="Straight Connector 195"/>
                          <wps:cNvCnPr/>
                          <wps:spPr>
                            <a:xfrm>
                              <a:off x="132025" y="283611"/>
                              <a:ext cx="146696" cy="81009"/>
                            </a:xfrm>
                            <a:prstGeom prst="line">
                              <a:avLst/>
                            </a:prstGeom>
                            <a:grpFill/>
                            <a:ln w="19050">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wps:wsp>
                          <wps:cNvPr id="196" name="Straight Connector 196"/>
                          <wps:cNvCnPr/>
                          <wps:spPr>
                            <a:xfrm>
                              <a:off x="126380" y="659374"/>
                              <a:ext cx="184121" cy="121241"/>
                            </a:xfrm>
                            <a:prstGeom prst="line">
                              <a:avLst/>
                            </a:prstGeom>
                            <a:grpFill/>
                            <a:ln w="19050">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wps:wsp>
                          <wps:cNvPr id="197" name="Straight Connector 197"/>
                          <wps:cNvCnPr/>
                          <wps:spPr>
                            <a:xfrm>
                              <a:off x="461012" y="74032"/>
                              <a:ext cx="184446" cy="133786"/>
                            </a:xfrm>
                            <a:prstGeom prst="line">
                              <a:avLst/>
                            </a:prstGeom>
                            <a:grpFill/>
                            <a:ln w="19050">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wps:wsp>
                          <wps:cNvPr id="198" name="Straight Connector 198"/>
                          <wps:cNvCnPr/>
                          <wps:spPr>
                            <a:xfrm>
                              <a:off x="479204" y="469425"/>
                              <a:ext cx="183369" cy="136915"/>
                            </a:xfrm>
                            <a:prstGeom prst="line">
                              <a:avLst/>
                            </a:prstGeom>
                            <a:grpFill/>
                            <a:ln w="19050">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wps:wsp>
                          <wps:cNvPr id="199" name="Straight Connector 199"/>
                          <wps:cNvCnPr/>
                          <wps:spPr>
                            <a:xfrm flipV="1">
                              <a:off x="458565" y="659374"/>
                              <a:ext cx="186893" cy="121241"/>
                            </a:xfrm>
                            <a:prstGeom prst="line">
                              <a:avLst/>
                            </a:prstGeom>
                            <a:grpFill/>
                            <a:ln w="19050">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wps:wsp>
                          <wps:cNvPr id="200" name="Straight Connector 200"/>
                          <wps:cNvCnPr/>
                          <wps:spPr>
                            <a:xfrm flipV="1">
                              <a:off x="491428" y="261607"/>
                              <a:ext cx="171145" cy="107576"/>
                            </a:xfrm>
                            <a:prstGeom prst="line">
                              <a:avLst/>
                            </a:prstGeom>
                            <a:grpFill/>
                            <a:ln w="19050">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wps:wsp>
                          <wps:cNvPr id="201" name="Straight Connector 201"/>
                          <wps:cNvCnPr/>
                          <wps:spPr>
                            <a:xfrm flipV="1">
                              <a:off x="384534" y="532092"/>
                              <a:ext cx="91" cy="174490"/>
                            </a:xfrm>
                            <a:prstGeom prst="line">
                              <a:avLst/>
                            </a:prstGeom>
                            <a:grpFill/>
                            <a:ln w="19050">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wps:wsp>
                          <wps:cNvPr id="202" name="Straight Connector 202"/>
                          <wps:cNvCnPr/>
                          <wps:spPr>
                            <a:xfrm flipV="1">
                              <a:off x="384625" y="261607"/>
                              <a:ext cx="0" cy="48899"/>
                            </a:xfrm>
                            <a:prstGeom prst="line">
                              <a:avLst/>
                            </a:prstGeom>
                            <a:grpFill/>
                            <a:ln w="19050" cap="rnd">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wps:wsp>
                          <wps:cNvPr id="203" name="Straight Connector 203"/>
                          <wps:cNvCnPr/>
                          <wps:spPr>
                            <a:xfrm flipV="1">
                              <a:off x="386981" y="148064"/>
                              <a:ext cx="0" cy="49653"/>
                            </a:xfrm>
                            <a:prstGeom prst="line">
                              <a:avLst/>
                            </a:prstGeom>
                            <a:grpFill/>
                            <a:ln w="19050" cap="rnd">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wpg:grpSp>
                      <wps:wsp>
                        <wps:cNvPr id="204" name="Rectangle 204"/>
                        <wps:cNvSpPr/>
                        <wps:spPr>
                          <a:xfrm>
                            <a:off x="641350" y="0"/>
                            <a:ext cx="298192" cy="977900"/>
                          </a:xfrm>
                          <a:prstGeom prst="rect">
                            <a:avLst/>
                          </a:prstGeom>
                          <a:grpFill/>
                          <a:ln w="1905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205" name="Picture 205"/>
                        <pic:cNvPicPr>
                          <a:picLocks noChangeAspect="1"/>
                        </pic:cNvPicPr>
                      </pic:nvPicPr>
                      <pic:blipFill>
                        <a:blip r:embed="rId3">
                          <a:biLevel thresh="75000"/>
                          <a:extLst>
                            <a:ext uri="{28A0092B-C50C-407E-A947-70E740481C1C}">
                              <a14:useLocalDpi xmlns:a14="http://schemas.microsoft.com/office/drawing/2010/main" val="0"/>
                            </a:ext>
                          </a:extLst>
                        </a:blip>
                        <a:srcRect/>
                        <a:stretch>
                          <a:fillRect/>
                        </a:stretch>
                      </pic:blipFill>
                      <pic:spPr bwMode="auto">
                        <a:xfrm>
                          <a:off x="319100" y="401649"/>
                          <a:ext cx="153579" cy="186207"/>
                        </a:xfrm>
                        <a:prstGeom prst="rect">
                          <a:avLst/>
                        </a:prstGeom>
                        <a:grpFill/>
                        <a:ln w="19050">
                          <a:noFill/>
                        </a:ln>
                      </pic:spPr>
                    </pic:pic>
                  </wpg:wgp>
                </a:graphicData>
              </a:graphic>
              <wp14:sizeRelH relativeFrom="margin">
                <wp14:pctWidth>0</wp14:pctWidth>
              </wp14:sizeRelH>
              <wp14:sizeRelV relativeFrom="margin">
                <wp14:pctHeight>0</wp14:pctHeight>
              </wp14:sizeRelV>
            </wp:anchor>
          </w:drawing>
        </mc:Choice>
        <mc:Fallback>
          <w:pict>
            <v:group w14:anchorId="20D68D17" id="Group 152" o:spid="_x0000_s1051" style="position:absolute;left:0;text-align:left;margin-left:321.1pt;margin-top:5.15pt;width:37.85pt;height:39.4pt;z-index:251662336;mso-width-relative:margin;mso-height-relative:margin" coordsize="9395,97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Rfz+nQgAALJDAAAOAAAAZHJzL2Uyb0RvYy54bWzsXFtv4zYWfl9g/4Pg&#10;94x1vxiTKbKeCwqknUFn2nmWZdkWKolaSo6TXfS/9zuHlGQ7yrVT7yKjhzi6kBJ59PHj4bnw9Q/X&#10;RW5cpbLORHk+sV6ZEyMtE7HMyvX55Ncv78/CiVE3cbmMc1Gm55ObtJ788Oaf/3i9q2apLTYiX6bS&#10;wEPKerarziebpqlm02mdbNIirl+JKi1xcyVkETc4levpUsY7PL3Ip7Zp+tOdkMtKiiSta1x9q25O&#10;3vDzV6s0aT6uVnXaGPn5BG1r+Ffy74J+p29ex7O1jKtNluhmxM9oRRFnJV7aPept3MTGVma3HlVk&#10;iRS1WDWvElFMxWqVJSn3Ab2xzKPefJBiW3Ff1rPduurEBNEeyenZj01+vvokjWyJb+fZE6OMC3wk&#10;fq9BFyCeXbWeodQHWX2uPkl9Ya3OqMfXK1nQf/TFuGbB3nSCTa8bI8FFNzT9yJsYCW55pumEWvDJ&#10;Bl/nVq1k807Xi5zIc9EsqhcFQWRyvWn/0lK8z/IcjZpSM7tW7Sqgqe4FVv81gX3exFXK36EmUXQC&#10;c1qBfW5knK03jTEXZQnMCQnpOUp6XGVeatHVsxpSbOVmrPKs+g2yZ+xoCVpOFKCjBsnKcVzV53jW&#10;ytIKLDPwlUxw5JkuvWdPJpWsmw+pKAw6OJ/kWUltj2fx1WXdqKJtEboMoWkZxrO8NHZoTWR6Jlep&#10;RZ4t6S4V5DGZznNpXMUYTc21anW+LX4SS3UtxMfVnxaX6dtyUau9jFZ2T+E2770A9/KSP2QrI/qK&#10;dXOTp/T2vPwlXQGoQJN6b/cg9Y44SdKysbQsuDRVW6HxXUXdKeKWvh+HFXV5qpoyfTylcleD3yzK&#10;pqtcZKWQSqSHbycpqm+yUuVbCah+kwgWYnnD6AHGGdZqTDLYu+HZYdJtMdkOYobHtxjEw4Mxnv3l&#10;Qdwj8HgU6yF9u5fgkkOq8tRgewZV+Q7QSbX7Ieb7tmNqugo9F4NM3X+op6jnBSAFoivU811ff9uW&#10;I+/u6Un4CqyhpPYRwxIMxc0jUIHUOnJvR19PspqXHMuO3Ih56UheFvE7gEf91sf3UlKag/bqF8ZK&#10;9tDwbsmF0FVv4mWqyAqIU5i7RYjDxPUIxjs1ceUd1z5AXIYUSuuqq+R9hinpMq6bT7GEmoVJDqpj&#10;8xE/q1xg5hH6aGJshPzP0HUqj8kcdyfGDmrb+aT+9zaW6cTIfywxzUeW65KexyeuF9g4kft3Fvt3&#10;ym0xF5jLLCipVcKHVL7J28OVFMVXaJgX9FbcissE7z6fJI1sT+aNUiehoybpxQUXg25Xxc1l+blK&#10;2umKptwv119jWel5ucGE/rNoVYtb07MqS7gpxcW2EauM5+5+QtATBdQcoseT8EdwxB+BIt1H8gfE&#10;R/wQ+KbDc1LPtyN/QKsZ+YP1G63w9Tgf+YMnlpfAH7AFHOgf4TP4w3PsKOKl1cgfB6uikT9G/njh&#10;+gcWHwf8ET2JPxwLZg0Yk6CEBKbvhWzdGklkJBEyno2LGF64vPxFTNRZuZURBOewVTzaCGIHTuhg&#10;uQgSYT7RlqHWOGvblhdimUSWEH08WkLYBvxdW0Ka68U1O1m0MbY16o5rm5eytsGSROsmQ74gtWDR&#10;JPMUX1Dgmo5SWRzbNSNeMPUqCywqTDRmGEbHpubWxTN6gWBCe6leoFNY/aLOozSI7I7R4EN4CrIt&#10;2yc3MGvjDPIDD4wV+p4PcwF7FGzHD3mehZ7WelJGeGu9nV2NL9TJeRJ4d67EQXhrv+J9Tnz6Ap3r&#10;3jZtPJC0v9DxLfbt9nxtub4PomZUh5Zp8vp1BPX35bk/Cag7T+8gqPf9vndw9j6oe6b2vcgJjp03&#10;oWvZWBEpqrZstw1oGKn6O4pHOQmqO//jIKr3vZEPo9r1LdPS1sAh/cN1Eb2hQO04QTiq1xTz1S7i&#10;lU1jOFbhBQVZnQTUnVNsENT7LrJHgDqIbMQDkv7h+pELVeRIq3YcH0Z0pmocWaNWPaL6bwmNjTpX&#10;zSCq9x03d6B6MDTW9ULPV/r1sCrih2SIGVWReyJcR9Z+Sgh+G5+lbXc6zBaZB/eY++guePcZ5j4X&#10;4Ws2JgRaP/qWb7JKs7d+DCzLBfwZ34hKRRi4molHVXtUtbucmSflgtyFbyzolKt9gL+RqfJMfDuh&#10;6yH4j/CNOB5T+d56fEftMjJw3YjH0GgcGY0j+/lg3wTbnQd4ENv7/uCn6CbANsL/7+Ru7atx4ar5&#10;m8x+RkLh0LJcqkD0MXWny755xJL0hKk7J1hV2uZ97ki6+zz9xAn9KFTRD32eR8/fLcYjXyW/fXv2&#10;HjHO6Wxkne0Qq5Li/p8w3qdxnSg1gY0eSl/5BemXcbnOU4Mu9jB/OL/Jdy2kgjGBH+U32QA9xQ2R&#10;3j2YhnrkjZRoA5PwM1Iu+4xWcvC12YCcM0oLiqF8yDHyd4z8/V9F/u4P9SpLZvjTaeo4umVaejid&#10;H7WaLaVzqS0Bikc9o4jl79vqTGVdZYssz5ob3h0Ag5AaVV59yhLKuqaTPoHbphxPxRq4T68FZ7BJ&#10;tC2nasXUq0uR/F4bpZhvwC7pRV1hjFNuFy3AD4vz6cErF0h3fK+zqOlYdw55Y0dp/APygWcZWwS8&#10;Fcm2QH6z2vNApnncYMOFeoM0SuSrzdJikS6h+/24VJmCi+wyvUpzo9nItN4g3pkSDqmpPFcjDVwf&#10;qS0K/muHF3BG2/86m3vm/Az5ru/OLiI3OAvMdwhAckNrbs3/IEKz3Nm2TiGKOH9bZbobuHqrI4N6&#10;ut65Qe10wDsmqGzIdqWHIEoIs28iDkla1NZaJkTs3IO6kWmTbOiyiuvh6yjc3eAv0AudPg9l3RuL&#10;HTLVsb9BjHw65ufWbtJluEbwyvMM4JqWj2TXVmS8iwFS+r2gNZ+Hvq3MM3crOd90Gmg7oeGGU54b&#10;eGMIlprexIJ2ntg/51L9Vhtv/gQ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MZD&#10;0JrhAAAACQEAAA8AAABkcnMvZG93bnJldi54bWxMj01Lw0AQhu+C/2EZwZvdbKr9iNmUUtRTEWyF&#10;0ts0mSah2dmQ3Sbpv3c96XF4H973mXQ1mkb01LnasgY1iUAQ57aoudTwvX9/WoBwHrnAxjJpuJGD&#10;VXZ/l2JS2IG/qN/5UoQSdglqqLxvEyldXpFBN7EtccjOtjPow9mVsuhwCOWmkXEUzaTBmsNChS1t&#10;Ksovu6vR8DHgsJ6qt357OW9ux/3L52GrSOvHh3H9CsLT6P9g+NUP6pAFp5O9cuFEo2H2HMcBDUE0&#10;BRGAuZovQZw0LJYKZJbK/x9kPwAAAP//AwBQSwMECgAAAAAAAAAhAKcDEaPhKgAA4SoAABQAAABk&#10;cnMvbWVkaWEvaW1hZ2UxLnBuZ4lQTkcNChoKAAAADUlIRFIAAADhAAABEQgGAAAB+lHwQQAAAAFz&#10;UkdCAK7OHOkAAAAEZ0FNQQAAsY8L/GEFAAAACXBIWXMAAA7DAAAOwwHHb6hkAAAqdklEQVR4Xu1d&#10;S2xU1/kPAQNRA/YMdMkjD6o4ViG0lVhgwDaRuqBK0krVVLaBFu+qqFFTyZvYxgytZCmEpuoubiBk&#10;MxvUVnJV84+xEyCSN1VJMqu2CVOya0uUNM2CgGH+3+/4nJs74+/O3Ofcc8ffT/rpzuPc8/rOd57f&#10;OecBK7Fu3brR+/+X3wf29/dP4beBgQHnN+UobsDje5e2VEETiPkOKkdxY/UEunbt2rIJ4MEHHyzj&#10;t/v37zuBrlmzpqQchoXxKAyHhoamdu3aVSZWtHf+wHkWhtu2bevRXjYH50FYPvzww6PaW//gPDIF&#10;yYUVbtyk/4Pp8dKlLYv1njCBKtS7M6S/gsk3SKCEGneGVLKDqVSQQA8cOFDjzpBULLFAa9w4nM3P&#10;6P/9gwt0YmKioP9WOH36dKHejeE3vvGN4LUVF6hf0uuGwRAlUEMqSKra9I04Av3kk08SK0gK9W4N&#10;6S//AQcNFKh3DwZSm7gCpVLsX3WCBtrZ2Vmqdw9Se+w/pZwHXoFCJ90Nu5v0d9NAVVagMeY8qFf4&#10;3t7eIoF1a6ideoN7KQp9Vfjci2Hpu9RyLwcleeMvsEZA4TEe9vX1qYJUF0j8cAdqSq8EGhuoBzD1&#10;9ttvV0Eatan+7Pz8fNn8phwJBI2A0grOzc2Z4eAR8xsKmP4tPnBqYb6jrdU/xYf2DhDDeOM5gN9o&#10;jOL04Jdmt5SpEa/p4fuG8SQMb9y4UUVfKNBojPMoDKk7c0R72RheHacw3Lt3b7DBbi6Xm+E80n87&#10;4NwYaif+EcQTzu369euDBcp5ov+qh9OGujk+Pp5MgNQjr3BuAw9yOU/0X26UMATw6bYx6j1YWlqq&#10;96SHhvE1bgzpv+gB+iW9Gnw6BuA8C0LyIlignCdBiSlX7V1zcB7ov1aASqTnvIJ20hxBX+bcg/rv&#10;5gj68sLCwgr3zd6pQdCXOfdoEPTfzcF5oP+qAcaLUAPO/b1797wD7OjocKapUS1xHui/3VA9Ac4t&#10;iP+XnTHA+J57KQq11zww+8i9FJbaW2/QCImdnwlK7V14cJ6Z79IRDoWWB2iG2pcvX3ZqfvMbqjP9&#10;k0BgL/TMtKM5hropdHdpPGtO+m/HshOLoeY0mMjjd+1EgXOTSPWRBCSRLnBuUk0kItiM1HAsrlu3&#10;Tq0Y1UceOomOIPUmF+EOn7nOHoAeJ3qegcezUVEfmTQIUFSCr8v7BRdo2ty1a1dRRy8eUO+8Ojk5&#10;uQidAbH0d+3aNTbwVpOil2yxhg4CXOD1hN7q1zhABwtGH7n3G9G8v+xVAoBkuYDr2SSRNaDEls+e&#10;Pcv6w/GXv/xlshJNIpEklUXPcT3DgYGBZGvjJBJJRbYcZJocCaRMCW6c5BcxJ1IVuyAJpAxJLnEG&#10;vhJ5794yuf+Id+7cYX9vRApaMdFiauBXkkmQgjdMFmkm0k00ZzpK8cNvIg8dOtR0SXnDhg1qKXpw&#10;cLDst/11k14Fg5nu+UHMFU8NqLOPRLP+eRFNz/LbMSLJRBrMz8+zK28cY+/TAq1IJOefFxOpbZNM&#10;JBr4nTt3sv55MfZEkoe+1w6CJBLGkNu3b2f9acTh4eHw400EiiljSA3E6P7KlSu+RyBgkF5MWOro&#10;hgN1gEc4T23h0NCQP7uRRhgfH5/iPE+TaPzRkQd1NKOBiue+pUu5AvSqEaldw4LiykVF6rdCV4w7&#10;VA5cUV9aWqog8giLMhbuSnAL5nK5Ap6hdS5OIBH1kQfxu3aiwLmBvuu/7YYk0gXOjSRSIBAIViOO&#10;1PeI5ubmCmZDvQE21sMIye0O1H9bix3UlfMctdP/Tsf54MGDXm7S76Y1AxdxUP+tgPavmRtrwUUc&#10;1H8rSAJtBhdxUP+tIAm0GVzEQf23QpYTuCLS4N27d2sif/jwYXb1Ss9qtz6h9Q1yPe9dymMLR5mz&#10;ywG//PJLFXnM3GE27+mnn2bdUVBqykJPXYwth54wlhOwMjJJE1tTMC967Nixns2bN5cpgypIOEUp&#10;2vEz9UgrgW5i/rVYLCrpUkLbL4H1pGIeX/G1MYGgjl502JpAcNOmTZgcjiZNTNBOTk6qCSJwYmKi&#10;DH3gJna9iGaC+z2IH15ct25dcrVtLpdjA+WoX2FBUij/4he/qH2ngZWHm/R6orY3bKActXsOOxBB&#10;tJP0uXr8+HH2fU9SRujmIxmwgTLUzn0BVpScH15E80Gvxdt8GHABctTO/YL1w4u655OMRSMXIEft&#10;3C9YP7yIBBKzk0BEmPPDi/QKEhj8KDs/4ALkqJ37AtYQOT+8mDkJokbl/PCirmT8n4IYBFyAHLXz&#10;ZlA7q/22geD92VwyCTPgAuWonTfCDkjijTfeYN/3ontjcCLgAq0noJ17oXT69OlSkK7be++9Bz+h&#10;e8muMXKB1xODV+73sLxw4YLSO5CKdPoJjJsUrOKGDRvwtEMH4yRMqv/5z3+aSapkumgGXARaSd1E&#10;xD+VYcAF2mp2dXUlp4tcgGkQkkykyeACW0FquLVzL4yhu4UPCwsLR27fvh1ow4khvd4snODgAuKo&#10;nQcCEhkkofQKGG+flAuIo3YeFKxfjUjvxDuq4ALhqJ0HRtBZPdLFTElQgfPPi5TAeGfZuEA4aueB&#10;cf9PXTs4/7yoX4sPXCActfPACFpEY+98c4Fw1M4D45lnnmH98yIV0UwlkPXLiy+//LL/AxD9AJ5x&#10;AXHUr/iCnmOpfvDBB6xfXqRX0WWL72xSRIILiKN+xRe8VoqbEZNVoXSQynXN3D967vRb5fXXX2cD&#10;4kgBe/b29+/fP4YjwvL5vDIFC7vhhLwKtw3hrbfeUoctmRUmHLQUZHqhVaSohutsc57ZRGS6jmo4&#10;cJ7aRB3N8OA8tYGdnZ3xNOyc52ny448/VlJDLd6o8vKNsLVa3MQGy1jbOQM0CzjcG/1CL8IdBc6f&#10;Bkkjelg4wR3l+EhfX99KN0QVGAGWU9gVpyWE7heMDdTpRfR3MqtIfsFFHNR/Kxw4cECsDa0FF3FQ&#10;/60gCbQZXMRB/beCJNBmcBEH9d8KkkCbgUM5zNm1hvRbTeSpoR/BIQWMO/uP/xQIBAKBQCBYxcDa&#10;EDp2K3qqLO/dM5v3QG7xuoyTTQG/U2f6PUEMYO8QqycEA3NGc/knB2eWy4+l7bJRT3yLjKsZmEdl&#10;M9mDZn6Wg9cYlCPc6tcEUSFCbAOIENsAIsQ2gAgx+9gRVIiHDx/2tI2lIUaZe4djnRBlbjokKg/q&#10;LSBBzdTrt4w89thjPfDr0KFD7Dssl4cYaq8NLAXwJM4kvvctLQTVFr8MIjzHLcaAfsaBfkj+4Drw&#10;8+fPV3/4wx9iJ4oR6gzOhRkcHPTUUAg7UwJPSog2URWSBoXj4sWLxtxMaTDsYEF8rq8ZrMRqEGJQ&#10;QujYpgzNpao8XaMtPxAh+iPaZVjj6WyzCyLEYFya3RL/xTdRgXOhuMi2mupsqbg6NS3gpk2bVBua&#10;iBFwSGB81nDW/4knnjjy5JNPlrq7u2fy+TybsLA0vdOlP+dHmhkw4yxm0obR27dvL4IYE3odLtYK&#10;7ty5c1pnUfbQ1dUV6AAWP4SQtPeBQG2VuvbD9C7Br3/969XPP/+cDSdOPv/882gr1RGWmejJGlBk&#10;p1CNoH3gEhaWYYVIcMZ0FLdpylD0KEfREdm7d2+RxoX81oOYSGFBgBUVgawhyHymH0YQYkOQMNEZ&#10;UZYBXLhRidkkCkORwsnWvG1WhEhAm68ymQs3Kk+dOqWqctCmjo4vZEWIaKu0lrDhRuWLL75oBIin&#10;aKL2OlZQ5uL8bDUDw4UblRAgBWO0UYSovY4Vu3btQqej+uc//5kNNyqh5VqA2eqhApYLEasUO7Aa&#10;gczt7+9nw4xK9NDJf9xyiB5x9pa6bBUiaYPqjeJ0DTyDHjvil0nVHC1F3ELs6+uL5dSrXC4Hraje&#10;vHkz0LpmEKITo6tR+1c5GiFOISKzz507Vz558mR1YmJCTaf54eTkJFg9e/asuiGF8zsu4vBYdI4o&#10;6eoZ+hwdm4BM5BKbFpPSuj179jiLxNA+CNAIk37PtqW5bUJMklevXlWaZ4RpnsRst4urSYj1xCwN&#10;ZQGEWVzOjYxa1a1mIbqJpTloJqrYzHV0RIi1hBBxIJPOnmwgbiHSEKNIPc2aC3j9EAvFFB1kYgUZ&#10;2dvbqwyIVfz0mmdSnZ56vvDCC6athDDt7/QkIMTInYSOjg4IlD2EmIYgPTiOjAs7bppeLAVr96pG&#10;3EKEVmmvEwMsyqndUtoC7UzStANhEO1uI7MoRBeOkLYUXnnlFV+7mcNQD0NimYVKDBkXogLC5OIS&#10;B3WVaveqRjsIEZifn4/VVsjhbN7+Vf620MTZHHV2+PhEJdpe0cQW4Nlnny1wcYmDaBOpSrV7gjzD&#10;QuwhDVEmG1w8IpPGpl988YUaYpAg7R4rZkiIWHFXK/1UxTmGxsjspCYBcM63Dsfe3imml7jIR2FS&#10;QiRtUDM5Rnj/+Mc/2PDjIgoGBas0kWhnmwgBqpLMJCAKcSasDiIScrmv7mwtFos9J0+eLH766ads&#10;mEmQgnXYsuqUBKLMGUAKlO0Wo1Rh3APhUWeAjXxUmptOUU375uyWsmG9f2nRaD5lW2sMp0ircAUC&#10;G5l6IpNRVRhybiIxQ1vbPDmbr7nBqGXYv39/SyaF25VHjx6F1gGpLQxD5dnICZuTajE7xoG4KYaL&#10;oHAlP/roI2VNbvoHuj+RPmzZ8m0j0WEaHh4eHRoaOmLOvqF+xBFQZZ4toJ5UMam9e1ngxMRElYYl&#10;qnfu0jA1zqPfsrW3IkaglE7DbILLNC9SBpa5Eo4B84EDB3wv4EJ79KueAiA/pzGvCcJ/LBbrv9R/&#10;qCbxH321e9osaWAGhstkLzaascGYkHuHI9zq1wRRIUJsA4gQ2wAixDaACLENIEJsA4gQ2wBBhdho&#10;p3B/f3/YM8AFcWBhYWFfI8KN38tAyV0P54ch/peLRQUCgUAgEAgEAoFAIBAINGA53vA6BHB+fr40&#10;MDAwCpJ71vShv79/CpybmysRG56mAROQu7NbV7cJRVSsWbMGFs/sHGY9YTUO4Lp1eoc770UdZRLk&#10;ohNyb050EoQAjhlRFmJc5nrx4MGDXhZk0CY1ye13iwC5B7N1cLpN2Lhx4w7s+PGlMdoN7srXr68A&#10;zrAxez1WvM+QXklnz0O7Ia41PrRt3DtehHv9qiAKRIAZhwgw4xABZhwiwIxDBJhxiAAzDhFgxiEC&#10;zDhEgBmHCDDjCCLAgYEBz5PnDx8+HGiXsH5NEBI4Rrm8du3a8u3bt9kMrqE+1I6EhAlt1uwe/mE5&#10;CWD9cBF+dXR0/HrNmjVFvIelLffWa0FzjFKmqcMG/GS4obkIuT6zyS8sMbHveHH9+vVqSQn+mQMP&#10;iHafmx0WOCEXbUYUYhVct2GgWY9zzlRrRuDpp59WGY1D+hYWFhZBEh6ofsfNaX6Wk+AGgsN7iIMp&#10;TPCDaoVqd3d3e+2nCNJOBWYc56nBD+2PXwGaz++88051fHxcXUiitRBV9QpN7OrqMkJVt5PiA55Y&#10;11S/2oxEBWgBlUBdBQnfcWrT8PBwcXBw0AgTmqq0HZ+pFqi4tNju9rPdBejWYI7UOaqcOHFCCcsI&#10;ENywYYP5LALMAtFef/jhh1WqTh0haooAs0ZUszhXm6pRHJBnN0SATagPhaUOkJ3DEBFgc1IeVdCD&#10;pc6NfVN0IkB/hBB1ltkFEWAtm4019+7dWyDaMz4UAQYjBEzZVt20aVMJY0X6nK4wJyYmHAH6nfpa&#10;7fzss8/UmBHtImVhugIcHx9fPHnyZHVycrIMbXQTwsV/9Cy/9tpr1X/9619q3pJLVFg2q7I4qoLW&#10;YHDeCv7sZz9T993TcCP16hQDVc+NIC+99JKJYKm7u1tdPMIlKCrVpSBqUjzXcPsY7gG8fft2ibgI&#10;4j3MpnB+Jk0smblWT+xpFxuhq6sLu4XYBEUhNH45hHBAe4TB93vvvbfS/4S09dy5c9VHHnmktHXr&#10;1iN6Gi4b2L17d+H73/8+m6iwjCJALEGhPcJyEao1+glNAhtOnAQQlqs9tHvaDcC2MTNTzyUqLMMK&#10;kOKB6h8ZWCDhzeiMVGuAeH7yySdseHEQgNYjL4ieJiFWAQKkxyg9i1yiwjJiFapKPtbwKCNLWqh4&#10;gtVbt24lc0s2Vc2vv/66KTB2X3deD9Wh4BIVklHbwEagzJ1JcohEQTgaT7S/GgUyJMACtPD48eNs&#10;uFGJYRD8p3AMs2HSmCUBQjtALtyovHPnjvIbQqRnNtpBIGNVKDI21KRBM8JPdJwgRDwzYzSVMQEq&#10;e5eFhQU27KiE4EAMZ3SQ9iMrAsRMiRlaXLlyhQ07KuE/xqBaiNIGxglkKDIWVVxSGgi/oeEkRPtN&#10;MAyyIkASnnM3fVLXmxsBigYmAMrUUWQsfVQzJ1zYUekSnrSBcQMChIbQx8TWOyE8CBGkcGQgHyco&#10;cwvoYCQ1kAchQM3sbKDJigBJeCVkLhdmHKRqs0iaB/MKHPKXHVgsQHW6IRH7G8qoPr/3ve+xYUYl&#10;Fp9ViFmExQJEpqo2zzCJGZikaoyWwVYBUnWm1gfRoYD2cWHFQfifqTavHnELsK+vL7YueC6Xq5B/&#10;iWgeaHq11P5lZ+BejzgFiIyOKEBoQun06dOFrq6u8r///e/ExnxbtixrH0w30DnKzMC9HnEJEIcX&#10;QIAwEIL5Iojq1C+LxWKZWL127Rrrf5zs7Ox0Zl0oC0SAhrFVdQnaikJopl2l5Js2UARoMh2zJGEF&#10;mVRbB77//vtObxY02qcFmt2zuePuxNhKaJwxVWTInbKfDawWARoODQ05gjPVKDG7Y8HVJkB18Qg9&#10;jx075ghSMxuT1/VYbQKsJ2UBt4CbDXsYYLULEMTxJJQVSpBUrWIcmx2NFAF+RbSJGFKsapOKLPP6&#10;9etKgJkaF4oAa/nqq68qAW7bti0bE9wiwJXcvn276ZlOq0yyGXELEDttDx06NHXq1Cl2Z24j6hkR&#10;lXk446y3t3d5PnVpqVwzS9OCbdmIAwb+FCe7B/nIOC4BQYkpNOwvwPJPf39/2G646vmtX79+EdWY&#10;+9BYGoCXMAi/fft2rTAT4m9+8xtnuo1ob3UalwBBZCwJMPKsht4fOF1/zufg4KD6rvbgk6ZzcYiT&#10;FJSbdo4N4xQgiCpPe50o0Es8c+YMG4c4CUs4Kkz22olmVYCwUsO4DYPwpBZ9QQrK7nFhhjVQnaoP&#10;Ib7yyitsXOIg/BcBJgiq3qaoKg10H0VQoqDo4OxD1gVogHC5+MRBEWALkKQA64c0VqFtBDi7ZTSJ&#10;8SGGK9TeTlu75bpdBLiwsJBYO6iDsBPtIkAcnsfFJyrfeustrExgn4adaBsBXsqXuPhE5bvvvitt&#10;YCuAcLn4ROVvf/tbu9cH20WAn332WSJzozgtUQSYIHDuaWdnZzmpbdcHDhwQASYFrFjQQ12zw8Ul&#10;DsJ/Gsjba7mdVQGiZ2jW63B4OReXKDT2owiDKAKMATW9QBKgOt33ueeeS3Q1AmFYPZVG7Uesh6gm&#10;JUDKyFESWgUrAyA0Y/PmzWwc4uKFCxeUBmJFgqJg30wMZUoBe+W4yIdlkgJEZkIjSIC4eYUNP05i&#10;EygFrcK0chyIaui73/0uG/mwTFCA6sBXZObFixfZsOMmwqOgW94L9aPqO5AhiBh7vH8E9vf3u+9g&#10;CAXqVao05HK5ntOnTzvpoTFZy+6VOH/+vKo6dXXdsk6MOZqDnbtDz40ipSy+dOTYyEchCTBUlXP/&#10;T8tC279//zTils/nZ4hVbLuGWSFMCZMa63kR+UNRGkG8WoJ169ZVOjo6lNpzNzdTxio7EmQwqodb&#10;t26xEY9C0yPEMgyqU79U7+inLaQsQz61xi6UhFL49re/ra7snp+fr16+fHlFJi0sLJTffvvt6t/+&#10;9jdlHJvE+pkRYNaJ/DJXmbcEJMBFGNVykQEdYbXAqrkdeHd2a+uXkA4fPpzK5VHtQlXtq6o/hbPT&#10;qPPQ09vby0ZM6I9Hjx71vP0tcVDvrQeH5XARE/qgvuU6TZTQ5WYjJ2zKVg7UPSEaGJxmdid1AeKG&#10;zvHxcTaSwpV89NFHnWkyzLYs52KKgADn5ubYyAq/4vDwcIU6K5hGVFOJmA/G04rJahKgVTMZNpGE&#10;VqrvZZLw1HcrjHbn5+d7krrRJKvEaUyYOqTsAdMXUjOQEFftQP7NN9+sDgwMmPlLNRGNqhGf8RvR&#10;vvW8OkADCzBw9XMNeDPCQ3263wNLS0u+CgaA6TxkHHHE7R/aGmiDmsrzP51XJEEowg+kbXp6ujAx&#10;MVE4fvw4LgJRfkJYZpI+n8+PYAIa/+l44L/sHNwTM9RMPKaXmMxdQRgCwQyPm8EnAaoNmdx7XtRT&#10;WrA8Y+cl0fEgAWF5zNCZAnPdw6uof16dwMw8l8EcSYCeK/KknYEMqExNIIiIIAKEW/3aCixXg/x7&#10;HEWAMUEEmHGIADMOEWDGIQLMOESAGYcIMOMQAWYcIsCMQwSYcYgAMw4RYMYhAsw4RIAZRxABYn+g&#10;fm0F+vr6Ap1nJgKMAdi3B1sb7GpqRLiZn58vk5A899PB/F/vnFK7pBpR77JKz9S9nQAhaqOpfV7E&#10;/9p5Q5A7ZVzE+eGmciwQCAQCgUAgEAgEAoFAIBAIBAKBQCAQCAQCgSBpmCOIuaOIwwAmBMaMoL+/&#10;X/lpnkFQ/67b36gw5gsCQdrANTs4DrKKc8GvXLlSJZaJK46V9kMq2GB5YWHBGGNVLl++DIs6HEeC&#10;o1VwqoUfJYIbuFXvwg/45fK3jLC4ODQj0qbTiKMwp8yh8AJBq4EjYpTygaSIVRzMf+fOHdaUNDDv&#10;3VPnE6kjxekzKZI52AmEVWOjgo//4Ea5x7vwA34BAc4zakiklfyHuS2U3d7bYAVtC7Q0uHgHhX2U&#10;FFAppFEartCGJa4WIUVS5sk4xBqB+wHc4h28G/v1JFqpKRgQaRclFKQPdaKfz0PcghLdwDAbM/AO&#10;3uX8jMrU7kMQCLyQaIG3UQlDxkkgSAyihAJByhAlFAhShiihQJAyRAkFgpQhSigQpAxRQoEgZYgS&#10;CgQpQ5RQIEgZooQCQcpIssDjmktcZ6mD8g28g3c5P6NSlFBgA5QRN3HqwQcfLHR0dIwo29G4DLi1&#10;kTQ+Hzx4ECwFNeDGO3gXfsRtXA4l1EG9oJ89yAcYta9du1YMugWJYofePWF2ESjiKnWjNJEJZXEp&#10;DLVoKgzsXfRTwOEGbumjetfL3yhEWqniUfscKSyz31Ft68KV7LgOnj6X1q9fLwopiIb5+a8O0idF&#10;24fanp6qgFNhr1FEIC5FVNuPtMJgT6C7cNNzhJ4rDuHHb/o/uFHvqP2E8JP8inVLE/lXnweUNyqO&#10;buK3DRs2lMldib4XcC0/uRXYjPuzuR4S8jS6O2mSCjXoeX0IdqtfvXrVeZJbvrCGJJTZKM3169eV&#10;/yCuK+Hi4ybcGPd4F37Ar9haapCUEF1do4RQNjyh+HiCpHw1CkmVQ4Weo/SfwGYkOcEhbA3dyo7P&#10;lUql+oc//KE6Pj5eHRgYUK05tdCl4eHhUeIY5H7x4sWa0wI2bdqELvXU5s2bC/R5H574Tr2QUXqW&#10;6ImWdRRP8xn/oyuuvRCEhShh9sm1uPWKqbraRIBa6cpHH32kNgqTMpZOnDhRJKXD0RlONxzEZ/Mb&#10;njhSxPxnWmIiJoxk1jYKRAmFd+/eVcoJZb1161b1zTffrD733HNGyVYooyEpIiaIpLsbFaKEwmaE&#10;cr7xxhvVxx57rEYJQVJMvyfSCbwgSiiMQlLCmbuzW51xYXd3txzJGBSihMJYOJuf2bVrVxFdVkwE&#10;bdu2bZooLaQfiBIK4+b27dvBkqxR+oQooTAJLh/RqMrVNNaidXETcHCUEFPYTGYKk6PXCeLu5QXM&#10;XLr/yyKfeuqpmb17947Sc4qeha997WtKKfVTFHR8fFxaQmFLSAroLHNgeQOfsei/XBJXMaCEExMT&#10;0hJS+tECmfUy/BbbXRdEd+u2mnnt2jWztCFmdQZjY2PoDkwTlcUEcYaUsnDq1Kl96Ko2olbgwsmT&#10;J6fwBPG+9qf65JNPVojVV199lRWIbXSUjhSSPpdBKI8Z34Qivav8uLSlYvz+8ssvlbIjPKAdupxB&#10;ifwgJfw1lRNBHeJa4+np7u5Wff0nnnjiSD6fdxSTE4hthPKgkkH847iKzPhBytdDirfPTYSDOyao&#10;ZZh67bXXisTy9PR09ebNm2zcvGhaWvfTfLaVjzzySHXr1q3lnTt3OndswBaVuqqwb5WxYtzo6uo6&#10;ksvllDJeuHCBFYotdCthq4DpfFLEErpphvSzw8cff7x65swZZVYGcPF20+wIsVkREUdSQqWIpJBY&#10;Y5yBTaq2T5XLb+JGR0dHD7WII1TTlZ966qllg2JGMDaw1UqI2h8FEIqnjaPLWPA2yoiCSc5qFJNa&#10;j+rvf/97Nv5u2qyE6JaXy2UnbSb9+nMJZYb+E8QAZ2c8ZsTM09TUNjKFlhBKiFaw5N4ahNYAyqgV&#10;c8WueignfsesI7WQy2PODBFAOThx4oSjiEgr5YEoYEKoGVuhoHOCsYFpdEcbAIXRFEiTh/iO+Knf&#10;SRHVuTNYi7t7927mlPH9999XSkjKZ5QR3VK1X5G+y37FJLA8GSFKGBfQamCjLX1UBfnGjRtsumwl&#10;usx79uxRLTvSUEfZr5gERAnjw8aNG9E6OgdhYeMtunXYtMulzVYeO3ZMxR+KiPiDOk3SNU0CooSx&#10;A4VUtYQ4ZwZPdepbhgwwxsbG1Al6GBPqcaE5ZEtmSZOAKGH8eOihhxBfdN1MC1L94IMP2PTZyMnJ&#10;SWdm1CgitYqihElBlDB+UIEtoNDSR9WKoFs3NzfHps9GQgkRZ6OAhpgplS1RCUCUMF5Qtw3nsy6i&#10;0KIg00+KV65cYdNnI9F9RvwxpnUrISacRAkTgChhvIASUoFVSujmu+++y6bPRrqWJ9TTjA9FCROC&#10;KGGs2EEFWM2OmoJsnrbbjroJhUMrbsaESIMoYYIQJYwVSglRYE3hpd+qP//5z2PdipU0TfxBMzaU&#10;2dEEIUoYK5QSmrEgWhKMq/7zn/+wabOVpgWsnx2l79hmJy1h3BAljBdoLYyNKYj7Mbh02UpSNGzu&#10;Na2f2XEvLWCSECUMBbQGat8hPZVdJbUUhYcffrjmVihclpOVsSA2PFPc0dKprVyusV/kPZyCJhAl&#10;DIQaszTMGuIJhTO/gZs3b67+73//UzsTuDTZxOWTCnLS0qUJUcLAUAvxULx65QNxd0SWZkIpDWW0&#10;4hR3QVqwXQn7+vpC3VmfFHAqARVc54gQTMKg5cO9iFz8baZJg6lQqGXHURbS/Ww1rFNCl6EzWhRY&#10;bxw6dGiqv78/jcKBcZEzG1gsFntOnz5dwNEgxOrZs2eXu5wZMs7GCQCoOLB8giclSxbj04bNLSF2&#10;epMSlicmJkbcJ8nhZDnEO27iVLvJyUl0zbALwpx4B5bPnTsHLnc1SemArHQ7EU9s1u3s7FTpWb9+&#10;vUmXsxAP0ufFXbt2ZWYmum2AwmejEqLgAOroDd3StKrQm3Dc4TlHgGSo1QP/+te/VqkLzY5fzW9o&#10;EUUJU4SNSuh55k0KCuCuBLLEo0ePOspmup1umpldEP+DpJSyaTcN2NoSCsORRFqjdEbB8Nm0fHoS&#10;xnFDLaDc8psmRAnbizioGKesb9u2TSmbUTyM/fAE3UroUkY5PyYtiBK2J9GNNvjwww+rIyMjStmM&#10;MhrlNKTWEhNRsl6YBkQJVxcBmNPhfFQSv1JKo5D0lDFhGhAlFH7nO99xWkPiIikmlmjMWaNoHY2d&#10;rJw7mgRECYVuuseOmNBxd1ulpUwIooTCel6/fl2Z4plFfENY1IgSJgBRQqEXYSFUp4iymJ8ERAmF&#10;DXnvXvUnP/mJo4jUJcXdFAVpEWNEFpSQ4lc5depUlVgm8rfwxsnZLWUuHquZmFGl4uIs/BOxpDFC&#10;FGWMCluV0NiOwoCbCGG3GpgRVDU/dcGKGzZscI6swOf9+/eP9Pb2Osbfg4ODhXfeeWdGbWmqM3PD&#10;3X/u71km7FBdimgmbzCbKsoYFrYpYb2RtlbCtBaR1fYpdL2ooE2TMqrNvKSIniZeP/rRj3qgkEND&#10;Q1N4gvcu5Uvt1LpSPigFRF7gqT9jj6UsYYSB7d1RxA1x1NG1AajxQ9X692dzPS+//PLImTNnViik&#10;p9G6pcR+SkqSWwnF4iYsRAlbC2pF1WlsWI/DhAfSiNY/a0oIUnKMAprPWNCXnflBIUrYOmDXOqxR&#10;zNjSLIz/+Mc/VuPI+q54Foj4ixJGhChh64ExJqb5ieqsGnrCXKz897//nc0Dm+m2sCFlFCUMA1HC&#10;1OEUWhorFrI4gUNRR0WyuG7dunaWU3IQJbQHtsvCi6Z7TS2hmLWFgSihPcDsKZYzKpUKmxe2klpB&#10;c3S+7M4PA1FCezA/P7/j3mx+amFhgc0LG4nuMymfMqaQ4xJDQpTQLuBIelLGzIwLST5oBaUFjAJR&#10;QrtALcsoCjaXFzaSKgy1REGKCPM+sZgJA1FCe2C7LDjOzc0p+1GMCTFDSoq4airM2CBKaA+yqITj&#10;4+OmJRQlDAtRwvSRy+V6nn322cIzzzwz89///pfNB9torv/u6+tzWkKiKGEYiBKmA6ynbd68GZtj&#10;nRuesJOdywNb+cUXX6jrwBF3KCJM8mSdMARECVMB9iqqC2dwOQu6c9i0bIy4s2BDirhi7ySUj1o/&#10;mSGNAlHC1gHraLAq0V03pXz0c/WPf/xjzS4K25XQxO/YsWPOeBCkllBsR8MA61I22ytmTAl3UMsw&#10;RgVzGi0DPafqnjOmwKLwfvOb36x+/vnnmdxBcePGDWcsCCNuag2xaC/7CYMAkwGdnZ0lZCCXybYw&#10;a0qoFU4VTteERQ23bFm+soxLr/WkCgMYGhpS6UNlgidRuqRB4FbA/fv385ltCbOkhN3d3TVKaIhC&#10;Sn9XT5w4waYxUyQlxLmkSI9RQFc6ZXbUD6CAmMUyhQPrPGxmW8IDBw5YdWe9H1De4uAjdSjS5ORk&#10;9dNPP2XTlkmSEpobf03lYhSRlLItr9s+gpoVz+WvwYAMQc1EGaTuEqDnKGUYzo1Umfb444+rTGUz&#10;2xKSEkLIOGCpRGlpqVkU9RJ6QP35BTwpPkfy+XwJpAptlJ5TuGIbVAc6LS0tktKV0WWzPW/D0igf&#10;Ecd0FFG26Nk+JmsbN27E7BIG9yahauAL5aHPvhJaPwvH8Qc/+AGbwbbRvRisB/8j6J4mQUxSYRcD&#10;nsjH3t7eIhFd9spPf/rTKrECW0kunquJKI+UPYooZ/Rsr9bPKBB9dNc4uAeg0tHRUYQbgCtEhvif&#10;CmyRaPZ5VR966KHq7t27q+fPn1cDa8BYPdhMgyyev9KOxEw6Wj9iSZfT9jLa1v1p1YINDAywmeCX&#10;bKHV3SO1JpWRrhLiKkpoE/NQvPaFHsOpQ2YPHTrEZIBQmBJn8zN3Z7e2V6vnBT0ZUDp8+DCfGUJh&#10;wly6tKUyPDyshj5Hjx7F+HgMR2/g+6oBKWCBuqNtc2y6MFskBZwZGhpaHa0eA9Q208Tyr371KzaD&#10;hMKkiEkX3fKteqAGmjl58iSbUUJh3MRyGCYDHxSLl68wMTFRIEp3VJgIX3zxRWf92SggiCUHPUMv&#10;GB8fHx0bG8vMYT9Cewlgx8Ojjz46QxzFk4qYo3xQRKOERFFCA7SENm8vEtrNjz/+uEJjOxh4zAwP&#10;D4/Sc+zYsWNKuYwxCJQOVlj0LICkjFPUFV21kzErMDc3l6mzJ4Xpk5TIWVYABgcHG26uxY4P/VFQ&#10;D1I+VVNduXKlbQ2AhY1pAGuhmzdvqp33zz//fPVb3/qWY0eLpzFrRJcSSkjfZT9fDMDO7BeQuX/5&#10;y18cUy10TU33VH2+tGUxVdbHRX+P07Ts7t27yj9TGM3vDdOv46Hcuczd4Jf5PSprZOIK0x2vq1ev&#10;lmHoTc/q5cuXy1ShLk5PT5d/97vfVTHWx/ax48ePVw8ePFjds2cPuo1KmYxS4YkxGz53dXWVQXw2&#10;xH9mLOd2S2w/Y+q0ASsFt6XC/T912dCF2IHxAz1ReJQdIXYexNVqO4qs/evv7/c9cYD/4Ma4x7tu&#10;v2KrJOAfpRlh6jyAUqjvBujRgPqrwksvvaTkB6uo3bt3j8A80cS1nqRc2L41jf2feAfPfD6/j35X&#10;70H50PoZBdRPOeNlNQFH25nj7bBzAy0AW2AjkhSp3NfXNxJk1g5u8Q7e5fyMSqTV7FZx50NQIJ5Y&#10;l6tns7TWhYkn4hIqDoI2QZJK6C7wQWBjnASCxCBKKBCkDFFCgSBliBIKBClDlFAgSBmihAJByhAl&#10;FAhShiihQJAyRAkFgpQhSigQpAxRQoEgZYgSCgQpQ5RQIEgZooQCQcpIssD39/eHup8Q7+Bdzs+o&#10;FCUUWAd1pRhTWKMQG3BBbMwljhF9b1aFW/2O4w8XRlgu76Jfvj5NILACuChE3es3u2VUXZRJLcXC&#10;wkIgzs/Pq6Mh6FnCQVfUkhWgSPW704MA78IP+KUPz1JxQ1hcHJoR79NzlJ5T9JSTyQQCgUAgEAgE&#10;AoFAIBAIBAKBQCAQCAQCgUAgEAgEAoFAIFiNeOCB/wc3J0IExB3MNgAAAABJRU5ErkJgglBLAQIt&#10;ABQABgAIAAAAIQCxgme2CgEAABMCAAATAAAAAAAAAAAAAAAAAAAAAABbQ29udGVudF9UeXBlc10u&#10;eG1sUEsBAi0AFAAGAAgAAAAhADj9If/WAAAAlAEAAAsAAAAAAAAAAAAAAAAAOwEAAF9yZWxzLy5y&#10;ZWxzUEsBAi0AFAAGAAgAAAAhADBF/P6dCAAAskMAAA4AAAAAAAAAAAAAAAAAOgIAAGRycy9lMm9E&#10;b2MueG1sUEsBAi0AFAAGAAgAAAAhAKomDr68AAAAIQEAABkAAAAAAAAAAAAAAAAAAwsAAGRycy9f&#10;cmVscy9lMm9Eb2MueG1sLnJlbHNQSwECLQAUAAYACAAAACEAxkPQmuEAAAAJAQAADwAAAAAAAAAA&#10;AAAAAAD2CwAAZHJzL2Rvd25yZXYueG1sUEsBAi0ACgAAAAAAAAAhAKcDEaPhKgAA4SoAABQAAAAA&#10;AAAAAAAAAAAABA0AAGRycy9tZWRpYS9pbWFnZTEucG5nUEsFBgAAAAAGAAYAfAEAABc4AAAAAA==&#10;">
              <v:line id="Straight Connector 153" o:spid="_x0000_s1052" style="position:absolute;flip:y;visibility:visible;mso-wrap-style:square" from="1397,5334" to="3107,6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bxgwgAAANwAAAAPAAAAZHJzL2Rvd25yZXYueG1sRE/bagIx&#10;EH0v+A9hBN9qVsVSVqOIorT40rV+wLAZdxc3kzWJe/n7plDo2xzOddbb3tSiJecrywpm0wQEcW51&#10;xYWC6/fx9R2ED8gaa8ukYCAP283oZY2pth1n1F5CIWII+xQVlCE0qZQ+L8mgn9qGOHI36wyGCF0h&#10;tcMuhptazpPkTRqsODaU2NC+pPx+eRoF5/ZwHJb23PlscKfHZ/a1P/lCqcm4361ABOrDv/jP/aHj&#10;/OUCfp+JF8jNDwAAAP//AwBQSwECLQAUAAYACAAAACEA2+H2y+4AAACFAQAAEwAAAAAAAAAAAAAA&#10;AAAAAAAAW0NvbnRlbnRfVHlwZXNdLnhtbFBLAQItABQABgAIAAAAIQBa9CxbvwAAABUBAAALAAAA&#10;AAAAAAAAAAAAAB8BAABfcmVscy8ucmVsc1BLAQItABQABgAIAAAAIQAEJbxgwgAAANwAAAAPAAAA&#10;AAAAAAAAAAAAAAcCAABkcnMvZG93bnJldi54bWxQSwUGAAAAAAMAAwC3AAAA9gIAAAAA&#10;" strokecolor="#272727 [2749]" strokeweight="1.5pt">
                <v:stroke joinstyle="miter"/>
              </v:line>
              <v:group id="Group 154" o:spid="_x0000_s1053" style="position:absolute;width:9395;height:9779" coordsize="9395,9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LNCwwAAANwAAAAPAAAAZHJzL2Rvd25yZXYueG1sRE9Li8Iw&#10;EL4L/ocwgrc1ra6ydI0iouJBFnzAsrehGdtiMylNbOu/3wiCt/n4njNfdqYUDdWusKwgHkUgiFOr&#10;C84UXM7bjy8QziNrLC2Tggc5WC76vTkm2rZ8pObkMxFC2CWoIPe+SqR0aU4G3chWxIG72tqgD7DO&#10;pK6xDeGmlOMomkmDBYeGHCta55TeTnejYNdiu5rEm+Zwu64ff+fpz+8hJqWGg271DcJT59/il3uv&#10;w/zpJzyfCRfIxT8AAAD//wMAUEsBAi0AFAAGAAgAAAAhANvh9svuAAAAhQEAABMAAAAAAAAAAAAA&#10;AAAAAAAAAFtDb250ZW50X1R5cGVzXS54bWxQSwECLQAUAAYACAAAACEAWvQsW78AAAAVAQAACwAA&#10;AAAAAAAAAAAAAAAfAQAAX3JlbHMvLnJlbHNQSwECLQAUAAYACAAAACEAJ0yzQsMAAADcAAAADwAA&#10;AAAAAAAAAAAAAAAHAgAAZHJzL2Rvd25yZXYueG1sUEsFBgAAAAADAAMAtwAAAPcCAAAAAA==&#10;">
                <v:group id="Group 155" o:spid="_x0000_s1054" style="position:absolute;top:635;width:6623;height:8540" coordsize="6625,8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BbZwgAAANwAAAAPAAAAZHJzL2Rvd25yZXYueG1sRE9Ni8Iw&#10;EL0v7H8Is+BtTatUlq5RRFbxIIK6IN6GZmyLzaQ0sa3/3giCt3m8z5nOe1OJlhpXWlYQDyMQxJnV&#10;JecK/o+r7x8QziNrrCyTgjs5mM8+P6aYatvxntqDz0UIYZeigsL7OpXSZQUZdENbEwfuYhuDPsAm&#10;l7rBLoSbSo6iaCINlhwaCqxpWVB2PdyMgnWH3WIc/7Xb62V5Px+T3Wkbk1KDr37xC8JT79/il3uj&#10;w/wkgecz4QI5ewAAAP//AwBQSwECLQAUAAYACAAAACEA2+H2y+4AAACFAQAAEwAAAAAAAAAAAAAA&#10;AAAAAAAAW0NvbnRlbnRfVHlwZXNdLnhtbFBLAQItABQABgAIAAAAIQBa9CxbvwAAABUBAAALAAAA&#10;AAAAAAAAAAAAAB8BAABfcmVscy8ucmVsc1BLAQItABQABgAIAAAAIQBIABbZwgAAANwAAAAPAAAA&#10;AAAAAAAAAAAAAAcCAABkcnMvZG93bnJldi54bWxQSwUGAAAAAAMAAwC3AAAA9gIAAAAA&#10;">
                  <v:oval id="Oval 156" o:spid="_x0000_s1055" style="position:absolute;left:3129;width:1481;height:14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23TxQAAANwAAAAPAAAAZHJzL2Rvd25yZXYueG1sRI9Bi8Iw&#10;EIXvwv6HMAveNLWsslSjuOsKgniwK+JxaMa22ExKE7X6640geJvhvXnfm8msNZW4UONKywoG/QgE&#10;cWZ1ybmC3f+y9w3CeWSNlWVScCMHs+lHZ4KJtlfe0iX1uQgh7BJUUHhfJ1K6rCCDrm9r4qAdbWPQ&#10;h7XJpW7wGsJNJeMoGkmDJQdCgTX9FpSd0rMJkN2X/vtZpTc8xLFfDI+b9X2/Uar72c7HIDy1/m1+&#10;Xa90qD8cwfOZMIGcPgAAAP//AwBQSwECLQAUAAYACAAAACEA2+H2y+4AAACFAQAAEwAAAAAAAAAA&#10;AAAAAAAAAAAAW0NvbnRlbnRfVHlwZXNdLnhtbFBLAQItABQABgAIAAAAIQBa9CxbvwAAABUBAAAL&#10;AAAAAAAAAAAAAAAAAB8BAABfcmVscy8ucmVsc1BLAQItABQABgAIAAAAIQDnw23TxQAAANwAAAAP&#10;AAAAAAAAAAAAAAAAAAcCAABkcnMvZG93bnJldi54bWxQSwUGAAAAAAMAAwC3AAAA+QIAAAAA&#10;" filled="f" strokecolor="#272727 [2749]" strokeweight="1.5pt">
                    <v:stroke joinstyle="miter"/>
                  </v:oval>
                  <v:oval id="Oval 157" o:spid="_x0000_s1056" style="position:absolute;top:1760;width:1480;height:14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8hIxwAAANwAAAAPAAAAZHJzL2Rvd25yZXYueG1sRI9Pa8JA&#10;EMXvQr/DMgVvZtNQbUndSLUKQvHQVMTjkJ38odnZkF019tN3C4K3Gd6b93szXwymFWfqXWNZwVMU&#10;gyAurG64UrD/3kxeQTiPrLG1TAqu5GCRPYzmmGp74S86574SIYRdigpq77tUSlfUZNBFtiMOWml7&#10;gz6sfSV1j5cQblqZxPFMGmw4EGrsaFVT8ZOfTIDsn/V6uc2veEwS/zEtd5+/h51S48fh/Q2Ep8Hf&#10;zbfrrQ71py/w/0yYQGZ/AAAA//8DAFBLAQItABQABgAIAAAAIQDb4fbL7gAAAIUBAAATAAAAAAAA&#10;AAAAAAAAAAAAAABbQ29udGVudF9UeXBlc10ueG1sUEsBAi0AFAAGAAgAAAAhAFr0LFu/AAAAFQEA&#10;AAsAAAAAAAAAAAAAAAAAHwEAAF9yZWxzLy5yZWxzUEsBAi0AFAAGAAgAAAAhAIiPyEjHAAAA3AAA&#10;AA8AAAAAAAAAAAAAAAAABwIAAGRycy9kb3ducmV2LnhtbFBLBQYAAAAAAwADALcAAAD7AgAAAAA=&#10;" filled="f" strokecolor="#272727 [2749]" strokeweight="1.5pt">
                    <v:stroke joinstyle="miter"/>
                  </v:oval>
                  <v:oval id="Oval 158" o:spid="_x0000_s1057" style="position:absolute;top:5329;width:1480;height:14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Fw6xAAAANwAAAAPAAAAZHJzL2Rvd25yZXYueG1sRI9Na8JA&#10;EIbvBf/DMkJvddNQi0RX6ScI4sEo4nHIjkkwOxuyW43+eucg9DbDvB/PzBa9a9SZulB7NvA6SkAR&#10;F97WXBrYbX9fJqBCRLbYeCYDVwqwmA+eZphZf+ENnfNYKgnhkKGBKsY20zoUFTkMI98Sy+3oO4dR&#10;1q7UtsOLhLtGp0nyrh3WLA0VtvRVUXHK/5yU7N7sz+cyv+IhTeP3+Lhe3fZrY56H/ccUVKQ+/osf&#10;7qUV/LHQyjMygZ7fAQAA//8DAFBLAQItABQABgAIAAAAIQDb4fbL7gAAAIUBAAATAAAAAAAAAAAA&#10;AAAAAAAAAABbQ29udGVudF9UeXBlc10ueG1sUEsBAi0AFAAGAAgAAAAhAFr0LFu/AAAAFQEAAAsA&#10;AAAAAAAAAAAAAAAAHwEAAF9yZWxzLy5yZWxzUEsBAi0AFAAGAAgAAAAhAPkQXDrEAAAA3AAAAA8A&#10;AAAAAAAAAAAAAAAABwIAAGRycy9kb3ducmV2LnhtbFBLBQYAAAAAAwADALcAAAD4AgAAAAA=&#10;" filled="f" strokecolor="#272727 [2749]" strokeweight="1.5pt">
                    <v:stroke joinstyle="miter"/>
                  </v:oval>
                  <v:oval id="Oval 159" o:spid="_x0000_s1058" style="position:absolute;left:3105;top:7065;width:1480;height:14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PmhxwAAANwAAAAPAAAAZHJzL2Rvd25yZXYueG1sRI9Pa8JA&#10;EMXvQr/DMgVvZtNQpU3dSLUKQvHQVMTjkJ38odnZkF019tN3C4K3Gd6b93szXwymFWfqXWNZwVMU&#10;gyAurG64UrD/3kxeQDiPrLG1TAqu5GCRPYzmmGp74S86574SIYRdigpq77tUSlfUZNBFtiMOWml7&#10;gz6sfSV1j5cQblqZxPFMGmw4EGrsaFVT8ZOfTIDsn/V6uc2veEwS/zEtd5+/h51S48fh/Q2Ep8Hf&#10;zbfrrQ71p6/w/0yYQGZ/AAAA//8DAFBLAQItABQABgAIAAAAIQDb4fbL7gAAAIUBAAATAAAAAAAA&#10;AAAAAAAAAAAAAABbQ29udGVudF9UeXBlc10ueG1sUEsBAi0AFAAGAAgAAAAhAFr0LFu/AAAAFQEA&#10;AAsAAAAAAAAAAAAAAAAAHwEAAF9yZWxzLy5yZWxzUEsBAi0AFAAGAAgAAAAhAJZc+aHHAAAA3AAA&#10;AA8AAAAAAAAAAAAAAAAABwIAAGRycy9kb3ducmV2LnhtbFBLBQYAAAAAAwADALcAAAD7AgAAAAA=&#10;" filled="f" strokecolor="#272727 [2749]" strokeweight="1.5pt">
                    <v:stroke joinstyle="miter"/>
                  </v:oval>
                  <v:oval id="Oval 192" o:spid="_x0000_s1059" style="position:absolute;left:2738;top:3105;width:2216;height:22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dFKxgAAANwAAAAPAAAAZHJzL2Rvd25yZXYueG1sRI9ba8JA&#10;EIXfBf/DMkLfdNNQpU3diFcQxIemUvo4ZCcXmp0N2VVjf31XKPg2wzlzvjPzRW8acaHO1ZYVPE8i&#10;EMS51TWXCk6fu/ErCOeRNTaWScGNHCzS4WCOibZX/qBL5ksRQtglqKDyvk2kdHlFBt3EtsRBK2xn&#10;0Ie1K6Xu8BrCTSPjKJpJgzUHQoUtrSvKf7KzCZDTi96u9tkNv+PYb6bF8fD7dVTqadQv30F46v3D&#10;/H+916H+Wwz3Z8IEMv0DAAD//wMAUEsBAi0AFAAGAAgAAAAhANvh9svuAAAAhQEAABMAAAAAAAAA&#10;AAAAAAAAAAAAAFtDb250ZW50X1R5cGVzXS54bWxQSwECLQAUAAYACAAAACEAWvQsW78AAAAVAQAA&#10;CwAAAAAAAAAAAAAAAAAfAQAAX3JlbHMvLnJlbHNQSwECLQAUAAYACAAAACEAY0HRSsYAAADcAAAA&#10;DwAAAAAAAAAAAAAAAAAHAgAAZHJzL2Rvd25yZXYueG1sUEsFBgAAAAADAAMAtwAAAPoCAAAAAA==&#10;" filled="f" strokecolor="#272727 [2749]" strokeweight="1.5pt">
                    <v:stroke joinstyle="miter"/>
                    <v:textbox>
                      <w:txbxContent>
                        <w:p w14:paraId="672F8443" w14:textId="77777777" w:rsidR="002920D7" w:rsidRPr="00E7372C" w:rsidRDefault="002920D7" w:rsidP="00E7372C">
                          <w:pPr>
                            <w:jc w:val="center"/>
                            <w:rPr>
                              <w:sz w:val="30"/>
                              <w:szCs w:val="30"/>
                            </w:rPr>
                          </w:pPr>
                          <w:r w:rsidRPr="00E7372C">
                            <w:rPr>
                              <w:noProof/>
                              <w:sz w:val="30"/>
                              <w:szCs w:val="30"/>
                              <w:lang w:val="en-IN" w:eastAsia="en-IN"/>
                            </w:rPr>
                            <w:drawing>
                              <wp:inline distT="0" distB="0" distL="0" distR="0" wp14:anchorId="1E413D4B" wp14:editId="47D92808">
                                <wp:extent cx="0" cy="0"/>
                                <wp:effectExtent l="0" t="0" r="0" b="0"/>
                                <wp:docPr id="38" name="Picture 38" descr="Image result for bitcoin sign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bitcoin sign wor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txbxContent>
                    </v:textbox>
                  </v:oval>
                  <v:line id="Straight Connector 193" o:spid="_x0000_s1060" style="position:absolute;flip:y;visibility:visible;mso-wrap-style:square" from="740,3240" to="740,5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b6wgAAANwAAAAPAAAAZHJzL2Rvd25yZXYueG1sRE/bagIx&#10;EH0v+A9hBN9q1kpLXY0iitLiS1f9gGEz7i5uJtsk7uXvm0Khb3M411ltelOLlpyvLCuYTRMQxLnV&#10;FRcKrpfD8zsIH5A11pZJwUAeNuvR0wpTbTvOqD2HQsQQ9ikqKENoUil9XpJBP7UNceRu1hkMEbpC&#10;aoddDDe1fEmSN2mw4thQYkO7kvL7+WEUnNr9YXi1p85ngzt+f2Zfu6MvlJqM++0SRKA+/Iv/3B86&#10;zl/M4feZeIFc/wAAAP//AwBQSwECLQAUAAYACAAAACEA2+H2y+4AAACFAQAAEwAAAAAAAAAAAAAA&#10;AAAAAAAAW0NvbnRlbnRfVHlwZXNdLnhtbFBLAQItABQABgAIAAAAIQBa9CxbvwAAABUBAAALAAAA&#10;AAAAAAAAAAAAAB8BAABfcmVscy8ucmVsc1BLAQItABQABgAIAAAAIQD/nAb6wgAAANwAAAAPAAAA&#10;AAAAAAAAAAAAAAcCAABkcnMvZG93bnJldi54bWxQSwUGAAAAAAMAAwC3AAAA9gIAAAAA&#10;" strokecolor="#272727 [2749]" strokeweight="1.5pt">
                    <v:stroke joinstyle="miter"/>
                  </v:line>
                  <v:line id="Straight Connector 194" o:spid="_x0000_s1061" style="position:absolute;flip:y;visibility:visible;mso-wrap-style:square" from="1263,740" to="3129,19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Z6OwgAAANwAAAAPAAAAZHJzL2Rvd25yZXYueG1sRE/bagIx&#10;EH0v+A9hBN9q1mJLXY0iitLiS1f9gGEz7i5uJtsk7uXvm0Khb3M411ltelOLlpyvLCuYTRMQxLnV&#10;FRcKrpfD8zsIH5A11pZJwUAeNuvR0wpTbTvOqD2HQsQQ9ikqKENoUil9XpJBP7UNceRu1hkMEbpC&#10;aoddDDe1fEmSN2mw4thQYkO7kvL7+WEUnNr9YXi1p85ngzt+f2Zfu6MvlJqM++0SRKA+/Iv/3B86&#10;zl/M4feZeIFc/wAAAP//AwBQSwECLQAUAAYACAAAACEA2+H2y+4AAACFAQAAEwAAAAAAAAAAAAAA&#10;AAAAAAAAW0NvbnRlbnRfVHlwZXNdLnhtbFBLAQItABQABgAIAAAAIQBa9CxbvwAAABUBAAALAAAA&#10;AAAAAAAAAAAAAB8BAABfcmVscy8ucmVsc1BLAQItABQABgAIAAAAIQBwdZ6OwgAAANwAAAAPAAAA&#10;AAAAAAAAAAAAAAcCAABkcnMvZG93bnJldi54bWxQSwUGAAAAAAMAAwC3AAAA9gIAAAAA&#10;" strokecolor="#272727 [2749]" strokeweight="1.5pt">
                    <v:stroke joinstyle="miter"/>
                  </v:line>
                  <v:line id="Straight Connector 195" o:spid="_x0000_s1062" style="position:absolute;visibility:visible;mso-wrap-style:square" from="1320,2836" to="2787,36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5tfPxAAAANwAAAAPAAAAZHJzL2Rvd25yZXYueG1sRI/disIw&#10;EIXvF3yHMIJ3a6Ks4naNIoKLKAj+wO7l0IxttZmUJmp9eyMI3s1wznfmzHja2FJcqfaFYw29rgJB&#10;nDpTcKbhsF98jkD4gGywdEwa7uRhOml9jDEx7sZbuu5CJmII+wQ15CFUiZQ+zcmi77qKOGpHV1sM&#10;ca0zaWq8xXBbyr5SQ2mx4Hghx4rmOaXn3cXGGqv/w+hro369GvqT/FuXi3TQ07rTbmY/IAI14W1+&#10;0UsTue8BPJ+JE8jJAwAA//8DAFBLAQItABQABgAIAAAAIQDb4fbL7gAAAIUBAAATAAAAAAAAAAAA&#10;AAAAAAAAAABbQ29udGVudF9UeXBlc10ueG1sUEsBAi0AFAAGAAgAAAAhAFr0LFu/AAAAFQEAAAsA&#10;AAAAAAAAAAAAAAAAHwEAAF9yZWxzLy5yZWxzUEsBAi0AFAAGAAgAAAAhAHXm18/EAAAA3AAAAA8A&#10;AAAAAAAAAAAAAAAABwIAAGRycy9kb3ducmV2LnhtbFBLBQYAAAAAAwADALcAAAD4AgAAAAA=&#10;" strokecolor="#272727 [2749]" strokeweight="1.5pt">
                    <v:stroke joinstyle="miter"/>
                  </v:line>
                  <v:line id="Straight Connector 196" o:spid="_x0000_s1063" style="position:absolute;visibility:visible;mso-wrap-style:square" from="1263,6593" to="3105,7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Em4xgAAANwAAAAPAAAAZHJzL2Rvd25yZXYueG1sRI/dasJA&#10;EIXvC77DMoJ3dddig6bZiAgWaUHwB9rLITtNotnZkF01fftuQfBuhnO+M2eyRW8bcaXO1441TMYK&#10;BHHhTM2lhuNh/TwD4QOywcYxafglD4t88JRhatyNd3Tdh1LEEPYpaqhCaFMpfVGRRT92LXHUflxn&#10;McS1K6Xp8BbDbSNflEqkxZrjhQpbWlVUnPcXG2t8fB9n06169yrxJ/n12ayL14nWo2G/fAMRqA8P&#10;853emMjNE/h/Jk4g8z8AAAD//wMAUEsBAi0AFAAGAAgAAAAhANvh9svuAAAAhQEAABMAAAAAAAAA&#10;AAAAAAAAAAAAAFtDb250ZW50X1R5cGVzXS54bWxQSwECLQAUAAYACAAAACEAWvQsW78AAAAVAQAA&#10;CwAAAAAAAAAAAAAAAAAfAQAAX3JlbHMvLnJlbHNQSwECLQAUAAYACAAAACEAhTRJuMYAAADcAAAA&#10;DwAAAAAAAAAAAAAAAAAHAgAAZHJzL2Rvd25yZXYueG1sUEsFBgAAAAADAAMAtwAAAPoCAAAAAA==&#10;" strokecolor="#272727 [2749]" strokeweight="1.5pt">
                    <v:stroke joinstyle="miter"/>
                  </v:line>
                  <v:line id="Straight Connector 197" o:spid="_x0000_s1064" style="position:absolute;visibility:visible;mso-wrap-style:square" from="4610,740" to="6454,20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OwjxQAAANwAAAAPAAAAZHJzL2Rvd25yZXYueG1sRI/dagIx&#10;EIXvhb5DGKF3NVHq39YoUlDEguAq6OWwme6u3UyWTarr25tCwbsZzvnOnJktWluJKzW+dKyh31Mg&#10;iDNnSs41HA+rtwkIH5ANVo5Jw508LOYvnRkmxt14T9c05CKGsE9QQxFCnUjps4Is+p6riaP27RqL&#10;Ia5NLk2DtxhuKzlQaiQtlhwvFFjTZ0HZT/prY43t+Th536m1VyN/kaevapUN+1q/dtvlB4hAbXia&#10;/+mNidx0DH/PxAnk/AEAAP//AwBQSwECLQAUAAYACAAAACEA2+H2y+4AAACFAQAAEwAAAAAAAAAA&#10;AAAAAAAAAAAAW0NvbnRlbnRfVHlwZXNdLnhtbFBLAQItABQABgAIAAAAIQBa9CxbvwAAABUBAAAL&#10;AAAAAAAAAAAAAAAAAB8BAABfcmVscy8ucmVsc1BLAQItABQABgAIAAAAIQDqeOwjxQAAANwAAAAP&#10;AAAAAAAAAAAAAAAAAAcCAABkcnMvZG93bnJldi54bWxQSwUGAAAAAAMAAwC3AAAA+QIAAAAA&#10;" strokecolor="#272727 [2749]" strokeweight="1.5pt">
                    <v:stroke joinstyle="miter"/>
                  </v:line>
                  <v:line id="Straight Connector 198" o:spid="_x0000_s1065" style="position:absolute;visibility:visible;mso-wrap-style:square" from="4792,4694" to="6625,60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3hRxQAAANwAAAAPAAAAZHJzL2Rvd25yZXYueG1sRI9PawJB&#10;DMXvgt9hSKE3nbG0oqujSMFSWhD8A3oMO3F37U5m2Znq9ts3B8FbHnm/l5f5svO1ulIbq8AWRkMD&#10;ijgPruLCwmG/HkxAxYTssA5MFv4ownLR780xc+HGW7ruUqEkhGOGFsqUmkzrmJfkMQ5DQyy7c2g9&#10;JpFtoV2LNwn3tX4xZqw9ViwXSmzovaT8Z/frpcbX6TB53ZiPaMbxoo/f9Tp/G1n7/NStZqASdelh&#10;vtOfTriptJVnZAK9+AcAAP//AwBQSwECLQAUAAYACAAAACEA2+H2y+4AAACFAQAAEwAAAAAAAAAA&#10;AAAAAAAAAAAAW0NvbnRlbnRfVHlwZXNdLnhtbFBLAQItABQABgAIAAAAIQBa9CxbvwAAABUBAAAL&#10;AAAAAAAAAAAAAAAAAB8BAABfcmVscy8ucmVsc1BLAQItABQABgAIAAAAIQCb53hRxQAAANwAAAAP&#10;AAAAAAAAAAAAAAAAAAcCAABkcnMvZG93bnJldi54bWxQSwUGAAAAAAMAAwC3AAAA+QIAAAAA&#10;" strokecolor="#272727 [2749]" strokeweight="1.5pt">
                    <v:stroke joinstyle="miter"/>
                  </v:line>
                  <v:line id="Straight Connector 199" o:spid="_x0000_s1066" style="position:absolute;flip:y;visibility:visible;mso-wrap-style:square" from="4585,6593" to="6454,7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DEQwgAAANwAAAAPAAAAZHJzL2Rvd25yZXYueG1sRE/bagIx&#10;EH0v+A9hhL7VrAVLXY0iFqXFl676AcNm3F3cTNYk7uXvm4Lg2xzOdZbr3tSiJecrywqmkwQEcW51&#10;xYWC82n39gnCB2SNtWVSMJCH9Wr0ssRU244zao+hEDGEfYoKyhCaVEqfl2TQT2xDHLmLdQZDhK6Q&#10;2mEXw00t35PkQxqsODaU2NC2pPx6vBsFh/ZrN8zsofPZ4Pa3n+x3u/eFUq/jfrMAEagPT/HD/a3j&#10;/Pkc/p+JF8jVHwAAAP//AwBQSwECLQAUAAYACAAAACEA2+H2y+4AAACFAQAAEwAAAAAAAAAAAAAA&#10;AAAAAAAAW0NvbnRlbnRfVHlwZXNdLnhtbFBLAQItABQABgAIAAAAIQBa9CxbvwAAABUBAAALAAAA&#10;AAAAAAAAAAAAAB8BAABfcmVscy8ucmVsc1BLAQItABQABgAIAAAAIQCedDEQwgAAANwAAAAPAAAA&#10;AAAAAAAAAAAAAAcCAABkcnMvZG93bnJldi54bWxQSwUGAAAAAAMAAwC3AAAA9gIAAAAA&#10;" strokecolor="#272727 [2749]" strokeweight="1.5pt">
                    <v:stroke joinstyle="miter"/>
                  </v:line>
                  <v:line id="Straight Connector 200" o:spid="_x0000_s1067" style="position:absolute;flip:y;visibility:visible;mso-wrap-style:square" from="4914,2616" to="6625,36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Wx2wwAAANwAAAAPAAAAZHJzL2Rvd25yZXYueG1sRI/dasJA&#10;FITvBd9hOYJ3urFgkdRNKBbF4k1j+wCH7GkSmj0bd9f8vH23UPBymJlvmH0+mlb05HxjWcFmnYAg&#10;Lq1uuFLw9Xlc7UD4gKyxtUwKJvKQZ/PZHlNtBy6ov4ZKRAj7FBXUIXSplL6syaBf2444et/WGQxR&#10;ukpqh0OEm1Y+JcmzNNhwXKixo0NN5c/1bhRc+rfjtLWXwReTO93ei4/DyVdKLRfj6wuIQGN4hP/b&#10;Z60gEuHvTDwCMvsFAAD//wMAUEsBAi0AFAAGAAgAAAAhANvh9svuAAAAhQEAABMAAAAAAAAAAAAA&#10;AAAAAAAAAFtDb250ZW50X1R5cGVzXS54bWxQSwECLQAUAAYACAAAACEAWvQsW78AAAAVAQAACwAA&#10;AAAAAAAAAAAAAAAfAQAAX3JlbHMvLnJlbHNQSwECLQAUAAYACAAAACEAPGFsdsMAAADcAAAADwAA&#10;AAAAAAAAAAAAAAAHAgAAZHJzL2Rvd25yZXYueG1sUEsFBgAAAAADAAMAtwAAAPcCAAAAAA==&#10;" strokecolor="#272727 [2749]" strokeweight="1.5pt">
                    <v:stroke joinstyle="miter"/>
                  </v:line>
                  <v:line id="Straight Connector 201" o:spid="_x0000_s1068" style="position:absolute;flip:y;visibility:visible;mso-wrap-style:square" from="3845,5320" to="3846,70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cntwwAAANwAAAAPAAAAZHJzL2Rvd25yZXYueG1sRI/dagIx&#10;FITvC75DOIJ3NatgKatRRFEs3ri2D3DYHHcXNydrEvfn7ZuC0MthZr5hVpve1KIl5yvLCmbTBARx&#10;bnXFhYKf78P7JwgfkDXWlknBQB4269HbClNtO86ovYZCRAj7FBWUITSplD4vyaCf2oY4ejfrDIYo&#10;XSG1wy7CTS3nSfIhDVYcF0psaFdSfr8+jYJzuz8MC3vufDa44+Mru+yOvlBqMu63SxCB+vAffrVP&#10;WsE8mcHfmXgE5PoXAAD//wMAUEsBAi0AFAAGAAgAAAAhANvh9svuAAAAhQEAABMAAAAAAAAAAAAA&#10;AAAAAAAAAFtDb250ZW50X1R5cGVzXS54bWxQSwECLQAUAAYACAAAACEAWvQsW78AAAAVAQAACwAA&#10;AAAAAAAAAAAAAAAfAQAAX3JlbHMvLnJlbHNQSwECLQAUAAYACAAAACEAUy3J7cMAAADcAAAADwAA&#10;AAAAAAAAAAAAAAAHAgAAZHJzL2Rvd25yZXYueG1sUEsFBgAAAAADAAMAtwAAAPcCAAAAAA==&#10;" strokecolor="#272727 [2749]" strokeweight="1.5pt">
                    <v:stroke joinstyle="miter"/>
                  </v:line>
                  <v:line id="Straight Connector 202" o:spid="_x0000_s1069" style="position:absolute;flip:y;visibility:visible;mso-wrap-style:square" from="3846,2616" to="3846,31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9UExAAAANwAAAAPAAAAZHJzL2Rvd25yZXYueG1sRI9BawIx&#10;FITvhf6H8Aq91cSllLIaRQTBi0htK/T23Dw3yyYvyya623/fCEKPw8x8w8yXo3fiSn1sAmuYThQI&#10;4iqYhmsNX5+bl3cQMSEbdIFJwy9FWC4eH+ZYmjDwB10PqRYZwrFEDTalrpQyVpY8xknoiLN3Dr3H&#10;lGVfS9PjkOHeyUKpN+mx4bxgsaO1pao9XLyGvTtalZrTEOwPvbpj3X7vNq3Wz0/jagYi0Zj+w/f2&#10;1mgoVAG3M/kIyMUfAAAA//8DAFBLAQItABQABgAIAAAAIQDb4fbL7gAAAIUBAAATAAAAAAAAAAAA&#10;AAAAAAAAAABbQ29udGVudF9UeXBlc10ueG1sUEsBAi0AFAAGAAgAAAAhAFr0LFu/AAAAFQEAAAsA&#10;AAAAAAAAAAAAAAAAHwEAAF9yZWxzLy5yZWxzUEsBAi0AFAAGAAgAAAAhAEfT1QTEAAAA3AAAAA8A&#10;AAAAAAAAAAAAAAAABwIAAGRycy9kb3ducmV2LnhtbFBLBQYAAAAAAwADALcAAAD4AgAAAAA=&#10;" strokecolor="#272727 [2749]" strokeweight="1.5pt">
                    <v:stroke joinstyle="miter" endcap="round"/>
                  </v:line>
                  <v:line id="Straight Connector 203" o:spid="_x0000_s1070" style="position:absolute;flip:y;visibility:visible;mso-wrap-style:square" from="3869,1480" to="3869,19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3CfxAAAANwAAAAPAAAAZHJzL2Rvd25yZXYueG1sRI9BawIx&#10;FITvhf6H8Aq91aRWiqxGKYLgpZRaFbw9N8/NssnLsknd7b9vBMHjMDPfMPPl4J24UBfrwBpeRwoE&#10;cRlMzZWG3c/6ZQoiJmSDLjBp+KMIy8XjwxwLE3r+pss2VSJDOBaowabUFlLG0pLHOAotcfbOofOY&#10;suwqaTrsM9w7OVbqXXqsOS9YbGllqWy2v17DlztYlepTH+yRJu5QNfvPdaP189PwMQORaEj38K29&#10;MRrG6g2uZ/IRkIt/AAAA//8DAFBLAQItABQABgAIAAAAIQDb4fbL7gAAAIUBAAATAAAAAAAAAAAA&#10;AAAAAAAAAABbQ29udGVudF9UeXBlc10ueG1sUEsBAi0AFAAGAAgAAAAhAFr0LFu/AAAAFQEAAAsA&#10;AAAAAAAAAAAAAAAAHwEAAF9yZWxzLy5yZWxzUEsBAi0AFAAGAAgAAAAhACifcJ/EAAAA3AAAAA8A&#10;AAAAAAAAAAAAAAAABwIAAGRycy9kb3ducmV2LnhtbFBLBQYAAAAAAwADALcAAAD4AgAAAAA=&#10;" strokecolor="#272727 [2749]" strokeweight="1.5pt">
                    <v:stroke joinstyle="miter" endcap="round"/>
                  </v:line>
                </v:group>
                <v:rect id="Rectangle 204" o:spid="_x0000_s1071" style="position:absolute;left:6413;width:2982;height:97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JQGxwAAANwAAAAPAAAAZHJzL2Rvd25yZXYueG1sRI9Pa8JA&#10;FMTvhX6H5RV6q5sGERtdRQqtxUOL/w7eHtlnEs2+DdmnJv303UKhx2FmfsNM552r1ZXaUHk28DxI&#10;QBHn3lZcGNht357GoIIgW6w9k4GeAsxn93dTzKy/8ZquGylUhHDI0EAp0mRah7wkh2HgG+LoHX3r&#10;UKJsC21bvEW4q3WaJCPtsOK4UGJDryXl583FGTgc3r8Xy34lY7l8nl66Y/+V7ntjHh+6xQSUUCf/&#10;4b/2hzWQJkP4PROPgJ79AAAA//8DAFBLAQItABQABgAIAAAAIQDb4fbL7gAAAIUBAAATAAAAAAAA&#10;AAAAAAAAAAAAAABbQ29udGVudF9UeXBlc10ueG1sUEsBAi0AFAAGAAgAAAAhAFr0LFu/AAAAFQEA&#10;AAsAAAAAAAAAAAAAAAAAHwEAAF9yZWxzLy5yZWxzUEsBAi0AFAAGAAgAAAAhABbQlAbHAAAA3AAA&#10;AA8AAAAAAAAAAAAAAAAABwIAAGRycy9kb3ducmV2LnhtbFBLBQYAAAAAAwADALcAAAD7AgAAAAA=&#10;" filled="f" stroked="f" strokeweight="1.5pt"/>
              </v:group>
              <v:shape id="Picture 205" o:spid="_x0000_s1072" type="#_x0000_t75" style="position:absolute;left:3191;top:4016;width:1535;height:18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Qn0wwAAANwAAAAPAAAAZHJzL2Rvd25yZXYueG1sRI9Li8JA&#10;EITvwv6HoRf2phMDrhIzivi+iY+DxybTeWCmJ2RmY/z3O8LCHouq+opKl72pRUetqywrGI8iEMSZ&#10;1RUXCm7X3XAGwnlkjbVlUvAiB8vFxyDFRNsnn6m7+EIECLsEFZTeN4mULivJoBvZhjh4uW0N+iDb&#10;QuoWnwFuahlH0bc0WHFYKLGhdUnZ4/JjFOxvNCnuppted4fDdj3enOI475T6+uxXcxCeev8f/msf&#10;tYI4msD7TDgCcvELAAD//wMAUEsBAi0AFAAGAAgAAAAhANvh9svuAAAAhQEAABMAAAAAAAAAAAAA&#10;AAAAAAAAAFtDb250ZW50X1R5cGVzXS54bWxQSwECLQAUAAYACAAAACEAWvQsW78AAAAVAQAACwAA&#10;AAAAAAAAAAAAAAAfAQAAX3JlbHMvLnJlbHNQSwECLQAUAAYACAAAACEAD20J9MMAAADcAAAADwAA&#10;AAAAAAAAAAAAAAAHAgAAZHJzL2Rvd25yZXYueG1sUEsFBgAAAAADAAMAtwAAAPcCAAAAAA==&#10;" strokeweight="1.5pt">
                <v:imagedata r:id="rId4" o:title="" grayscale="t" bilevel="t"/>
              </v:shape>
            </v:group>
          </w:pict>
        </mc:Fallback>
      </mc:AlternateContent>
    </w:r>
    <w:r w:rsidR="002920D7">
      <w:rPr>
        <w:noProof/>
        <w:lang w:val="en-IN" w:eastAsia="en-IN"/>
      </w:rPr>
      <mc:AlternateContent>
        <mc:Choice Requires="wps">
          <w:drawing>
            <wp:anchor distT="0" distB="0" distL="114300" distR="114300" simplePos="0" relativeHeight="251667456" behindDoc="0" locked="0" layoutInCell="1" allowOverlap="1" wp14:anchorId="3826F6C4" wp14:editId="49D58EBA">
              <wp:simplePos x="0" y="0"/>
              <wp:positionH relativeFrom="column">
                <wp:posOffset>4388485</wp:posOffset>
              </wp:positionH>
              <wp:positionV relativeFrom="paragraph">
                <wp:posOffset>86843</wp:posOffset>
              </wp:positionV>
              <wp:extent cx="1488643" cy="591820"/>
              <wp:effectExtent l="0" t="0" r="0" b="0"/>
              <wp:wrapNone/>
              <wp:docPr id="208" name="Text Box 208"/>
              <wp:cNvGraphicFramePr/>
              <a:graphic xmlns:a="http://schemas.openxmlformats.org/drawingml/2006/main">
                <a:graphicData uri="http://schemas.microsoft.com/office/word/2010/wordprocessingShape">
                  <wps:wsp>
                    <wps:cNvSpPr txBox="1"/>
                    <wps:spPr>
                      <a:xfrm>
                        <a:off x="0" y="0"/>
                        <a:ext cx="1488643" cy="591820"/>
                      </a:xfrm>
                      <a:prstGeom prst="rect">
                        <a:avLst/>
                      </a:prstGeom>
                      <a:noFill/>
                      <a:ln w="6350">
                        <a:noFill/>
                      </a:ln>
                    </wps:spPr>
                    <wps:txbx>
                      <w:txbxContent>
                        <w:p w14:paraId="6EA2DB80" w14:textId="77777777" w:rsidR="002920D7" w:rsidRPr="00920B7A" w:rsidRDefault="002920D7" w:rsidP="00E7372C">
                          <w:pPr>
                            <w:spacing w:line="240" w:lineRule="auto"/>
                            <w:rPr>
                              <w:rFonts w:ascii="Raleway" w:hAnsi="Raleway"/>
                              <w:color w:val="262626" w:themeColor="text1" w:themeTint="D9"/>
                              <w:sz w:val="24"/>
                              <w:szCs w:val="24"/>
                              <w:lang w:val="en-GB"/>
                            </w:rPr>
                          </w:pPr>
                          <w:r w:rsidRPr="00920B7A">
                            <w:rPr>
                              <w:rFonts w:ascii="Raleway" w:hAnsi="Raleway"/>
                              <w:b/>
                              <w:color w:val="262626" w:themeColor="text1" w:themeTint="D9"/>
                              <w:sz w:val="24"/>
                              <w:szCs w:val="24"/>
                              <w:lang w:val="en-GB"/>
                              <w14:textOutline w14:w="3175" w14:cap="rnd" w14:cmpd="sng" w14:algn="ctr">
                                <w14:solidFill>
                                  <w14:schemeClr w14:val="tx1">
                                    <w14:lumMod w14:val="85000"/>
                                    <w14:lumOff w14:val="15000"/>
                                  </w14:schemeClr>
                                </w14:solidFill>
                                <w14:prstDash w14:val="solid"/>
                                <w14:bevel/>
                              </w14:textOutline>
                            </w:rPr>
                            <w:t>Glasgow</w:t>
                          </w:r>
                          <w:r w:rsidRPr="00920B7A">
                            <w:rPr>
                              <w:rFonts w:ascii="Raleway" w:hAnsi="Raleway"/>
                              <w:color w:val="262626" w:themeColor="text1" w:themeTint="D9"/>
                              <w:sz w:val="24"/>
                              <w:szCs w:val="24"/>
                              <w:lang w:val="en-GB"/>
                            </w:rPr>
                            <w:t xml:space="preserve"> University</w:t>
                          </w:r>
                        </w:p>
                        <w:p w14:paraId="78CBA306" w14:textId="77777777" w:rsidR="002920D7" w:rsidRPr="00920B7A" w:rsidRDefault="002920D7" w:rsidP="00E7372C">
                          <w:pPr>
                            <w:spacing w:line="240" w:lineRule="auto"/>
                            <w:rPr>
                              <w:rFonts w:ascii="Raleway" w:hAnsi="Raleway"/>
                              <w:color w:val="262626" w:themeColor="text1" w:themeTint="D9"/>
                              <w:sz w:val="24"/>
                              <w:szCs w:val="24"/>
                              <w:lang w:val="en-GB"/>
                            </w:rPr>
                          </w:pPr>
                          <w:r>
                            <w:rPr>
                              <w:rFonts w:ascii="Raleway" w:hAnsi="Raleway"/>
                              <w:b/>
                              <w:color w:val="262626" w:themeColor="text1" w:themeTint="D9"/>
                              <w:sz w:val="24"/>
                              <w:szCs w:val="24"/>
                              <w:lang w:val="en-GB"/>
                              <w14:textOutline w14:w="3175" w14:cap="rnd" w14:cmpd="sng" w14:algn="ctr">
                                <w14:solidFill>
                                  <w14:schemeClr w14:val="tx1">
                                    <w14:lumMod w14:val="85000"/>
                                    <w14:lumOff w14:val="15000"/>
                                  </w14:schemeClr>
                                </w14:solidFill>
                                <w14:prstDash w14:val="solid"/>
                                <w14:bevel/>
                              </w14:textOutline>
                            </w:rPr>
                            <w:t>Fin</w:t>
                          </w:r>
                          <w:r w:rsidRPr="00920B7A">
                            <w:rPr>
                              <w:rFonts w:ascii="Raleway" w:hAnsi="Raleway"/>
                              <w:b/>
                              <w:color w:val="262626" w:themeColor="text1" w:themeTint="D9"/>
                              <w:sz w:val="24"/>
                              <w:szCs w:val="24"/>
                              <w:lang w:val="en-GB"/>
                              <w14:textOutline w14:w="3175" w14:cap="rnd" w14:cmpd="sng" w14:algn="ctr">
                                <w14:solidFill>
                                  <w14:schemeClr w14:val="tx1">
                                    <w14:lumMod w14:val="85000"/>
                                    <w14:lumOff w14:val="15000"/>
                                  </w14:schemeClr>
                                </w14:solidFill>
                                <w14:prstDash w14:val="solid"/>
                                <w14:bevel/>
                              </w14:textOutline>
                            </w:rPr>
                            <w:t>Tech</w:t>
                          </w:r>
                          <w:r w:rsidRPr="00920B7A">
                            <w:rPr>
                              <w:rFonts w:ascii="Raleway" w:hAnsi="Raleway"/>
                              <w:color w:val="262626" w:themeColor="text1" w:themeTint="D9"/>
                              <w:sz w:val="24"/>
                              <w:szCs w:val="24"/>
                              <w:lang w:val="en-GB"/>
                            </w:rPr>
                            <w:t xml:space="preserve"> Society</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826F6C4" id="_x0000_t202" coordsize="21600,21600" o:spt="202" path="m,l,21600r21600,l21600,xe">
              <v:stroke joinstyle="miter"/>
              <v:path gradientshapeok="t" o:connecttype="rect"/>
            </v:shapetype>
            <v:shape id="Text Box 208" o:spid="_x0000_s1073" type="#_x0000_t202" style="position:absolute;left:0;text-align:left;margin-left:345.55pt;margin-top:6.85pt;width:117.2pt;height:46.6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gHqNAIAAFgEAAAOAAAAZHJzL2Uyb0RvYy54bWysVF1v2jAUfZ+0/2D5fSRQYBQRKtaKaRJq&#10;K0HVZ+PYJJLt69mGhP36XTuEVt2epr04174fvuec6yzuWq3ISThfgynocJBTIgyHsjaHgr7s1l9m&#10;lPjATMkUGFHQs/D0bvn506KxczGCClQpHMEixs8bW9AqBDvPMs8roZkfgBUGnRKcZgG37pCVjjVY&#10;XatslOfTrAFXWgdceI+nD52TLlN9KQUPT1J6EYgqKPYW0urSuo9rtlyw+cExW9X80gb7hy40qw1e&#10;ei31wAIjR1f/UUrX3IEHGQYcdAZS1lwkDIhmmH9As62YFQkLkuPtlSb//8ryx9OzI3VZ0FGOUhmm&#10;UaSdaAP5Bi2JZ8hQY/0cA7cWQ0OLDlS6P/d4GIG30un4RUgE/cj1+cpvLMdj0ng2m45vKOHom9wO&#10;Z6MkQPaWbZ0P3wVoEo2COtQv0cpOGx+wEwztQ+JlBta1UklDZUhT0OnNJE8JVw9mKIOJEUPXa7RC&#10;u28T6kmPYw/lGeE56EbEW76usYcN8+GZOZwJRIRzHp5wkQrwLrhYlFTgfv3tPMajVOilpMEZK6j/&#10;eWROUKJ+GBQxDmQyxpOvSAVxaXM7HI9xs3/vMUd9DzjCQ3xNliczxgfVm9KBfsWnsIo3oosZjvcW&#10;NPTmfeimHp8SF6tVCsIRtCxszNbyWDoyGtndta/M2YsEAcV7hH4S2fyDEl1sp8XqGEDWSabIccfo&#10;hXoc36Te5anF9/F+n6LefgjL3wAAAP//AwBQSwMEFAAGAAgAAAAhADOwIljiAAAACgEAAA8AAABk&#10;cnMvZG93bnJldi54bWxMj8FOwzAMhu9IvENkJC6Ipdm0jpamE5qE4AIS2zSJW9aEpiNxqibbCk+P&#10;OcHR/j/9/lwtR+/YyQyxCyhBTDJgBpugO2wlbDePt3fAYlKolQtoJHyZCMv68qJSpQ5nfDOndWoZ&#10;lWAslQSbUl9yHhtrvIqT0Buk7CMMXiUah5brQZ2p3Ds+zbKce9UhXbCqNytrms/10Ut4fj8U6UU4&#10;8W0P+nV1s5v1u+2TlNdX48M9sGTG9AfDrz6pQ01O+3BEHZmTkBdCEErBbAGMgGI6nwPb0yLLC+B1&#10;xf+/UP8AAAD//wMAUEsBAi0AFAAGAAgAAAAhALaDOJL+AAAA4QEAABMAAAAAAAAAAAAAAAAAAAAA&#10;AFtDb250ZW50X1R5cGVzXS54bWxQSwECLQAUAAYACAAAACEAOP0h/9YAAACUAQAACwAAAAAAAAAA&#10;AAAAAAAvAQAAX3JlbHMvLnJlbHNQSwECLQAUAAYACAAAACEAjs4B6jQCAABYBAAADgAAAAAAAAAA&#10;AAAAAAAuAgAAZHJzL2Uyb0RvYy54bWxQSwECLQAUAAYACAAAACEAM7AiWOIAAAAKAQAADwAAAAAA&#10;AAAAAAAAAACOBAAAZHJzL2Rvd25yZXYueG1sUEsFBgAAAAAEAAQA8wAAAJ0FAAAAAA==&#10;" filled="f" stroked="f" strokeweight=".5pt">
              <v:textbox inset="0">
                <w:txbxContent>
                  <w:p w14:paraId="6EA2DB80" w14:textId="77777777" w:rsidR="002920D7" w:rsidRPr="00920B7A" w:rsidRDefault="002920D7" w:rsidP="00E7372C">
                    <w:pPr>
                      <w:spacing w:line="240" w:lineRule="auto"/>
                      <w:rPr>
                        <w:rFonts w:ascii="Raleway" w:hAnsi="Raleway"/>
                        <w:color w:val="262626" w:themeColor="text1" w:themeTint="D9"/>
                        <w:sz w:val="24"/>
                        <w:szCs w:val="24"/>
                        <w:lang w:val="en-GB"/>
                      </w:rPr>
                    </w:pPr>
                    <w:r w:rsidRPr="00920B7A">
                      <w:rPr>
                        <w:rFonts w:ascii="Raleway" w:hAnsi="Raleway"/>
                        <w:b/>
                        <w:color w:val="262626" w:themeColor="text1" w:themeTint="D9"/>
                        <w:sz w:val="24"/>
                        <w:szCs w:val="24"/>
                        <w:lang w:val="en-GB"/>
                        <w14:textOutline w14:w="3175" w14:cap="rnd" w14:cmpd="sng" w14:algn="ctr">
                          <w14:solidFill>
                            <w14:schemeClr w14:val="tx1">
                              <w14:lumMod w14:val="85000"/>
                              <w14:lumOff w14:val="15000"/>
                            </w14:schemeClr>
                          </w14:solidFill>
                          <w14:prstDash w14:val="solid"/>
                          <w14:bevel/>
                        </w14:textOutline>
                      </w:rPr>
                      <w:t>Glasgow</w:t>
                    </w:r>
                    <w:r w:rsidRPr="00920B7A">
                      <w:rPr>
                        <w:rFonts w:ascii="Raleway" w:hAnsi="Raleway"/>
                        <w:color w:val="262626" w:themeColor="text1" w:themeTint="D9"/>
                        <w:sz w:val="24"/>
                        <w:szCs w:val="24"/>
                        <w:lang w:val="en-GB"/>
                      </w:rPr>
                      <w:t xml:space="preserve"> University</w:t>
                    </w:r>
                  </w:p>
                  <w:p w14:paraId="78CBA306" w14:textId="77777777" w:rsidR="002920D7" w:rsidRPr="00920B7A" w:rsidRDefault="002920D7" w:rsidP="00E7372C">
                    <w:pPr>
                      <w:spacing w:line="240" w:lineRule="auto"/>
                      <w:rPr>
                        <w:rFonts w:ascii="Raleway" w:hAnsi="Raleway"/>
                        <w:color w:val="262626" w:themeColor="text1" w:themeTint="D9"/>
                        <w:sz w:val="24"/>
                        <w:szCs w:val="24"/>
                        <w:lang w:val="en-GB"/>
                      </w:rPr>
                    </w:pPr>
                    <w:r>
                      <w:rPr>
                        <w:rFonts w:ascii="Raleway" w:hAnsi="Raleway"/>
                        <w:b/>
                        <w:color w:val="262626" w:themeColor="text1" w:themeTint="D9"/>
                        <w:sz w:val="24"/>
                        <w:szCs w:val="24"/>
                        <w:lang w:val="en-GB"/>
                        <w14:textOutline w14:w="3175" w14:cap="rnd" w14:cmpd="sng" w14:algn="ctr">
                          <w14:solidFill>
                            <w14:schemeClr w14:val="tx1">
                              <w14:lumMod w14:val="85000"/>
                              <w14:lumOff w14:val="15000"/>
                            </w14:schemeClr>
                          </w14:solidFill>
                          <w14:prstDash w14:val="solid"/>
                          <w14:bevel/>
                        </w14:textOutline>
                      </w:rPr>
                      <w:t>Fin</w:t>
                    </w:r>
                    <w:r w:rsidRPr="00920B7A">
                      <w:rPr>
                        <w:rFonts w:ascii="Raleway" w:hAnsi="Raleway"/>
                        <w:b/>
                        <w:color w:val="262626" w:themeColor="text1" w:themeTint="D9"/>
                        <w:sz w:val="24"/>
                        <w:szCs w:val="24"/>
                        <w:lang w:val="en-GB"/>
                        <w14:textOutline w14:w="3175" w14:cap="rnd" w14:cmpd="sng" w14:algn="ctr">
                          <w14:solidFill>
                            <w14:schemeClr w14:val="tx1">
                              <w14:lumMod w14:val="85000"/>
                              <w14:lumOff w14:val="15000"/>
                            </w14:schemeClr>
                          </w14:solidFill>
                          <w14:prstDash w14:val="solid"/>
                          <w14:bevel/>
                        </w14:textOutline>
                      </w:rPr>
                      <w:t>Tech</w:t>
                    </w:r>
                    <w:r w:rsidRPr="00920B7A">
                      <w:rPr>
                        <w:rFonts w:ascii="Raleway" w:hAnsi="Raleway"/>
                        <w:color w:val="262626" w:themeColor="text1" w:themeTint="D9"/>
                        <w:sz w:val="24"/>
                        <w:szCs w:val="24"/>
                        <w:lang w:val="en-GB"/>
                      </w:rPr>
                      <w:t xml:space="preserve"> Society</w:t>
                    </w:r>
                  </w:p>
                </w:txbxContent>
              </v:textbox>
            </v:shape>
          </w:pict>
        </mc:Fallback>
      </mc:AlternateContent>
    </w:r>
    <w:r w:rsidR="002920D7">
      <w:rPr>
        <w:noProof/>
        <w:lang w:val="en-IN" w:eastAsia="en-IN"/>
      </w:rPr>
      <mc:AlternateContent>
        <mc:Choice Requires="wps">
          <w:drawing>
            <wp:anchor distT="0" distB="0" distL="114300" distR="114300" simplePos="0" relativeHeight="251666432" behindDoc="0" locked="0" layoutInCell="1" allowOverlap="1" wp14:anchorId="20D14106" wp14:editId="16B859A6">
              <wp:simplePos x="0" y="0"/>
              <wp:positionH relativeFrom="column">
                <wp:posOffset>4407181</wp:posOffset>
              </wp:positionH>
              <wp:positionV relativeFrom="paragraph">
                <wp:posOffset>69164</wp:posOffset>
              </wp:positionV>
              <wp:extent cx="92492" cy="528034"/>
              <wp:effectExtent l="0" t="0" r="22225" b="24765"/>
              <wp:wrapNone/>
              <wp:docPr id="16" name="Rectangle 16"/>
              <wp:cNvGraphicFramePr/>
              <a:graphic xmlns:a="http://schemas.openxmlformats.org/drawingml/2006/main">
                <a:graphicData uri="http://schemas.microsoft.com/office/word/2010/wordprocessingShape">
                  <wps:wsp>
                    <wps:cNvSpPr/>
                    <wps:spPr>
                      <a:xfrm>
                        <a:off x="0" y="0"/>
                        <a:ext cx="92492" cy="528034"/>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o="http://schemas.microsoft.com/office/mac/office/2008/main" xmlns:mv="urn:schemas-microsoft-com:mac:vml">
          <w:pict>
            <v:rect w14:anchorId="61783BFE" id="Rectangle 16" o:spid="_x0000_s1026" style="position:absolute;margin-left:347pt;margin-top:5.45pt;width:7.3pt;height:41.6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KGDkQIAAKwFAAAOAAAAZHJzL2Uyb0RvYy54bWysVN9PGzEMfp+0/yHK+7jrrTCoekVVEdMk&#10;BAiYeE5zSS9SLs6StNfur5+T+1FgaA9ofUjj2P5sf2d7frlvNNkJ5xWYkk5OckqE4VApsynpz6fr&#10;L+eU+MBMxTQYUdKD8PRy8fnTvLUzUUANuhKOIIjxs9aWtA7BzrLM81o0zJ+AFQaVElzDAopuk1WO&#10;tYje6KzI87OsBVdZB1x4j69XnZIuEr6Ugoc7Kb0IRJcUcwvpdOlcxzNbzNls45itFe/TYB/IomHK&#10;YNAR6ooFRrZO/QXVKO7AgwwnHJoMpFRcpBqwmkn+pprHmlmRakFyvB1p8v8Plt/u7h1RFX67M0oM&#10;a/AbPSBrzGy0IPiGBLXWz9Du0d67XvJ4jdXupWviP9ZB9onUw0iq2AfC8fGimF4UlHDUnBbn+ddp&#10;hMyOvtb58F1AQ+KlpA6DJybZ7saHznQwiaE8aFVdK62TENtErLQjO4YfeL2Z9OCvrLT5kCPmGD2z&#10;WH5XcLqFgxYRT5sHIZE5LLFICaeePSbDOBcmTDpVzSrR5Xia42/Ickg/EZIAI7LE6kbsHmCw7EAG&#10;7I6e3j66itTyo3P+r8Q659EjRQYTRudGGXDvAWisqo/c2Q8kddREltZQHbCvHHQD5y2/Vvh5b5gP&#10;98zhhOEs4tYId3hIDW1Job9RUoP7/d57tMfGRy0lLU5sSf2vLXOCEv3D4EhcTKbTOOJJmJ5+K1Bw&#10;LzXrlxqzbVaAPTPB/WR5ukb7oIerdNA843JZxqioYoZj7JLy4AZhFbpNguuJi+UymeFYWxZuzKPl&#10;ETyyGtv3af/MnO17POBs3MIw3Wz2ptU72+hpYLkNIFWagyOvPd+4ElLj9Osr7pyXcrI6LtnFHwAA&#10;AP//AwBQSwMEFAAGAAgAAAAhAK7EXkDfAAAACQEAAA8AAABkcnMvZG93bnJldi54bWxMj0FLw0AU&#10;hO+C/2F5gje7aSlpk2ZTRBQRPGgr2ONrdjcJZt+G7CaN/97nSY/DDDPfFPvZdWIyQ2g9KVguEhCG&#10;Kq9bqhV8HJ/utiBCRNLYeTIKvk2AfXl9VWCu/YXezXSIteASCjkqaGLscylD1RiHYeF7Q+xZPziM&#10;LIda6gEvXO46uUqSVDpsiRca7M1DY6qvw+gUnCw+Hx9fwqu0q8lm7dv4aTejUrc38/0ORDRz/AvD&#10;Lz6jQ8lMZz+SDqJTkGZr/hLZSDIQHNgk2xTEWUG2XoIsC/n/QfkDAAD//wMAUEsBAi0AFAAGAAgA&#10;AAAhALaDOJL+AAAA4QEAABMAAAAAAAAAAAAAAAAAAAAAAFtDb250ZW50X1R5cGVzXS54bWxQSwEC&#10;LQAUAAYACAAAACEAOP0h/9YAAACUAQAACwAAAAAAAAAAAAAAAAAvAQAAX3JlbHMvLnJlbHNQSwEC&#10;LQAUAAYACAAAACEAImihg5ECAACsBQAADgAAAAAAAAAAAAAAAAAuAgAAZHJzL2Uyb0RvYy54bWxQ&#10;SwECLQAUAAYACAAAACEArsReQN8AAAAJAQAADwAAAAAAAAAAAAAAAADrBAAAZHJzL2Rvd25yZXYu&#10;eG1sUEsFBgAAAAAEAAQA8wAAAPcFAAAAAA==&#10;" fillcolor="white [3212]" strokecolor="white [3212]" strokeweight="1pt"/>
          </w:pict>
        </mc:Fallback>
      </mc:AlternateContent>
    </w:r>
    <w:r w:rsidR="002920D7">
      <w:rPr>
        <w:noProof/>
        <w:lang w:val="en-IN" w:eastAsia="en-IN"/>
      </w:rPr>
      <mc:AlternateContent>
        <mc:Choice Requires="wps">
          <w:drawing>
            <wp:anchor distT="0" distB="0" distL="114300" distR="114300" simplePos="0" relativeHeight="251664384" behindDoc="0" locked="0" layoutInCell="1" allowOverlap="1" wp14:anchorId="3954004F" wp14:editId="669CA9B8">
              <wp:simplePos x="0" y="0"/>
              <wp:positionH relativeFrom="column">
                <wp:posOffset>3825240</wp:posOffset>
              </wp:positionH>
              <wp:positionV relativeFrom="paragraph">
                <wp:posOffset>92710</wp:posOffset>
              </wp:positionV>
              <wp:extent cx="2057400" cy="584835"/>
              <wp:effectExtent l="0" t="0" r="0" b="0"/>
              <wp:wrapNone/>
              <wp:docPr id="207" name="Rectangle 207"/>
              <wp:cNvGraphicFramePr/>
              <a:graphic xmlns:a="http://schemas.openxmlformats.org/drawingml/2006/main">
                <a:graphicData uri="http://schemas.microsoft.com/office/word/2010/wordprocessingShape">
                  <wps:wsp>
                    <wps:cNvSpPr/>
                    <wps:spPr>
                      <a:xfrm>
                        <a:off x="0" y="0"/>
                        <a:ext cx="2057400" cy="58483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o="http://schemas.microsoft.com/office/mac/office/2008/main" xmlns:mv="urn:schemas-microsoft-com:mac:vml">
          <w:pict>
            <v:rect w14:anchorId="0B561225" id="Rectangle 207" o:spid="_x0000_s1026" style="position:absolute;margin-left:301.2pt;margin-top:7.3pt;width:162pt;height:46.0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4xhhAIAAGAFAAAOAAAAZHJzL2Uyb0RvYy54bWysVN9v2yAQfp+0/wHxvtrJkrWz4lRRq06T&#10;qrZqO/WZYogtAceAxMn++h3guFlb7WGaHzDcj+/uPu5YnO+0IlvhfAemppOTkhJhODSdWdf0x+PV&#10;pzNKfGCmYQqMqOleeHq+/Phh0dtKTKEF1QhHEMT4qrc1bUOwVVF43grN/AlYYVApwWkW8OjWReNY&#10;j+haFdOy/FL04BrrgAvvUXqZlXSZ8KUUPNxK6UUgqqaYW0irS+tzXIvlglVrx2zb8SEN9g9ZaNYZ&#10;DDpCXbLAyMZ1b6B0xx14kOGEgy5Ayo6LVANWMylfVfPQMitSLUiOtyNN/v/B8pvtnSNdU9NpeUqJ&#10;YRov6R5pY2atBIlCpKi3vkLLB3vnhpPHbax3J52Of6yE7BKt+5FWsQuEo3Bazk9nJbLPUTc/m519&#10;nkfQ4sXbOh++CdAkbmrqMH5ik22vfcimB5MYzMBVpxTKWaXMHwLEjJIiJpxTTLuwVyJb3wuJ1cak&#10;UoDUZ+JCObJl2CGMc2HCJKta1ogsnpf4DSmPHqkAZRAwIktMaMQeAGIPv8XO5Qz20VWkNh2dy78l&#10;lp1HjxQZTBiddWfAvQegsKohcrY/kJSpiSw9Q7PHXnCQh8RbftXhdVwzH+6Yw6nAG8RJD7e4SAV9&#10;TWHYUdKC+/WePNpjs6KWkh6nrKb+54Y5QYn6brCNv05msziW6TCbn07x4I41z8cas9EXgNc0wTfF&#10;8rSN9kEdttKBfsIHYRWjoooZjrFryoM7HC5Cnn58UrhYrZIZjqJl4do8WB7BI6ux3R53T8zZoScD&#10;dvMNHCaSVa9aM9tGTwOrTQDZpb594XXgG8c4Nc7w5MR34vicrF4exuVvAAAA//8DAFBLAwQUAAYA&#10;CAAAACEAwnl9Ft0AAAAKAQAADwAAAGRycy9kb3ducmV2LnhtbEyPzU7DMBCE70i8g7VI3KhNVJmS&#10;xqkACSHUA6LQu2O7SUS8jmLnp2/PcqLHnfk0O1PsFt+xyQ2xDajgfiWAOTTBtlgr+P56vdsAi0mj&#10;1V1Ap+DsIuzK66tC5zbM+OmmQ6oZhWDMtYImpT7nPJrGeR1XoXdI3ikMXic6h5rbQc8U7jueCSG5&#10;1y3Sh0b37qVx5ucwegXHcHqevanwfTp/tOPbfjBms1fq9mZ52gJLbkn/MPzVp+pQUqcqjGgj6xRI&#10;ka0JJWMtgRHwmEkSKhKEfABeFvxyQvkLAAD//wMAUEsBAi0AFAAGAAgAAAAhALaDOJL+AAAA4QEA&#10;ABMAAAAAAAAAAAAAAAAAAAAAAFtDb250ZW50X1R5cGVzXS54bWxQSwECLQAUAAYACAAAACEAOP0h&#10;/9YAAACUAQAACwAAAAAAAAAAAAAAAAAvAQAAX3JlbHMvLnJlbHNQSwECLQAUAAYACAAAACEA3ieM&#10;YYQCAABgBQAADgAAAAAAAAAAAAAAAAAuAgAAZHJzL2Uyb0RvYy54bWxQSwECLQAUAAYACAAAACEA&#10;wnl9Ft0AAAAKAQAADwAAAAAAAAAAAAAAAADeBAAAZHJzL2Rvd25yZXYueG1sUEsFBgAAAAAEAAQA&#10;8wAAAOgFAAAAAA==&#10;" filled="f" stroked="f" strokeweight="1pt"/>
          </w:pict>
        </mc:Fallback>
      </mc:AlternateContent>
    </w:r>
    <w:r w:rsidR="002920D7">
      <w:rPr>
        <w:noProof/>
        <w:lang w:val="en-IN" w:eastAsia="en-IN"/>
      </w:rPr>
      <mc:AlternateContent>
        <mc:Choice Requires="wps">
          <w:drawing>
            <wp:anchor distT="0" distB="0" distL="114300" distR="114300" simplePos="0" relativeHeight="251657216" behindDoc="0" locked="0" layoutInCell="1" allowOverlap="1" wp14:anchorId="2327DB93" wp14:editId="4B1F672D">
              <wp:simplePos x="0" y="0"/>
              <wp:positionH relativeFrom="column">
                <wp:posOffset>-1010093</wp:posOffset>
              </wp:positionH>
              <wp:positionV relativeFrom="paragraph">
                <wp:posOffset>6985</wp:posOffset>
              </wp:positionV>
              <wp:extent cx="7846695" cy="654050"/>
              <wp:effectExtent l="0" t="0" r="0" b="0"/>
              <wp:wrapNone/>
              <wp:docPr id="2" name="Rectangle 2"/>
              <wp:cNvGraphicFramePr/>
              <a:graphic xmlns:a="http://schemas.openxmlformats.org/drawingml/2006/main">
                <a:graphicData uri="http://schemas.microsoft.com/office/word/2010/wordprocessingShape">
                  <wps:wsp>
                    <wps:cNvSpPr/>
                    <wps:spPr>
                      <a:xfrm>
                        <a:off x="0" y="0"/>
                        <a:ext cx="7846695" cy="6540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3E0212" w14:textId="77777777" w:rsidR="002920D7" w:rsidRPr="00C73A65" w:rsidRDefault="002920D7" w:rsidP="00C73A65">
                          <w:pPr>
                            <w:jc w:val="center"/>
                            <w:rPr>
                              <w:sz w:val="80"/>
                              <w:szCs w:val="8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27DB93" id="Rectangle 2" o:spid="_x0000_s1074" style="position:absolute;left:0;text-align:left;margin-left:-79.55pt;margin-top:.55pt;width:617.85pt;height:5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AHkjgIAAG4FAAAOAAAAZHJzL2Uyb0RvYy54bWysVMFu2zAMvQ/YPwi6r3aCJG2DOkXQosOA&#10;oivaDj0rshQbkEWNUmJnXz9KdtyuLXYYloMjiuQj+UTy4rJrDNsr9DXYgk9Ocs6UlVDWdlvwH083&#10;X84480HYUhiwquAH5fnl6vOni9Yt1RQqMKVCRiDWL1tX8CoEt8wyLyvVCH8CTllSasBGBBJxm5Uo&#10;WkJvTDbN80XWApYOQSrv6fa6V/JVwtdayfBda68CMwWn3EL6Yvpu4jdbXYjlFoWrajmkIf4hi0bU&#10;loKOUNciCLbD+h1UU0sEDzqcSGgy0LqWKtVA1UzyN9U8VsKpVAuR491Ik/9/sPJuf4+sLgs+5cyK&#10;hp7ogUgTdmsUm0Z6WueXZPXo7nGQPB1jrZ3GJv5TFaxLlB5GSlUXmKTL07PZYnE+50ySbjGf5fPE&#10;efbi7dCHrwoaFg8FR4qemBT7Wx8oIpkeTWIwCze1MenZjP3jggzjTRYT7lNMp3AwKtoZ+6A0VUpJ&#10;TVOA1GPqyiDbC+oOIaWyYdKrKlGq/nqe0y/yQPCjR5ISYETWlNCIPQDE/n2P3cMM9tFVpRYdnfO/&#10;JdY7jx4pMtgwOje1BfwIwFBVQ+Te/khST01kKXSbLnXB4vjkGygP1BkI/ch4J29qeqBb4cO9QJoR&#10;miaa+/CdPtpAW3AYTpxVgL8+uo/21Lqk5aylmSu4/7kTqDgz3yw19flkNotDmoTZ/HRKAr7WbF5r&#10;7K65Anq4CW0YJ9Mx2gdzPGqE5pnWwzpGJZWwkmIXXAY8Cleh3wW0YKRar5MZDaYT4dY+OhnBI8+x&#10;AZ+6Z4Fu6NJA/X0Hx/kUyzfN2ttGTwvrXQBdp06OTPe8Di9AQ51aaVhAcWu8lpPVy5pc/QYAAP//&#10;AwBQSwMEFAAGAAgAAAAhAM/hQWjeAAAACwEAAA8AAABkcnMvZG93bnJldi54bWxMj81OwzAQhO9I&#10;vIO1SNxaJwhCG+JUgIQQ6qGi0Ltjb5OIeB3Zzk/fHucEp93VjGa/KXaz6diIzreWBKTrBBiSsrql&#10;WsD319tqA8wHSVp2llDABT3syuurQubaTvSJ4zHULIaQz6WAJoQ+59yrBo30a9sjRe1snZEhnq7m&#10;2skphpuO3yVJxo1sKX5oZI+vDaqf42AEnOz5ZTKqoo/xcmiH971TarMX4vZmfn4CFnAOf2ZY8CM6&#10;lJGpsgNpzzoBq/Rhm0ZvVOJYDMljlgGrlu0+BV4W/H+H8hcAAP//AwBQSwECLQAUAAYACAAAACEA&#10;toM4kv4AAADhAQAAEwAAAAAAAAAAAAAAAAAAAAAAW0NvbnRlbnRfVHlwZXNdLnhtbFBLAQItABQA&#10;BgAIAAAAIQA4/SH/1gAAAJQBAAALAAAAAAAAAAAAAAAAAC8BAABfcmVscy8ucmVsc1BLAQItABQA&#10;BgAIAAAAIQCJKAHkjgIAAG4FAAAOAAAAAAAAAAAAAAAAAC4CAABkcnMvZTJvRG9jLnhtbFBLAQIt&#10;ABQABgAIAAAAIQDP4UFo3gAAAAsBAAAPAAAAAAAAAAAAAAAAAOgEAABkcnMvZG93bnJldi54bWxQ&#10;SwUGAAAAAAQABADzAAAA8wUAAAAA&#10;" filled="f" stroked="f" strokeweight="1pt">
              <v:textbox>
                <w:txbxContent>
                  <w:p w14:paraId="4C3E0212" w14:textId="77777777" w:rsidR="002920D7" w:rsidRPr="00C73A65" w:rsidRDefault="002920D7" w:rsidP="00C73A65">
                    <w:pPr>
                      <w:jc w:val="center"/>
                      <w:rPr>
                        <w:sz w:val="80"/>
                        <w:szCs w:val="80"/>
                        <w:lang w:val="en-GB"/>
                      </w:rPr>
                    </w:pPr>
                  </w:p>
                </w:txbxContent>
              </v:textbox>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5D981A" w14:textId="3D7D5A3E" w:rsidR="00B34DF3" w:rsidRDefault="00391E30">
    <w:pPr>
      <w:pStyle w:val="Intestazione"/>
    </w:pPr>
    <w:r>
      <w:rPr>
        <w:noProof/>
      </w:rPr>
      <w:pict w14:anchorId="0CFBE0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19582801" o:spid="_x0000_s2049" type="#_x0000_t75" alt="/Users/mac/Desktop/watermark background.tif" style="position:absolute;margin-left:0;margin-top:0;width:451.05pt;height:651.55pt;z-index:-251626496;mso-wrap-edited:f;mso-width-percent:0;mso-height-percent:0;mso-position-horizontal:center;mso-position-horizontal-relative:margin;mso-position-vertical:center;mso-position-vertical-relative:margin;mso-width-percent:0;mso-height-percent:0" o:allowincell="f">
          <v:imagedata r:id="rId1" o:title="watermark backgroun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D32CB"/>
    <w:multiLevelType w:val="hybridMultilevel"/>
    <w:tmpl w:val="BAA0FBA4"/>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5570C5C"/>
    <w:multiLevelType w:val="hybridMultilevel"/>
    <w:tmpl w:val="9FA027A0"/>
    <w:lvl w:ilvl="0" w:tplc="4154ABC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5DC7095"/>
    <w:multiLevelType w:val="hybridMultilevel"/>
    <w:tmpl w:val="F1249344"/>
    <w:lvl w:ilvl="0" w:tplc="DBCE2904">
      <w:start w:val="1"/>
      <w:numFmt w:val="bullet"/>
      <w:lvlText w:val="-"/>
      <w:lvlJc w:val="left"/>
      <w:pPr>
        <w:ind w:left="720" w:hanging="360"/>
      </w:pPr>
      <w:rPr>
        <w:rFonts w:ascii="Raleway" w:eastAsiaTheme="minorHAnsi" w:hAnsi="Raleway"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064FD5"/>
    <w:multiLevelType w:val="hybridMultilevel"/>
    <w:tmpl w:val="DB027A6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07E210B0"/>
    <w:multiLevelType w:val="hybridMultilevel"/>
    <w:tmpl w:val="A0C07430"/>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8357BD1"/>
    <w:multiLevelType w:val="multilevel"/>
    <w:tmpl w:val="AE128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722BF6"/>
    <w:multiLevelType w:val="hybridMultilevel"/>
    <w:tmpl w:val="D77091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2D77AA6"/>
    <w:multiLevelType w:val="hybridMultilevel"/>
    <w:tmpl w:val="B4521C34"/>
    <w:lvl w:ilvl="0" w:tplc="5B0AE86A">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2FC064C"/>
    <w:multiLevelType w:val="hybridMultilevel"/>
    <w:tmpl w:val="980464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3AE21C6"/>
    <w:multiLevelType w:val="multilevel"/>
    <w:tmpl w:val="A4A6E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42868C4"/>
    <w:multiLevelType w:val="hybridMultilevel"/>
    <w:tmpl w:val="48DA4C4A"/>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229609E2"/>
    <w:multiLevelType w:val="hybridMultilevel"/>
    <w:tmpl w:val="3064E00E"/>
    <w:lvl w:ilvl="0" w:tplc="4092AF08">
      <w:start w:val="1"/>
      <w:numFmt w:val="bullet"/>
      <w:lvlText w:val=""/>
      <w:lvlJc w:val="left"/>
      <w:pPr>
        <w:ind w:left="720" w:hanging="360"/>
      </w:pPr>
      <w:rPr>
        <w:rFonts w:ascii="Wingdings" w:hAnsi="Wingdings" w:hint="default"/>
        <w:color w:val="FDB81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A4724D"/>
    <w:multiLevelType w:val="hybridMultilevel"/>
    <w:tmpl w:val="81701EC6"/>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2CD234DA"/>
    <w:multiLevelType w:val="hybridMultilevel"/>
    <w:tmpl w:val="BDAA93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5479C7"/>
    <w:multiLevelType w:val="hybridMultilevel"/>
    <w:tmpl w:val="4F2A6F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EA7B74"/>
    <w:multiLevelType w:val="hybridMultilevel"/>
    <w:tmpl w:val="FA844B28"/>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7CA6DAC"/>
    <w:multiLevelType w:val="hybridMultilevel"/>
    <w:tmpl w:val="81E23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0C68BE"/>
    <w:multiLevelType w:val="hybridMultilevel"/>
    <w:tmpl w:val="0282728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3F184CB7"/>
    <w:multiLevelType w:val="hybridMultilevel"/>
    <w:tmpl w:val="3F60A8AA"/>
    <w:lvl w:ilvl="0" w:tplc="4BDA74EE">
      <w:start w:val="1"/>
      <w:numFmt w:val="decimal"/>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1D55630"/>
    <w:multiLevelType w:val="hybridMultilevel"/>
    <w:tmpl w:val="37CE55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257231"/>
    <w:multiLevelType w:val="hybridMultilevel"/>
    <w:tmpl w:val="32D0CD64"/>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8837E4E"/>
    <w:multiLevelType w:val="hybridMultilevel"/>
    <w:tmpl w:val="E7622650"/>
    <w:lvl w:ilvl="0" w:tplc="D7567D5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6A3715B"/>
    <w:multiLevelType w:val="hybridMultilevel"/>
    <w:tmpl w:val="694610F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DA71271"/>
    <w:multiLevelType w:val="hybridMultilevel"/>
    <w:tmpl w:val="642E8F0C"/>
    <w:lvl w:ilvl="0" w:tplc="42587DD2">
      <w:start w:val="1"/>
      <w:numFmt w:val="decimal"/>
      <w:lvlText w:val="%1)"/>
      <w:lvlJc w:val="left"/>
      <w:pPr>
        <w:ind w:left="720" w:hanging="360"/>
      </w:pPr>
      <w:rPr>
        <w:rFonts w:ascii="Arial" w:hAnsi="Arial" w:cs="Arial" w:hint="default"/>
        <w:color w:val="666666"/>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2233082"/>
    <w:multiLevelType w:val="hybridMultilevel"/>
    <w:tmpl w:val="44A62A34"/>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62A40958"/>
    <w:multiLevelType w:val="hybridMultilevel"/>
    <w:tmpl w:val="4EBE3940"/>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6441568D"/>
    <w:multiLevelType w:val="hybridMultilevel"/>
    <w:tmpl w:val="470853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5B10B1"/>
    <w:multiLevelType w:val="hybridMultilevel"/>
    <w:tmpl w:val="F59C18B6"/>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68572576"/>
    <w:multiLevelType w:val="hybridMultilevel"/>
    <w:tmpl w:val="0CC2D13E"/>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6D9D5D00"/>
    <w:multiLevelType w:val="hybridMultilevel"/>
    <w:tmpl w:val="157C9BDC"/>
    <w:lvl w:ilvl="0" w:tplc="6FD25EBE">
      <w:start w:val="1"/>
      <w:numFmt w:val="decimal"/>
      <w:lvlText w:val="%1."/>
      <w:lvlJc w:val="left"/>
      <w:pPr>
        <w:ind w:left="48" w:hanging="408"/>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30" w15:restartNumberingAfterBreak="0">
    <w:nsid w:val="75773940"/>
    <w:multiLevelType w:val="hybridMultilevel"/>
    <w:tmpl w:val="3410B936"/>
    <w:lvl w:ilvl="0" w:tplc="040C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76271583"/>
    <w:multiLevelType w:val="hybridMultilevel"/>
    <w:tmpl w:val="D8FA8DF0"/>
    <w:lvl w:ilvl="0" w:tplc="D7567D56">
      <w:start w:val="1"/>
      <w:numFmt w:val="decimal"/>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2" w15:restartNumberingAfterBreak="0">
    <w:nsid w:val="78D2631D"/>
    <w:multiLevelType w:val="hybridMultilevel"/>
    <w:tmpl w:val="1214D06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29"/>
  </w:num>
  <w:num w:numId="4">
    <w:abstractNumId w:val="20"/>
  </w:num>
  <w:num w:numId="5">
    <w:abstractNumId w:val="12"/>
  </w:num>
  <w:num w:numId="6">
    <w:abstractNumId w:val="28"/>
  </w:num>
  <w:num w:numId="7">
    <w:abstractNumId w:val="10"/>
  </w:num>
  <w:num w:numId="8">
    <w:abstractNumId w:val="4"/>
  </w:num>
  <w:num w:numId="9">
    <w:abstractNumId w:val="25"/>
  </w:num>
  <w:num w:numId="10">
    <w:abstractNumId w:val="24"/>
  </w:num>
  <w:num w:numId="11">
    <w:abstractNumId w:val="0"/>
  </w:num>
  <w:num w:numId="12">
    <w:abstractNumId w:val="27"/>
  </w:num>
  <w:num w:numId="13">
    <w:abstractNumId w:val="30"/>
  </w:num>
  <w:num w:numId="14">
    <w:abstractNumId w:val="15"/>
  </w:num>
  <w:num w:numId="15">
    <w:abstractNumId w:val="14"/>
  </w:num>
  <w:num w:numId="16">
    <w:abstractNumId w:val="26"/>
  </w:num>
  <w:num w:numId="17">
    <w:abstractNumId w:val="16"/>
  </w:num>
  <w:num w:numId="18">
    <w:abstractNumId w:val="32"/>
  </w:num>
  <w:num w:numId="19">
    <w:abstractNumId w:val="9"/>
  </w:num>
  <w:num w:numId="20">
    <w:abstractNumId w:val="18"/>
  </w:num>
  <w:num w:numId="21">
    <w:abstractNumId w:val="3"/>
  </w:num>
  <w:num w:numId="22">
    <w:abstractNumId w:val="8"/>
  </w:num>
  <w:num w:numId="23">
    <w:abstractNumId w:val="17"/>
  </w:num>
  <w:num w:numId="24">
    <w:abstractNumId w:val="21"/>
  </w:num>
  <w:num w:numId="25">
    <w:abstractNumId w:val="31"/>
  </w:num>
  <w:num w:numId="26">
    <w:abstractNumId w:val="22"/>
  </w:num>
  <w:num w:numId="27">
    <w:abstractNumId w:val="7"/>
  </w:num>
  <w:num w:numId="28">
    <w:abstractNumId w:val="23"/>
  </w:num>
  <w:num w:numId="29">
    <w:abstractNumId w:val="13"/>
  </w:num>
  <w:num w:numId="30">
    <w:abstractNumId w:val="6"/>
  </w:num>
  <w:num w:numId="31">
    <w:abstractNumId w:val="1"/>
  </w:num>
  <w:num w:numId="32">
    <w:abstractNumId w:val="19"/>
  </w:num>
  <w:num w:numId="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hyphenationZone w:val="425"/>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yMTI2NwMSBmYGZko6SsGpxcWZ+XkgBZa1ANljbDcsAAAA"/>
  </w:docVars>
  <w:rsids>
    <w:rsidRoot w:val="00FF4322"/>
    <w:rsid w:val="00002155"/>
    <w:rsid w:val="00017246"/>
    <w:rsid w:val="0002014D"/>
    <w:rsid w:val="00026646"/>
    <w:rsid w:val="000431BC"/>
    <w:rsid w:val="0004325A"/>
    <w:rsid w:val="000467D2"/>
    <w:rsid w:val="0006328E"/>
    <w:rsid w:val="0006513A"/>
    <w:rsid w:val="00085160"/>
    <w:rsid w:val="00090B40"/>
    <w:rsid w:val="000919A0"/>
    <w:rsid w:val="000A0A4C"/>
    <w:rsid w:val="000A3400"/>
    <w:rsid w:val="000A66DC"/>
    <w:rsid w:val="000A678D"/>
    <w:rsid w:val="000B303C"/>
    <w:rsid w:val="000B67A4"/>
    <w:rsid w:val="000C24B5"/>
    <w:rsid w:val="000D45B7"/>
    <w:rsid w:val="00100D58"/>
    <w:rsid w:val="0011762F"/>
    <w:rsid w:val="001267BB"/>
    <w:rsid w:val="00130E50"/>
    <w:rsid w:val="0013479E"/>
    <w:rsid w:val="00137DE2"/>
    <w:rsid w:val="00151D4D"/>
    <w:rsid w:val="00157262"/>
    <w:rsid w:val="00166136"/>
    <w:rsid w:val="00174910"/>
    <w:rsid w:val="00176EEA"/>
    <w:rsid w:val="001818CC"/>
    <w:rsid w:val="00181C79"/>
    <w:rsid w:val="00190A23"/>
    <w:rsid w:val="001A7252"/>
    <w:rsid w:val="001B1F3F"/>
    <w:rsid w:val="001B31D2"/>
    <w:rsid w:val="001C2964"/>
    <w:rsid w:val="001C6879"/>
    <w:rsid w:val="001E198E"/>
    <w:rsid w:val="001F2703"/>
    <w:rsid w:val="00215BF0"/>
    <w:rsid w:val="00217FA4"/>
    <w:rsid w:val="00227D4B"/>
    <w:rsid w:val="0023058D"/>
    <w:rsid w:val="0023081A"/>
    <w:rsid w:val="0023149C"/>
    <w:rsid w:val="00232C0C"/>
    <w:rsid w:val="00234121"/>
    <w:rsid w:val="00257F07"/>
    <w:rsid w:val="002619D8"/>
    <w:rsid w:val="00263149"/>
    <w:rsid w:val="00275F51"/>
    <w:rsid w:val="00277D62"/>
    <w:rsid w:val="00280BD8"/>
    <w:rsid w:val="00287F67"/>
    <w:rsid w:val="00291D5D"/>
    <w:rsid w:val="002920D7"/>
    <w:rsid w:val="002933EF"/>
    <w:rsid w:val="002A7A29"/>
    <w:rsid w:val="002B6B86"/>
    <w:rsid w:val="002B70D5"/>
    <w:rsid w:val="002C2395"/>
    <w:rsid w:val="002C3B55"/>
    <w:rsid w:val="002D4D55"/>
    <w:rsid w:val="002E0A79"/>
    <w:rsid w:val="002E3E19"/>
    <w:rsid w:val="002E4CF4"/>
    <w:rsid w:val="002F5198"/>
    <w:rsid w:val="0030214F"/>
    <w:rsid w:val="0030254D"/>
    <w:rsid w:val="00306641"/>
    <w:rsid w:val="0031204B"/>
    <w:rsid w:val="0031325B"/>
    <w:rsid w:val="00313DBE"/>
    <w:rsid w:val="003348E7"/>
    <w:rsid w:val="0035583A"/>
    <w:rsid w:val="00362265"/>
    <w:rsid w:val="00370323"/>
    <w:rsid w:val="0037311D"/>
    <w:rsid w:val="0037786E"/>
    <w:rsid w:val="00391E30"/>
    <w:rsid w:val="00393011"/>
    <w:rsid w:val="00396552"/>
    <w:rsid w:val="003A581F"/>
    <w:rsid w:val="003B1CDE"/>
    <w:rsid w:val="003B458E"/>
    <w:rsid w:val="003B65F8"/>
    <w:rsid w:val="003C0E9B"/>
    <w:rsid w:val="003E18C8"/>
    <w:rsid w:val="003F116E"/>
    <w:rsid w:val="003F1A11"/>
    <w:rsid w:val="003F44AA"/>
    <w:rsid w:val="00406FA8"/>
    <w:rsid w:val="00413117"/>
    <w:rsid w:val="004244CA"/>
    <w:rsid w:val="004303AF"/>
    <w:rsid w:val="0043325C"/>
    <w:rsid w:val="00437AA2"/>
    <w:rsid w:val="004559DB"/>
    <w:rsid w:val="00461BD9"/>
    <w:rsid w:val="00464074"/>
    <w:rsid w:val="00465610"/>
    <w:rsid w:val="0048060C"/>
    <w:rsid w:val="004842BA"/>
    <w:rsid w:val="00486435"/>
    <w:rsid w:val="00491CE9"/>
    <w:rsid w:val="004B2FD8"/>
    <w:rsid w:val="004B7634"/>
    <w:rsid w:val="004C14EA"/>
    <w:rsid w:val="004C2666"/>
    <w:rsid w:val="004D0C9B"/>
    <w:rsid w:val="004D32AB"/>
    <w:rsid w:val="004F0B48"/>
    <w:rsid w:val="00505507"/>
    <w:rsid w:val="00506A4E"/>
    <w:rsid w:val="005168EB"/>
    <w:rsid w:val="00526216"/>
    <w:rsid w:val="0053737D"/>
    <w:rsid w:val="00541C6F"/>
    <w:rsid w:val="005446FA"/>
    <w:rsid w:val="00552C94"/>
    <w:rsid w:val="00554460"/>
    <w:rsid w:val="0055608A"/>
    <w:rsid w:val="00566F2A"/>
    <w:rsid w:val="00580D7A"/>
    <w:rsid w:val="00583604"/>
    <w:rsid w:val="005910BD"/>
    <w:rsid w:val="005A060E"/>
    <w:rsid w:val="005A0E52"/>
    <w:rsid w:val="005B3EBA"/>
    <w:rsid w:val="005B42A7"/>
    <w:rsid w:val="005B44EB"/>
    <w:rsid w:val="005C03DC"/>
    <w:rsid w:val="005C5FDB"/>
    <w:rsid w:val="005C7DAE"/>
    <w:rsid w:val="005D15F2"/>
    <w:rsid w:val="005D468E"/>
    <w:rsid w:val="005D4C44"/>
    <w:rsid w:val="005F5F5D"/>
    <w:rsid w:val="00616789"/>
    <w:rsid w:val="00627F4F"/>
    <w:rsid w:val="00630072"/>
    <w:rsid w:val="00636A7A"/>
    <w:rsid w:val="00643B16"/>
    <w:rsid w:val="0064466C"/>
    <w:rsid w:val="006545C7"/>
    <w:rsid w:val="006569DA"/>
    <w:rsid w:val="00661BE9"/>
    <w:rsid w:val="00661BF2"/>
    <w:rsid w:val="00667109"/>
    <w:rsid w:val="00671EE1"/>
    <w:rsid w:val="006741C9"/>
    <w:rsid w:val="00681242"/>
    <w:rsid w:val="00691EAC"/>
    <w:rsid w:val="006A1635"/>
    <w:rsid w:val="006A6554"/>
    <w:rsid w:val="006C5E46"/>
    <w:rsid w:val="006C6E33"/>
    <w:rsid w:val="006E216B"/>
    <w:rsid w:val="006E6AE8"/>
    <w:rsid w:val="006F74F1"/>
    <w:rsid w:val="007045F8"/>
    <w:rsid w:val="00705773"/>
    <w:rsid w:val="007314AD"/>
    <w:rsid w:val="00735140"/>
    <w:rsid w:val="007356FE"/>
    <w:rsid w:val="00735959"/>
    <w:rsid w:val="00755FF9"/>
    <w:rsid w:val="007669C0"/>
    <w:rsid w:val="0078181E"/>
    <w:rsid w:val="007944EE"/>
    <w:rsid w:val="00795F20"/>
    <w:rsid w:val="007A2123"/>
    <w:rsid w:val="007A24A3"/>
    <w:rsid w:val="007A5DFC"/>
    <w:rsid w:val="007A6C55"/>
    <w:rsid w:val="007B5DC0"/>
    <w:rsid w:val="007C3F95"/>
    <w:rsid w:val="007C447B"/>
    <w:rsid w:val="007C53E4"/>
    <w:rsid w:val="007D4AB6"/>
    <w:rsid w:val="007D6191"/>
    <w:rsid w:val="007E3002"/>
    <w:rsid w:val="007F6D4E"/>
    <w:rsid w:val="00816037"/>
    <w:rsid w:val="0082158A"/>
    <w:rsid w:val="008471C1"/>
    <w:rsid w:val="008548F1"/>
    <w:rsid w:val="0086499C"/>
    <w:rsid w:val="008703CB"/>
    <w:rsid w:val="00881A36"/>
    <w:rsid w:val="00884409"/>
    <w:rsid w:val="00891262"/>
    <w:rsid w:val="00892C44"/>
    <w:rsid w:val="00894696"/>
    <w:rsid w:val="008A7661"/>
    <w:rsid w:val="008B6254"/>
    <w:rsid w:val="008C2EA2"/>
    <w:rsid w:val="008D259E"/>
    <w:rsid w:val="008D3222"/>
    <w:rsid w:val="008D38B7"/>
    <w:rsid w:val="008E5A26"/>
    <w:rsid w:val="008F70E9"/>
    <w:rsid w:val="008F75B7"/>
    <w:rsid w:val="0090517B"/>
    <w:rsid w:val="00905A2C"/>
    <w:rsid w:val="00912E49"/>
    <w:rsid w:val="00920B7A"/>
    <w:rsid w:val="0092603D"/>
    <w:rsid w:val="009466E9"/>
    <w:rsid w:val="00962594"/>
    <w:rsid w:val="00965D10"/>
    <w:rsid w:val="00967B69"/>
    <w:rsid w:val="009737E2"/>
    <w:rsid w:val="00975F0A"/>
    <w:rsid w:val="009769CA"/>
    <w:rsid w:val="00982060"/>
    <w:rsid w:val="00983C55"/>
    <w:rsid w:val="00985F6C"/>
    <w:rsid w:val="00994C21"/>
    <w:rsid w:val="00997844"/>
    <w:rsid w:val="009A4B05"/>
    <w:rsid w:val="009B276F"/>
    <w:rsid w:val="009C03B4"/>
    <w:rsid w:val="009C2E7B"/>
    <w:rsid w:val="009D10B0"/>
    <w:rsid w:val="00A07945"/>
    <w:rsid w:val="00A160AA"/>
    <w:rsid w:val="00A22B1E"/>
    <w:rsid w:val="00A303BC"/>
    <w:rsid w:val="00A531A8"/>
    <w:rsid w:val="00A53E91"/>
    <w:rsid w:val="00A549D9"/>
    <w:rsid w:val="00A56466"/>
    <w:rsid w:val="00A6510E"/>
    <w:rsid w:val="00A8077C"/>
    <w:rsid w:val="00A86162"/>
    <w:rsid w:val="00A87771"/>
    <w:rsid w:val="00A91FFB"/>
    <w:rsid w:val="00A97211"/>
    <w:rsid w:val="00AA1BCD"/>
    <w:rsid w:val="00AB0532"/>
    <w:rsid w:val="00AB5717"/>
    <w:rsid w:val="00AB68A2"/>
    <w:rsid w:val="00AC17B4"/>
    <w:rsid w:val="00AC6906"/>
    <w:rsid w:val="00AD49B7"/>
    <w:rsid w:val="00AE369D"/>
    <w:rsid w:val="00AF1AA1"/>
    <w:rsid w:val="00AF4A2B"/>
    <w:rsid w:val="00AF61C0"/>
    <w:rsid w:val="00B064A8"/>
    <w:rsid w:val="00B17B47"/>
    <w:rsid w:val="00B2023F"/>
    <w:rsid w:val="00B34DF3"/>
    <w:rsid w:val="00B41FDD"/>
    <w:rsid w:val="00B45BF8"/>
    <w:rsid w:val="00B506ED"/>
    <w:rsid w:val="00B52D37"/>
    <w:rsid w:val="00B533B1"/>
    <w:rsid w:val="00B57053"/>
    <w:rsid w:val="00B61880"/>
    <w:rsid w:val="00B74D45"/>
    <w:rsid w:val="00B83099"/>
    <w:rsid w:val="00B93DEF"/>
    <w:rsid w:val="00B958CE"/>
    <w:rsid w:val="00BA0A7B"/>
    <w:rsid w:val="00BB3B74"/>
    <w:rsid w:val="00BB7E32"/>
    <w:rsid w:val="00BC604B"/>
    <w:rsid w:val="00BD0DF0"/>
    <w:rsid w:val="00BD0E50"/>
    <w:rsid w:val="00BD3E5F"/>
    <w:rsid w:val="00BD7DF0"/>
    <w:rsid w:val="00BE752D"/>
    <w:rsid w:val="00BF217F"/>
    <w:rsid w:val="00BF2DB0"/>
    <w:rsid w:val="00C10ACB"/>
    <w:rsid w:val="00C12C55"/>
    <w:rsid w:val="00C16925"/>
    <w:rsid w:val="00C21B05"/>
    <w:rsid w:val="00C22423"/>
    <w:rsid w:val="00C37323"/>
    <w:rsid w:val="00C42649"/>
    <w:rsid w:val="00C516B2"/>
    <w:rsid w:val="00C52087"/>
    <w:rsid w:val="00C55468"/>
    <w:rsid w:val="00C62B8A"/>
    <w:rsid w:val="00C63539"/>
    <w:rsid w:val="00C67647"/>
    <w:rsid w:val="00C7082C"/>
    <w:rsid w:val="00C73A65"/>
    <w:rsid w:val="00CA6956"/>
    <w:rsid w:val="00CA6BB9"/>
    <w:rsid w:val="00CC29AA"/>
    <w:rsid w:val="00CC4199"/>
    <w:rsid w:val="00CD294D"/>
    <w:rsid w:val="00CD38B3"/>
    <w:rsid w:val="00CD5ECF"/>
    <w:rsid w:val="00CD77BE"/>
    <w:rsid w:val="00CE2DA8"/>
    <w:rsid w:val="00CE720E"/>
    <w:rsid w:val="00CE7ECC"/>
    <w:rsid w:val="00CF2981"/>
    <w:rsid w:val="00D007B1"/>
    <w:rsid w:val="00D21E0F"/>
    <w:rsid w:val="00D25E65"/>
    <w:rsid w:val="00D376E9"/>
    <w:rsid w:val="00D62FDF"/>
    <w:rsid w:val="00D762CF"/>
    <w:rsid w:val="00D83D9B"/>
    <w:rsid w:val="00D86D1B"/>
    <w:rsid w:val="00D925DB"/>
    <w:rsid w:val="00DB2EDD"/>
    <w:rsid w:val="00DB7F85"/>
    <w:rsid w:val="00DD00A2"/>
    <w:rsid w:val="00DD5873"/>
    <w:rsid w:val="00DE1B6E"/>
    <w:rsid w:val="00DF52D4"/>
    <w:rsid w:val="00DF5F20"/>
    <w:rsid w:val="00E0037B"/>
    <w:rsid w:val="00E116F7"/>
    <w:rsid w:val="00E15040"/>
    <w:rsid w:val="00E22FB5"/>
    <w:rsid w:val="00E2303F"/>
    <w:rsid w:val="00E24306"/>
    <w:rsid w:val="00E25587"/>
    <w:rsid w:val="00E339EF"/>
    <w:rsid w:val="00E3400E"/>
    <w:rsid w:val="00E400BF"/>
    <w:rsid w:val="00E42A35"/>
    <w:rsid w:val="00E51949"/>
    <w:rsid w:val="00E544AE"/>
    <w:rsid w:val="00E562D6"/>
    <w:rsid w:val="00E65564"/>
    <w:rsid w:val="00E66F73"/>
    <w:rsid w:val="00E67005"/>
    <w:rsid w:val="00E7372C"/>
    <w:rsid w:val="00E9077F"/>
    <w:rsid w:val="00E95FA2"/>
    <w:rsid w:val="00E96368"/>
    <w:rsid w:val="00EA4007"/>
    <w:rsid w:val="00EB038F"/>
    <w:rsid w:val="00EC1DA6"/>
    <w:rsid w:val="00ED579F"/>
    <w:rsid w:val="00ED7F8B"/>
    <w:rsid w:val="00EE3199"/>
    <w:rsid w:val="00EE443E"/>
    <w:rsid w:val="00EF62B0"/>
    <w:rsid w:val="00F00795"/>
    <w:rsid w:val="00F01014"/>
    <w:rsid w:val="00F159EA"/>
    <w:rsid w:val="00F2053E"/>
    <w:rsid w:val="00F3460E"/>
    <w:rsid w:val="00F3498B"/>
    <w:rsid w:val="00F43C93"/>
    <w:rsid w:val="00F54F5A"/>
    <w:rsid w:val="00F6361A"/>
    <w:rsid w:val="00F64813"/>
    <w:rsid w:val="00F66259"/>
    <w:rsid w:val="00F72687"/>
    <w:rsid w:val="00F72FA5"/>
    <w:rsid w:val="00F73141"/>
    <w:rsid w:val="00F7485D"/>
    <w:rsid w:val="00F81B05"/>
    <w:rsid w:val="00F957D5"/>
    <w:rsid w:val="00FA1631"/>
    <w:rsid w:val="00FB2FBE"/>
    <w:rsid w:val="00FB5586"/>
    <w:rsid w:val="00FC1033"/>
    <w:rsid w:val="00FD29B9"/>
    <w:rsid w:val="00FF3372"/>
    <w:rsid w:val="00FF4322"/>
    <w:rsid w:val="00FF6A94"/>
    <w:rsid w:val="00FF71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5"/>
    <o:shapelayout v:ext="edit">
      <o:idmap v:ext="edit" data="1"/>
    </o:shapelayout>
  </w:shapeDefaults>
  <w:decimalSymbol w:val=","/>
  <w:listSeparator w:val=";"/>
  <w14:docId w14:val="1BD7553F"/>
  <w15:chartTrackingRefBased/>
  <w15:docId w15:val="{FD275DE4-A95C-43ED-9F09-3A583E0C8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rsid w:val="003C0E9B"/>
    <w:pPr>
      <w:pBdr>
        <w:top w:val="nil"/>
        <w:left w:val="nil"/>
        <w:bottom w:val="nil"/>
        <w:right w:val="nil"/>
        <w:between w:val="nil"/>
      </w:pBdr>
      <w:spacing w:after="0" w:line="276" w:lineRule="auto"/>
    </w:pPr>
    <w:rPr>
      <w:rFonts w:ascii="Arial" w:eastAsia="Arial" w:hAnsi="Arial" w:cs="Arial"/>
      <w:color w:val="000000"/>
      <w:lang w:val="en" w:eastAsia="en-GB"/>
    </w:rPr>
  </w:style>
  <w:style w:type="paragraph" w:styleId="Titolo1">
    <w:name w:val="heading 1"/>
    <w:basedOn w:val="Normale"/>
    <w:next w:val="Normale"/>
    <w:link w:val="Titolo1Carattere"/>
    <w:rsid w:val="003C0E9B"/>
    <w:pPr>
      <w:keepNext/>
      <w:keepLines/>
      <w:spacing w:before="400" w:after="120"/>
      <w:outlineLvl w:val="0"/>
    </w:pPr>
    <w:rPr>
      <w:sz w:val="40"/>
      <w:szCs w:val="40"/>
    </w:rPr>
  </w:style>
  <w:style w:type="paragraph" w:styleId="Titolo2">
    <w:name w:val="heading 2"/>
    <w:basedOn w:val="Normale"/>
    <w:next w:val="Normale"/>
    <w:link w:val="Titolo2Carattere"/>
    <w:rsid w:val="003C0E9B"/>
    <w:pPr>
      <w:keepNext/>
      <w:keepLines/>
      <w:spacing w:before="360" w:after="120"/>
      <w:outlineLvl w:val="1"/>
    </w:pPr>
    <w:rPr>
      <w:sz w:val="32"/>
      <w:szCs w:val="32"/>
    </w:rPr>
  </w:style>
  <w:style w:type="paragraph" w:styleId="Titolo3">
    <w:name w:val="heading 3"/>
    <w:basedOn w:val="Normale"/>
    <w:next w:val="Normale"/>
    <w:link w:val="Titolo3Carattere"/>
    <w:rsid w:val="003C0E9B"/>
    <w:pPr>
      <w:keepNext/>
      <w:keepLines/>
      <w:spacing w:before="320" w:after="80"/>
      <w:outlineLvl w:val="2"/>
    </w:pPr>
    <w:rPr>
      <w:color w:val="434343"/>
      <w:sz w:val="28"/>
      <w:szCs w:val="28"/>
    </w:rPr>
  </w:style>
  <w:style w:type="paragraph" w:styleId="Titolo4">
    <w:name w:val="heading 4"/>
    <w:basedOn w:val="Normale"/>
    <w:next w:val="Normale"/>
    <w:link w:val="Titolo4Carattere"/>
    <w:rsid w:val="00755FF9"/>
    <w:pPr>
      <w:keepNext/>
      <w:keepLines/>
      <w:spacing w:before="280" w:after="80"/>
      <w:outlineLvl w:val="3"/>
    </w:pPr>
    <w:rPr>
      <w:color w:val="FFC000"/>
      <w:sz w:val="24"/>
      <w:szCs w:val="24"/>
    </w:rPr>
  </w:style>
  <w:style w:type="paragraph" w:styleId="Titolo5">
    <w:name w:val="heading 5"/>
    <w:basedOn w:val="Normale"/>
    <w:next w:val="Normale"/>
    <w:link w:val="Titolo5Carattere"/>
    <w:rsid w:val="003C0E9B"/>
    <w:pPr>
      <w:keepNext/>
      <w:keepLines/>
      <w:spacing w:before="240" w:after="80"/>
      <w:outlineLvl w:val="4"/>
    </w:pPr>
    <w:rPr>
      <w:color w:val="666666"/>
    </w:rPr>
  </w:style>
  <w:style w:type="paragraph" w:styleId="Titolo6">
    <w:name w:val="heading 6"/>
    <w:basedOn w:val="Normale"/>
    <w:next w:val="Normale"/>
    <w:link w:val="Titolo6Carattere"/>
    <w:rsid w:val="003C0E9B"/>
    <w:pPr>
      <w:keepNext/>
      <w:keepLines/>
      <w:spacing w:before="240" w:after="80"/>
      <w:outlineLvl w:val="5"/>
    </w:pPr>
    <w:rPr>
      <w:i/>
      <w:color w:val="66666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FF4322"/>
    <w:pPr>
      <w:tabs>
        <w:tab w:val="center" w:pos="4680"/>
        <w:tab w:val="right" w:pos="9360"/>
      </w:tabs>
      <w:spacing w:line="240" w:lineRule="auto"/>
    </w:pPr>
  </w:style>
  <w:style w:type="character" w:customStyle="1" w:styleId="IntestazioneCarattere">
    <w:name w:val="Intestazione Carattere"/>
    <w:basedOn w:val="Carpredefinitoparagrafo"/>
    <w:link w:val="Intestazione"/>
    <w:uiPriority w:val="99"/>
    <w:rsid w:val="00FF4322"/>
    <w:rPr>
      <w:lang w:val="en-US"/>
    </w:rPr>
  </w:style>
  <w:style w:type="paragraph" w:styleId="Pidipagina">
    <w:name w:val="footer"/>
    <w:basedOn w:val="Normale"/>
    <w:link w:val="PidipaginaCarattere"/>
    <w:uiPriority w:val="99"/>
    <w:unhideWhenUsed/>
    <w:rsid w:val="00FF4322"/>
    <w:pPr>
      <w:tabs>
        <w:tab w:val="center" w:pos="4680"/>
        <w:tab w:val="right" w:pos="9360"/>
      </w:tabs>
      <w:spacing w:line="240" w:lineRule="auto"/>
    </w:pPr>
  </w:style>
  <w:style w:type="character" w:customStyle="1" w:styleId="PidipaginaCarattere">
    <w:name w:val="Piè di pagina Carattere"/>
    <w:basedOn w:val="Carpredefinitoparagrafo"/>
    <w:link w:val="Pidipagina"/>
    <w:uiPriority w:val="99"/>
    <w:rsid w:val="00FF4322"/>
    <w:rPr>
      <w:lang w:val="en-US"/>
    </w:rPr>
  </w:style>
  <w:style w:type="character" w:styleId="Collegamentoipertestuale">
    <w:name w:val="Hyperlink"/>
    <w:basedOn w:val="Carpredefinitoparagrafo"/>
    <w:uiPriority w:val="99"/>
    <w:unhideWhenUsed/>
    <w:rsid w:val="008E5A26"/>
    <w:rPr>
      <w:color w:val="0563C1" w:themeColor="hyperlink"/>
      <w:u w:val="single"/>
    </w:rPr>
  </w:style>
  <w:style w:type="character" w:customStyle="1" w:styleId="Mentionner1">
    <w:name w:val="Mentionner1"/>
    <w:basedOn w:val="Carpredefinitoparagrafo"/>
    <w:uiPriority w:val="99"/>
    <w:semiHidden/>
    <w:unhideWhenUsed/>
    <w:rsid w:val="008E5A26"/>
    <w:rPr>
      <w:color w:val="2B579A"/>
      <w:shd w:val="clear" w:color="auto" w:fill="E6E6E6"/>
    </w:rPr>
  </w:style>
  <w:style w:type="paragraph" w:styleId="Titolo">
    <w:name w:val="Title"/>
    <w:basedOn w:val="Normale"/>
    <w:next w:val="Normale"/>
    <w:link w:val="TitoloCarattere"/>
    <w:uiPriority w:val="10"/>
    <w:qFormat/>
    <w:rsid w:val="00AE369D"/>
    <w:pPr>
      <w:spacing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AE369D"/>
    <w:rPr>
      <w:rFonts w:asciiTheme="majorHAnsi" w:eastAsiaTheme="majorEastAsia" w:hAnsiTheme="majorHAnsi" w:cstheme="majorBidi"/>
      <w:spacing w:val="-10"/>
      <w:kern w:val="28"/>
      <w:sz w:val="56"/>
      <w:szCs w:val="56"/>
      <w:lang w:val="en-US"/>
    </w:rPr>
  </w:style>
  <w:style w:type="paragraph" w:styleId="Nessunaspaziatura">
    <w:name w:val="No Spacing"/>
    <w:link w:val="NessunaspaziaturaCarattere"/>
    <w:uiPriority w:val="1"/>
    <w:qFormat/>
    <w:rsid w:val="00CE7ECC"/>
    <w:pPr>
      <w:spacing w:after="0" w:line="240" w:lineRule="auto"/>
    </w:pPr>
    <w:rPr>
      <w:rFonts w:eastAsiaTheme="minorEastAsia"/>
      <w:lang w:val="en-US"/>
    </w:rPr>
  </w:style>
  <w:style w:type="character" w:customStyle="1" w:styleId="NessunaspaziaturaCarattere">
    <w:name w:val="Nessuna spaziatura Carattere"/>
    <w:basedOn w:val="Carpredefinitoparagrafo"/>
    <w:link w:val="Nessunaspaziatura"/>
    <w:uiPriority w:val="1"/>
    <w:rsid w:val="00CE7ECC"/>
    <w:rPr>
      <w:rFonts w:eastAsiaTheme="minorEastAsia"/>
      <w:lang w:val="en-US"/>
    </w:rPr>
  </w:style>
  <w:style w:type="paragraph" w:styleId="Paragrafoelenco">
    <w:name w:val="List Paragraph"/>
    <w:basedOn w:val="Normale"/>
    <w:uiPriority w:val="34"/>
    <w:qFormat/>
    <w:rsid w:val="009C2E7B"/>
    <w:pPr>
      <w:ind w:left="720"/>
      <w:contextualSpacing/>
    </w:pPr>
  </w:style>
  <w:style w:type="paragraph" w:styleId="NormaleWeb">
    <w:name w:val="Normal (Web)"/>
    <w:basedOn w:val="Normale"/>
    <w:uiPriority w:val="99"/>
    <w:unhideWhenUsed/>
    <w:rsid w:val="00965D10"/>
    <w:pPr>
      <w:spacing w:before="100" w:beforeAutospacing="1" w:after="100" w:afterAutospacing="1" w:line="240" w:lineRule="auto"/>
    </w:pPr>
    <w:rPr>
      <w:rFonts w:ascii="Times New Roman" w:eastAsiaTheme="minorEastAsia" w:hAnsi="Times New Roman" w:cs="Times New Roman"/>
      <w:sz w:val="24"/>
      <w:szCs w:val="24"/>
      <w:lang w:val="en-GB"/>
    </w:rPr>
  </w:style>
  <w:style w:type="table" w:styleId="Grigliatabella">
    <w:name w:val="Table Grid"/>
    <w:basedOn w:val="Tabellanormale"/>
    <w:uiPriority w:val="39"/>
    <w:rsid w:val="00DF52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aelenco4-colore4">
    <w:name w:val="List Table 4 Accent 4"/>
    <w:basedOn w:val="Tabellanormale"/>
    <w:uiPriority w:val="49"/>
    <w:rsid w:val="00A56466"/>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Titolo1Carattere">
    <w:name w:val="Titolo 1 Carattere"/>
    <w:basedOn w:val="Carpredefinitoparagrafo"/>
    <w:link w:val="Titolo1"/>
    <w:rsid w:val="003C0E9B"/>
    <w:rPr>
      <w:rFonts w:ascii="Arial" w:eastAsia="Arial" w:hAnsi="Arial" w:cs="Arial"/>
      <w:color w:val="000000"/>
      <w:sz w:val="40"/>
      <w:szCs w:val="40"/>
      <w:lang w:val="en" w:eastAsia="en-GB"/>
    </w:rPr>
  </w:style>
  <w:style w:type="character" w:customStyle="1" w:styleId="Titolo2Carattere">
    <w:name w:val="Titolo 2 Carattere"/>
    <w:basedOn w:val="Carpredefinitoparagrafo"/>
    <w:link w:val="Titolo2"/>
    <w:rsid w:val="003C0E9B"/>
    <w:rPr>
      <w:rFonts w:ascii="Arial" w:eastAsia="Arial" w:hAnsi="Arial" w:cs="Arial"/>
      <w:color w:val="000000"/>
      <w:sz w:val="32"/>
      <w:szCs w:val="32"/>
      <w:lang w:val="en" w:eastAsia="en-GB"/>
    </w:rPr>
  </w:style>
  <w:style w:type="character" w:customStyle="1" w:styleId="Titolo3Carattere">
    <w:name w:val="Titolo 3 Carattere"/>
    <w:basedOn w:val="Carpredefinitoparagrafo"/>
    <w:link w:val="Titolo3"/>
    <w:rsid w:val="003C0E9B"/>
    <w:rPr>
      <w:rFonts w:ascii="Arial" w:eastAsia="Arial" w:hAnsi="Arial" w:cs="Arial"/>
      <w:color w:val="434343"/>
      <w:sz w:val="28"/>
      <w:szCs w:val="28"/>
      <w:lang w:val="en" w:eastAsia="en-GB"/>
    </w:rPr>
  </w:style>
  <w:style w:type="character" w:customStyle="1" w:styleId="Titolo4Carattere">
    <w:name w:val="Titolo 4 Carattere"/>
    <w:basedOn w:val="Carpredefinitoparagrafo"/>
    <w:link w:val="Titolo4"/>
    <w:rsid w:val="00755FF9"/>
    <w:rPr>
      <w:rFonts w:ascii="Arial" w:eastAsia="Arial" w:hAnsi="Arial" w:cs="Arial"/>
      <w:color w:val="FFC000"/>
      <w:sz w:val="24"/>
      <w:szCs w:val="24"/>
      <w:lang w:val="en" w:eastAsia="en-GB"/>
    </w:rPr>
  </w:style>
  <w:style w:type="character" w:customStyle="1" w:styleId="Titolo5Carattere">
    <w:name w:val="Titolo 5 Carattere"/>
    <w:basedOn w:val="Carpredefinitoparagrafo"/>
    <w:link w:val="Titolo5"/>
    <w:rsid w:val="003C0E9B"/>
    <w:rPr>
      <w:rFonts w:ascii="Arial" w:eastAsia="Arial" w:hAnsi="Arial" w:cs="Arial"/>
      <w:color w:val="666666"/>
      <w:lang w:val="en" w:eastAsia="en-GB"/>
    </w:rPr>
  </w:style>
  <w:style w:type="character" w:customStyle="1" w:styleId="Titolo6Carattere">
    <w:name w:val="Titolo 6 Carattere"/>
    <w:basedOn w:val="Carpredefinitoparagrafo"/>
    <w:link w:val="Titolo6"/>
    <w:rsid w:val="003C0E9B"/>
    <w:rPr>
      <w:rFonts w:ascii="Arial" w:eastAsia="Arial" w:hAnsi="Arial" w:cs="Arial"/>
      <w:i/>
      <w:color w:val="666666"/>
      <w:lang w:val="en" w:eastAsia="en-GB"/>
    </w:rPr>
  </w:style>
  <w:style w:type="paragraph" w:styleId="Sottotitolo">
    <w:name w:val="Subtitle"/>
    <w:basedOn w:val="Normale"/>
    <w:next w:val="Normale"/>
    <w:link w:val="SottotitoloCarattere"/>
    <w:rsid w:val="003C0E9B"/>
    <w:pPr>
      <w:keepNext/>
      <w:keepLines/>
      <w:spacing w:after="320"/>
    </w:pPr>
    <w:rPr>
      <w:color w:val="666666"/>
      <w:sz w:val="30"/>
      <w:szCs w:val="30"/>
    </w:rPr>
  </w:style>
  <w:style w:type="character" w:customStyle="1" w:styleId="SottotitoloCarattere">
    <w:name w:val="Sottotitolo Carattere"/>
    <w:basedOn w:val="Carpredefinitoparagrafo"/>
    <w:link w:val="Sottotitolo"/>
    <w:rsid w:val="003C0E9B"/>
    <w:rPr>
      <w:rFonts w:ascii="Arial" w:eastAsia="Arial" w:hAnsi="Arial" w:cs="Arial"/>
      <w:color w:val="666666"/>
      <w:sz w:val="30"/>
      <w:szCs w:val="30"/>
      <w:lang w:val="en" w:eastAsia="en-GB"/>
    </w:rPr>
  </w:style>
  <w:style w:type="paragraph" w:styleId="Titolosommario">
    <w:name w:val="TOC Heading"/>
    <w:basedOn w:val="Titolo1"/>
    <w:next w:val="Normale"/>
    <w:uiPriority w:val="39"/>
    <w:unhideWhenUsed/>
    <w:qFormat/>
    <w:rsid w:val="003C0E9B"/>
    <w:pPr>
      <w:pBdr>
        <w:top w:val="none" w:sz="0" w:space="0" w:color="auto"/>
        <w:left w:val="none" w:sz="0" w:space="0" w:color="auto"/>
        <w:bottom w:val="none" w:sz="0" w:space="0" w:color="auto"/>
        <w:right w:val="none" w:sz="0" w:space="0" w:color="auto"/>
        <w:between w:val="none" w:sz="0" w:space="0" w:color="auto"/>
      </w:pBdr>
      <w:spacing w:before="240" w:after="0" w:line="259" w:lineRule="auto"/>
      <w:outlineLvl w:val="9"/>
    </w:pPr>
    <w:rPr>
      <w:rFonts w:asciiTheme="majorHAnsi" w:eastAsiaTheme="majorEastAsia" w:hAnsiTheme="majorHAnsi" w:cstheme="majorBidi"/>
      <w:color w:val="2F5496" w:themeColor="accent1" w:themeShade="BF"/>
      <w:sz w:val="32"/>
      <w:szCs w:val="32"/>
      <w:lang w:val="en-US" w:eastAsia="en-US"/>
    </w:rPr>
  </w:style>
  <w:style w:type="paragraph" w:styleId="Sommario1">
    <w:name w:val="toc 1"/>
    <w:basedOn w:val="Normale"/>
    <w:next w:val="Normale"/>
    <w:autoRedefine/>
    <w:uiPriority w:val="39"/>
    <w:unhideWhenUsed/>
    <w:rsid w:val="003C0E9B"/>
    <w:pPr>
      <w:spacing w:after="100"/>
    </w:pPr>
  </w:style>
  <w:style w:type="paragraph" w:styleId="Sommario2">
    <w:name w:val="toc 2"/>
    <w:basedOn w:val="Normale"/>
    <w:next w:val="Normale"/>
    <w:autoRedefine/>
    <w:uiPriority w:val="39"/>
    <w:unhideWhenUsed/>
    <w:rsid w:val="003C0E9B"/>
    <w:pPr>
      <w:spacing w:after="100"/>
      <w:ind w:left="220"/>
    </w:pPr>
  </w:style>
  <w:style w:type="paragraph" w:styleId="Sommario3">
    <w:name w:val="toc 3"/>
    <w:basedOn w:val="Normale"/>
    <w:next w:val="Normale"/>
    <w:autoRedefine/>
    <w:uiPriority w:val="39"/>
    <w:unhideWhenUsed/>
    <w:rsid w:val="003C0E9B"/>
    <w:pPr>
      <w:pBdr>
        <w:top w:val="none" w:sz="0" w:space="0" w:color="auto"/>
        <w:left w:val="none" w:sz="0" w:space="0" w:color="auto"/>
        <w:bottom w:val="none" w:sz="0" w:space="0" w:color="auto"/>
        <w:right w:val="none" w:sz="0" w:space="0" w:color="auto"/>
        <w:between w:val="none" w:sz="0" w:space="0" w:color="auto"/>
      </w:pBdr>
      <w:spacing w:after="100" w:line="259" w:lineRule="auto"/>
      <w:ind w:left="440"/>
    </w:pPr>
    <w:rPr>
      <w:rFonts w:asciiTheme="minorHAnsi" w:eastAsiaTheme="minorEastAsia" w:hAnsiTheme="minorHAnsi" w:cs="Times New Roman"/>
      <w:color w:val="auto"/>
      <w:lang w:val="en-US" w:eastAsia="en-US"/>
    </w:rPr>
  </w:style>
  <w:style w:type="paragraph" w:customStyle="1" w:styleId="FinTech1">
    <w:name w:val="FinTech1"/>
    <w:basedOn w:val="Titolo1"/>
    <w:link w:val="FinTech1Char"/>
    <w:qFormat/>
    <w:rsid w:val="002920D7"/>
    <w:pPr>
      <w:pBdr>
        <w:top w:val="none" w:sz="0" w:space="0" w:color="auto"/>
        <w:left w:val="none" w:sz="0" w:space="0" w:color="auto"/>
        <w:bottom w:val="none" w:sz="0" w:space="0" w:color="auto"/>
        <w:right w:val="none" w:sz="0" w:space="0" w:color="auto"/>
        <w:between w:val="none" w:sz="0" w:space="0" w:color="auto"/>
      </w:pBdr>
      <w:spacing w:before="0" w:after="240" w:line="259" w:lineRule="auto"/>
    </w:pPr>
    <w:rPr>
      <w:rFonts w:ascii="Raleway" w:eastAsiaTheme="majorEastAsia" w:hAnsi="Raleway" w:cstheme="minorHAnsi"/>
      <w:color w:val="auto"/>
      <w:spacing w:val="-10"/>
      <w:kern w:val="28"/>
      <w:sz w:val="60"/>
      <w:szCs w:val="60"/>
      <w:u w:val="single"/>
      <w:lang w:val="en-US" w:eastAsia="en-US"/>
    </w:rPr>
  </w:style>
  <w:style w:type="paragraph" w:customStyle="1" w:styleId="FinTech2">
    <w:name w:val="FinTech2"/>
    <w:basedOn w:val="Titolo2"/>
    <w:link w:val="FinTech2Char"/>
    <w:qFormat/>
    <w:rsid w:val="008A7661"/>
    <w:pPr>
      <w:pBdr>
        <w:top w:val="none" w:sz="0" w:space="0" w:color="auto"/>
        <w:left w:val="none" w:sz="0" w:space="0" w:color="auto"/>
        <w:bottom w:val="none" w:sz="0" w:space="0" w:color="auto"/>
        <w:right w:val="none" w:sz="0" w:space="0" w:color="auto"/>
        <w:between w:val="none" w:sz="0" w:space="0" w:color="auto"/>
      </w:pBdr>
      <w:spacing w:before="240" w:after="240" w:line="240" w:lineRule="auto"/>
      <w:jc w:val="both"/>
    </w:pPr>
    <w:rPr>
      <w:rFonts w:ascii="Raleway" w:eastAsiaTheme="majorEastAsia" w:hAnsi="Raleway" w:cstheme="minorHAnsi"/>
      <w:b/>
      <w:color w:val="FDB813"/>
      <w:spacing w:val="-10"/>
      <w:kern w:val="28"/>
      <w:lang w:val="en-US" w:eastAsia="en-US"/>
    </w:rPr>
  </w:style>
  <w:style w:type="character" w:customStyle="1" w:styleId="FinTech1Char">
    <w:name w:val="FinTech1 Char"/>
    <w:basedOn w:val="TitoloCarattere"/>
    <w:link w:val="FinTech1"/>
    <w:rsid w:val="002920D7"/>
    <w:rPr>
      <w:rFonts w:ascii="Raleway" w:eastAsiaTheme="majorEastAsia" w:hAnsi="Raleway" w:cstheme="minorHAnsi"/>
      <w:spacing w:val="-10"/>
      <w:kern w:val="28"/>
      <w:sz w:val="60"/>
      <w:szCs w:val="60"/>
      <w:u w:val="single"/>
      <w:lang w:val="en-US"/>
    </w:rPr>
  </w:style>
  <w:style w:type="paragraph" w:customStyle="1" w:styleId="FinTechtext">
    <w:name w:val="FinTechtext"/>
    <w:basedOn w:val="Normale"/>
    <w:link w:val="FinTechtextChar"/>
    <w:qFormat/>
    <w:rsid w:val="00BD3E5F"/>
    <w:pPr>
      <w:pBdr>
        <w:top w:val="none" w:sz="0" w:space="0" w:color="auto"/>
        <w:left w:val="none" w:sz="0" w:space="0" w:color="auto"/>
        <w:bottom w:val="none" w:sz="0" w:space="0" w:color="auto"/>
        <w:right w:val="none" w:sz="0" w:space="0" w:color="auto"/>
        <w:between w:val="none" w:sz="0" w:space="0" w:color="auto"/>
      </w:pBdr>
      <w:spacing w:after="120" w:line="240" w:lineRule="auto"/>
      <w:jc w:val="both"/>
    </w:pPr>
    <w:rPr>
      <w:rFonts w:ascii="Raleway" w:eastAsiaTheme="minorHAnsi" w:hAnsi="Raleway" w:cstheme="minorHAnsi"/>
      <w:color w:val="auto"/>
      <w:sz w:val="24"/>
      <w:szCs w:val="24"/>
      <w:lang w:val="en-GB" w:eastAsia="en-US"/>
    </w:rPr>
  </w:style>
  <w:style w:type="character" w:customStyle="1" w:styleId="FinTech2Char">
    <w:name w:val="FinTech2 Char"/>
    <w:basedOn w:val="TitoloCarattere"/>
    <w:link w:val="FinTech2"/>
    <w:rsid w:val="008A7661"/>
    <w:rPr>
      <w:rFonts w:ascii="Raleway" w:eastAsiaTheme="majorEastAsia" w:hAnsi="Raleway" w:cstheme="minorHAnsi"/>
      <w:b/>
      <w:color w:val="FDB813"/>
      <w:spacing w:val="-10"/>
      <w:kern w:val="28"/>
      <w:sz w:val="32"/>
      <w:szCs w:val="32"/>
      <w:lang w:val="en-US"/>
    </w:rPr>
  </w:style>
  <w:style w:type="character" w:customStyle="1" w:styleId="FinTechtextChar">
    <w:name w:val="FinTechtext Char"/>
    <w:basedOn w:val="Carpredefinitoparagrafo"/>
    <w:link w:val="FinTechtext"/>
    <w:rsid w:val="00BD3E5F"/>
    <w:rPr>
      <w:rFonts w:ascii="Raleway" w:hAnsi="Raleway" w:cstheme="minorHAnsi"/>
      <w:sz w:val="24"/>
      <w:szCs w:val="24"/>
    </w:rPr>
  </w:style>
  <w:style w:type="paragraph" w:styleId="Testofumetto">
    <w:name w:val="Balloon Text"/>
    <w:basedOn w:val="Normale"/>
    <w:link w:val="TestofumettoCarattere"/>
    <w:uiPriority w:val="99"/>
    <w:semiHidden/>
    <w:unhideWhenUsed/>
    <w:rsid w:val="005C03DC"/>
    <w:pPr>
      <w:spacing w:line="240" w:lineRule="auto"/>
    </w:pPr>
    <w:rPr>
      <w:rFonts w:ascii="Times New Roman" w:hAnsi="Times New Roman" w:cs="Times New Roman"/>
      <w:sz w:val="18"/>
      <w:szCs w:val="18"/>
    </w:rPr>
  </w:style>
  <w:style w:type="character" w:customStyle="1" w:styleId="TestofumettoCarattere">
    <w:name w:val="Testo fumetto Carattere"/>
    <w:basedOn w:val="Carpredefinitoparagrafo"/>
    <w:link w:val="Testofumetto"/>
    <w:uiPriority w:val="99"/>
    <w:semiHidden/>
    <w:rsid w:val="005C03DC"/>
    <w:rPr>
      <w:rFonts w:ascii="Times New Roman" w:eastAsia="Arial" w:hAnsi="Times New Roman" w:cs="Times New Roman"/>
      <w:color w:val="000000"/>
      <w:sz w:val="18"/>
      <w:szCs w:val="18"/>
      <w:lang w:val="en" w:eastAsia="en-GB"/>
    </w:rPr>
  </w:style>
  <w:style w:type="character" w:styleId="Collegamentovisitato">
    <w:name w:val="FollowedHyperlink"/>
    <w:basedOn w:val="Carpredefinitoparagrafo"/>
    <w:uiPriority w:val="99"/>
    <w:semiHidden/>
    <w:unhideWhenUsed/>
    <w:rsid w:val="00FB558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96328">
      <w:bodyDiv w:val="1"/>
      <w:marLeft w:val="0"/>
      <w:marRight w:val="0"/>
      <w:marTop w:val="0"/>
      <w:marBottom w:val="0"/>
      <w:divBdr>
        <w:top w:val="none" w:sz="0" w:space="0" w:color="auto"/>
        <w:left w:val="none" w:sz="0" w:space="0" w:color="auto"/>
        <w:bottom w:val="none" w:sz="0" w:space="0" w:color="auto"/>
        <w:right w:val="none" w:sz="0" w:space="0" w:color="auto"/>
      </w:divBdr>
    </w:div>
    <w:div w:id="57171017">
      <w:bodyDiv w:val="1"/>
      <w:marLeft w:val="0"/>
      <w:marRight w:val="0"/>
      <w:marTop w:val="0"/>
      <w:marBottom w:val="0"/>
      <w:divBdr>
        <w:top w:val="none" w:sz="0" w:space="0" w:color="auto"/>
        <w:left w:val="none" w:sz="0" w:space="0" w:color="auto"/>
        <w:bottom w:val="none" w:sz="0" w:space="0" w:color="auto"/>
        <w:right w:val="none" w:sz="0" w:space="0" w:color="auto"/>
      </w:divBdr>
    </w:div>
    <w:div w:id="500002731">
      <w:bodyDiv w:val="1"/>
      <w:marLeft w:val="0"/>
      <w:marRight w:val="0"/>
      <w:marTop w:val="0"/>
      <w:marBottom w:val="0"/>
      <w:divBdr>
        <w:top w:val="none" w:sz="0" w:space="0" w:color="auto"/>
        <w:left w:val="none" w:sz="0" w:space="0" w:color="auto"/>
        <w:bottom w:val="none" w:sz="0" w:space="0" w:color="auto"/>
        <w:right w:val="none" w:sz="0" w:space="0" w:color="auto"/>
      </w:divBdr>
    </w:div>
    <w:div w:id="599291689">
      <w:bodyDiv w:val="1"/>
      <w:marLeft w:val="0"/>
      <w:marRight w:val="0"/>
      <w:marTop w:val="0"/>
      <w:marBottom w:val="0"/>
      <w:divBdr>
        <w:top w:val="none" w:sz="0" w:space="0" w:color="auto"/>
        <w:left w:val="none" w:sz="0" w:space="0" w:color="auto"/>
        <w:bottom w:val="none" w:sz="0" w:space="0" w:color="auto"/>
        <w:right w:val="none" w:sz="0" w:space="0" w:color="auto"/>
      </w:divBdr>
    </w:div>
    <w:div w:id="822938256">
      <w:bodyDiv w:val="1"/>
      <w:marLeft w:val="0"/>
      <w:marRight w:val="0"/>
      <w:marTop w:val="0"/>
      <w:marBottom w:val="0"/>
      <w:divBdr>
        <w:top w:val="none" w:sz="0" w:space="0" w:color="auto"/>
        <w:left w:val="none" w:sz="0" w:space="0" w:color="auto"/>
        <w:bottom w:val="none" w:sz="0" w:space="0" w:color="auto"/>
        <w:right w:val="none" w:sz="0" w:space="0" w:color="auto"/>
      </w:divBdr>
    </w:div>
    <w:div w:id="872378462">
      <w:bodyDiv w:val="1"/>
      <w:marLeft w:val="0"/>
      <w:marRight w:val="0"/>
      <w:marTop w:val="0"/>
      <w:marBottom w:val="0"/>
      <w:divBdr>
        <w:top w:val="none" w:sz="0" w:space="0" w:color="auto"/>
        <w:left w:val="none" w:sz="0" w:space="0" w:color="auto"/>
        <w:bottom w:val="none" w:sz="0" w:space="0" w:color="auto"/>
        <w:right w:val="none" w:sz="0" w:space="0" w:color="auto"/>
      </w:divBdr>
      <w:divsChild>
        <w:div w:id="186332402">
          <w:marLeft w:val="0"/>
          <w:marRight w:val="0"/>
          <w:marTop w:val="0"/>
          <w:marBottom w:val="0"/>
          <w:divBdr>
            <w:top w:val="none" w:sz="0" w:space="0" w:color="auto"/>
            <w:left w:val="none" w:sz="0" w:space="0" w:color="auto"/>
            <w:bottom w:val="none" w:sz="0" w:space="0" w:color="auto"/>
            <w:right w:val="none" w:sz="0" w:space="0" w:color="auto"/>
          </w:divBdr>
        </w:div>
      </w:divsChild>
    </w:div>
    <w:div w:id="1275333559">
      <w:bodyDiv w:val="1"/>
      <w:marLeft w:val="0"/>
      <w:marRight w:val="0"/>
      <w:marTop w:val="0"/>
      <w:marBottom w:val="0"/>
      <w:divBdr>
        <w:top w:val="none" w:sz="0" w:space="0" w:color="auto"/>
        <w:left w:val="none" w:sz="0" w:space="0" w:color="auto"/>
        <w:bottom w:val="none" w:sz="0" w:space="0" w:color="auto"/>
        <w:right w:val="none" w:sz="0" w:space="0" w:color="auto"/>
      </w:divBdr>
    </w:div>
    <w:div w:id="1426994219">
      <w:bodyDiv w:val="1"/>
      <w:marLeft w:val="0"/>
      <w:marRight w:val="0"/>
      <w:marTop w:val="0"/>
      <w:marBottom w:val="0"/>
      <w:divBdr>
        <w:top w:val="none" w:sz="0" w:space="0" w:color="auto"/>
        <w:left w:val="none" w:sz="0" w:space="0" w:color="auto"/>
        <w:bottom w:val="none" w:sz="0" w:space="0" w:color="auto"/>
        <w:right w:val="none" w:sz="0" w:space="0" w:color="auto"/>
      </w:divBdr>
    </w:div>
    <w:div w:id="1485122547">
      <w:bodyDiv w:val="1"/>
      <w:marLeft w:val="0"/>
      <w:marRight w:val="0"/>
      <w:marTop w:val="0"/>
      <w:marBottom w:val="0"/>
      <w:divBdr>
        <w:top w:val="none" w:sz="0" w:space="0" w:color="auto"/>
        <w:left w:val="none" w:sz="0" w:space="0" w:color="auto"/>
        <w:bottom w:val="none" w:sz="0" w:space="0" w:color="auto"/>
        <w:right w:val="none" w:sz="0" w:space="0" w:color="auto"/>
      </w:divBdr>
    </w:div>
    <w:div w:id="1511141869">
      <w:bodyDiv w:val="1"/>
      <w:marLeft w:val="0"/>
      <w:marRight w:val="0"/>
      <w:marTop w:val="0"/>
      <w:marBottom w:val="0"/>
      <w:divBdr>
        <w:top w:val="none" w:sz="0" w:space="0" w:color="auto"/>
        <w:left w:val="none" w:sz="0" w:space="0" w:color="auto"/>
        <w:bottom w:val="none" w:sz="0" w:space="0" w:color="auto"/>
        <w:right w:val="none" w:sz="0" w:space="0" w:color="auto"/>
      </w:divBdr>
    </w:div>
    <w:div w:id="1547764606">
      <w:bodyDiv w:val="1"/>
      <w:marLeft w:val="0"/>
      <w:marRight w:val="0"/>
      <w:marTop w:val="0"/>
      <w:marBottom w:val="0"/>
      <w:divBdr>
        <w:top w:val="none" w:sz="0" w:space="0" w:color="auto"/>
        <w:left w:val="none" w:sz="0" w:space="0" w:color="auto"/>
        <w:bottom w:val="none" w:sz="0" w:space="0" w:color="auto"/>
        <w:right w:val="none" w:sz="0" w:space="0" w:color="auto"/>
      </w:divBdr>
    </w:div>
    <w:div w:id="1553423423">
      <w:bodyDiv w:val="1"/>
      <w:marLeft w:val="0"/>
      <w:marRight w:val="0"/>
      <w:marTop w:val="0"/>
      <w:marBottom w:val="0"/>
      <w:divBdr>
        <w:top w:val="none" w:sz="0" w:space="0" w:color="auto"/>
        <w:left w:val="none" w:sz="0" w:space="0" w:color="auto"/>
        <w:bottom w:val="none" w:sz="0" w:space="0" w:color="auto"/>
        <w:right w:val="none" w:sz="0" w:space="0" w:color="auto"/>
      </w:divBdr>
    </w:div>
    <w:div w:id="1651133272">
      <w:bodyDiv w:val="1"/>
      <w:marLeft w:val="0"/>
      <w:marRight w:val="0"/>
      <w:marTop w:val="0"/>
      <w:marBottom w:val="0"/>
      <w:divBdr>
        <w:top w:val="none" w:sz="0" w:space="0" w:color="auto"/>
        <w:left w:val="none" w:sz="0" w:space="0" w:color="auto"/>
        <w:bottom w:val="none" w:sz="0" w:space="0" w:color="auto"/>
        <w:right w:val="none" w:sz="0" w:space="0" w:color="auto"/>
      </w:divBdr>
    </w:div>
    <w:div w:id="1663316718">
      <w:bodyDiv w:val="1"/>
      <w:marLeft w:val="0"/>
      <w:marRight w:val="0"/>
      <w:marTop w:val="0"/>
      <w:marBottom w:val="0"/>
      <w:divBdr>
        <w:top w:val="none" w:sz="0" w:space="0" w:color="auto"/>
        <w:left w:val="none" w:sz="0" w:space="0" w:color="auto"/>
        <w:bottom w:val="none" w:sz="0" w:space="0" w:color="auto"/>
        <w:right w:val="none" w:sz="0" w:space="0" w:color="auto"/>
      </w:divBdr>
    </w:div>
    <w:div w:id="1806967993">
      <w:bodyDiv w:val="1"/>
      <w:marLeft w:val="0"/>
      <w:marRight w:val="0"/>
      <w:marTop w:val="0"/>
      <w:marBottom w:val="0"/>
      <w:divBdr>
        <w:top w:val="none" w:sz="0" w:space="0" w:color="auto"/>
        <w:left w:val="none" w:sz="0" w:space="0" w:color="auto"/>
        <w:bottom w:val="none" w:sz="0" w:space="0" w:color="auto"/>
        <w:right w:val="none" w:sz="0" w:space="0" w:color="auto"/>
      </w:divBdr>
    </w:div>
    <w:div w:id="1820801598">
      <w:bodyDiv w:val="1"/>
      <w:marLeft w:val="0"/>
      <w:marRight w:val="0"/>
      <w:marTop w:val="0"/>
      <w:marBottom w:val="0"/>
      <w:divBdr>
        <w:top w:val="none" w:sz="0" w:space="0" w:color="auto"/>
        <w:left w:val="none" w:sz="0" w:space="0" w:color="auto"/>
        <w:bottom w:val="none" w:sz="0" w:space="0" w:color="auto"/>
        <w:right w:val="none" w:sz="0" w:space="0" w:color="auto"/>
      </w:divBdr>
    </w:div>
    <w:div w:id="1825925873">
      <w:bodyDiv w:val="1"/>
      <w:marLeft w:val="0"/>
      <w:marRight w:val="0"/>
      <w:marTop w:val="0"/>
      <w:marBottom w:val="0"/>
      <w:divBdr>
        <w:top w:val="none" w:sz="0" w:space="0" w:color="auto"/>
        <w:left w:val="none" w:sz="0" w:space="0" w:color="auto"/>
        <w:bottom w:val="none" w:sz="0" w:space="0" w:color="auto"/>
        <w:right w:val="none" w:sz="0" w:space="0" w:color="auto"/>
      </w:divBdr>
    </w:div>
    <w:div w:id="1851990730">
      <w:bodyDiv w:val="1"/>
      <w:marLeft w:val="0"/>
      <w:marRight w:val="0"/>
      <w:marTop w:val="0"/>
      <w:marBottom w:val="0"/>
      <w:divBdr>
        <w:top w:val="none" w:sz="0" w:space="0" w:color="auto"/>
        <w:left w:val="none" w:sz="0" w:space="0" w:color="auto"/>
        <w:bottom w:val="none" w:sz="0" w:space="0" w:color="auto"/>
        <w:right w:val="none" w:sz="0" w:space="0" w:color="auto"/>
      </w:divBdr>
    </w:div>
    <w:div w:id="1874490792">
      <w:bodyDiv w:val="1"/>
      <w:marLeft w:val="0"/>
      <w:marRight w:val="0"/>
      <w:marTop w:val="0"/>
      <w:marBottom w:val="0"/>
      <w:divBdr>
        <w:top w:val="none" w:sz="0" w:space="0" w:color="auto"/>
        <w:left w:val="none" w:sz="0" w:space="0" w:color="auto"/>
        <w:bottom w:val="none" w:sz="0" w:space="0" w:color="auto"/>
        <w:right w:val="none" w:sz="0" w:space="0" w:color="auto"/>
      </w:divBdr>
    </w:div>
    <w:div w:id="1931306118">
      <w:bodyDiv w:val="1"/>
      <w:marLeft w:val="0"/>
      <w:marRight w:val="0"/>
      <w:marTop w:val="0"/>
      <w:marBottom w:val="0"/>
      <w:divBdr>
        <w:top w:val="none" w:sz="0" w:space="0" w:color="auto"/>
        <w:left w:val="none" w:sz="0" w:space="0" w:color="auto"/>
        <w:bottom w:val="none" w:sz="0" w:space="0" w:color="auto"/>
        <w:right w:val="none" w:sz="0" w:space="0" w:color="auto"/>
      </w:divBdr>
    </w:div>
    <w:div w:id="2071878374">
      <w:bodyDiv w:val="1"/>
      <w:marLeft w:val="0"/>
      <w:marRight w:val="0"/>
      <w:marTop w:val="0"/>
      <w:marBottom w:val="0"/>
      <w:divBdr>
        <w:top w:val="none" w:sz="0" w:space="0" w:color="auto"/>
        <w:left w:val="none" w:sz="0" w:space="0" w:color="auto"/>
        <w:bottom w:val="none" w:sz="0" w:space="0" w:color="auto"/>
        <w:right w:val="none" w:sz="0" w:space="0" w:color="auto"/>
      </w:divBdr>
    </w:div>
    <w:div w:id="2127500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uogfintech.com" TargetMode="External"/><Relationship Id="rId18" Type="http://schemas.openxmlformats.org/officeDocument/2006/relationships/header" Target="header3.xml"/><Relationship Id="rId26" Type="http://schemas.openxmlformats.org/officeDocument/2006/relationships/hyperlink" Target="http://www.nytimes.com/2015/12/21/opinion/missteps-in-europes-online-privacy-bill.html" TargetMode="External"/><Relationship Id="rId39" Type="http://schemas.openxmlformats.org/officeDocument/2006/relationships/hyperlink" Target="https://www.bbva.com/en/types-fintech-regulation-active-passive-restrictive/" TargetMode="External"/><Relationship Id="rId21" Type="http://schemas.openxmlformats.org/officeDocument/2006/relationships/hyperlink" Target="https://www.federalreserve.gov/boarddocs/supmanual/cch/ftca.pdf" TargetMode="External"/><Relationship Id="rId34" Type="http://schemas.openxmlformats.org/officeDocument/2006/relationships/hyperlink" Target="https://cointelegraph.com/news/cryptocurrency-regulation-in-the-international-community-2015-part-2" TargetMode="External"/><Relationship Id="rId42" Type="http://schemas.openxmlformats.org/officeDocument/2006/relationships/hyperlink" Target="https://www.investopedia.com/terms/r/regtech.asp" TargetMode="External"/><Relationship Id="rId47" Type="http://schemas.openxmlformats.org/officeDocument/2006/relationships/hyperlink" Target="https://www.eugdpr.org/the-regulation.html" TargetMode="External"/><Relationship Id="rId50" Type="http://schemas.openxmlformats.org/officeDocument/2006/relationships/hyperlink" Target="http://www.wired.co.uk/article/open-banking-cma-psd2-explained" TargetMode="External"/><Relationship Id="rId55" Type="http://schemas.openxmlformats.org/officeDocument/2006/relationships/footer" Target="footer4.xml"/><Relationship Id="rId7" Type="http://schemas.openxmlformats.org/officeDocument/2006/relationships/webSettings" Target="webSettings.xml"/><Relationship Id="rId12" Type="http://schemas.openxmlformats.org/officeDocument/2006/relationships/hyperlink" Target="mailto:info@uogfintech.com" TargetMode="External"/><Relationship Id="rId17" Type="http://schemas.openxmlformats.org/officeDocument/2006/relationships/footer" Target="footer2.xml"/><Relationship Id="rId25" Type="http://schemas.openxmlformats.org/officeDocument/2006/relationships/hyperlink" Target="https://iapp.org/news/a/unpacking-the-california-ags-guide-on-caloppa/" TargetMode="External"/><Relationship Id="rId33" Type="http://schemas.microsoft.com/office/2007/relationships/hdphoto" Target="media/hdphoto1.wdp"/><Relationship Id="rId38" Type="http://schemas.openxmlformats.org/officeDocument/2006/relationships/image" Target="media/image18.tiff"/><Relationship Id="rId46" Type="http://schemas.openxmlformats.org/officeDocument/2006/relationships/hyperlink" Target="file:///C:/Users/giuli/Desktop/Fintech/Experian%207for17.pdf" TargetMode="External"/><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10.png"/><Relationship Id="rId29" Type="http://schemas.openxmlformats.org/officeDocument/2006/relationships/image" Target="media/image12.png"/><Relationship Id="rId41" Type="http://schemas.openxmlformats.org/officeDocument/2006/relationships/hyperlink" Target="https://www.fintastico.com/blog/how-fintech-revolution-changing-regulatory-approach/" TargetMode="External"/><Relationship Id="rId54"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24" Type="http://schemas.openxmlformats.org/officeDocument/2006/relationships/hyperlink" Target="http://searchcio.techtarget.com/definition/Gramm-Leach-Bliley-Act" TargetMode="External"/><Relationship Id="rId32" Type="http://schemas.openxmlformats.org/officeDocument/2006/relationships/image" Target="media/image15.png"/><Relationship Id="rId37" Type="http://schemas.openxmlformats.org/officeDocument/2006/relationships/hyperlink" Target="https://cypherowl.com/why-monero-privacy-focused-cryptocurrency/" TargetMode="External"/><Relationship Id="rId40" Type="http://schemas.openxmlformats.org/officeDocument/2006/relationships/hyperlink" Target="https://www.endofbanking.org/regulating-fintech-getting-the-response-right-150714123/" TargetMode="External"/><Relationship Id="rId45" Type="http://schemas.openxmlformats.org/officeDocument/2006/relationships/hyperlink" Target="http://observer.com/2017/06/economy-needs-fewer-better-fintech-regulations-business-finance-markets-recession-financial-products/" TargetMode="External"/><Relationship Id="rId53" Type="http://schemas.openxmlformats.org/officeDocument/2006/relationships/header" Target="header4.xml"/><Relationship Id="rId58"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header" Target="header2.xml"/><Relationship Id="rId23" Type="http://schemas.openxmlformats.org/officeDocument/2006/relationships/hyperlink" Target="http://searchhealthit.techtarget.com/definition/HIPAA" TargetMode="External"/><Relationship Id="rId28" Type="http://schemas.openxmlformats.org/officeDocument/2006/relationships/image" Target="media/image11.png"/><Relationship Id="rId36" Type="http://schemas.openxmlformats.org/officeDocument/2006/relationships/image" Target="media/image17.tiff"/><Relationship Id="rId49" Type="http://schemas.openxmlformats.org/officeDocument/2006/relationships/hyperlink" Target="https://www.nytimes.com/interactive/2016/01/29/technology/data-privacy-policy-us-europe.html" TargetMode="External"/><Relationship Id="rId57" Type="http://schemas.openxmlformats.org/officeDocument/2006/relationships/footer" Target="footer5.xml"/><Relationship Id="rId10" Type="http://schemas.openxmlformats.org/officeDocument/2006/relationships/image" Target="media/image2.png"/><Relationship Id="rId19" Type="http://schemas.openxmlformats.org/officeDocument/2006/relationships/footer" Target="footer3.xml"/><Relationship Id="rId31" Type="http://schemas.openxmlformats.org/officeDocument/2006/relationships/image" Target="media/image14.tiff"/><Relationship Id="rId44" Type="http://schemas.openxmlformats.org/officeDocument/2006/relationships/hyperlink" Target="https://techcrunch.com/2017/04/24/an-obscure-regulatory-debate-has-put-the-entire-u-s-fintech-community-on-edge/" TargetMode="External"/><Relationship Id="rId52" Type="http://schemas.openxmlformats.org/officeDocument/2006/relationships/hyperlink" Target="https://openbankproject.com/media/filer_public/b3/af/b3afd563-3782-4966-8fca-0139613306f4/simon_redfern_-_obp_at_the_heart_of_your_psd2_strategy.pdf"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hyperlink" Target="https://www.ftc.gov/enforcement/rules/rulemaking-regulatory-reform-proceedings/childrens-online-privacy-protection-rule" TargetMode="External"/><Relationship Id="rId27" Type="http://schemas.openxmlformats.org/officeDocument/2006/relationships/hyperlink" Target="https://support.twitter.com/articles/20170160" TargetMode="External"/><Relationship Id="rId30" Type="http://schemas.openxmlformats.org/officeDocument/2006/relationships/image" Target="media/image13.png"/><Relationship Id="rId35" Type="http://schemas.openxmlformats.org/officeDocument/2006/relationships/image" Target="media/image16.tiff"/><Relationship Id="rId43" Type="http://schemas.openxmlformats.org/officeDocument/2006/relationships/hyperlink" Target="https://www.bowmanslaw.com/insights/fintech/fintech-new-normal-brings-regulatory-headaches/" TargetMode="External"/><Relationship Id="rId48" Type="http://schemas.openxmlformats.org/officeDocument/2006/relationships/hyperlink" Target="https://www.pensar.co.uk/blog/data-protection-in-the-us-vs-europe" TargetMode="External"/><Relationship Id="rId56" Type="http://schemas.openxmlformats.org/officeDocument/2006/relationships/header" Target="header6.xml"/><Relationship Id="rId8" Type="http://schemas.openxmlformats.org/officeDocument/2006/relationships/footnotes" Target="footnotes.xml"/><Relationship Id="rId51" Type="http://schemas.openxmlformats.org/officeDocument/2006/relationships/hyperlink" Target="https://github.com/OpenBankProject/OBP-API/wiki/Open-Bank-Project-Architecture" TargetMode="External"/><Relationship Id="rId3" Type="http://schemas.openxmlformats.org/officeDocument/2006/relationships/numbering" Target="numbering.xml"/></Relationships>
</file>

<file path=word/_rels/footer2.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_rels/footer3.xml.rels><?xml version="1.0" encoding="UTF-8" standalone="yes"?>
<Relationships xmlns="http://schemas.openxmlformats.org/package/2006/relationships"><Relationship Id="rId2" Type="http://schemas.openxmlformats.org/officeDocument/2006/relationships/image" Target="media/image80.png"/><Relationship Id="rId1" Type="http://schemas.openxmlformats.org/officeDocument/2006/relationships/image" Target="media/image8.png"/></Relationships>
</file>

<file path=word/_rels/footer4.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_rels/footer5.xml.rels><?xml version="1.0" encoding="UTF-8" standalone="yes"?>
<Relationships xmlns="http://schemas.openxmlformats.org/package/2006/relationships"><Relationship Id="rId2" Type="http://schemas.openxmlformats.org/officeDocument/2006/relationships/image" Target="media/image80.png"/><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 Id="rId4"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 Id="rId4" Type="http://schemas.openxmlformats.org/officeDocument/2006/relationships/image" Target="media/image7.png"/></Relationships>
</file>

<file path=word/_rels/header6.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 2018</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690E02B-822E-4F40-AE17-F2A115ED45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1</Pages>
  <Words>7765</Words>
  <Characters>44262</Characters>
  <Application>Microsoft Office Word</Application>
  <DocSecurity>0</DocSecurity>
  <Lines>368</Lines>
  <Paragraphs>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ponsorship Pack</vt:lpstr>
      <vt:lpstr>Sponsorship Pack</vt:lpstr>
    </vt:vector>
  </TitlesOfParts>
  <Company/>
  <LinksUpToDate>false</LinksUpToDate>
  <CharactersWithSpaces>51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onsorship Pack</dc:title>
  <dc:subject/>
  <dc:creator>Jan Jindra</dc:creator>
  <cp:keywords/>
  <dc:description/>
  <cp:lastModifiedBy>Giulia Carfora</cp:lastModifiedBy>
  <cp:revision>25</cp:revision>
  <cp:lastPrinted>2017-11-21T00:20:00Z</cp:lastPrinted>
  <dcterms:created xsi:type="dcterms:W3CDTF">2018-02-20T14:35:00Z</dcterms:created>
  <dcterms:modified xsi:type="dcterms:W3CDTF">2018-02-26T17:20:00Z</dcterms:modified>
</cp:coreProperties>
</file>